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474F3" w:rsidR="00272AE6" w:rsidP="00272AE6" w:rsidRDefault="00355CA5" w14:paraId="02EC7F43" w14:textId="1D3CE1E0">
      <w:pPr>
        <w:pStyle w:val="Heading1"/>
        <w:spacing w:before="120" w:line="840" w:lineRule="exact"/>
        <w:ind w:right="2884"/>
        <w:rPr>
          <w:rFonts w:ascii="Calibri" w:hAnsi="Calibri" w:cs="Calibri"/>
          <w:color w:val="F9C606" w:themeColor="accent2"/>
          <w:sz w:val="40"/>
          <w:szCs w:val="40"/>
        </w:rPr>
      </w:pPr>
      <w:r w:rsidRPr="008474F3">
        <w:rPr>
          <w:rFonts w:ascii="Calibri" w:hAnsi="Calibri" w:cs="Calibri"/>
          <w:color w:val="F9C606" w:themeColor="accent2"/>
          <w:sz w:val="40"/>
          <w:szCs w:val="40"/>
        </w:rPr>
        <w:t>R</w:t>
      </w:r>
      <w:r w:rsidRPr="008474F3" w:rsidR="002F7953">
        <w:rPr>
          <w:rFonts w:ascii="Calibri" w:hAnsi="Calibri" w:cs="Calibri"/>
          <w:color w:val="F9C606" w:themeColor="accent2"/>
          <w:sz w:val="40"/>
          <w:szCs w:val="40"/>
        </w:rPr>
        <w:t xml:space="preserve">equest for </w:t>
      </w:r>
      <w:r w:rsidRPr="008474F3" w:rsidR="3714FFB9">
        <w:rPr>
          <w:rFonts w:ascii="Calibri" w:hAnsi="Calibri" w:cs="Calibri"/>
          <w:color w:val="F9C606" w:themeColor="accent2"/>
          <w:sz w:val="40"/>
          <w:szCs w:val="40"/>
        </w:rPr>
        <w:t>Expression of Interest</w:t>
      </w:r>
    </w:p>
    <w:p w:rsidRPr="001101DC" w:rsidR="00877B5D" w:rsidP="00877B5D" w:rsidRDefault="00877B5D" w14:paraId="10980157" w14:textId="43B215C8">
      <w:pPr>
        <w:pStyle w:val="Heading1"/>
        <w:rPr>
          <w:rFonts w:ascii="Calibri" w:hAnsi="Calibri" w:cs="Calibri"/>
        </w:rPr>
      </w:pPr>
      <w:r w:rsidRPr="5576031A">
        <w:rPr>
          <w:rFonts w:ascii="Calibri" w:hAnsi="Calibri" w:cs="Calibri"/>
        </w:rPr>
        <w:t xml:space="preserve">Embedding the </w:t>
      </w:r>
      <w:r w:rsidRPr="5576031A" w:rsidR="57F5B8D9">
        <w:rPr>
          <w:rFonts w:ascii="Calibri" w:hAnsi="Calibri" w:cs="Calibri"/>
        </w:rPr>
        <w:t>“</w:t>
      </w:r>
      <w:r w:rsidRPr="5576031A">
        <w:rPr>
          <w:rFonts w:ascii="Calibri" w:hAnsi="Calibri" w:cs="Calibri"/>
        </w:rPr>
        <w:t xml:space="preserve">Framework for Mental Health in Multicultural </w:t>
      </w:r>
      <w:r w:rsidRPr="5576031A" w:rsidR="6181779B">
        <w:rPr>
          <w:rFonts w:ascii="Calibri" w:hAnsi="Calibri" w:cs="Calibri"/>
        </w:rPr>
        <w:t>Australia</w:t>
      </w:r>
      <w:r w:rsidRPr="5576031A" w:rsidR="24EE1580">
        <w:rPr>
          <w:rFonts w:ascii="Calibri" w:hAnsi="Calibri" w:cs="Calibri"/>
        </w:rPr>
        <w:t>”</w:t>
      </w:r>
      <w:r w:rsidRPr="5576031A">
        <w:rPr>
          <w:rFonts w:ascii="Calibri" w:hAnsi="Calibri" w:cs="Calibri"/>
        </w:rPr>
        <w:t xml:space="preserve"> </w:t>
      </w:r>
      <w:r w:rsidRPr="5576031A" w:rsidR="531C65EB">
        <w:rPr>
          <w:rFonts w:ascii="Calibri" w:hAnsi="Calibri" w:cs="Calibri"/>
        </w:rPr>
        <w:t>with PHNs</w:t>
      </w:r>
    </w:p>
    <w:p w:rsidRPr="001101DC" w:rsidR="00877B5D" w:rsidP="5576031A" w:rsidRDefault="00877B5D" w14:paraId="1BC60739" w14:textId="38B80BD7">
      <w:pPr>
        <w:pStyle w:val="Heading2"/>
        <w:rPr>
          <w:rFonts w:ascii="Calibri" w:hAnsi="Calibri" w:cs="Calibri"/>
          <w:b/>
          <w:sz w:val="28"/>
          <w:szCs w:val="28"/>
        </w:rPr>
      </w:pPr>
      <w:r w:rsidRPr="5576031A">
        <w:rPr>
          <w:rFonts w:ascii="Calibri" w:hAnsi="Calibri" w:cs="Calibri"/>
          <w:b/>
          <w:sz w:val="28"/>
          <w:szCs w:val="28"/>
        </w:rPr>
        <w:t>Would your Primary Health Network like to receive</w:t>
      </w:r>
      <w:r w:rsidR="008C36B0">
        <w:rPr>
          <w:rFonts w:ascii="Calibri" w:hAnsi="Calibri" w:cs="Calibri"/>
          <w:b/>
          <w:sz w:val="28"/>
          <w:szCs w:val="28"/>
        </w:rPr>
        <w:t xml:space="preserve"> free</w:t>
      </w:r>
      <w:r w:rsidRPr="5576031A">
        <w:rPr>
          <w:rFonts w:ascii="Calibri" w:hAnsi="Calibri" w:cs="Calibri"/>
          <w:b/>
          <w:sz w:val="28"/>
          <w:szCs w:val="28"/>
        </w:rPr>
        <w:t xml:space="preserve"> targeted support to improve cultural responsiveness of </w:t>
      </w:r>
      <w:r w:rsidRPr="5576031A" w:rsidR="2AFF30CC">
        <w:rPr>
          <w:rFonts w:ascii="Calibri" w:hAnsi="Calibri" w:cs="Calibri"/>
          <w:b/>
          <w:sz w:val="28"/>
          <w:szCs w:val="28"/>
        </w:rPr>
        <w:t xml:space="preserve">mental health </w:t>
      </w:r>
      <w:r w:rsidRPr="5576031A">
        <w:rPr>
          <w:rFonts w:ascii="Calibri" w:hAnsi="Calibri" w:cs="Calibri"/>
          <w:b/>
          <w:sz w:val="28"/>
          <w:szCs w:val="28"/>
        </w:rPr>
        <w:t xml:space="preserve">services for multicultural communities? </w:t>
      </w:r>
    </w:p>
    <w:p w:rsidRPr="001101DC" w:rsidR="00877B5D" w:rsidP="00877B5D" w:rsidRDefault="00877B5D" w14:paraId="170FC597" w14:textId="77777777">
      <w:pPr>
        <w:pStyle w:val="Heading2"/>
        <w:rPr>
          <w:rFonts w:ascii="Calibri" w:hAnsi="Calibri" w:cs="Calibri"/>
        </w:rPr>
      </w:pPr>
      <w:r w:rsidRPr="001101DC">
        <w:rPr>
          <w:rFonts w:ascii="Calibri" w:hAnsi="Calibri" w:cs="Calibri"/>
        </w:rPr>
        <w:t xml:space="preserve">Background </w:t>
      </w:r>
    </w:p>
    <w:p w:rsidRPr="001101DC" w:rsidR="00877B5D" w:rsidP="00877B5D" w:rsidRDefault="00877B5D" w14:paraId="531BE7F4" w14:textId="77777777">
      <w:pPr>
        <w:rPr>
          <w:rFonts w:ascii="Calibri" w:hAnsi="Calibri" w:cs="Calibri"/>
        </w:rPr>
      </w:pPr>
      <w:r w:rsidRPr="001101DC">
        <w:rPr>
          <w:rFonts w:ascii="Calibri" w:hAnsi="Calibri" w:cs="Calibri"/>
        </w:rPr>
        <w:t xml:space="preserve">Embrace Multicultural Mental Health (the Embrace Project) is led by Mental Health Australia and funded by the Department of Health to provide a national focus on mental health and suicide prevention for people from culturally and linguistically diverse (CALD) backgrounds. It provides a national platform for Australian mental health services and organisations, and multicultural communities to access resources, </w:t>
      </w:r>
      <w:proofErr w:type="gramStart"/>
      <w:r w:rsidRPr="001101DC">
        <w:rPr>
          <w:rFonts w:ascii="Calibri" w:hAnsi="Calibri" w:cs="Calibri"/>
        </w:rPr>
        <w:t>services</w:t>
      </w:r>
      <w:proofErr w:type="gramEnd"/>
      <w:r w:rsidRPr="001101DC">
        <w:rPr>
          <w:rFonts w:ascii="Calibri" w:hAnsi="Calibri" w:cs="Calibri"/>
        </w:rPr>
        <w:t xml:space="preserve"> and information in a culturally accessible format.</w:t>
      </w:r>
    </w:p>
    <w:p w:rsidRPr="001101DC" w:rsidR="00877B5D" w:rsidP="00877B5D" w:rsidRDefault="00877B5D" w14:paraId="709E5B06" w14:textId="7FE273CF">
      <w:pPr>
        <w:rPr>
          <w:rFonts w:ascii="Calibri" w:hAnsi="Calibri" w:cs="Calibri"/>
        </w:rPr>
      </w:pPr>
      <w:r w:rsidRPr="2D1EA2EB">
        <w:rPr>
          <w:rFonts w:ascii="Calibri" w:hAnsi="Calibri" w:cs="Calibri"/>
        </w:rPr>
        <w:t xml:space="preserve">In collaboration with consumers, </w:t>
      </w:r>
      <w:proofErr w:type="gramStart"/>
      <w:r w:rsidRPr="2D1EA2EB">
        <w:rPr>
          <w:rFonts w:ascii="Calibri" w:hAnsi="Calibri" w:cs="Calibri"/>
        </w:rPr>
        <w:t>carers</w:t>
      </w:r>
      <w:proofErr w:type="gramEnd"/>
      <w:r w:rsidRPr="2D1EA2EB">
        <w:rPr>
          <w:rFonts w:ascii="Calibri" w:hAnsi="Calibri" w:cs="Calibri"/>
        </w:rPr>
        <w:t xml:space="preserve"> and stakeholders the Embrace Project has further developed and is supporting national implementation of the Framework for Mental Health in Multicultural Australia (the Framework). The Framework is a free, nationally available online resource which consists of a set of modules and self-reflection tools, which allow organisations and individual practitioners to evaluate</w:t>
      </w:r>
      <w:r w:rsidRPr="2D1EA2EB" w:rsidR="5C4154F8">
        <w:rPr>
          <w:rFonts w:ascii="Calibri" w:hAnsi="Calibri" w:cs="Calibri"/>
        </w:rPr>
        <w:t xml:space="preserve"> and enhance</w:t>
      </w:r>
      <w:r w:rsidRPr="2D1EA2EB">
        <w:rPr>
          <w:rFonts w:ascii="Calibri" w:hAnsi="Calibri" w:cs="Calibri"/>
        </w:rPr>
        <w:t xml:space="preserve"> their cultural responsiveness and enhance the delivery of services for CALD communities. </w:t>
      </w:r>
    </w:p>
    <w:p w:rsidR="00877B5D" w:rsidP="00877B5D" w:rsidRDefault="00877B5D" w14:paraId="0616D7CA" w14:textId="77777777">
      <w:pPr>
        <w:rPr>
          <w:rFonts w:ascii="Calibri" w:hAnsi="Calibri" w:cs="Calibri"/>
        </w:rPr>
      </w:pPr>
      <w:r w:rsidRPr="001101DC">
        <w:rPr>
          <w:rFonts w:ascii="Calibri" w:hAnsi="Calibri" w:cs="Calibri"/>
        </w:rPr>
        <w:t xml:space="preserve">The Framework has been mapped against national standards to help organisations and practitioners meet their existing requirements and provides free access to a wide range of support and resources to inform both professional and service development. It has been developed to support Australian mental health services, practitioners, Primary Health Networks (PHNs) and others to work effectively in a multicultural context. </w:t>
      </w:r>
    </w:p>
    <w:p w:rsidR="00877B5D" w:rsidP="00877B5D" w:rsidRDefault="00877B5D" w14:paraId="687D2E01" w14:textId="5D05331B">
      <w:pPr>
        <w:pStyle w:val="Heading1"/>
        <w:rPr>
          <w:rFonts w:ascii="Calibri" w:hAnsi="Calibri" w:cs="Calibri"/>
        </w:rPr>
      </w:pPr>
      <w:r w:rsidRPr="001101DC">
        <w:rPr>
          <w:rFonts w:ascii="Calibri" w:hAnsi="Calibri" w:cs="Calibri"/>
        </w:rPr>
        <w:t>The Embrace Project is seeking applications from Primary Health Networks</w:t>
      </w:r>
    </w:p>
    <w:p w:rsidRPr="006D44F0" w:rsidR="008A4844" w:rsidP="006D44F0" w:rsidRDefault="008A4844" w14:paraId="75DF1A61" w14:textId="3680E6C4">
      <w:pPr>
        <w:rPr>
          <w:rFonts w:ascii="Calibri" w:hAnsi="Calibri" w:cs="Calibri"/>
        </w:rPr>
      </w:pPr>
      <w:r w:rsidRPr="006D44F0">
        <w:rPr>
          <w:rFonts w:ascii="Calibri" w:hAnsi="Calibri" w:cs="Calibri"/>
        </w:rPr>
        <w:t xml:space="preserve">This EOI is to receive free, targeted support from the Embrace Project team in implementing the Framework. There is no allocation of funding associated with this EOI process. </w:t>
      </w:r>
    </w:p>
    <w:p w:rsidRPr="006D44F0" w:rsidR="00877B5D" w:rsidP="006D44F0" w:rsidRDefault="00877B5D" w14:paraId="255AD66C" w14:textId="77777777">
      <w:pPr>
        <w:rPr>
          <w:rFonts w:ascii="Calibri" w:hAnsi="Calibri" w:cs="Calibri"/>
          <w:color w:val="005A7C" w:themeColor="background2"/>
        </w:rPr>
      </w:pPr>
      <w:r w:rsidRPr="006D44F0">
        <w:rPr>
          <w:rFonts w:ascii="Calibri" w:hAnsi="Calibri" w:cs="Calibri"/>
          <w:color w:val="005A7C" w:themeColor="background2"/>
        </w:rPr>
        <w:t>Aim</w:t>
      </w:r>
    </w:p>
    <w:p w:rsidRPr="006D44F0" w:rsidR="008C36B0" w:rsidP="006D44F0" w:rsidRDefault="008C36B0" w14:paraId="72C9C5AF" w14:textId="0A21CBB1">
      <w:pPr>
        <w:rPr>
          <w:rFonts w:ascii="Calibri" w:hAnsi="Calibri" w:cs="Calibri"/>
        </w:rPr>
      </w:pPr>
      <w:r w:rsidRPr="006D44F0">
        <w:rPr>
          <w:rFonts w:ascii="Calibri" w:hAnsi="Calibri" w:cs="Calibri"/>
        </w:rPr>
        <w:t xml:space="preserve">To develop a comprehensive organisational plan to improve mental health service delivery to multicultural communities. This will be achieved through the implementation of the Framework with targeted support from the Embrace Project team. </w:t>
      </w:r>
    </w:p>
    <w:p w:rsidRPr="006D44F0" w:rsidR="008C36B0" w:rsidP="008C36B0" w:rsidRDefault="008C36B0" w14:paraId="02EA4BC0" w14:textId="34470A64">
      <w:pPr>
        <w:rPr>
          <w:rFonts w:ascii="Calibri" w:hAnsi="Calibri" w:cs="Calibri"/>
        </w:rPr>
      </w:pPr>
      <w:r w:rsidRPr="006D44F0">
        <w:rPr>
          <w:rFonts w:ascii="Calibri" w:hAnsi="Calibri" w:cs="Calibri"/>
        </w:rPr>
        <w:t xml:space="preserve">This opportunity will allow your PHN </w:t>
      </w:r>
      <w:r w:rsidRPr="006D44F0" w:rsidR="008A4844">
        <w:rPr>
          <w:rFonts w:ascii="Calibri" w:hAnsi="Calibri" w:cs="Calibri"/>
        </w:rPr>
        <w:t>to:</w:t>
      </w:r>
      <w:r w:rsidRPr="006D44F0">
        <w:rPr>
          <w:rFonts w:ascii="Calibri" w:hAnsi="Calibri" w:cs="Calibri"/>
        </w:rPr>
        <w:t xml:space="preserve"> </w:t>
      </w:r>
    </w:p>
    <w:p w:rsidR="008C36B0" w:rsidP="008C36B0" w:rsidRDefault="008C36B0" w14:paraId="7168A770" w14:textId="77777777">
      <w:pPr>
        <w:rPr>
          <w:sz w:val="24"/>
          <w:szCs w:val="24"/>
        </w:rPr>
      </w:pPr>
    </w:p>
    <w:p w:rsidRPr="006D44F0" w:rsidR="008A4844" w:rsidP="006D44F0" w:rsidRDefault="008A4844" w14:paraId="44AB2CB6" w14:textId="77777777">
      <w:pPr>
        <w:pStyle w:val="ListParagraph"/>
        <w:numPr>
          <w:ilvl w:val="0"/>
          <w:numId w:val="60"/>
        </w:numPr>
        <w:rPr>
          <w:rFonts w:ascii="Calibri" w:hAnsi="Calibri" w:cs="Calibri"/>
        </w:rPr>
      </w:pPr>
      <w:r w:rsidRPr="006D44F0">
        <w:rPr>
          <w:rFonts w:ascii="Calibri" w:hAnsi="Calibri" w:cs="Calibri"/>
        </w:rPr>
        <w:lastRenderedPageBreak/>
        <w:t>Access free, individualised support to implement the Framework in your PHN and commissioned services</w:t>
      </w:r>
    </w:p>
    <w:p w:rsidRPr="006D44F0" w:rsidR="008C36B0" w:rsidP="006D44F0" w:rsidRDefault="008C36B0" w14:paraId="56EC77B6" w14:textId="77777777">
      <w:pPr>
        <w:pStyle w:val="ListParagraph"/>
        <w:numPr>
          <w:ilvl w:val="0"/>
          <w:numId w:val="60"/>
        </w:numPr>
        <w:rPr>
          <w:rFonts w:ascii="Calibri" w:hAnsi="Calibri" w:cs="Calibri"/>
        </w:rPr>
      </w:pPr>
      <w:r w:rsidRPr="006D44F0">
        <w:rPr>
          <w:rFonts w:ascii="Calibri" w:hAnsi="Calibri" w:cs="Calibri"/>
        </w:rPr>
        <w:t>Map and work with multicultural communities and organisations</w:t>
      </w:r>
    </w:p>
    <w:p w:rsidRPr="006D44F0" w:rsidR="008C36B0" w:rsidP="006D44F0" w:rsidRDefault="008C36B0" w14:paraId="48B973FB" w14:textId="77777777">
      <w:pPr>
        <w:pStyle w:val="ListParagraph"/>
        <w:numPr>
          <w:ilvl w:val="0"/>
          <w:numId w:val="60"/>
        </w:numPr>
        <w:rPr>
          <w:rFonts w:ascii="Calibri" w:hAnsi="Calibri" w:cs="Calibri"/>
        </w:rPr>
      </w:pPr>
      <w:r w:rsidRPr="006D44F0">
        <w:rPr>
          <w:rFonts w:ascii="Calibri" w:hAnsi="Calibri" w:cs="Calibri"/>
        </w:rPr>
        <w:t>Utilise a comprehensive structure to plan, implement and evaluate effective multicultural mental health interventions</w:t>
      </w:r>
    </w:p>
    <w:p w:rsidRPr="006D44F0" w:rsidR="008C36B0" w:rsidP="006D44F0" w:rsidRDefault="008C36B0" w14:paraId="0DA34F7C" w14:textId="77777777">
      <w:pPr>
        <w:pStyle w:val="ListParagraph"/>
        <w:numPr>
          <w:ilvl w:val="0"/>
          <w:numId w:val="60"/>
        </w:numPr>
        <w:rPr>
          <w:rFonts w:ascii="Calibri" w:hAnsi="Calibri" w:cs="Calibri"/>
        </w:rPr>
      </w:pPr>
      <w:r w:rsidRPr="006D44F0">
        <w:rPr>
          <w:rFonts w:ascii="Calibri" w:hAnsi="Calibri" w:cs="Calibri"/>
        </w:rPr>
        <w:t>Work with commissioned services to build multicultural mental health capacity</w:t>
      </w:r>
    </w:p>
    <w:p w:rsidRPr="006D44F0" w:rsidR="008C36B0" w:rsidP="006D44F0" w:rsidRDefault="008C36B0" w14:paraId="4D2CFFB8" w14:textId="77777777">
      <w:pPr>
        <w:pStyle w:val="ListParagraph"/>
        <w:numPr>
          <w:ilvl w:val="0"/>
          <w:numId w:val="60"/>
        </w:numPr>
        <w:rPr>
          <w:rFonts w:ascii="Calibri" w:hAnsi="Calibri" w:cs="Calibri"/>
        </w:rPr>
      </w:pPr>
      <w:r w:rsidRPr="006D44F0">
        <w:rPr>
          <w:rFonts w:ascii="Calibri" w:hAnsi="Calibri" w:cs="Calibri"/>
        </w:rPr>
        <w:t xml:space="preserve">Benefit from resources, best </w:t>
      </w:r>
      <w:proofErr w:type="gramStart"/>
      <w:r w:rsidRPr="006D44F0">
        <w:rPr>
          <w:rFonts w:ascii="Calibri" w:hAnsi="Calibri" w:cs="Calibri"/>
        </w:rPr>
        <w:t>practice</w:t>
      </w:r>
      <w:proofErr w:type="gramEnd"/>
      <w:r w:rsidRPr="006D44F0">
        <w:rPr>
          <w:rFonts w:ascii="Calibri" w:hAnsi="Calibri" w:cs="Calibri"/>
        </w:rPr>
        <w:t xml:space="preserve"> and specialised knowledge in multicultural mental health</w:t>
      </w:r>
    </w:p>
    <w:p w:rsidRPr="006D44F0" w:rsidR="008C36B0" w:rsidP="006D44F0" w:rsidRDefault="008C36B0" w14:paraId="525B0E1C" w14:textId="77777777">
      <w:pPr>
        <w:pStyle w:val="ListParagraph"/>
        <w:numPr>
          <w:ilvl w:val="0"/>
          <w:numId w:val="60"/>
        </w:numPr>
        <w:rPr>
          <w:rFonts w:ascii="Calibri" w:hAnsi="Calibri" w:cs="Calibri"/>
        </w:rPr>
      </w:pPr>
      <w:r w:rsidRPr="006D44F0">
        <w:rPr>
          <w:rFonts w:ascii="Calibri" w:hAnsi="Calibri" w:cs="Calibri"/>
        </w:rPr>
        <w:t xml:space="preserve">Build a tailored organisational approach to multicultural mental health </w:t>
      </w:r>
    </w:p>
    <w:p w:rsidRPr="006D44F0" w:rsidR="00877B5D" w:rsidP="006D44F0" w:rsidRDefault="00877B5D" w14:paraId="51A3DCB0" w14:textId="77777777">
      <w:pPr>
        <w:pStyle w:val="ListParagraph"/>
        <w:numPr>
          <w:ilvl w:val="0"/>
          <w:numId w:val="60"/>
        </w:numPr>
        <w:rPr>
          <w:rFonts w:ascii="Calibri" w:hAnsi="Calibri" w:cs="Calibri"/>
        </w:rPr>
      </w:pPr>
      <w:r w:rsidRPr="006D44F0">
        <w:rPr>
          <w:rFonts w:ascii="Calibri" w:hAnsi="Calibri" w:cs="Calibri"/>
        </w:rPr>
        <w:t>Timeframe</w:t>
      </w:r>
    </w:p>
    <w:p w:rsidRPr="001101DC" w:rsidR="00877B5D" w:rsidP="5576031A" w:rsidRDefault="00877B5D" w14:paraId="21DF52E2" w14:textId="5394D585">
      <w:pPr>
        <w:rPr>
          <w:rFonts w:ascii="Calibri" w:hAnsi="Calibri" w:cs="Calibri"/>
        </w:rPr>
      </w:pPr>
      <w:bookmarkStart w:name="_Hlk94702092" w:id="0"/>
      <w:r w:rsidRPr="5576031A">
        <w:rPr>
          <w:rFonts w:ascii="Calibri" w:hAnsi="Calibri" w:cs="Calibri"/>
        </w:rPr>
        <w:t>The selected PHNs will be offered targeted support over a six</w:t>
      </w:r>
      <w:r w:rsidR="009B58C3">
        <w:rPr>
          <w:rFonts w:ascii="Calibri" w:hAnsi="Calibri" w:cs="Calibri"/>
        </w:rPr>
        <w:t xml:space="preserve"> to </w:t>
      </w:r>
      <w:r w:rsidRPr="5576031A" w:rsidR="009B58C3">
        <w:rPr>
          <w:rFonts w:ascii="Calibri" w:hAnsi="Calibri" w:cs="Calibri"/>
        </w:rPr>
        <w:t>twelve-month</w:t>
      </w:r>
      <w:r w:rsidRPr="5576031A">
        <w:rPr>
          <w:rFonts w:ascii="Calibri" w:hAnsi="Calibri" w:cs="Calibri"/>
        </w:rPr>
        <w:t xml:space="preserve"> period to assist in</w:t>
      </w:r>
      <w:r w:rsidR="00D072A9">
        <w:rPr>
          <w:rFonts w:ascii="Calibri" w:hAnsi="Calibri" w:cs="Calibri"/>
        </w:rPr>
        <w:t xml:space="preserve"> </w:t>
      </w:r>
      <w:r w:rsidRPr="5576031A">
        <w:rPr>
          <w:rFonts w:ascii="Calibri" w:hAnsi="Calibri" w:cs="Calibri"/>
        </w:rPr>
        <w:t xml:space="preserve">implementing the Framework. The support will commence on </w:t>
      </w:r>
      <w:r w:rsidRPr="5576031A" w:rsidR="00E026AF">
        <w:rPr>
          <w:rFonts w:ascii="Calibri" w:hAnsi="Calibri" w:cs="Calibri"/>
        </w:rPr>
        <w:t xml:space="preserve">1 April </w:t>
      </w:r>
      <w:r w:rsidRPr="5576031A">
        <w:rPr>
          <w:rFonts w:ascii="Calibri" w:hAnsi="Calibri" w:cs="Calibri"/>
        </w:rPr>
        <w:t>2022</w:t>
      </w:r>
      <w:r w:rsidRPr="5576031A" w:rsidR="524EEFA1">
        <w:rPr>
          <w:rFonts w:ascii="Calibri" w:hAnsi="Calibri" w:cs="Calibri"/>
        </w:rPr>
        <w:t>.</w:t>
      </w:r>
    </w:p>
    <w:bookmarkEnd w:id="0"/>
    <w:p w:rsidRPr="006735D8" w:rsidR="00877B5D" w:rsidP="006735D8" w:rsidRDefault="00877B5D" w14:paraId="015BBBD3" w14:textId="085DB746">
      <w:pPr>
        <w:pStyle w:val="Heading2"/>
        <w:rPr>
          <w:rFonts w:ascii="Calibri" w:hAnsi="Calibri" w:cs="Calibri"/>
        </w:rPr>
      </w:pPr>
      <w:r w:rsidRPr="006735D8">
        <w:rPr>
          <w:rFonts w:ascii="Calibri" w:hAnsi="Calibri" w:cs="Calibri"/>
        </w:rPr>
        <w:t>Support provided</w:t>
      </w:r>
    </w:p>
    <w:p w:rsidRPr="001101DC" w:rsidR="00877B5D" w:rsidP="00877B5D" w:rsidRDefault="00877B5D" w14:paraId="374134EA" w14:textId="77777777">
      <w:pPr>
        <w:pStyle w:val="BodyBulletedListNWMPHN"/>
        <w:numPr>
          <w:ilvl w:val="0"/>
          <w:numId w:val="56"/>
        </w:numPr>
        <w:rPr>
          <w:rFonts w:cs="Calibri"/>
        </w:rPr>
      </w:pPr>
      <w:r w:rsidRPr="001101DC">
        <w:rPr>
          <w:rFonts w:cs="Calibri"/>
          <w:bCs w:val="0"/>
        </w:rPr>
        <w:t xml:space="preserve">The Embrace Project team will provide dedicated support to participating PHNs to implement the Framework through: </w:t>
      </w:r>
    </w:p>
    <w:p w:rsidRPr="001101DC" w:rsidR="00877B5D" w:rsidP="00877B5D" w:rsidRDefault="56157309" w14:paraId="6AEFAC11" w14:textId="720533AF">
      <w:pPr>
        <w:pStyle w:val="BodyBulletedListNWMPHN"/>
        <w:numPr>
          <w:ilvl w:val="1"/>
          <w:numId w:val="58"/>
        </w:numPr>
        <w:rPr>
          <w:rFonts w:cs="Calibri"/>
        </w:rPr>
      </w:pPr>
      <w:r w:rsidRPr="476B590F">
        <w:rPr>
          <w:rFonts w:cs="Calibri"/>
        </w:rPr>
        <w:t xml:space="preserve">Regular </w:t>
      </w:r>
      <w:r w:rsidRPr="476B590F" w:rsidR="00877B5D">
        <w:rPr>
          <w:rFonts w:cs="Calibri"/>
        </w:rPr>
        <w:t xml:space="preserve">meetings to discuss progress, assist in trouble shooting and provide tailored support </w:t>
      </w:r>
    </w:p>
    <w:p w:rsidRPr="001101DC" w:rsidR="00877B5D" w:rsidP="00877B5D" w:rsidRDefault="00877B5D" w14:paraId="07A90469" w14:textId="73C96D67">
      <w:pPr>
        <w:pStyle w:val="BodyBulletedListNWMPHN"/>
        <w:numPr>
          <w:ilvl w:val="1"/>
          <w:numId w:val="58"/>
        </w:numPr>
        <w:rPr>
          <w:rFonts w:cs="Calibri"/>
        </w:rPr>
      </w:pPr>
      <w:r w:rsidRPr="001101DC">
        <w:rPr>
          <w:rFonts w:cs="Calibri"/>
        </w:rPr>
        <w:t xml:space="preserve">Facilitated learning workshops with </w:t>
      </w:r>
      <w:r w:rsidR="00AE5478">
        <w:rPr>
          <w:rFonts w:cs="Calibri"/>
        </w:rPr>
        <w:t>Embrace P</w:t>
      </w:r>
      <w:r w:rsidRPr="001101DC">
        <w:rPr>
          <w:rFonts w:cs="Calibri"/>
        </w:rPr>
        <w:t>roject staff</w:t>
      </w:r>
    </w:p>
    <w:p w:rsidRPr="001101DC" w:rsidR="00877B5D" w:rsidP="00877B5D" w:rsidRDefault="00877B5D" w14:paraId="7A1AE9E9" w14:textId="73EB5785">
      <w:pPr>
        <w:pStyle w:val="BodyBulletedListNWMPHN"/>
        <w:numPr>
          <w:ilvl w:val="1"/>
          <w:numId w:val="58"/>
        </w:numPr>
        <w:rPr>
          <w:rFonts w:cs="Calibri"/>
        </w:rPr>
      </w:pPr>
      <w:r w:rsidRPr="5576031A">
        <w:rPr>
          <w:rFonts w:cs="Calibri"/>
        </w:rPr>
        <w:t>Participation in</w:t>
      </w:r>
      <w:r w:rsidRPr="5576031A" w:rsidR="31DBC038">
        <w:rPr>
          <w:rFonts w:cs="Calibri"/>
        </w:rPr>
        <w:t xml:space="preserve"> </w:t>
      </w:r>
      <w:r w:rsidRPr="5576031A">
        <w:rPr>
          <w:rFonts w:cs="Calibri"/>
        </w:rPr>
        <w:t>Framework Community of Practice webinars to share knowledge</w:t>
      </w:r>
    </w:p>
    <w:p w:rsidRPr="001101DC" w:rsidR="00877B5D" w:rsidP="00877B5D" w:rsidRDefault="00877B5D" w14:paraId="758C9191" w14:textId="77777777">
      <w:pPr>
        <w:pStyle w:val="BodyBulletedListNWMPHN"/>
        <w:numPr>
          <w:ilvl w:val="1"/>
          <w:numId w:val="58"/>
        </w:numPr>
        <w:rPr>
          <w:rFonts w:cs="Calibri"/>
          <w:bCs w:val="0"/>
        </w:rPr>
      </w:pPr>
      <w:r w:rsidRPr="001101DC">
        <w:rPr>
          <w:rFonts w:cs="Calibri"/>
          <w:bCs w:val="0"/>
        </w:rPr>
        <w:t xml:space="preserve">Access to specific resources and tools to assist in Framework implementation </w:t>
      </w:r>
    </w:p>
    <w:p w:rsidRPr="001101DC" w:rsidR="00877B5D" w:rsidP="00877B5D" w:rsidRDefault="00877B5D" w14:paraId="2CB966AE" w14:textId="77777777">
      <w:pPr>
        <w:pStyle w:val="BodyBulletedListNWMPHN"/>
        <w:numPr>
          <w:ilvl w:val="1"/>
          <w:numId w:val="58"/>
        </w:numPr>
        <w:rPr>
          <w:rFonts w:cs="Calibri"/>
          <w:bCs w:val="0"/>
        </w:rPr>
      </w:pPr>
      <w:r w:rsidRPr="001101DC">
        <w:rPr>
          <w:rFonts w:cs="Calibri"/>
          <w:bCs w:val="0"/>
        </w:rPr>
        <w:t xml:space="preserve">Site visits by Embrace Project staff to provide face to face support (where possible) </w:t>
      </w:r>
    </w:p>
    <w:p w:rsidRPr="001101DC" w:rsidR="00877B5D" w:rsidP="00877B5D" w:rsidRDefault="00877B5D" w14:paraId="5FA4F68D" w14:textId="77777777">
      <w:pPr>
        <w:pStyle w:val="BodyBulletedListNWMPHN"/>
        <w:numPr>
          <w:ilvl w:val="1"/>
          <w:numId w:val="58"/>
        </w:numPr>
        <w:rPr>
          <w:rFonts w:cs="Calibri"/>
          <w:bCs w:val="0"/>
        </w:rPr>
      </w:pPr>
      <w:r w:rsidRPr="001101DC">
        <w:rPr>
          <w:rFonts w:cs="Calibri"/>
          <w:bCs w:val="0"/>
        </w:rPr>
        <w:t xml:space="preserve">Opportunity to be showcased as best practice on the Embrace website </w:t>
      </w:r>
    </w:p>
    <w:p w:rsidRPr="001101DC" w:rsidR="00877B5D" w:rsidP="00877B5D" w:rsidRDefault="00877B5D" w14:paraId="72E871A3" w14:textId="20864691">
      <w:pPr>
        <w:pStyle w:val="BodyBulletedListNWMPHN"/>
        <w:numPr>
          <w:ilvl w:val="1"/>
          <w:numId w:val="58"/>
        </w:numPr>
        <w:rPr>
          <w:rFonts w:cs="Calibri"/>
        </w:rPr>
      </w:pPr>
      <w:r w:rsidRPr="001101DC">
        <w:rPr>
          <w:rFonts w:cs="Calibri"/>
        </w:rPr>
        <w:t>Opportunity to share, network and connect with other PHNs involved in the activity</w:t>
      </w:r>
    </w:p>
    <w:p w:rsidRPr="001101DC" w:rsidR="00877B5D" w:rsidP="00877B5D" w:rsidRDefault="5414B359" w14:paraId="5A5C7EB0" w14:textId="3C0A9BC1">
      <w:pPr>
        <w:pStyle w:val="Heading2"/>
        <w:rPr>
          <w:rFonts w:ascii="Calibri" w:hAnsi="Calibri" w:cs="Calibri"/>
        </w:rPr>
      </w:pPr>
      <w:r w:rsidRPr="714B8E93">
        <w:rPr>
          <w:rFonts w:ascii="Calibri" w:hAnsi="Calibri" w:cs="Calibri"/>
        </w:rPr>
        <w:t>Outcomes</w:t>
      </w:r>
      <w:r w:rsidRPr="714B8E93" w:rsidR="00877B5D">
        <w:rPr>
          <w:rFonts w:ascii="Calibri" w:hAnsi="Calibri" w:cs="Calibri"/>
        </w:rPr>
        <w:t xml:space="preserve"> </w:t>
      </w:r>
    </w:p>
    <w:p w:rsidRPr="006735D8" w:rsidR="00877B5D" w:rsidP="00877B5D" w:rsidRDefault="008A4844" w14:paraId="2975052C" w14:textId="6C2C3DCF">
      <w:pPr>
        <w:rPr>
          <w:rFonts w:ascii="Calibri" w:hAnsi="Calibri" w:cs="Calibri"/>
        </w:rPr>
      </w:pPr>
      <w:r w:rsidRPr="714B8E93">
        <w:rPr>
          <w:rFonts w:ascii="Calibri" w:hAnsi="Calibri" w:cs="Calibri"/>
        </w:rPr>
        <w:t>E</w:t>
      </w:r>
      <w:r w:rsidRPr="714B8E93" w:rsidR="00877B5D">
        <w:rPr>
          <w:rFonts w:ascii="Calibri" w:hAnsi="Calibri" w:cs="Calibri"/>
        </w:rPr>
        <w:t>ach participating PHN will</w:t>
      </w:r>
      <w:r w:rsidRPr="714B8E93" w:rsidR="55192922">
        <w:rPr>
          <w:rFonts w:ascii="Calibri" w:hAnsi="Calibri" w:cs="Calibri"/>
        </w:rPr>
        <w:t xml:space="preserve"> achieve</w:t>
      </w:r>
      <w:r w:rsidRPr="714B8E93" w:rsidR="00877B5D">
        <w:rPr>
          <w:rFonts w:ascii="Calibri" w:hAnsi="Calibri" w:cs="Calibri"/>
        </w:rPr>
        <w:t xml:space="preserve">: </w:t>
      </w:r>
    </w:p>
    <w:p w:rsidRPr="006735D8" w:rsidR="22261869" w:rsidP="5576031A" w:rsidRDefault="22261869" w14:paraId="04FA4FF5" w14:textId="692D71C8">
      <w:pPr>
        <w:pStyle w:val="ListParagraph"/>
        <w:numPr>
          <w:ilvl w:val="0"/>
          <w:numId w:val="56"/>
        </w:numPr>
        <w:rPr>
          <w:rFonts w:ascii="Calibri" w:hAnsi="Calibri" w:cs="Calibri"/>
        </w:rPr>
      </w:pPr>
      <w:r w:rsidRPr="006735D8">
        <w:rPr>
          <w:rFonts w:ascii="Calibri" w:hAnsi="Calibri" w:cs="Calibri"/>
        </w:rPr>
        <w:t>A plan outlining how the Framework will be applied to your PHN and commissioned services for mental health</w:t>
      </w:r>
    </w:p>
    <w:p w:rsidRPr="006735D8" w:rsidR="40A1A255" w:rsidP="5576031A" w:rsidRDefault="008A4844" w14:paraId="1CAB34B0" w14:textId="116DC78B">
      <w:pPr>
        <w:pStyle w:val="ListParagraph"/>
        <w:numPr>
          <w:ilvl w:val="0"/>
          <w:numId w:val="56"/>
        </w:numPr>
        <w:rPr>
          <w:rFonts w:ascii="Calibri" w:hAnsi="Calibri" w:cs="Calibri"/>
        </w:rPr>
      </w:pPr>
      <w:r>
        <w:rPr>
          <w:rFonts w:ascii="Calibri" w:hAnsi="Calibri" w:eastAsia="Museo 300" w:cs="Calibri"/>
        </w:rPr>
        <w:t xml:space="preserve">Monthly </w:t>
      </w:r>
      <w:r w:rsidRPr="006735D8" w:rsidR="22261869">
        <w:rPr>
          <w:rFonts w:ascii="Calibri" w:hAnsi="Calibri" w:eastAsia="Museo 300" w:cs="Calibri"/>
        </w:rPr>
        <w:t xml:space="preserve">updates to the </w:t>
      </w:r>
      <w:r w:rsidRPr="006735D8" w:rsidR="26E2C904">
        <w:rPr>
          <w:rFonts w:ascii="Calibri" w:hAnsi="Calibri" w:eastAsia="Museo 300" w:cs="Calibri"/>
        </w:rPr>
        <w:t>Embrace</w:t>
      </w:r>
      <w:r w:rsidRPr="006735D8" w:rsidR="22261869">
        <w:rPr>
          <w:rFonts w:ascii="Calibri" w:hAnsi="Calibri" w:eastAsia="Museo 300" w:cs="Calibri"/>
        </w:rPr>
        <w:t xml:space="preserve"> team on how the plan is being implemented, including successes, </w:t>
      </w:r>
      <w:r w:rsidRPr="006735D8" w:rsidR="381B6055">
        <w:rPr>
          <w:rFonts w:ascii="Calibri" w:hAnsi="Calibri" w:eastAsia="Museo 300" w:cs="Calibri"/>
        </w:rPr>
        <w:t>barriers,</w:t>
      </w:r>
      <w:r w:rsidRPr="006735D8" w:rsidR="22261869">
        <w:rPr>
          <w:rFonts w:ascii="Calibri" w:hAnsi="Calibri" w:eastAsia="Museo 300" w:cs="Calibri"/>
        </w:rPr>
        <w:t xml:space="preserve"> and potential solutions</w:t>
      </w:r>
    </w:p>
    <w:p w:rsidRPr="006735D8" w:rsidR="36BB8587" w:rsidP="5576031A" w:rsidRDefault="36BB8587" w14:paraId="49D64487" w14:textId="463934AE">
      <w:pPr>
        <w:pStyle w:val="ListParagraph"/>
        <w:numPr>
          <w:ilvl w:val="0"/>
          <w:numId w:val="56"/>
        </w:numPr>
        <w:rPr>
          <w:rFonts w:ascii="Calibri" w:hAnsi="Calibri" w:cs="Calibri"/>
        </w:rPr>
      </w:pPr>
      <w:r w:rsidRPr="006735D8">
        <w:rPr>
          <w:rFonts w:ascii="Calibri" w:hAnsi="Calibri" w:eastAsia="Museo 300" w:cs="Calibri"/>
        </w:rPr>
        <w:t>Participation</w:t>
      </w:r>
      <w:r w:rsidRPr="006735D8" w:rsidR="1069822B">
        <w:rPr>
          <w:rFonts w:ascii="Calibri" w:hAnsi="Calibri" w:eastAsia="Museo 300" w:cs="Calibri"/>
        </w:rPr>
        <w:t xml:space="preserve"> in </w:t>
      </w:r>
      <w:r w:rsidRPr="006735D8" w:rsidR="5D10B6AE">
        <w:rPr>
          <w:rFonts w:ascii="Calibri" w:hAnsi="Calibri" w:eastAsia="Museo 300" w:cs="Calibri"/>
        </w:rPr>
        <w:t>webinars</w:t>
      </w:r>
      <w:r w:rsidRPr="006735D8" w:rsidR="1069822B">
        <w:rPr>
          <w:rFonts w:ascii="Calibri" w:hAnsi="Calibri" w:eastAsia="Museo 300" w:cs="Calibri"/>
        </w:rPr>
        <w:t xml:space="preserve">/ meetings with </w:t>
      </w:r>
      <w:r w:rsidRPr="006735D8" w:rsidR="50A7B1E5">
        <w:rPr>
          <w:rFonts w:ascii="Calibri" w:hAnsi="Calibri" w:eastAsia="Museo 300" w:cs="Calibri"/>
        </w:rPr>
        <w:t>other</w:t>
      </w:r>
      <w:r w:rsidRPr="006735D8" w:rsidR="1069822B">
        <w:rPr>
          <w:rFonts w:ascii="Calibri" w:hAnsi="Calibri" w:eastAsia="Museo 300" w:cs="Calibri"/>
        </w:rPr>
        <w:t xml:space="preserve"> </w:t>
      </w:r>
      <w:r w:rsidRPr="006735D8" w:rsidR="2181A739">
        <w:rPr>
          <w:rFonts w:ascii="Calibri" w:hAnsi="Calibri" w:eastAsia="Museo 300" w:cs="Calibri"/>
        </w:rPr>
        <w:t>PHNs</w:t>
      </w:r>
      <w:r w:rsidRPr="006735D8" w:rsidR="1069822B">
        <w:rPr>
          <w:rFonts w:ascii="Calibri" w:hAnsi="Calibri" w:eastAsia="Museo 300" w:cs="Calibri"/>
        </w:rPr>
        <w:t xml:space="preserve"> to share knowledge and best practice</w:t>
      </w:r>
    </w:p>
    <w:p w:rsidRPr="006735D8" w:rsidR="00877B5D" w:rsidP="00877B5D" w:rsidRDefault="1069822B" w14:paraId="09543DA8" w14:textId="3B8CE1CF">
      <w:pPr>
        <w:pStyle w:val="ListParagraph"/>
        <w:numPr>
          <w:ilvl w:val="0"/>
          <w:numId w:val="56"/>
        </w:numPr>
        <w:rPr>
          <w:rFonts w:ascii="Calibri" w:hAnsi="Calibri" w:cs="Calibri"/>
        </w:rPr>
      </w:pPr>
      <w:r w:rsidRPr="34C5F81D">
        <w:rPr>
          <w:rFonts w:ascii="Calibri" w:hAnsi="Calibri" w:cs="Calibri"/>
        </w:rPr>
        <w:t>A</w:t>
      </w:r>
      <w:r w:rsidR="008A4844">
        <w:rPr>
          <w:rFonts w:ascii="Calibri" w:hAnsi="Calibri" w:cs="Calibri"/>
        </w:rPr>
        <w:t xml:space="preserve"> brief</w:t>
      </w:r>
      <w:r w:rsidRPr="34C5F81D">
        <w:rPr>
          <w:rFonts w:ascii="Calibri" w:hAnsi="Calibri" w:cs="Calibri"/>
        </w:rPr>
        <w:t xml:space="preserve"> </w:t>
      </w:r>
      <w:r w:rsidRPr="34C5F81D" w:rsidR="30FBA123">
        <w:rPr>
          <w:rFonts w:ascii="Calibri" w:hAnsi="Calibri" w:cs="Calibri"/>
        </w:rPr>
        <w:t>f</w:t>
      </w:r>
      <w:r w:rsidRPr="34C5F81D">
        <w:rPr>
          <w:rFonts w:ascii="Calibri" w:hAnsi="Calibri" w:cs="Calibri"/>
        </w:rPr>
        <w:t xml:space="preserve">inal </w:t>
      </w:r>
      <w:r w:rsidRPr="34C5F81D" w:rsidR="35B803D9">
        <w:rPr>
          <w:rFonts w:ascii="Calibri" w:hAnsi="Calibri" w:cs="Calibri"/>
        </w:rPr>
        <w:t>r</w:t>
      </w:r>
      <w:r w:rsidRPr="34C5F81D" w:rsidR="00877B5D">
        <w:rPr>
          <w:rFonts w:ascii="Calibri" w:hAnsi="Calibri" w:cs="Calibri"/>
        </w:rPr>
        <w:t xml:space="preserve">eport which details how the Framework has been </w:t>
      </w:r>
      <w:r w:rsidRPr="34C5F81D" w:rsidR="477E8D6C">
        <w:rPr>
          <w:rFonts w:ascii="Calibri" w:hAnsi="Calibri" w:cs="Calibri"/>
        </w:rPr>
        <w:t>implemented,</w:t>
      </w:r>
      <w:r w:rsidRPr="34C5F81D" w:rsidR="00877B5D">
        <w:rPr>
          <w:rFonts w:ascii="Calibri" w:hAnsi="Calibri" w:cs="Calibri"/>
        </w:rPr>
        <w:t xml:space="preserve"> activities that have been undertaken</w:t>
      </w:r>
      <w:r w:rsidRPr="34C5F81D" w:rsidR="433CBF1D">
        <w:rPr>
          <w:rFonts w:ascii="Calibri" w:hAnsi="Calibri" w:cs="Calibri"/>
        </w:rPr>
        <w:t xml:space="preserve"> and </w:t>
      </w:r>
      <w:r w:rsidRPr="34C5F81D" w:rsidR="7CB6FC23">
        <w:rPr>
          <w:rFonts w:ascii="Calibri" w:hAnsi="Calibri" w:cs="Calibri"/>
        </w:rPr>
        <w:t>sustainability</w:t>
      </w:r>
      <w:r w:rsidRPr="34C5F81D" w:rsidR="433CBF1D">
        <w:rPr>
          <w:rFonts w:ascii="Calibri" w:hAnsi="Calibri" w:cs="Calibri"/>
        </w:rPr>
        <w:t xml:space="preserve"> measures to continue the </w:t>
      </w:r>
      <w:r w:rsidRPr="34C5F81D" w:rsidR="2D08203D">
        <w:rPr>
          <w:rFonts w:ascii="Calibri" w:hAnsi="Calibri" w:cs="Calibri"/>
        </w:rPr>
        <w:t>work</w:t>
      </w:r>
    </w:p>
    <w:p w:rsidRPr="001101DC" w:rsidR="00877B5D" w:rsidP="00877B5D" w:rsidRDefault="00877B5D" w14:paraId="7FCE133E" w14:textId="77777777">
      <w:pPr>
        <w:pStyle w:val="Heading2"/>
        <w:rPr>
          <w:rFonts w:ascii="Calibri" w:hAnsi="Calibri" w:cs="Calibri"/>
        </w:rPr>
      </w:pPr>
      <w:r w:rsidRPr="001101DC">
        <w:rPr>
          <w:rFonts w:ascii="Calibri" w:hAnsi="Calibri" w:cs="Calibri"/>
        </w:rPr>
        <w:t>EOI Process</w:t>
      </w:r>
    </w:p>
    <w:p w:rsidRPr="001101DC" w:rsidR="00877B5D" w:rsidP="00877B5D" w:rsidRDefault="00877B5D" w14:paraId="1FC54117" w14:textId="77777777">
      <w:pPr>
        <w:rPr>
          <w:rFonts w:ascii="Calibri" w:hAnsi="Calibri" w:cs="Calibri"/>
        </w:rPr>
      </w:pPr>
      <w:r w:rsidRPr="273D35D7" w:rsidR="00877B5D">
        <w:rPr>
          <w:rFonts w:ascii="Calibri" w:hAnsi="Calibri" w:cs="Calibri"/>
        </w:rPr>
        <w:t>PHNs are invited to submit an Expression of Interest (EOI) application detailing how they propose to apply the Framework within their PHN and commissioned services.</w:t>
      </w:r>
    </w:p>
    <w:p w:rsidR="47880B0A" w:rsidP="273D35D7" w:rsidRDefault="47880B0A" w14:paraId="0B367E93" w14:textId="52E64733">
      <w:pPr>
        <w:pStyle w:val="Normal"/>
        <w:rPr>
          <w:rFonts w:ascii="Calibri" w:hAnsi="Calibri" w:eastAsia="Calibri" w:cs="Calibri"/>
          <w:noProof w:val="0"/>
          <w:color w:val="auto"/>
          <w:sz w:val="22"/>
          <w:szCs w:val="22"/>
          <w:lang w:val="en-AU"/>
        </w:rPr>
      </w:pPr>
      <w:r w:rsidRPr="273D35D7" w:rsidR="47880B0A">
        <w:rPr>
          <w:rFonts w:ascii="Calibri" w:hAnsi="Calibri" w:eastAsia="Calibri" w:cs="Calibri"/>
          <w:noProof w:val="0"/>
          <w:color w:val="auto"/>
          <w:sz w:val="22"/>
          <w:szCs w:val="22"/>
          <w:lang w:val="en-AU"/>
        </w:rPr>
        <w:t xml:space="preserve">Up to ten PHNs will be selected to participate in this EOI round. </w:t>
      </w:r>
    </w:p>
    <w:p w:rsidR="00877B5D" w:rsidP="00877B5D" w:rsidRDefault="006D44F0" w14:paraId="6D5EC3BA" w14:textId="46F1A353">
      <w:pPr>
        <w:rPr>
          <w:rFonts w:ascii="Calibri" w:hAnsi="Calibri" w:cs="Calibri" w:eastAsiaTheme="majorEastAsia"/>
          <w:color w:val="005A7C" w:themeColor="background2"/>
          <w:sz w:val="24"/>
          <w:szCs w:val="26"/>
        </w:rPr>
      </w:pPr>
      <w:r w:rsidRPr="00386F3B">
        <w:rPr>
          <w:rFonts w:ascii="Calibri" w:hAnsi="Calibri" w:cs="Calibri" w:eastAsiaTheme="majorEastAsia"/>
          <w:color w:val="005A7C" w:themeColor="background2"/>
          <w:sz w:val="24"/>
          <w:szCs w:val="26"/>
        </w:rPr>
        <w:t>Assessment Criteria</w:t>
      </w:r>
    </w:p>
    <w:p w:rsidR="006D44F0" w:rsidP="00877B5D" w:rsidRDefault="006D44F0" w14:paraId="218F965E" w14:textId="71946478">
      <w:pPr>
        <w:rPr>
          <w:rFonts w:ascii="Calibri" w:hAnsi="Calibri" w:cs="Calibri"/>
        </w:rPr>
      </w:pPr>
      <w:r w:rsidRPr="714B8E93">
        <w:rPr>
          <w:rFonts w:ascii="Calibri" w:hAnsi="Calibri" w:cs="Calibri"/>
        </w:rPr>
        <w:t xml:space="preserve">Description of how the Framework will be implemented including timings, processes and staff involvement including a </w:t>
      </w:r>
      <w:r w:rsidRPr="714B8E93" w:rsidR="008E76D7">
        <w:rPr>
          <w:rFonts w:ascii="Calibri" w:hAnsi="Calibri" w:cs="Calibri"/>
        </w:rPr>
        <w:t>one-page</w:t>
      </w:r>
      <w:r w:rsidRPr="714B8E93">
        <w:rPr>
          <w:rFonts w:ascii="Calibri" w:hAnsi="Calibri" w:cs="Calibri"/>
        </w:rPr>
        <w:t xml:space="preserve"> implementation plan.</w:t>
      </w:r>
    </w:p>
    <w:p w:rsidRPr="001101DC" w:rsidR="008E76D7" w:rsidP="00877B5D" w:rsidRDefault="008E76D7" w14:paraId="65094BC2" w14:textId="5C9D7BFE">
      <w:pPr>
        <w:rPr>
          <w:rFonts w:ascii="Calibri" w:hAnsi="Calibri" w:cs="Calibri"/>
        </w:rPr>
      </w:pPr>
      <w:r w:rsidRPr="714B8E93">
        <w:rPr>
          <w:rFonts w:ascii="Calibri" w:hAnsi="Calibri" w:cs="Calibri"/>
        </w:rPr>
        <w:t>Demonstrated consideration of local demographics through any current planning processes.</w:t>
      </w:r>
    </w:p>
    <w:p w:rsidRPr="001101DC" w:rsidR="00877B5D" w:rsidP="00877B5D" w:rsidRDefault="00877B5D" w14:paraId="3AC31C33" w14:textId="77777777">
      <w:pPr>
        <w:pStyle w:val="Heading2"/>
        <w:rPr>
          <w:rFonts w:ascii="Calibri" w:hAnsi="Calibri" w:cs="Calibri"/>
        </w:rPr>
      </w:pPr>
      <w:r w:rsidRPr="001101DC">
        <w:rPr>
          <w:rFonts w:ascii="Calibri" w:hAnsi="Calibri" w:cs="Calibri"/>
        </w:rPr>
        <w:lastRenderedPageBreak/>
        <w:t>How to apply</w:t>
      </w:r>
    </w:p>
    <w:p w:rsidRPr="001101DC" w:rsidR="00877B5D" w:rsidP="00877B5D" w:rsidRDefault="00877B5D" w14:paraId="6A1DA186" w14:textId="489E091B">
      <w:pPr>
        <w:rPr>
          <w:rFonts w:ascii="Calibri" w:hAnsi="Calibri" w:cs="Calibri"/>
        </w:rPr>
      </w:pPr>
      <w:r w:rsidRPr="001101DC">
        <w:rPr>
          <w:rFonts w:ascii="Calibri" w:hAnsi="Calibri" w:cs="Calibri"/>
        </w:rPr>
        <w:t xml:space="preserve">Please complete the attached application form below and email to </w:t>
      </w:r>
      <w:hyperlink w:history="1" r:id="rId11">
        <w:r w:rsidRPr="00470B7B" w:rsidR="004D16B6">
          <w:rPr>
            <w:rStyle w:val="Hyperlink"/>
            <w:rFonts w:ascii="Calibri" w:hAnsi="Calibri" w:cs="Calibri"/>
          </w:rPr>
          <w:t>multicultural@mhaustralia.org</w:t>
        </w:r>
      </w:hyperlink>
      <w:r w:rsidR="004D16B6">
        <w:rPr>
          <w:rStyle w:val="Hyperlink"/>
          <w:rFonts w:ascii="Calibri" w:hAnsi="Calibri" w:cs="Calibri"/>
        </w:rPr>
        <w:t xml:space="preserve"> </w:t>
      </w:r>
      <w:r w:rsidR="00AE5478">
        <w:rPr>
          <w:rStyle w:val="Hyperlink"/>
          <w:rFonts w:ascii="Calibri" w:hAnsi="Calibri" w:cs="Calibri"/>
        </w:rPr>
        <w:t xml:space="preserve"> </w:t>
      </w:r>
      <w:r w:rsidRPr="001101DC">
        <w:rPr>
          <w:rFonts w:ascii="Calibri" w:hAnsi="Calibri" w:cs="Calibri"/>
        </w:rPr>
        <w:t xml:space="preserve"> by 9:00am (AEDT) on Monday 28 February 202</w:t>
      </w:r>
      <w:r w:rsidR="008470C4">
        <w:rPr>
          <w:rFonts w:ascii="Calibri" w:hAnsi="Calibri" w:cs="Calibri"/>
        </w:rPr>
        <w:t>2.</w:t>
      </w:r>
    </w:p>
    <w:p w:rsidRPr="001101DC" w:rsidR="00877B5D" w:rsidP="00877B5D" w:rsidRDefault="00877B5D" w14:paraId="0DCA7916" w14:textId="77777777">
      <w:pPr>
        <w:rPr>
          <w:rFonts w:ascii="Calibri" w:hAnsi="Calibri" w:cs="Calibri"/>
        </w:rPr>
      </w:pPr>
      <w:r w:rsidRPr="001101DC">
        <w:rPr>
          <w:rFonts w:ascii="Calibri" w:hAnsi="Calibri" w:cs="Calibri"/>
        </w:rPr>
        <w:t>Please direct all queries to:</w:t>
      </w:r>
    </w:p>
    <w:p w:rsidRPr="001101DC" w:rsidR="00877B5D" w:rsidP="00877B5D" w:rsidRDefault="00877B5D" w14:paraId="2B93E795" w14:textId="77777777">
      <w:pPr>
        <w:spacing w:after="0"/>
        <w:rPr>
          <w:rFonts w:ascii="Calibri" w:hAnsi="Calibri" w:cs="Calibri"/>
        </w:rPr>
      </w:pPr>
      <w:r w:rsidRPr="001101DC">
        <w:rPr>
          <w:rFonts w:ascii="Calibri" w:hAnsi="Calibri" w:cs="Calibri"/>
        </w:rPr>
        <w:t xml:space="preserve">Ruth Das - National Project Manager- Partnerships and Engagement </w:t>
      </w:r>
    </w:p>
    <w:p w:rsidRPr="001101DC" w:rsidR="00877B5D" w:rsidP="00877B5D" w:rsidRDefault="00877B5D" w14:paraId="64280782" w14:textId="77777777">
      <w:pPr>
        <w:spacing w:after="0"/>
        <w:rPr>
          <w:rFonts w:ascii="Calibri" w:hAnsi="Calibri" w:cs="Calibri"/>
        </w:rPr>
      </w:pPr>
      <w:r w:rsidRPr="001101DC">
        <w:rPr>
          <w:rFonts w:ascii="Calibri" w:hAnsi="Calibri" w:cs="Calibri"/>
        </w:rPr>
        <w:t>Phone: 02 6285 3100</w:t>
      </w:r>
    </w:p>
    <w:p w:rsidRPr="001101DC" w:rsidR="00877B5D" w:rsidP="00877B5D" w:rsidRDefault="00877B5D" w14:paraId="6EB4F1E5" w14:textId="77777777">
      <w:pPr>
        <w:spacing w:after="0"/>
        <w:rPr>
          <w:rFonts w:ascii="Calibri" w:hAnsi="Calibri" w:cs="Calibri"/>
        </w:rPr>
      </w:pPr>
      <w:r w:rsidRPr="001101DC">
        <w:rPr>
          <w:rFonts w:ascii="Calibri" w:hAnsi="Calibri" w:cs="Calibri"/>
        </w:rPr>
        <w:t xml:space="preserve">Email: </w:t>
      </w:r>
      <w:hyperlink w:history="1" r:id="rId12">
        <w:r w:rsidRPr="001101DC">
          <w:rPr>
            <w:rStyle w:val="Hyperlink"/>
            <w:rFonts w:ascii="Calibri" w:hAnsi="Calibri" w:cs="Calibri"/>
          </w:rPr>
          <w:t>ruth.das@mhaustralia.org</w:t>
        </w:r>
      </w:hyperlink>
      <w:r w:rsidRPr="001101DC">
        <w:rPr>
          <w:rFonts w:ascii="Calibri" w:hAnsi="Calibri" w:cs="Calibri"/>
        </w:rPr>
        <w:t xml:space="preserve"> </w:t>
      </w:r>
      <w:r w:rsidRPr="001101DC">
        <w:rPr>
          <w:rFonts w:ascii="Calibri" w:hAnsi="Calibri" w:cs="Calibri"/>
        </w:rPr>
        <w:cr/>
      </w:r>
    </w:p>
    <w:p w:rsidR="00877B5D" w:rsidP="00877B5D" w:rsidRDefault="00B415FD" w14:paraId="2EB0DF12" w14:textId="483E5C3F">
      <w:pPr>
        <w:spacing w:after="0"/>
        <w:rPr>
          <w:rFonts w:ascii="Calibri" w:hAnsi="Calibri" w:cs="Calibri"/>
        </w:rPr>
      </w:pPr>
      <w:r>
        <w:rPr>
          <w:rFonts w:ascii="Calibri" w:hAnsi="Calibri" w:cs="Calibri"/>
        </w:rPr>
        <w:t>OR</w:t>
      </w:r>
    </w:p>
    <w:p w:rsidRPr="001101DC" w:rsidR="00B415FD" w:rsidP="00877B5D" w:rsidRDefault="00B415FD" w14:paraId="26202644" w14:textId="77777777">
      <w:pPr>
        <w:spacing w:after="0"/>
        <w:rPr>
          <w:rFonts w:ascii="Calibri" w:hAnsi="Calibri" w:cs="Calibri"/>
        </w:rPr>
      </w:pPr>
    </w:p>
    <w:p w:rsidRPr="001101DC" w:rsidR="00877B5D" w:rsidP="00877B5D" w:rsidRDefault="00877B5D" w14:paraId="526A7933" w14:textId="77777777">
      <w:pPr>
        <w:spacing w:after="0"/>
        <w:rPr>
          <w:rFonts w:ascii="Calibri" w:hAnsi="Calibri" w:cs="Calibri"/>
        </w:rPr>
      </w:pPr>
      <w:r w:rsidRPr="001101DC">
        <w:rPr>
          <w:rFonts w:ascii="Calibri" w:hAnsi="Calibri" w:cs="Calibri"/>
        </w:rPr>
        <w:t>Ash Badhan – Embrace Project Officer</w:t>
      </w:r>
    </w:p>
    <w:p w:rsidRPr="001101DC" w:rsidR="00877B5D" w:rsidP="00877B5D" w:rsidRDefault="00877B5D" w14:paraId="59B87430" w14:textId="77777777">
      <w:pPr>
        <w:spacing w:after="0"/>
        <w:rPr>
          <w:rFonts w:ascii="Calibri" w:hAnsi="Calibri" w:cs="Calibri"/>
        </w:rPr>
      </w:pPr>
      <w:r w:rsidRPr="001101DC">
        <w:rPr>
          <w:rFonts w:ascii="Calibri" w:hAnsi="Calibri" w:cs="Calibri"/>
        </w:rPr>
        <w:t>Phone: 02 6285 3100</w:t>
      </w:r>
    </w:p>
    <w:p w:rsidRPr="001101DC" w:rsidR="00877B5D" w:rsidP="00877B5D" w:rsidRDefault="00877B5D" w14:paraId="144E4D67" w14:textId="77777777">
      <w:pPr>
        <w:spacing w:after="0"/>
        <w:rPr>
          <w:rFonts w:ascii="Calibri" w:hAnsi="Calibri" w:cs="Calibri"/>
        </w:rPr>
      </w:pPr>
      <w:r w:rsidRPr="001101DC">
        <w:rPr>
          <w:rFonts w:ascii="Calibri" w:hAnsi="Calibri" w:cs="Calibri"/>
        </w:rPr>
        <w:t xml:space="preserve">Email: </w:t>
      </w:r>
      <w:hyperlink w:history="1" r:id="rId13">
        <w:r w:rsidRPr="001101DC">
          <w:rPr>
            <w:rStyle w:val="Hyperlink"/>
            <w:rFonts w:ascii="Calibri" w:hAnsi="Calibri" w:cs="Calibri"/>
          </w:rPr>
          <w:t>Ash.Badhan@mhaustralia.org</w:t>
        </w:r>
      </w:hyperlink>
      <w:r w:rsidRPr="001101DC">
        <w:rPr>
          <w:rFonts w:ascii="Calibri" w:hAnsi="Calibri" w:cs="Calibri"/>
        </w:rPr>
        <w:t xml:space="preserve"> </w:t>
      </w:r>
    </w:p>
    <w:p w:rsidRPr="001101DC" w:rsidR="00877B5D" w:rsidP="00877B5D" w:rsidRDefault="00877B5D" w14:paraId="49FE9180" w14:textId="77777777">
      <w:pPr>
        <w:pStyle w:val="Default"/>
        <w:rPr>
          <w:rFonts w:ascii="Calibri" w:hAnsi="Calibri" w:cs="Calibri"/>
          <w:sz w:val="22"/>
          <w:szCs w:val="22"/>
        </w:rPr>
      </w:pPr>
    </w:p>
    <w:p w:rsidRPr="001101DC" w:rsidR="00877B5D" w:rsidP="00877B5D" w:rsidRDefault="00877B5D" w14:paraId="4620AB00" w14:textId="77777777">
      <w:pPr>
        <w:pStyle w:val="Heading2"/>
        <w:rPr>
          <w:rFonts w:ascii="Calibri" w:hAnsi="Calibri" w:cs="Calibri"/>
        </w:rPr>
      </w:pPr>
      <w:r w:rsidRPr="001101DC">
        <w:rPr>
          <w:rFonts w:ascii="Calibri" w:hAnsi="Calibri" w:cs="Calibri"/>
        </w:rPr>
        <w:t>EOI Timeline</w:t>
      </w:r>
    </w:p>
    <w:p w:rsidRPr="001101DC" w:rsidR="00877B5D" w:rsidP="00877B5D" w:rsidRDefault="00877B5D" w14:paraId="6E4CEE1F" w14:textId="77777777">
      <w:pPr>
        <w:rPr>
          <w:rFonts w:ascii="Calibri" w:hAnsi="Calibri" w:cs="Calibri"/>
        </w:rPr>
      </w:pPr>
      <w:r w:rsidRPr="001101DC">
        <w:rPr>
          <w:rFonts w:ascii="Calibri" w:hAnsi="Calibri" w:cs="Calibri"/>
        </w:rPr>
        <w:t xml:space="preserve">The below table indicates the EOI timeline. </w:t>
      </w:r>
    </w:p>
    <w:tbl>
      <w:tblPr>
        <w:tblStyle w:val="TableGrid1"/>
        <w:tblW w:w="8970" w:type="dxa"/>
        <w:tblLook w:val="04A0" w:firstRow="1" w:lastRow="0" w:firstColumn="1" w:lastColumn="0" w:noHBand="0" w:noVBand="1"/>
      </w:tblPr>
      <w:tblGrid>
        <w:gridCol w:w="4425"/>
        <w:gridCol w:w="4545"/>
      </w:tblGrid>
      <w:tr w:rsidRPr="001101DC" w:rsidR="00877B5D" w:rsidTr="714B8E93" w14:paraId="75AD22AC" w14:textId="77777777">
        <w:tc>
          <w:tcPr>
            <w:tcW w:w="4425" w:type="dxa"/>
          </w:tcPr>
          <w:p w:rsidRPr="001101DC" w:rsidR="00877B5D" w:rsidP="007E27C0" w:rsidRDefault="00877B5D" w14:paraId="18581446" w14:textId="77777777">
            <w:pPr>
              <w:rPr>
                <w:rFonts w:ascii="Calibri" w:hAnsi="Calibri" w:cs="Calibri"/>
                <w:b/>
              </w:rPr>
            </w:pPr>
            <w:r w:rsidRPr="001101DC">
              <w:rPr>
                <w:rFonts w:ascii="Calibri" w:hAnsi="Calibri" w:cs="Calibri"/>
                <w:b/>
              </w:rPr>
              <w:t>Activity</w:t>
            </w:r>
          </w:p>
        </w:tc>
        <w:tc>
          <w:tcPr>
            <w:tcW w:w="4545" w:type="dxa"/>
          </w:tcPr>
          <w:p w:rsidRPr="001101DC" w:rsidR="00877B5D" w:rsidP="007E27C0" w:rsidRDefault="00877B5D" w14:paraId="060E8265" w14:textId="77777777">
            <w:pPr>
              <w:rPr>
                <w:rFonts w:ascii="Calibri" w:hAnsi="Calibri" w:cs="Calibri"/>
                <w:b/>
              </w:rPr>
            </w:pPr>
            <w:r w:rsidRPr="001101DC">
              <w:rPr>
                <w:rFonts w:ascii="Calibri" w:hAnsi="Calibri" w:cs="Calibri"/>
                <w:b/>
              </w:rPr>
              <w:t xml:space="preserve">Date </w:t>
            </w:r>
          </w:p>
        </w:tc>
      </w:tr>
      <w:tr w:rsidRPr="001101DC" w:rsidR="00877B5D" w:rsidTr="714B8E93" w14:paraId="5D456664" w14:textId="77777777">
        <w:tc>
          <w:tcPr>
            <w:tcW w:w="4425" w:type="dxa"/>
          </w:tcPr>
          <w:p w:rsidRPr="001101DC" w:rsidR="00877B5D" w:rsidP="007E27C0" w:rsidRDefault="00877B5D" w14:paraId="0E18135A" w14:textId="77777777">
            <w:pPr>
              <w:rPr>
                <w:rFonts w:ascii="Calibri" w:hAnsi="Calibri" w:cs="Calibri"/>
              </w:rPr>
            </w:pPr>
            <w:r w:rsidRPr="001101DC">
              <w:rPr>
                <w:rFonts w:ascii="Calibri" w:hAnsi="Calibri" w:cs="Calibri"/>
              </w:rPr>
              <w:t>EOI opens</w:t>
            </w:r>
          </w:p>
        </w:tc>
        <w:tc>
          <w:tcPr>
            <w:tcW w:w="4545" w:type="dxa"/>
          </w:tcPr>
          <w:p w:rsidRPr="001101DC" w:rsidR="00877B5D" w:rsidP="007E27C0" w:rsidRDefault="006D44F0" w14:paraId="4CAB28B4" w14:textId="143C0FAA">
            <w:pPr>
              <w:rPr>
                <w:rFonts w:ascii="Calibri" w:hAnsi="Calibri" w:cs="Calibri"/>
              </w:rPr>
            </w:pPr>
            <w:r w:rsidRPr="714B8E93">
              <w:rPr>
                <w:rFonts w:ascii="Calibri" w:hAnsi="Calibri" w:cs="Calibri"/>
              </w:rPr>
              <w:t>2</w:t>
            </w:r>
            <w:r w:rsidRPr="714B8E93" w:rsidR="008E76D7">
              <w:rPr>
                <w:rFonts w:ascii="Calibri" w:hAnsi="Calibri" w:cs="Calibri"/>
              </w:rPr>
              <w:t>:00</w:t>
            </w:r>
            <w:r w:rsidRPr="714B8E93">
              <w:rPr>
                <w:rFonts w:ascii="Calibri" w:hAnsi="Calibri" w:cs="Calibri"/>
              </w:rPr>
              <w:t>pm</w:t>
            </w:r>
            <w:r w:rsidRPr="714B8E93" w:rsidR="00AE5478">
              <w:rPr>
                <w:rFonts w:ascii="Calibri" w:hAnsi="Calibri" w:cs="Calibri"/>
              </w:rPr>
              <w:t xml:space="preserve"> (AEDT) </w:t>
            </w:r>
            <w:r w:rsidRPr="714B8E93" w:rsidR="00877B5D">
              <w:rPr>
                <w:rFonts w:ascii="Calibri" w:hAnsi="Calibri" w:cs="Calibri"/>
              </w:rPr>
              <w:t>Tuesday 8 February 2022</w:t>
            </w:r>
          </w:p>
        </w:tc>
      </w:tr>
      <w:tr w:rsidRPr="001101DC" w:rsidR="00877B5D" w:rsidTr="714B8E93" w14:paraId="38D9C9F7" w14:textId="77777777">
        <w:tc>
          <w:tcPr>
            <w:tcW w:w="4425" w:type="dxa"/>
          </w:tcPr>
          <w:p w:rsidRPr="001101DC" w:rsidR="00877B5D" w:rsidP="007E27C0" w:rsidRDefault="00877B5D" w14:paraId="4A7604D6" w14:textId="77777777">
            <w:pPr>
              <w:rPr>
                <w:rFonts w:ascii="Calibri" w:hAnsi="Calibri" w:cs="Calibri"/>
              </w:rPr>
            </w:pPr>
            <w:r w:rsidRPr="001101DC">
              <w:rPr>
                <w:rFonts w:ascii="Calibri" w:hAnsi="Calibri" w:cs="Calibri"/>
              </w:rPr>
              <w:t>EOI closes</w:t>
            </w:r>
          </w:p>
        </w:tc>
        <w:tc>
          <w:tcPr>
            <w:tcW w:w="4545" w:type="dxa"/>
          </w:tcPr>
          <w:p w:rsidRPr="001101DC" w:rsidR="00877B5D" w:rsidP="1A5C17DF" w:rsidRDefault="00877B5D" w14:paraId="2CA45EE9" w14:textId="02469B3A">
            <w:pPr>
              <w:rPr>
                <w:rFonts w:ascii="Calibri" w:hAnsi="Calibri" w:cs="Calibri"/>
                <w:b/>
                <w:bCs/>
              </w:rPr>
            </w:pPr>
            <w:r w:rsidRPr="1A5C17DF">
              <w:rPr>
                <w:rFonts w:ascii="Calibri" w:hAnsi="Calibri" w:cs="Calibri"/>
                <w:b/>
                <w:bCs/>
              </w:rPr>
              <w:t>9:00am</w:t>
            </w:r>
            <w:r w:rsidRPr="1A5C17DF" w:rsidR="00AE5478">
              <w:rPr>
                <w:rFonts w:ascii="Calibri" w:hAnsi="Calibri" w:cs="Calibri"/>
                <w:b/>
                <w:bCs/>
              </w:rPr>
              <w:t xml:space="preserve"> (AEDT)</w:t>
            </w:r>
            <w:r w:rsidRPr="1A5C17DF">
              <w:rPr>
                <w:rFonts w:ascii="Calibri" w:hAnsi="Calibri" w:cs="Calibri"/>
                <w:b/>
                <w:bCs/>
              </w:rPr>
              <w:t xml:space="preserve"> Monday 28 February 2022</w:t>
            </w:r>
          </w:p>
        </w:tc>
      </w:tr>
      <w:tr w:rsidR="0A160871" w:rsidTr="714B8E93" w14:paraId="3C903C13" w14:textId="77777777">
        <w:tc>
          <w:tcPr>
            <w:tcW w:w="4425" w:type="dxa"/>
          </w:tcPr>
          <w:p w:rsidR="75343255" w:rsidP="0A160871" w:rsidRDefault="75343255" w14:paraId="5A6F6C46" w14:textId="11949722">
            <w:pPr>
              <w:rPr>
                <w:rFonts w:ascii="Calibri" w:hAnsi="Calibri" w:eastAsia="Calibri" w:cs="Calibri"/>
              </w:rPr>
            </w:pPr>
            <w:r w:rsidRPr="0A160871">
              <w:rPr>
                <w:rFonts w:ascii="Calibri" w:hAnsi="Calibri" w:eastAsia="Calibri" w:cs="Calibri"/>
              </w:rPr>
              <w:t xml:space="preserve">EOI Information Webinar </w:t>
            </w:r>
          </w:p>
        </w:tc>
        <w:tc>
          <w:tcPr>
            <w:tcW w:w="4545" w:type="dxa"/>
          </w:tcPr>
          <w:p w:rsidR="75343255" w:rsidP="0A160871" w:rsidRDefault="75343255" w14:paraId="789357CB" w14:textId="13C962DF">
            <w:pPr>
              <w:rPr>
                <w:rFonts w:ascii="Calibri" w:hAnsi="Calibri" w:eastAsia="Calibri" w:cs="Calibri"/>
              </w:rPr>
            </w:pPr>
            <w:r w:rsidRPr="0A160871">
              <w:rPr>
                <w:rFonts w:ascii="Calibri" w:hAnsi="Calibri" w:eastAsia="Calibri" w:cs="Calibri"/>
              </w:rPr>
              <w:t xml:space="preserve">2:00pm – 3:00pm (AEDT) Wednesday 16 February 2022 via Zoom </w:t>
            </w:r>
          </w:p>
        </w:tc>
      </w:tr>
      <w:tr w:rsidRPr="001101DC" w:rsidR="00877B5D" w:rsidTr="714B8E93" w14:paraId="2E73B806" w14:textId="77777777">
        <w:tc>
          <w:tcPr>
            <w:tcW w:w="4425" w:type="dxa"/>
          </w:tcPr>
          <w:p w:rsidRPr="001101DC" w:rsidR="00877B5D" w:rsidP="007E27C0" w:rsidRDefault="00877B5D" w14:paraId="1625E0D9" w14:textId="77777777">
            <w:pPr>
              <w:rPr>
                <w:rFonts w:ascii="Calibri" w:hAnsi="Calibri" w:cs="Calibri"/>
              </w:rPr>
            </w:pPr>
            <w:r w:rsidRPr="1A5C17DF">
              <w:rPr>
                <w:rFonts w:ascii="Calibri" w:hAnsi="Calibri" w:cs="Calibri"/>
              </w:rPr>
              <w:t xml:space="preserve">EOI applications reviewed by the selection panel </w:t>
            </w:r>
          </w:p>
        </w:tc>
        <w:tc>
          <w:tcPr>
            <w:tcW w:w="4545" w:type="dxa"/>
          </w:tcPr>
          <w:p w:rsidRPr="001101DC" w:rsidR="00877B5D" w:rsidP="007E27C0" w:rsidRDefault="00877B5D" w14:paraId="462FAFAF" w14:textId="36F90579">
            <w:pPr>
              <w:rPr>
                <w:rFonts w:ascii="Calibri" w:hAnsi="Calibri" w:cs="Calibri"/>
              </w:rPr>
            </w:pPr>
            <w:r w:rsidRPr="001101DC">
              <w:rPr>
                <w:rFonts w:ascii="Calibri" w:hAnsi="Calibri" w:cs="Calibri"/>
              </w:rPr>
              <w:t>Thursday 3 March 2022</w:t>
            </w:r>
          </w:p>
        </w:tc>
      </w:tr>
      <w:tr w:rsidRPr="001101DC" w:rsidR="00877B5D" w:rsidTr="714B8E93" w14:paraId="40DDEB52" w14:textId="77777777">
        <w:tc>
          <w:tcPr>
            <w:tcW w:w="4425" w:type="dxa"/>
          </w:tcPr>
          <w:p w:rsidRPr="001101DC" w:rsidR="00877B5D" w:rsidP="007E27C0" w:rsidRDefault="00877B5D" w14:paraId="286783CA" w14:textId="28D83557">
            <w:pPr>
              <w:rPr>
                <w:rFonts w:ascii="Calibri" w:hAnsi="Calibri" w:cs="Calibri"/>
              </w:rPr>
            </w:pPr>
            <w:r w:rsidRPr="75C35E47">
              <w:rPr>
                <w:rFonts w:ascii="Calibri" w:hAnsi="Calibri" w:cs="Calibri"/>
              </w:rPr>
              <w:t xml:space="preserve">Applicants </w:t>
            </w:r>
            <w:r w:rsidRPr="75C35E47" w:rsidR="1A2D6DB7">
              <w:rPr>
                <w:rFonts w:ascii="Calibri" w:hAnsi="Calibri" w:cs="Calibri"/>
              </w:rPr>
              <w:t>notified</w:t>
            </w:r>
            <w:r w:rsidRPr="75C35E47">
              <w:rPr>
                <w:rFonts w:ascii="Calibri" w:hAnsi="Calibri" w:cs="Calibri"/>
              </w:rPr>
              <w:t xml:space="preserve"> of the outcome of their proposal</w:t>
            </w:r>
          </w:p>
        </w:tc>
        <w:tc>
          <w:tcPr>
            <w:tcW w:w="4545" w:type="dxa"/>
          </w:tcPr>
          <w:p w:rsidRPr="001101DC" w:rsidR="00877B5D" w:rsidP="007E27C0" w:rsidRDefault="00877B5D" w14:paraId="2637AC68" w14:textId="4A8E6F2C">
            <w:pPr>
              <w:rPr>
                <w:rFonts w:ascii="Calibri" w:hAnsi="Calibri" w:cs="Calibri"/>
              </w:rPr>
            </w:pPr>
            <w:r w:rsidRPr="34C5F81D">
              <w:rPr>
                <w:rFonts w:ascii="Calibri" w:hAnsi="Calibri" w:cs="Calibri"/>
              </w:rPr>
              <w:t>Monday 7 March 2022 – T</w:t>
            </w:r>
            <w:r w:rsidRPr="34C5F81D" w:rsidR="2F3674C0">
              <w:rPr>
                <w:rFonts w:ascii="Calibri" w:hAnsi="Calibri" w:cs="Calibri"/>
              </w:rPr>
              <w:t>hur</w:t>
            </w:r>
            <w:r w:rsidRPr="34C5F81D">
              <w:rPr>
                <w:rFonts w:ascii="Calibri" w:hAnsi="Calibri" w:cs="Calibri"/>
              </w:rPr>
              <w:t xml:space="preserve">sday </w:t>
            </w:r>
            <w:r w:rsidRPr="34C5F81D" w:rsidR="5DFE7BA6">
              <w:rPr>
                <w:rFonts w:ascii="Calibri" w:hAnsi="Calibri" w:cs="Calibri"/>
              </w:rPr>
              <w:t>10</w:t>
            </w:r>
            <w:r w:rsidRPr="34C5F81D">
              <w:rPr>
                <w:rFonts w:ascii="Calibri" w:hAnsi="Calibri" w:cs="Calibri"/>
              </w:rPr>
              <w:t xml:space="preserve"> March 2022</w:t>
            </w:r>
          </w:p>
        </w:tc>
      </w:tr>
      <w:tr w:rsidRPr="001101DC" w:rsidR="00877B5D" w:rsidTr="714B8E93" w14:paraId="1572CCE6" w14:textId="77777777">
        <w:tc>
          <w:tcPr>
            <w:tcW w:w="4425" w:type="dxa"/>
          </w:tcPr>
          <w:p w:rsidRPr="001101DC" w:rsidR="00877B5D" w:rsidP="00BB68E4" w:rsidRDefault="4723F5C4" w14:paraId="1C9984F4" w14:textId="628F2681">
            <w:pPr>
              <w:rPr>
                <w:rFonts w:ascii="Calibri" w:hAnsi="Calibri" w:cs="Calibri"/>
              </w:rPr>
            </w:pPr>
            <w:r w:rsidRPr="75C35E47">
              <w:rPr>
                <w:rFonts w:ascii="Calibri" w:hAnsi="Calibri" w:cs="Calibri"/>
              </w:rPr>
              <w:t>S</w:t>
            </w:r>
            <w:r w:rsidRPr="75C35E47" w:rsidR="00877B5D">
              <w:rPr>
                <w:rFonts w:ascii="Calibri" w:hAnsi="Calibri" w:cs="Calibri"/>
              </w:rPr>
              <w:t xml:space="preserve">uccessful applicants </w:t>
            </w:r>
            <w:r w:rsidRPr="75C35E47" w:rsidR="323B30E1">
              <w:rPr>
                <w:rFonts w:ascii="Calibri" w:hAnsi="Calibri" w:cs="Calibri"/>
              </w:rPr>
              <w:t>notified</w:t>
            </w:r>
            <w:r w:rsidRPr="75C35E47" w:rsidR="215CCE80">
              <w:rPr>
                <w:rFonts w:ascii="Calibri" w:hAnsi="Calibri" w:cs="Calibri"/>
              </w:rPr>
              <w:t xml:space="preserve"> and formal letter attached </w:t>
            </w:r>
          </w:p>
        </w:tc>
        <w:tc>
          <w:tcPr>
            <w:tcW w:w="4545" w:type="dxa"/>
          </w:tcPr>
          <w:p w:rsidRPr="001101DC" w:rsidR="00877B5D" w:rsidP="007E27C0" w:rsidRDefault="57A4FAA6" w14:paraId="488E4827" w14:textId="0A53C3E2">
            <w:pPr>
              <w:rPr>
                <w:rFonts w:ascii="Calibri" w:hAnsi="Calibri" w:cs="Calibri"/>
              </w:rPr>
            </w:pPr>
            <w:r w:rsidRPr="34C5F81D">
              <w:rPr>
                <w:rFonts w:ascii="Calibri" w:hAnsi="Calibri" w:cs="Calibri"/>
              </w:rPr>
              <w:t xml:space="preserve">Monday 14 </w:t>
            </w:r>
            <w:r w:rsidRPr="34C5F81D" w:rsidR="00877B5D">
              <w:rPr>
                <w:rFonts w:ascii="Calibri" w:hAnsi="Calibri" w:cs="Calibri"/>
              </w:rPr>
              <w:t>March 2022</w:t>
            </w:r>
          </w:p>
        </w:tc>
      </w:tr>
      <w:tr w:rsidRPr="001101DC" w:rsidR="00877B5D" w:rsidTr="714B8E93" w14:paraId="02383A4F" w14:textId="77777777">
        <w:trPr>
          <w:trHeight w:val="300"/>
        </w:trPr>
        <w:tc>
          <w:tcPr>
            <w:tcW w:w="4425" w:type="dxa"/>
          </w:tcPr>
          <w:p w:rsidRPr="00BE35C7" w:rsidR="00877B5D" w:rsidP="007E27C0" w:rsidRDefault="00877B5D" w14:paraId="702B4707" w14:textId="6619BBE7">
            <w:pPr>
              <w:rPr>
                <w:rFonts w:ascii="Calibri" w:hAnsi="Calibri" w:cs="Calibri"/>
              </w:rPr>
            </w:pPr>
            <w:r w:rsidRPr="00BE35C7">
              <w:rPr>
                <w:rFonts w:ascii="Calibri" w:hAnsi="Calibri" w:cs="Calibri"/>
              </w:rPr>
              <w:t>Activity</w:t>
            </w:r>
            <w:r w:rsidRPr="00BE35C7" w:rsidR="00BE35C7">
              <w:rPr>
                <w:rFonts w:ascii="Calibri" w:hAnsi="Calibri" w:cs="Calibri"/>
              </w:rPr>
              <w:t xml:space="preserve"> and support</w:t>
            </w:r>
            <w:r w:rsidRPr="00BE35C7">
              <w:rPr>
                <w:rFonts w:ascii="Calibri" w:hAnsi="Calibri" w:cs="Calibri"/>
              </w:rPr>
              <w:t xml:space="preserve"> </w:t>
            </w:r>
            <w:r w:rsidRPr="00BE35C7" w:rsidR="00BE35C7">
              <w:rPr>
                <w:rFonts w:ascii="Calibri" w:hAnsi="Calibri" w:cs="Calibri"/>
              </w:rPr>
              <w:t>commence</w:t>
            </w:r>
            <w:r w:rsidRPr="00BE35C7">
              <w:rPr>
                <w:rFonts w:ascii="Calibri" w:hAnsi="Calibri" w:cs="Calibri"/>
              </w:rPr>
              <w:t xml:space="preserve"> </w:t>
            </w:r>
          </w:p>
        </w:tc>
        <w:tc>
          <w:tcPr>
            <w:tcW w:w="4545" w:type="dxa"/>
          </w:tcPr>
          <w:p w:rsidRPr="00156ED6" w:rsidR="00877B5D" w:rsidP="007E27C0" w:rsidRDefault="00156ED6" w14:paraId="4750CF94" w14:textId="3E577AB4">
            <w:pPr>
              <w:rPr>
                <w:rFonts w:ascii="Calibri" w:hAnsi="Calibri" w:cs="Calibri"/>
              </w:rPr>
            </w:pPr>
            <w:r w:rsidRPr="00156ED6">
              <w:rPr>
                <w:rFonts w:ascii="Calibri" w:hAnsi="Calibri" w:cs="Calibri"/>
              </w:rPr>
              <w:t xml:space="preserve">Friday </w:t>
            </w:r>
            <w:r w:rsidRPr="00156ED6" w:rsidR="00877B5D">
              <w:rPr>
                <w:rFonts w:ascii="Calibri" w:hAnsi="Calibri" w:cs="Calibri"/>
              </w:rPr>
              <w:t xml:space="preserve">1 </w:t>
            </w:r>
            <w:r w:rsidRPr="00156ED6" w:rsidR="00E026AF">
              <w:rPr>
                <w:rFonts w:ascii="Calibri" w:hAnsi="Calibri" w:cs="Calibri"/>
              </w:rPr>
              <w:t>April</w:t>
            </w:r>
            <w:r w:rsidRPr="00156ED6" w:rsidR="00877B5D">
              <w:rPr>
                <w:rFonts w:ascii="Calibri" w:hAnsi="Calibri" w:cs="Calibri"/>
              </w:rPr>
              <w:t xml:space="preserve"> 2022</w:t>
            </w:r>
          </w:p>
        </w:tc>
      </w:tr>
    </w:tbl>
    <w:p w:rsidRPr="001101DC" w:rsidR="00877B5D" w:rsidP="00877B5D" w:rsidRDefault="00877B5D" w14:paraId="1ECA5804" w14:textId="77777777">
      <w:pPr>
        <w:pStyle w:val="Heading2"/>
        <w:rPr>
          <w:rFonts w:ascii="Calibri" w:hAnsi="Calibri" w:cs="Calibri"/>
        </w:rPr>
      </w:pPr>
    </w:p>
    <w:p w:rsidRPr="001101DC" w:rsidR="00877B5D" w:rsidP="00877B5D" w:rsidRDefault="00877B5D" w14:paraId="539F4ED2" w14:textId="77777777">
      <w:pPr>
        <w:rPr>
          <w:rFonts w:ascii="Calibri" w:hAnsi="Calibri" w:cs="Calibri"/>
        </w:rPr>
      </w:pPr>
    </w:p>
    <w:p w:rsidRPr="001101DC" w:rsidR="00877B5D" w:rsidP="00877B5D" w:rsidRDefault="00877B5D" w14:paraId="219F9F10" w14:textId="77777777">
      <w:pPr>
        <w:rPr>
          <w:rFonts w:ascii="Calibri" w:hAnsi="Calibri" w:cs="Calibri"/>
        </w:rPr>
      </w:pPr>
    </w:p>
    <w:p w:rsidRPr="001101DC" w:rsidR="00877B5D" w:rsidP="00877B5D" w:rsidRDefault="00877B5D" w14:paraId="03A5FB50" w14:textId="77777777">
      <w:pPr>
        <w:rPr>
          <w:rFonts w:ascii="Calibri" w:hAnsi="Calibri" w:cs="Calibri"/>
        </w:rPr>
      </w:pPr>
    </w:p>
    <w:p w:rsidRPr="001101DC" w:rsidR="00877B5D" w:rsidP="00877B5D" w:rsidRDefault="00877B5D" w14:paraId="11A6DF04" w14:textId="77777777">
      <w:pPr>
        <w:rPr>
          <w:rFonts w:ascii="Calibri" w:hAnsi="Calibri" w:cs="Calibri"/>
        </w:rPr>
      </w:pPr>
    </w:p>
    <w:p w:rsidRPr="001101DC" w:rsidR="00877B5D" w:rsidP="00877B5D" w:rsidRDefault="00877B5D" w14:paraId="0487F9F6" w14:textId="77777777">
      <w:pPr>
        <w:pStyle w:val="Heading1"/>
        <w:rPr>
          <w:rFonts w:ascii="Calibri" w:hAnsi="Calibri" w:cs="Calibri"/>
        </w:rPr>
      </w:pPr>
      <w:r w:rsidRPr="001101DC">
        <w:rPr>
          <w:rFonts w:ascii="Calibri" w:hAnsi="Calibri" w:cs="Calibri"/>
        </w:rPr>
        <w:lastRenderedPageBreak/>
        <w:t xml:space="preserve">Expression of Interest Application Form </w:t>
      </w:r>
    </w:p>
    <w:tbl>
      <w:tblPr>
        <w:tblStyle w:val="TableGrid1"/>
        <w:tblW w:w="9215" w:type="dxa"/>
        <w:tblLayout w:type="fixed"/>
        <w:tblLook w:val="01E0" w:firstRow="1" w:lastRow="1" w:firstColumn="1" w:lastColumn="1" w:noHBand="0" w:noVBand="0"/>
      </w:tblPr>
      <w:tblGrid>
        <w:gridCol w:w="2694"/>
        <w:gridCol w:w="3118"/>
        <w:gridCol w:w="3403"/>
      </w:tblGrid>
      <w:tr w:rsidRPr="001101DC" w:rsidR="00877B5D" w:rsidTr="714B8E93" w14:paraId="0F8DA800" w14:textId="77777777">
        <w:trPr>
          <w:trHeight w:val="392"/>
        </w:trPr>
        <w:tc>
          <w:tcPr>
            <w:tcW w:w="9215" w:type="dxa"/>
            <w:gridSpan w:val="3"/>
          </w:tcPr>
          <w:p w:rsidRPr="001101DC" w:rsidR="00877B5D" w:rsidP="007E27C0" w:rsidRDefault="00877B5D" w14:paraId="6F8D01DF" w14:textId="32EED67A">
            <w:pPr>
              <w:pStyle w:val="TableParagraph"/>
              <w:spacing w:before="4"/>
              <w:ind w:left="112"/>
              <w:rPr>
                <w:b/>
                <w:bCs/>
                <w:sz w:val="20"/>
                <w:szCs w:val="20"/>
              </w:rPr>
            </w:pPr>
            <w:r w:rsidRPr="001101DC">
              <w:rPr>
                <w:b/>
                <w:bCs/>
                <w:sz w:val="20"/>
                <w:szCs w:val="20"/>
              </w:rPr>
              <w:t>Applicant name:</w:t>
            </w:r>
          </w:p>
        </w:tc>
      </w:tr>
      <w:tr w:rsidRPr="001101DC" w:rsidR="00877B5D" w:rsidTr="714B8E93" w14:paraId="72BD5DF1" w14:textId="77777777">
        <w:trPr>
          <w:trHeight w:val="486"/>
        </w:trPr>
        <w:tc>
          <w:tcPr>
            <w:tcW w:w="9215" w:type="dxa"/>
            <w:gridSpan w:val="3"/>
          </w:tcPr>
          <w:p w:rsidRPr="001101DC" w:rsidR="00877B5D" w:rsidP="007E27C0" w:rsidRDefault="00877B5D" w14:paraId="4872AF56" w14:textId="0FA6DD51">
            <w:pPr>
              <w:pStyle w:val="TableParagraph"/>
              <w:spacing w:before="64"/>
              <w:ind w:left="112"/>
              <w:rPr>
                <w:b/>
                <w:bCs/>
                <w:sz w:val="20"/>
                <w:szCs w:val="20"/>
              </w:rPr>
            </w:pPr>
            <w:r w:rsidRPr="001101DC">
              <w:rPr>
                <w:b/>
                <w:bCs/>
                <w:sz w:val="20"/>
                <w:szCs w:val="20"/>
              </w:rPr>
              <w:t>Name of PHN:</w:t>
            </w:r>
          </w:p>
        </w:tc>
      </w:tr>
      <w:tr w:rsidRPr="001101DC" w:rsidR="00877B5D" w:rsidTr="714B8E93" w14:paraId="0A257437" w14:textId="77777777">
        <w:trPr>
          <w:trHeight w:val="432"/>
        </w:trPr>
        <w:tc>
          <w:tcPr>
            <w:tcW w:w="9215" w:type="dxa"/>
            <w:gridSpan w:val="3"/>
          </w:tcPr>
          <w:p w:rsidRPr="001101DC" w:rsidR="00877B5D" w:rsidP="007E27C0" w:rsidRDefault="00877B5D" w14:paraId="65C9CF60" w14:textId="0F851B7C">
            <w:pPr>
              <w:pStyle w:val="TableParagraph"/>
              <w:spacing w:before="64"/>
              <w:ind w:left="112"/>
              <w:rPr>
                <w:b/>
                <w:bCs/>
                <w:sz w:val="20"/>
                <w:szCs w:val="20"/>
              </w:rPr>
            </w:pPr>
            <w:r w:rsidRPr="001101DC">
              <w:rPr>
                <w:b/>
                <w:bCs/>
                <w:sz w:val="20"/>
                <w:szCs w:val="20"/>
              </w:rPr>
              <w:t>PHN address:</w:t>
            </w:r>
          </w:p>
        </w:tc>
      </w:tr>
      <w:tr w:rsidRPr="001101DC" w:rsidR="00877B5D" w:rsidTr="714B8E93" w14:paraId="35BD3000" w14:textId="77777777">
        <w:trPr>
          <w:trHeight w:val="432"/>
        </w:trPr>
        <w:tc>
          <w:tcPr>
            <w:tcW w:w="9215" w:type="dxa"/>
            <w:gridSpan w:val="3"/>
          </w:tcPr>
          <w:p w:rsidRPr="001101DC" w:rsidR="00877B5D" w:rsidP="007E27C0" w:rsidRDefault="00877B5D" w14:paraId="59E80964" w14:textId="007C1A39">
            <w:pPr>
              <w:pStyle w:val="TableParagraph"/>
              <w:spacing w:before="64"/>
              <w:ind w:left="112"/>
              <w:rPr>
                <w:b/>
                <w:bCs/>
                <w:sz w:val="20"/>
                <w:szCs w:val="20"/>
              </w:rPr>
            </w:pPr>
            <w:r w:rsidRPr="001101DC">
              <w:rPr>
                <w:b/>
                <w:bCs/>
                <w:sz w:val="20"/>
                <w:szCs w:val="20"/>
              </w:rPr>
              <w:t>ABN:</w:t>
            </w:r>
          </w:p>
        </w:tc>
      </w:tr>
      <w:tr w:rsidRPr="001101DC" w:rsidR="00877B5D" w:rsidTr="714B8E93" w14:paraId="7EA8634D" w14:textId="77777777">
        <w:trPr>
          <w:trHeight w:val="511"/>
        </w:trPr>
        <w:tc>
          <w:tcPr>
            <w:tcW w:w="2694" w:type="dxa"/>
          </w:tcPr>
          <w:p w:rsidRPr="001101DC" w:rsidR="00877B5D" w:rsidP="007E27C0" w:rsidRDefault="00877B5D" w14:paraId="35E72E57" w14:textId="77777777">
            <w:pPr>
              <w:pStyle w:val="TableParagraph"/>
              <w:spacing w:line="268" w:lineRule="exact"/>
              <w:ind w:left="112"/>
              <w:rPr>
                <w:b/>
                <w:bCs/>
                <w:sz w:val="20"/>
                <w:szCs w:val="20"/>
              </w:rPr>
            </w:pPr>
            <w:r w:rsidRPr="001101DC">
              <w:rPr>
                <w:b/>
                <w:bCs/>
                <w:sz w:val="20"/>
                <w:szCs w:val="20"/>
              </w:rPr>
              <w:t>Applicant details:</w:t>
            </w:r>
          </w:p>
        </w:tc>
        <w:tc>
          <w:tcPr>
            <w:tcW w:w="3118" w:type="dxa"/>
          </w:tcPr>
          <w:p w:rsidRPr="001101DC" w:rsidR="00877B5D" w:rsidP="007E27C0" w:rsidRDefault="00877B5D" w14:paraId="00E99E3E" w14:textId="77777777">
            <w:pPr>
              <w:pStyle w:val="TableParagraph"/>
              <w:spacing w:line="268" w:lineRule="exact"/>
              <w:ind w:left="112"/>
              <w:rPr>
                <w:b/>
                <w:bCs/>
                <w:sz w:val="20"/>
                <w:szCs w:val="20"/>
              </w:rPr>
            </w:pPr>
            <w:r w:rsidRPr="001101DC">
              <w:rPr>
                <w:b/>
                <w:bCs/>
                <w:sz w:val="20"/>
                <w:szCs w:val="20"/>
              </w:rPr>
              <w:t>Phone:</w:t>
            </w:r>
          </w:p>
        </w:tc>
        <w:tc>
          <w:tcPr>
            <w:tcW w:w="3403" w:type="dxa"/>
          </w:tcPr>
          <w:p w:rsidRPr="001101DC" w:rsidR="00877B5D" w:rsidP="007E27C0" w:rsidRDefault="00877B5D" w14:paraId="1D6873D0" w14:textId="77777777">
            <w:pPr>
              <w:pStyle w:val="TableParagraph"/>
              <w:spacing w:line="268" w:lineRule="exact"/>
              <w:ind w:left="112"/>
              <w:rPr>
                <w:b/>
                <w:bCs/>
                <w:sz w:val="20"/>
                <w:szCs w:val="20"/>
              </w:rPr>
            </w:pPr>
            <w:r w:rsidRPr="001101DC">
              <w:rPr>
                <w:b/>
                <w:bCs/>
                <w:sz w:val="20"/>
                <w:szCs w:val="20"/>
              </w:rPr>
              <w:t>Email:</w:t>
            </w:r>
          </w:p>
          <w:p w:rsidRPr="001101DC" w:rsidR="00877B5D" w:rsidP="007E27C0" w:rsidRDefault="00877B5D" w14:paraId="4B2FAA63" w14:textId="77777777">
            <w:pPr>
              <w:pStyle w:val="TableParagraph"/>
              <w:spacing w:line="268" w:lineRule="exact"/>
              <w:ind w:left="112"/>
              <w:rPr>
                <w:b/>
                <w:bCs/>
                <w:sz w:val="20"/>
                <w:szCs w:val="20"/>
              </w:rPr>
            </w:pPr>
          </w:p>
        </w:tc>
      </w:tr>
      <w:tr w:rsidRPr="001101DC" w:rsidR="00877B5D" w:rsidTr="714B8E93" w14:paraId="44E13B0A" w14:textId="77777777">
        <w:trPr>
          <w:trHeight w:val="508"/>
        </w:trPr>
        <w:tc>
          <w:tcPr>
            <w:tcW w:w="2694" w:type="dxa"/>
          </w:tcPr>
          <w:p w:rsidRPr="001101DC" w:rsidR="00877B5D" w:rsidP="007E27C0" w:rsidRDefault="00877B5D" w14:paraId="1CF6867F" w14:textId="77777777">
            <w:pPr>
              <w:pStyle w:val="TableParagraph"/>
              <w:spacing w:before="6"/>
              <w:ind w:left="112"/>
              <w:rPr>
                <w:b/>
                <w:bCs/>
                <w:sz w:val="20"/>
                <w:szCs w:val="20"/>
              </w:rPr>
            </w:pPr>
            <w:r w:rsidRPr="001101DC">
              <w:rPr>
                <w:b/>
                <w:bCs/>
                <w:sz w:val="20"/>
                <w:szCs w:val="20"/>
              </w:rPr>
              <w:t>Additional details:</w:t>
            </w:r>
          </w:p>
        </w:tc>
        <w:tc>
          <w:tcPr>
            <w:tcW w:w="3118" w:type="dxa"/>
          </w:tcPr>
          <w:p w:rsidRPr="001101DC" w:rsidR="00877B5D" w:rsidP="007E27C0" w:rsidRDefault="00877B5D" w14:paraId="389283FD" w14:textId="77777777">
            <w:pPr>
              <w:pStyle w:val="TableParagraph"/>
              <w:spacing w:before="6"/>
              <w:ind w:left="112"/>
              <w:rPr>
                <w:b/>
                <w:bCs/>
                <w:sz w:val="20"/>
                <w:szCs w:val="20"/>
              </w:rPr>
            </w:pPr>
            <w:r w:rsidRPr="001101DC">
              <w:rPr>
                <w:b/>
                <w:bCs/>
                <w:sz w:val="20"/>
                <w:szCs w:val="20"/>
              </w:rPr>
              <w:t>Phone:</w:t>
            </w:r>
          </w:p>
        </w:tc>
        <w:tc>
          <w:tcPr>
            <w:tcW w:w="3403" w:type="dxa"/>
          </w:tcPr>
          <w:p w:rsidRPr="001101DC" w:rsidR="00877B5D" w:rsidP="007E27C0" w:rsidRDefault="00877B5D" w14:paraId="67DE502F" w14:textId="77777777">
            <w:pPr>
              <w:pStyle w:val="TableParagraph"/>
              <w:spacing w:before="6"/>
              <w:ind w:left="112"/>
              <w:rPr>
                <w:b/>
                <w:bCs/>
                <w:sz w:val="20"/>
                <w:szCs w:val="20"/>
              </w:rPr>
            </w:pPr>
            <w:r w:rsidRPr="001101DC">
              <w:rPr>
                <w:b/>
                <w:bCs/>
                <w:sz w:val="20"/>
                <w:szCs w:val="20"/>
              </w:rPr>
              <w:t>Email:</w:t>
            </w:r>
          </w:p>
          <w:p w:rsidRPr="001101DC" w:rsidR="00877B5D" w:rsidP="007E27C0" w:rsidRDefault="00877B5D" w14:paraId="56B6FBA8" w14:textId="77777777">
            <w:pPr>
              <w:pStyle w:val="TableParagraph"/>
              <w:spacing w:before="6"/>
              <w:ind w:left="112"/>
              <w:rPr>
                <w:b/>
                <w:bCs/>
                <w:sz w:val="20"/>
                <w:szCs w:val="20"/>
              </w:rPr>
            </w:pPr>
          </w:p>
        </w:tc>
      </w:tr>
      <w:tr w:rsidRPr="001101DC" w:rsidR="00877B5D" w:rsidTr="714B8E93" w14:paraId="650F5598" w14:textId="77777777">
        <w:trPr>
          <w:trHeight w:val="238"/>
        </w:trPr>
        <w:tc>
          <w:tcPr>
            <w:tcW w:w="9215" w:type="dxa"/>
            <w:gridSpan w:val="3"/>
          </w:tcPr>
          <w:p w:rsidRPr="00AE5478" w:rsidR="00877B5D" w:rsidP="00AE5478" w:rsidRDefault="00877B5D" w14:paraId="2D4FAF93" w14:textId="2FADC4D3">
            <w:pPr>
              <w:pStyle w:val="Heading2"/>
              <w:outlineLvl w:val="1"/>
              <w:rPr>
                <w:rFonts w:ascii="Calibri" w:hAnsi="Calibri" w:cs="Calibri"/>
              </w:rPr>
            </w:pPr>
            <w:r w:rsidRPr="00AE5478">
              <w:rPr>
                <w:rFonts w:ascii="Calibri" w:hAnsi="Calibri" w:cs="Calibri"/>
              </w:rPr>
              <w:t>EXPRESSION OF INTEREST QUESTIONS</w:t>
            </w:r>
          </w:p>
        </w:tc>
      </w:tr>
      <w:tr w:rsidRPr="001101DC" w:rsidR="00877B5D" w:rsidTr="714B8E93" w14:paraId="40D6C321" w14:textId="77777777">
        <w:trPr>
          <w:trHeight w:val="537"/>
        </w:trPr>
        <w:tc>
          <w:tcPr>
            <w:tcW w:w="9215" w:type="dxa"/>
            <w:gridSpan w:val="3"/>
          </w:tcPr>
          <w:p w:rsidRPr="001101DC" w:rsidR="00877B5D" w:rsidP="00877B5D" w:rsidRDefault="00877B5D" w14:paraId="18539518" w14:textId="00E7E969">
            <w:pPr>
              <w:pStyle w:val="ListParagraph"/>
              <w:numPr>
                <w:ilvl w:val="0"/>
                <w:numId w:val="57"/>
              </w:numPr>
              <w:spacing w:after="0" w:line="240" w:lineRule="auto"/>
              <w:rPr>
                <w:rFonts w:ascii="Calibri" w:hAnsi="Calibri" w:eastAsia="Calibri" w:cs="Calibri"/>
                <w:b/>
                <w:bCs/>
                <w:sz w:val="20"/>
                <w:szCs w:val="20"/>
                <w:lang w:eastAsia="en-AU" w:bidi="en-AU"/>
              </w:rPr>
            </w:pPr>
            <w:r w:rsidRPr="714B8E93">
              <w:rPr>
                <w:rFonts w:ascii="Calibri" w:hAnsi="Calibri" w:eastAsia="Calibri" w:cs="Calibri"/>
                <w:b/>
                <w:bCs/>
                <w:sz w:val="20"/>
                <w:szCs w:val="20"/>
                <w:lang w:eastAsia="en-AU" w:bidi="en-AU"/>
              </w:rPr>
              <w:t xml:space="preserve">Describe how the Framework will be applied including timings, </w:t>
            </w:r>
            <w:r w:rsidRPr="714B8E93" w:rsidR="5BBA8D93">
              <w:rPr>
                <w:rFonts w:ascii="Calibri" w:hAnsi="Calibri" w:eastAsia="Calibri" w:cs="Calibri"/>
                <w:b/>
                <w:bCs/>
                <w:sz w:val="20"/>
                <w:szCs w:val="20"/>
                <w:lang w:eastAsia="en-AU" w:bidi="en-AU"/>
              </w:rPr>
              <w:t>processes,</w:t>
            </w:r>
            <w:r w:rsidRPr="714B8E93" w:rsidR="00AE5478">
              <w:rPr>
                <w:rFonts w:ascii="Calibri" w:hAnsi="Calibri" w:eastAsia="Calibri" w:cs="Calibri"/>
                <w:b/>
                <w:bCs/>
                <w:sz w:val="20"/>
                <w:szCs w:val="20"/>
                <w:lang w:eastAsia="en-AU" w:bidi="en-AU"/>
              </w:rPr>
              <w:t xml:space="preserve"> and staff involvement.</w:t>
            </w:r>
            <w:r w:rsidRPr="714B8E93" w:rsidR="44A16865">
              <w:rPr>
                <w:rFonts w:ascii="Calibri" w:hAnsi="Calibri" w:eastAsia="Calibri" w:cs="Calibri"/>
                <w:b/>
                <w:bCs/>
                <w:sz w:val="20"/>
                <w:szCs w:val="20"/>
                <w:lang w:eastAsia="en-AU" w:bidi="en-AU"/>
              </w:rPr>
              <w:t xml:space="preserve"> (Word limit: 400)</w:t>
            </w:r>
          </w:p>
          <w:p w:rsidRPr="001101DC" w:rsidR="00877B5D" w:rsidP="007E27C0" w:rsidRDefault="00877B5D" w14:paraId="598B6A45" w14:textId="77777777">
            <w:pPr>
              <w:pStyle w:val="TableParagraph"/>
              <w:spacing w:before="15" w:line="250" w:lineRule="exact"/>
              <w:ind w:right="175"/>
              <w:rPr>
                <w:b/>
                <w:bCs/>
                <w:sz w:val="20"/>
                <w:szCs w:val="20"/>
              </w:rPr>
            </w:pPr>
          </w:p>
          <w:p w:rsidRPr="001101DC" w:rsidR="00877B5D" w:rsidP="007E27C0" w:rsidRDefault="00877B5D" w14:paraId="397F1166" w14:textId="77777777">
            <w:pPr>
              <w:pStyle w:val="TableParagraph"/>
              <w:spacing w:before="15" w:line="250" w:lineRule="exact"/>
              <w:ind w:right="175"/>
              <w:rPr>
                <w:b/>
                <w:bCs/>
                <w:sz w:val="20"/>
                <w:szCs w:val="20"/>
              </w:rPr>
            </w:pPr>
          </w:p>
          <w:p w:rsidRPr="001101DC" w:rsidR="00877B5D" w:rsidP="007E27C0" w:rsidRDefault="00877B5D" w14:paraId="5ACB35AB" w14:textId="77777777">
            <w:pPr>
              <w:pStyle w:val="TableTextNWMPHN"/>
              <w:rPr>
                <w:rFonts w:ascii="Calibri" w:hAnsi="Calibri" w:cs="Calibri"/>
                <w:b/>
                <w:szCs w:val="20"/>
                <w:lang w:val="en-AU"/>
              </w:rPr>
            </w:pPr>
          </w:p>
        </w:tc>
      </w:tr>
      <w:tr w:rsidRPr="001101DC" w:rsidR="008A4844" w:rsidTr="714B8E93" w14:paraId="19B6784D" w14:textId="77777777">
        <w:trPr>
          <w:trHeight w:val="537"/>
        </w:trPr>
        <w:tc>
          <w:tcPr>
            <w:tcW w:w="9215" w:type="dxa"/>
            <w:gridSpan w:val="3"/>
          </w:tcPr>
          <w:p w:rsidR="008A4844" w:rsidP="008A4844" w:rsidRDefault="008A4844" w14:paraId="299A6517" w14:textId="77777777">
            <w:pPr>
              <w:pStyle w:val="ListParagraph"/>
              <w:numPr>
                <w:ilvl w:val="0"/>
                <w:numId w:val="57"/>
              </w:numPr>
              <w:spacing w:after="0" w:line="240" w:lineRule="auto"/>
              <w:rPr>
                <w:rFonts w:ascii="Calibri" w:hAnsi="Calibri" w:cs="Calibri"/>
                <w:b/>
                <w:bCs/>
                <w:sz w:val="20"/>
                <w:szCs w:val="20"/>
              </w:rPr>
            </w:pPr>
            <w:r w:rsidRPr="7BC997A0">
              <w:rPr>
                <w:rFonts w:ascii="Calibri" w:hAnsi="Calibri" w:eastAsia="Calibri" w:cs="Calibri"/>
                <w:b/>
                <w:bCs/>
                <w:sz w:val="20"/>
                <w:szCs w:val="20"/>
              </w:rPr>
              <w:t xml:space="preserve">Please provide a one-page action plan for implementing the Framework over the next 12 months (e.g., </w:t>
            </w:r>
            <w:r>
              <w:rPr>
                <w:rFonts w:ascii="Calibri" w:hAnsi="Calibri" w:eastAsia="Calibri" w:cs="Calibri"/>
                <w:b/>
                <w:bCs/>
                <w:sz w:val="20"/>
                <w:szCs w:val="20"/>
              </w:rPr>
              <w:t>d</w:t>
            </w:r>
            <w:r w:rsidRPr="7BC997A0">
              <w:rPr>
                <w:rFonts w:ascii="Calibri" w:hAnsi="Calibri" w:eastAsia="Calibri" w:cs="Calibri"/>
                <w:b/>
                <w:bCs/>
                <w:sz w:val="20"/>
                <w:szCs w:val="20"/>
              </w:rPr>
              <w:t>evelop a working group)</w:t>
            </w:r>
            <w:r>
              <w:rPr>
                <w:rFonts w:ascii="Calibri" w:hAnsi="Calibri" w:eastAsia="Calibri" w:cs="Calibri"/>
                <w:b/>
                <w:bCs/>
                <w:sz w:val="20"/>
                <w:szCs w:val="20"/>
              </w:rPr>
              <w:t xml:space="preserve"> </w:t>
            </w:r>
            <w:r>
              <w:rPr>
                <w:rFonts w:ascii="Calibri" w:hAnsi="Calibri" w:eastAsia="Calibri" w:cs="Calibri"/>
                <w:b/>
                <w:bCs/>
                <w:sz w:val="20"/>
                <w:szCs w:val="20"/>
                <w:lang w:eastAsia="en-AU" w:bidi="en-AU"/>
              </w:rPr>
              <w:t>(Word limit: 400)</w:t>
            </w:r>
          </w:p>
          <w:p w:rsidR="008A4844" w:rsidP="008A4844" w:rsidRDefault="008A4844" w14:paraId="41096781" w14:textId="77777777">
            <w:pPr>
              <w:pStyle w:val="ListParagraph"/>
              <w:spacing w:after="0" w:line="240" w:lineRule="auto"/>
              <w:ind w:left="360"/>
              <w:rPr>
                <w:rFonts w:ascii="Calibri" w:hAnsi="Calibri" w:eastAsia="Calibri" w:cs="Calibri"/>
                <w:b/>
                <w:bCs/>
                <w:sz w:val="20"/>
                <w:szCs w:val="20"/>
                <w:lang w:eastAsia="en-AU" w:bidi="en-AU"/>
              </w:rPr>
            </w:pPr>
          </w:p>
          <w:p w:rsidR="008A4844" w:rsidP="008A4844" w:rsidRDefault="008A4844" w14:paraId="20D48FF7" w14:textId="77777777">
            <w:pPr>
              <w:pStyle w:val="ListParagraph"/>
              <w:spacing w:after="0" w:line="240" w:lineRule="auto"/>
              <w:ind w:left="360"/>
              <w:rPr>
                <w:rFonts w:ascii="Calibri" w:hAnsi="Calibri" w:eastAsia="Calibri" w:cs="Calibri"/>
                <w:b/>
                <w:bCs/>
                <w:sz w:val="20"/>
                <w:szCs w:val="20"/>
                <w:lang w:eastAsia="en-AU" w:bidi="en-AU"/>
              </w:rPr>
            </w:pPr>
          </w:p>
          <w:p w:rsidR="008A4844" w:rsidP="008A4844" w:rsidRDefault="008A4844" w14:paraId="15A3B0E1" w14:textId="77777777">
            <w:pPr>
              <w:pStyle w:val="ListParagraph"/>
              <w:spacing w:after="0" w:line="240" w:lineRule="auto"/>
              <w:ind w:left="360"/>
              <w:rPr>
                <w:rFonts w:ascii="Calibri" w:hAnsi="Calibri" w:eastAsia="Calibri" w:cs="Calibri"/>
                <w:b/>
                <w:bCs/>
                <w:sz w:val="20"/>
                <w:szCs w:val="20"/>
                <w:lang w:eastAsia="en-AU" w:bidi="en-AU"/>
              </w:rPr>
            </w:pPr>
          </w:p>
          <w:p w:rsidR="008A4844" w:rsidP="008A4844" w:rsidRDefault="008A4844" w14:paraId="43C5596A" w14:textId="77777777">
            <w:pPr>
              <w:pStyle w:val="ListParagraph"/>
              <w:spacing w:after="0" w:line="240" w:lineRule="auto"/>
              <w:ind w:left="360"/>
              <w:rPr>
                <w:rFonts w:ascii="Calibri" w:hAnsi="Calibri" w:eastAsia="Calibri" w:cs="Calibri"/>
                <w:b/>
                <w:bCs/>
                <w:sz w:val="20"/>
                <w:szCs w:val="20"/>
                <w:lang w:eastAsia="en-AU" w:bidi="en-AU"/>
              </w:rPr>
            </w:pPr>
          </w:p>
          <w:p w:rsidRPr="001101DC" w:rsidR="008A4844" w:rsidP="008A4844" w:rsidRDefault="008A4844" w14:paraId="54429762" w14:textId="77777777">
            <w:pPr>
              <w:pStyle w:val="ListParagraph"/>
              <w:spacing w:after="0" w:line="240" w:lineRule="auto"/>
              <w:ind w:left="360"/>
              <w:rPr>
                <w:rFonts w:ascii="Calibri" w:hAnsi="Calibri" w:eastAsia="Calibri" w:cs="Calibri"/>
                <w:b/>
                <w:bCs/>
                <w:sz w:val="20"/>
                <w:szCs w:val="20"/>
                <w:lang w:eastAsia="en-AU" w:bidi="en-AU"/>
              </w:rPr>
            </w:pPr>
          </w:p>
        </w:tc>
      </w:tr>
      <w:tr w:rsidRPr="001101DC" w:rsidR="00877B5D" w:rsidTr="714B8E93" w14:paraId="31179EC1" w14:textId="77777777">
        <w:trPr>
          <w:trHeight w:val="657"/>
        </w:trPr>
        <w:tc>
          <w:tcPr>
            <w:tcW w:w="9215" w:type="dxa"/>
            <w:gridSpan w:val="3"/>
          </w:tcPr>
          <w:p w:rsidRPr="001101DC" w:rsidR="00877B5D" w:rsidP="00877B5D" w:rsidRDefault="00877B5D" w14:paraId="0A0892F2" w14:textId="7CA5ECE2">
            <w:pPr>
              <w:pStyle w:val="ListParagraph"/>
              <w:numPr>
                <w:ilvl w:val="0"/>
                <w:numId w:val="57"/>
              </w:numPr>
              <w:spacing w:after="0" w:line="240" w:lineRule="auto"/>
              <w:rPr>
                <w:rFonts w:ascii="Calibri" w:hAnsi="Calibri" w:eastAsia="Calibri" w:cs="Calibri"/>
                <w:b/>
                <w:bCs/>
                <w:sz w:val="20"/>
                <w:szCs w:val="20"/>
                <w:lang w:eastAsia="en-AU" w:bidi="en-AU"/>
              </w:rPr>
            </w:pPr>
            <w:r w:rsidRPr="714B8E93">
              <w:rPr>
                <w:rFonts w:ascii="Calibri" w:hAnsi="Calibri" w:eastAsia="Calibri" w:cs="Calibri"/>
                <w:b/>
                <w:bCs/>
                <w:sz w:val="20"/>
                <w:szCs w:val="20"/>
                <w:lang w:eastAsia="en-AU" w:bidi="en-AU"/>
              </w:rPr>
              <w:t xml:space="preserve">Demonstrate consideration of local demographics </w:t>
            </w:r>
            <w:r w:rsidRPr="714B8E93" w:rsidR="008C36B0">
              <w:rPr>
                <w:rFonts w:ascii="Calibri" w:hAnsi="Calibri" w:eastAsia="Calibri" w:cs="Calibri"/>
                <w:b/>
                <w:bCs/>
                <w:sz w:val="20"/>
                <w:szCs w:val="20"/>
                <w:lang w:eastAsia="en-AU" w:bidi="en-AU"/>
              </w:rPr>
              <w:t>th</w:t>
            </w:r>
            <w:r w:rsidRPr="714B8E93" w:rsidR="008E76D7">
              <w:rPr>
                <w:rFonts w:ascii="Calibri" w:hAnsi="Calibri" w:eastAsia="Calibri" w:cs="Calibri"/>
                <w:b/>
                <w:bCs/>
                <w:sz w:val="20"/>
                <w:szCs w:val="20"/>
                <w:lang w:eastAsia="en-AU" w:bidi="en-AU"/>
              </w:rPr>
              <w:t>r</w:t>
            </w:r>
            <w:r w:rsidRPr="714B8E93" w:rsidR="008C36B0">
              <w:rPr>
                <w:rFonts w:ascii="Calibri" w:hAnsi="Calibri" w:eastAsia="Calibri" w:cs="Calibri"/>
                <w:b/>
                <w:bCs/>
                <w:sz w:val="20"/>
                <w:szCs w:val="20"/>
                <w:lang w:eastAsia="en-AU" w:bidi="en-AU"/>
              </w:rPr>
              <w:t>ough any current planning processes (Word limit: 2</w:t>
            </w:r>
            <w:r w:rsidRPr="714B8E93" w:rsidR="44A16865">
              <w:rPr>
                <w:rFonts w:ascii="Calibri" w:hAnsi="Calibri" w:eastAsia="Calibri" w:cs="Calibri"/>
                <w:b/>
                <w:bCs/>
                <w:sz w:val="20"/>
                <w:szCs w:val="20"/>
                <w:lang w:eastAsia="en-AU" w:bidi="en-AU"/>
              </w:rPr>
              <w:t>00)</w:t>
            </w:r>
          </w:p>
          <w:p w:rsidRPr="001101DC" w:rsidR="00877B5D" w:rsidP="007E27C0" w:rsidRDefault="00877B5D" w14:paraId="05FA0C1C" w14:textId="77777777">
            <w:pPr>
              <w:rPr>
                <w:rFonts w:ascii="Calibri" w:hAnsi="Calibri" w:eastAsia="Calibri" w:cs="Calibri"/>
                <w:b/>
                <w:bCs/>
                <w:sz w:val="20"/>
                <w:szCs w:val="20"/>
                <w:lang w:eastAsia="en-AU" w:bidi="en-AU"/>
              </w:rPr>
            </w:pPr>
          </w:p>
          <w:p w:rsidRPr="001101DC" w:rsidR="00877B5D" w:rsidP="007E27C0" w:rsidRDefault="00877B5D" w14:paraId="64AF3881" w14:textId="77777777">
            <w:pPr>
              <w:pStyle w:val="TableTextNWMPHN"/>
              <w:rPr>
                <w:rFonts w:ascii="Calibri" w:hAnsi="Calibri" w:cs="Calibri"/>
                <w:szCs w:val="20"/>
                <w:lang w:val="en-AU"/>
              </w:rPr>
            </w:pPr>
          </w:p>
        </w:tc>
      </w:tr>
      <w:tr w:rsidRPr="001101DC" w:rsidR="00877B5D" w:rsidTr="714B8E93" w14:paraId="1A360C24" w14:textId="77777777">
        <w:trPr>
          <w:trHeight w:val="421"/>
        </w:trPr>
        <w:tc>
          <w:tcPr>
            <w:tcW w:w="9215" w:type="dxa"/>
            <w:gridSpan w:val="3"/>
          </w:tcPr>
          <w:p w:rsidRPr="00AE5478" w:rsidR="00877B5D" w:rsidP="00AE5478" w:rsidRDefault="00877B5D" w14:paraId="04F3DB70" w14:textId="77777777">
            <w:pPr>
              <w:pStyle w:val="Heading2"/>
              <w:outlineLvl w:val="1"/>
              <w:rPr>
                <w:rFonts w:ascii="Calibri" w:hAnsi="Calibri" w:cs="Calibri"/>
              </w:rPr>
            </w:pPr>
            <w:r w:rsidRPr="00AE5478">
              <w:rPr>
                <w:rFonts w:ascii="Calibri" w:hAnsi="Calibri" w:cs="Calibri"/>
              </w:rPr>
              <w:t>OPTIONAL QUESTION</w:t>
            </w:r>
          </w:p>
        </w:tc>
      </w:tr>
      <w:tr w:rsidRPr="001101DC" w:rsidR="00877B5D" w:rsidTr="714B8E93" w14:paraId="37C4E536" w14:textId="77777777">
        <w:trPr>
          <w:trHeight w:val="403"/>
        </w:trPr>
        <w:tc>
          <w:tcPr>
            <w:tcW w:w="9215" w:type="dxa"/>
            <w:gridSpan w:val="3"/>
          </w:tcPr>
          <w:p w:rsidRPr="001101DC" w:rsidR="00877B5D" w:rsidP="007E27C0" w:rsidRDefault="00877B5D" w14:paraId="267C7A40" w14:textId="2399B340">
            <w:pPr>
              <w:pStyle w:val="TableParagraph"/>
              <w:rPr>
                <w:b/>
                <w:bCs/>
                <w:sz w:val="20"/>
                <w:szCs w:val="20"/>
              </w:rPr>
            </w:pPr>
            <w:r w:rsidRPr="714B8E93">
              <w:rPr>
                <w:b/>
                <w:bCs/>
                <w:sz w:val="20"/>
                <w:szCs w:val="20"/>
              </w:rPr>
              <w:t>Please provide any additional information to support your application.</w:t>
            </w:r>
            <w:r w:rsidRPr="714B8E93" w:rsidR="008A4844">
              <w:rPr>
                <w:b/>
                <w:bCs/>
                <w:sz w:val="20"/>
                <w:szCs w:val="20"/>
              </w:rPr>
              <w:t xml:space="preserve"> (</w:t>
            </w:r>
            <w:r w:rsidRPr="714B8E93" w:rsidR="008E76D7">
              <w:rPr>
                <w:b/>
                <w:bCs/>
                <w:sz w:val="20"/>
                <w:szCs w:val="20"/>
              </w:rPr>
              <w:t>W</w:t>
            </w:r>
            <w:r w:rsidRPr="714B8E93" w:rsidR="008A4844">
              <w:rPr>
                <w:b/>
                <w:bCs/>
                <w:sz w:val="20"/>
                <w:szCs w:val="20"/>
              </w:rPr>
              <w:t xml:space="preserve">ord limit 500 words) </w:t>
            </w:r>
          </w:p>
          <w:p w:rsidR="00877B5D" w:rsidP="007E27C0" w:rsidRDefault="00877B5D" w14:paraId="1D38119C" w14:textId="77777777">
            <w:pPr>
              <w:pStyle w:val="TableTextNWMPHN"/>
              <w:rPr>
                <w:rFonts w:ascii="Calibri" w:hAnsi="Calibri" w:cs="Calibri"/>
                <w:szCs w:val="20"/>
                <w:lang w:val="en-AU"/>
              </w:rPr>
            </w:pPr>
          </w:p>
          <w:p w:rsidR="008A4844" w:rsidP="007E27C0" w:rsidRDefault="008A4844" w14:paraId="0B0846FF" w14:textId="77777777">
            <w:pPr>
              <w:pStyle w:val="TableTextNWMPHN"/>
              <w:rPr>
                <w:rFonts w:ascii="Calibri" w:hAnsi="Calibri" w:cs="Calibri"/>
                <w:szCs w:val="20"/>
                <w:lang w:val="en-AU"/>
              </w:rPr>
            </w:pPr>
          </w:p>
          <w:p w:rsidR="008A4844" w:rsidP="007E27C0" w:rsidRDefault="008A4844" w14:paraId="57985663" w14:textId="77777777">
            <w:pPr>
              <w:pStyle w:val="TableTextNWMPHN"/>
              <w:rPr>
                <w:rFonts w:ascii="Calibri" w:hAnsi="Calibri" w:cs="Calibri"/>
                <w:szCs w:val="20"/>
                <w:lang w:val="en-AU"/>
              </w:rPr>
            </w:pPr>
          </w:p>
          <w:p w:rsidR="008A4844" w:rsidP="007E27C0" w:rsidRDefault="008A4844" w14:paraId="0A37052F" w14:textId="77777777">
            <w:pPr>
              <w:pStyle w:val="TableTextNWMPHN"/>
              <w:rPr>
                <w:rFonts w:ascii="Calibri" w:hAnsi="Calibri" w:cs="Calibri"/>
                <w:szCs w:val="20"/>
                <w:lang w:val="en-AU"/>
              </w:rPr>
            </w:pPr>
          </w:p>
          <w:p w:rsidR="008A4844" w:rsidP="007E27C0" w:rsidRDefault="008A4844" w14:paraId="7BCEA128" w14:textId="77777777">
            <w:pPr>
              <w:pStyle w:val="TableTextNWMPHN"/>
              <w:rPr>
                <w:rFonts w:ascii="Calibri" w:hAnsi="Calibri" w:cs="Calibri"/>
                <w:szCs w:val="20"/>
                <w:lang w:val="en-AU"/>
              </w:rPr>
            </w:pPr>
          </w:p>
          <w:p w:rsidRPr="001101DC" w:rsidR="008A4844" w:rsidP="007E27C0" w:rsidRDefault="008A4844" w14:paraId="4C9CD5DA" w14:textId="77777777">
            <w:pPr>
              <w:pStyle w:val="TableTextNWMPHN"/>
              <w:rPr>
                <w:rFonts w:ascii="Calibri" w:hAnsi="Calibri" w:cs="Calibri"/>
                <w:szCs w:val="20"/>
                <w:lang w:val="en-AU"/>
              </w:rPr>
            </w:pPr>
          </w:p>
        </w:tc>
      </w:tr>
    </w:tbl>
    <w:p w:rsidRPr="001101DC" w:rsidR="00877B5D" w:rsidP="008A4844" w:rsidRDefault="00877B5D" w14:paraId="39E908FB" w14:textId="77777777">
      <w:pPr>
        <w:pStyle w:val="BodyText"/>
        <w:rPr>
          <w:rFonts w:ascii="Calibri" w:hAnsi="Calibri" w:cs="Calibri"/>
        </w:rPr>
      </w:pPr>
    </w:p>
    <w:sectPr w:rsidRPr="001101DC" w:rsidR="00877B5D" w:rsidSect="001101DC">
      <w:headerReference w:type="default" r:id="rId14"/>
      <w:footerReference w:type="default" r:id="rId15"/>
      <w:headerReference w:type="first" r:id="rId16"/>
      <w:footerReference w:type="first" r:id="rId17"/>
      <w:pgSz w:w="11906" w:h="16838" w:orient="portrait" w:code="9"/>
      <w:pgMar w:top="-762" w:right="1463" w:bottom="1871" w:left="1463" w:header="567" w:footer="4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0CED" w:rsidP="00FC787E" w:rsidRDefault="00570CED" w14:paraId="3534ABDB" w14:textId="77777777">
      <w:r>
        <w:separator/>
      </w:r>
    </w:p>
  </w:endnote>
  <w:endnote w:type="continuationSeparator" w:id="0">
    <w:p w:rsidR="00570CED" w:rsidP="00FC787E" w:rsidRDefault="00570CED" w14:paraId="7E80AA4D" w14:textId="77777777">
      <w:r>
        <w:continuationSeparator/>
      </w:r>
    </w:p>
  </w:endnote>
  <w:endnote w:type="continuationNotice" w:id="1">
    <w:p w:rsidR="00570CED" w:rsidRDefault="00570CED" w14:paraId="3F8AFA4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useo 300">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300">
    <w:altName w:val="Cambria"/>
    <w:panose1 w:val="00000000000000000000"/>
    <w:charset w:val="00"/>
    <w:family w:val="modern"/>
    <w:notTrueType/>
    <w:pitch w:val="variable"/>
    <w:sig w:usb0="A00000AF" w:usb1="4000004A"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Museo 500">
    <w:altName w:val="Times New Roman"/>
    <w:panose1 w:val="00000000000000000000"/>
    <w:charset w:val="00"/>
    <w:family w:val="roman"/>
    <w:notTrueType/>
    <w:pitch w:val="default"/>
  </w:font>
  <w:font w:name="Museo 700">
    <w:altName w:val="Times New Roman"/>
    <w:panose1 w:val="00000000000000000000"/>
    <w:charset w:val="00"/>
    <w:family w:val="modern"/>
    <w:notTrueType/>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useo Sans 700">
    <w:altName w:val="Arial"/>
    <w:panose1 w:val="00000000000000000000"/>
    <w:charset w:val="00"/>
    <w:family w:val="modern"/>
    <w:notTrueType/>
    <w:pitch w:val="variable"/>
    <w:sig w:usb0="00000001"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822459"/>
      <w:docPartObj>
        <w:docPartGallery w:val="Page Numbers (Bottom of Page)"/>
        <w:docPartUnique/>
      </w:docPartObj>
    </w:sdtPr>
    <w:sdtEndPr>
      <w:rPr>
        <w:noProof/>
      </w:rPr>
    </w:sdtEndPr>
    <w:sdtContent>
      <w:p w:rsidRPr="008470C4" w:rsidR="001101DC" w:rsidP="001101DC" w:rsidRDefault="001101DC" w14:paraId="2A1B8FAE" w14:textId="0D9772F4">
        <w:pPr>
          <w:pStyle w:val="Footer"/>
          <w:rPr>
            <w:rFonts w:ascii="Calibri" w:hAnsi="Calibri" w:cs="Calibri"/>
          </w:rPr>
        </w:pPr>
        <w:r w:rsidRPr="008470C4">
          <w:rPr>
            <w:rFonts w:ascii="Calibri" w:hAnsi="Calibri" w:cs="Calibri"/>
          </w:rPr>
          <w:fldChar w:fldCharType="begin"/>
        </w:r>
        <w:r w:rsidRPr="008470C4">
          <w:rPr>
            <w:rFonts w:ascii="Calibri" w:hAnsi="Calibri" w:cs="Calibri"/>
          </w:rPr>
          <w:instrText xml:space="preserve"> PAGE   \* MERGEFORMAT </w:instrText>
        </w:r>
        <w:r w:rsidRPr="008470C4">
          <w:rPr>
            <w:rFonts w:ascii="Calibri" w:hAnsi="Calibri" w:cs="Calibri"/>
          </w:rPr>
          <w:fldChar w:fldCharType="separate"/>
        </w:r>
        <w:r w:rsidRPr="008470C4" w:rsidR="006D44F0">
          <w:rPr>
            <w:rFonts w:ascii="Calibri" w:hAnsi="Calibri" w:cs="Calibri"/>
            <w:noProof/>
          </w:rPr>
          <w:t>2</w:t>
        </w:r>
        <w:r w:rsidRPr="008470C4">
          <w:rPr>
            <w:rFonts w:ascii="Calibri" w:hAnsi="Calibri" w:cs="Calibri"/>
            <w:noProof/>
          </w:rPr>
          <w:fldChar w:fldCharType="end"/>
        </w:r>
        <w:r w:rsidRPr="008470C4">
          <w:rPr>
            <w:rFonts w:ascii="Calibri" w:hAnsi="Calibri" w:cs="Calibri"/>
            <w:noProof/>
          </w:rPr>
          <w:t xml:space="preserve"> - </w:t>
        </w:r>
        <w:sdt>
          <w:sdtPr>
            <w:rPr>
              <w:rFonts w:ascii="Calibri" w:hAnsi="Calibri" w:cs="Calibri"/>
            </w:rPr>
            <w:alias w:val="Title"/>
            <w:tag w:val=""/>
            <w:id w:val="-767697950"/>
            <w:dataBinding w:prefixMappings="xmlns:ns0='http://purl.org/dc/elements/1.1/' xmlns:ns1='http://schemas.openxmlformats.org/package/2006/metadata/core-properties' " w:xpath="/ns1:coreProperties[1]/ns0:title[1]" w:storeItemID="{6C3C8BC8-F283-45AE-878A-BAB7291924A1}"/>
            <w:text/>
          </w:sdtPr>
          <w:sdtEndPr/>
          <w:sdtContent>
            <w:r w:rsidRPr="008470C4">
              <w:rPr>
                <w:rFonts w:ascii="Calibri" w:hAnsi="Calibri" w:cs="Calibri"/>
              </w:rPr>
              <w:t>Primary Health Network Expression of Interest:</w:t>
            </w:r>
            <w:r w:rsidRPr="008470C4" w:rsidR="00156ED6">
              <w:rPr>
                <w:rFonts w:ascii="Calibri" w:hAnsi="Calibri" w:cs="Calibri"/>
              </w:rPr>
              <w:t xml:space="preserve"> </w:t>
            </w:r>
            <w:r w:rsidRPr="008470C4">
              <w:rPr>
                <w:rFonts w:ascii="Calibri" w:hAnsi="Calibri" w:cs="Calibri"/>
              </w:rPr>
              <w:t xml:space="preserve">Embedding the Framework for Mental Health in Multicultural </w:t>
            </w:r>
            <w:r w:rsidRPr="008470C4" w:rsidR="006735D8">
              <w:rPr>
                <w:rFonts w:ascii="Calibri" w:hAnsi="Calibri" w:cs="Calibri"/>
              </w:rPr>
              <w:t>Australia</w:t>
            </w:r>
          </w:sdtContent>
        </w:sdt>
      </w:p>
      <w:p w:rsidR="001101DC" w:rsidRDefault="008470C4" w14:paraId="09254FF0" w14:textId="4C671403">
        <w:pPr>
          <w:pStyle w:val="Footer"/>
        </w:pPr>
      </w:p>
    </w:sdtContent>
  </w:sdt>
  <w:p w:rsidR="004E2F0D" w:rsidRDefault="004E2F0D" w14:paraId="188C374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918535"/>
      <w:docPartObj>
        <w:docPartGallery w:val="Page Numbers (Bottom of Page)"/>
        <w:docPartUnique/>
      </w:docPartObj>
    </w:sdtPr>
    <w:sdtEndPr>
      <w:rPr>
        <w:noProof/>
      </w:rPr>
    </w:sdtEndPr>
    <w:sdtContent>
      <w:p w:rsidR="001101DC" w:rsidRDefault="001101DC" w14:paraId="2CFC1103" w14:textId="078E50F7">
        <w:pPr>
          <w:pStyle w:val="Footer"/>
        </w:pPr>
        <w:r>
          <w:fldChar w:fldCharType="begin"/>
        </w:r>
        <w:r>
          <w:instrText xml:space="preserve"> PAGE   \* MERGEFORMAT </w:instrText>
        </w:r>
        <w:r>
          <w:fldChar w:fldCharType="separate"/>
        </w:r>
        <w:r>
          <w:rPr>
            <w:noProof/>
          </w:rPr>
          <w:t>1</w:t>
        </w:r>
        <w:r>
          <w:rPr>
            <w:noProof/>
          </w:rPr>
          <w:fldChar w:fldCharType="end"/>
        </w:r>
        <w:r>
          <w:rPr>
            <w:noProof/>
          </w:rPr>
          <w:t xml:space="preserve"> - </w:t>
        </w:r>
        <w:r w:rsidRPr="001101DC">
          <w:rPr>
            <w:noProof/>
          </w:rPr>
          <w:t>Primary Health Network Expression of Interest:  Embedding the Framework for Mental Health in Multicultural in Mental Health</w:t>
        </w:r>
      </w:p>
    </w:sdtContent>
  </w:sdt>
  <w:p w:rsidR="008F1486" w:rsidP="00877B5D" w:rsidRDefault="008F1486" w14:paraId="1316ABB1" w14:textId="75788E68">
    <w:pPr>
      <w:pStyle w:val="Footer"/>
      <w:tabs>
        <w:tab w:val="clear" w:pos="4513"/>
        <w:tab w:val="clear" w:pos="9026"/>
        <w:tab w:val="left" w:pos="9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6B0813" w:rsidR="00570CED" w:rsidP="00FC787E" w:rsidRDefault="00570CED" w14:paraId="202281AD" w14:textId="77777777">
      <w:pPr>
        <w:rPr>
          <w:color w:val="005A7C" w:themeColor="background2"/>
        </w:rPr>
      </w:pPr>
      <w:r w:rsidRPr="006B0813">
        <w:rPr>
          <w:color w:val="005A7C" w:themeColor="background2"/>
        </w:rPr>
        <w:separator/>
      </w:r>
    </w:p>
  </w:footnote>
  <w:footnote w:type="continuationSeparator" w:id="0">
    <w:p w:rsidRPr="006B0813" w:rsidR="00570CED" w:rsidP="00FC787E" w:rsidRDefault="00570CED" w14:paraId="282FBF93" w14:textId="77777777">
      <w:pPr>
        <w:rPr>
          <w:color w:val="005A7C" w:themeColor="background2"/>
        </w:rPr>
      </w:pPr>
      <w:r w:rsidRPr="006B0813">
        <w:rPr>
          <w:color w:val="005A7C" w:themeColor="background2"/>
        </w:rPr>
        <w:continuationSeparator/>
      </w:r>
    </w:p>
  </w:footnote>
  <w:footnote w:type="continuationNotice" w:id="1">
    <w:p w:rsidR="00570CED" w:rsidRDefault="00570CED" w14:paraId="7099C7D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id w:val="-241263124"/>
      <w:lock w:val="contentLocked"/>
      <w:placeholder>
        <w:docPart w:val="792E70407BA34168A8B3E648207A0D47"/>
      </w:placeholder>
      <w:group/>
    </w:sdtPr>
    <w:sdtEndPr/>
    <w:sdtContent>
      <w:p w:rsidR="0001638C" w:rsidRDefault="009E50E3" w14:paraId="781B2752" w14:textId="77777777">
        <w:pPr>
          <w:pStyle w:val="Header"/>
        </w:pPr>
        <w:r>
          <w:rPr>
            <w:noProof/>
            <w:lang w:eastAsia="en-AU"/>
          </w:rPr>
          <mc:AlternateContent>
            <mc:Choice Requires="wpg">
              <w:drawing>
                <wp:anchor distT="0" distB="0" distL="114300" distR="114300" simplePos="0" relativeHeight="251658241" behindDoc="1" locked="1" layoutInCell="1" allowOverlap="1" wp14:anchorId="629F810B" wp14:editId="1C267052">
                  <wp:simplePos x="0" y="0"/>
                  <wp:positionH relativeFrom="page">
                    <wp:posOffset>247650</wp:posOffset>
                  </wp:positionH>
                  <wp:positionV relativeFrom="page">
                    <wp:posOffset>247650</wp:posOffset>
                  </wp:positionV>
                  <wp:extent cx="7059600" cy="10195200"/>
                  <wp:effectExtent l="0" t="0" r="8255" b="0"/>
                  <wp:wrapNone/>
                  <wp:docPr id="42" name="Group 42"/>
                  <wp:cNvGraphicFramePr/>
                  <a:graphic xmlns:a="http://schemas.openxmlformats.org/drawingml/2006/main">
                    <a:graphicData uri="http://schemas.microsoft.com/office/word/2010/wordprocessingGroup">
                      <wpg:wgp>
                        <wpg:cNvGrpSpPr/>
                        <wpg:grpSpPr>
                          <a:xfrm>
                            <a:off x="0" y="0"/>
                            <a:ext cx="7059600" cy="10195200"/>
                            <a:chOff x="246380" y="247650"/>
                            <a:chExt cx="7059295" cy="10193655"/>
                          </a:xfrm>
                        </wpg:grpSpPr>
                        <wps:wsp>
                          <wps:cNvPr id="43" name="Rectangle 6"/>
                          <wps:cNvSpPr>
                            <a:spLocks noChangeArrowheads="1"/>
                          </wps:cNvSpPr>
                          <wps:spPr bwMode="auto">
                            <a:xfrm>
                              <a:off x="246380" y="9526270"/>
                              <a:ext cx="7059295" cy="915035"/>
                            </a:xfrm>
                            <a:prstGeom prst="rect">
                              <a:avLst/>
                            </a:prstGeom>
                            <a:solidFill>
                              <a:srgbClr val="E1EBF5"/>
                            </a:solidFill>
                            <a:ln w="9525">
                              <a:noFill/>
                              <a:miter lim="800000"/>
                              <a:headEnd/>
                              <a:tailEnd/>
                            </a:ln>
                          </wps:spPr>
                          <wps:bodyPr rot="0" vert="horz" wrap="square" lIns="91440" tIns="45720" rIns="91440" bIns="45720" anchor="t" anchorCtr="0" upright="1">
                            <a:noAutofit/>
                          </wps:bodyPr>
                        </wps:wsp>
                        <wps:wsp>
                          <wps:cNvPr id="44" name="Freeform 7"/>
                          <wps:cNvSpPr>
                            <a:spLocks/>
                          </wps:cNvSpPr>
                          <wps:spPr bwMode="auto">
                            <a:xfrm>
                              <a:off x="6774180" y="9817735"/>
                              <a:ext cx="47625" cy="111760"/>
                            </a:xfrm>
                            <a:custGeom>
                              <a:avLst/>
                              <a:gdLst>
                                <a:gd name="T0" fmla="*/ 50 w 60"/>
                                <a:gd name="T1" fmla="*/ 141 h 141"/>
                                <a:gd name="T2" fmla="*/ 60 w 60"/>
                                <a:gd name="T3" fmla="*/ 90 h 141"/>
                                <a:gd name="T4" fmla="*/ 30 w 60"/>
                                <a:gd name="T5" fmla="*/ 0 h 141"/>
                                <a:gd name="T6" fmla="*/ 0 w 60"/>
                                <a:gd name="T7" fmla="*/ 90 h 141"/>
                                <a:gd name="T8" fmla="*/ 10 w 60"/>
                                <a:gd name="T9" fmla="*/ 141 h 141"/>
                                <a:gd name="T10" fmla="*/ 30 w 60"/>
                                <a:gd name="T11" fmla="*/ 90 h 141"/>
                                <a:gd name="T12" fmla="*/ 50 w 60"/>
                                <a:gd name="T13" fmla="*/ 141 h 141"/>
                              </a:gdLst>
                              <a:ahLst/>
                              <a:cxnLst>
                                <a:cxn ang="0">
                                  <a:pos x="T0" y="T1"/>
                                </a:cxn>
                                <a:cxn ang="0">
                                  <a:pos x="T2" y="T3"/>
                                </a:cxn>
                                <a:cxn ang="0">
                                  <a:pos x="T4" y="T5"/>
                                </a:cxn>
                                <a:cxn ang="0">
                                  <a:pos x="T6" y="T7"/>
                                </a:cxn>
                                <a:cxn ang="0">
                                  <a:pos x="T8" y="T9"/>
                                </a:cxn>
                                <a:cxn ang="0">
                                  <a:pos x="T10" y="T11"/>
                                </a:cxn>
                                <a:cxn ang="0">
                                  <a:pos x="T12" y="T13"/>
                                </a:cxn>
                              </a:cxnLst>
                              <a:rect l="0" t="0" r="r" b="b"/>
                              <a:pathLst>
                                <a:path w="60" h="141">
                                  <a:moveTo>
                                    <a:pt x="50" y="141"/>
                                  </a:moveTo>
                                  <a:cubicBezTo>
                                    <a:pt x="55" y="126"/>
                                    <a:pt x="60" y="109"/>
                                    <a:pt x="60" y="90"/>
                                  </a:cubicBezTo>
                                  <a:cubicBezTo>
                                    <a:pt x="60" y="40"/>
                                    <a:pt x="30" y="0"/>
                                    <a:pt x="30" y="0"/>
                                  </a:cubicBezTo>
                                  <a:cubicBezTo>
                                    <a:pt x="30" y="0"/>
                                    <a:pt x="0" y="40"/>
                                    <a:pt x="0" y="90"/>
                                  </a:cubicBezTo>
                                  <a:cubicBezTo>
                                    <a:pt x="0" y="109"/>
                                    <a:pt x="4" y="126"/>
                                    <a:pt x="10" y="141"/>
                                  </a:cubicBezTo>
                                  <a:lnTo>
                                    <a:pt x="30" y="90"/>
                                  </a:lnTo>
                                  <a:lnTo>
                                    <a:pt x="50" y="141"/>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45" name="Freeform 8"/>
                          <wps:cNvSpPr>
                            <a:spLocks/>
                          </wps:cNvSpPr>
                          <wps:spPr bwMode="auto">
                            <a:xfrm>
                              <a:off x="6661785" y="9883775"/>
                              <a:ext cx="96520" cy="81915"/>
                            </a:xfrm>
                            <a:custGeom>
                              <a:avLst/>
                              <a:gdLst>
                                <a:gd name="T0" fmla="*/ 122 w 122"/>
                                <a:gd name="T1" fmla="*/ 72 h 103"/>
                                <a:gd name="T2" fmla="*/ 89 w 122"/>
                                <a:gd name="T3" fmla="*/ 33 h 103"/>
                                <a:gd name="T4" fmla="*/ 0 w 122"/>
                                <a:gd name="T5" fmla="*/ 0 h 103"/>
                                <a:gd name="T6" fmla="*/ 51 w 122"/>
                                <a:gd name="T7" fmla="*/ 79 h 103"/>
                                <a:gd name="T8" fmla="*/ 97 w 122"/>
                                <a:gd name="T9" fmla="*/ 103 h 103"/>
                                <a:gd name="T10" fmla="*/ 70 w 122"/>
                                <a:gd name="T11" fmla="*/ 56 h 103"/>
                                <a:gd name="T12" fmla="*/ 122 w 122"/>
                                <a:gd name="T13" fmla="*/ 72 h 103"/>
                              </a:gdLst>
                              <a:ahLst/>
                              <a:cxnLst>
                                <a:cxn ang="0">
                                  <a:pos x="T0" y="T1"/>
                                </a:cxn>
                                <a:cxn ang="0">
                                  <a:pos x="T2" y="T3"/>
                                </a:cxn>
                                <a:cxn ang="0">
                                  <a:pos x="T4" y="T5"/>
                                </a:cxn>
                                <a:cxn ang="0">
                                  <a:pos x="T6" y="T7"/>
                                </a:cxn>
                                <a:cxn ang="0">
                                  <a:pos x="T8" y="T9"/>
                                </a:cxn>
                                <a:cxn ang="0">
                                  <a:pos x="T10" y="T11"/>
                                </a:cxn>
                                <a:cxn ang="0">
                                  <a:pos x="T12" y="T13"/>
                                </a:cxn>
                              </a:cxnLst>
                              <a:rect l="0" t="0" r="r" b="b"/>
                              <a:pathLst>
                                <a:path w="122" h="103">
                                  <a:moveTo>
                                    <a:pt x="122" y="72"/>
                                  </a:moveTo>
                                  <a:cubicBezTo>
                                    <a:pt x="114" y="59"/>
                                    <a:pt x="103" y="44"/>
                                    <a:pt x="89" y="33"/>
                                  </a:cubicBezTo>
                                  <a:cubicBezTo>
                                    <a:pt x="50" y="2"/>
                                    <a:pt x="0" y="0"/>
                                    <a:pt x="0" y="0"/>
                                  </a:cubicBezTo>
                                  <a:cubicBezTo>
                                    <a:pt x="0" y="0"/>
                                    <a:pt x="13" y="48"/>
                                    <a:pt x="51" y="79"/>
                                  </a:cubicBezTo>
                                  <a:cubicBezTo>
                                    <a:pt x="66" y="91"/>
                                    <a:pt x="83" y="99"/>
                                    <a:pt x="97" y="103"/>
                                  </a:cubicBezTo>
                                  <a:lnTo>
                                    <a:pt x="70" y="56"/>
                                  </a:lnTo>
                                  <a:lnTo>
                                    <a:pt x="122" y="72"/>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46" name="Freeform 9"/>
                          <wps:cNvSpPr>
                            <a:spLocks/>
                          </wps:cNvSpPr>
                          <wps:spPr bwMode="auto">
                            <a:xfrm>
                              <a:off x="6627495" y="9989185"/>
                              <a:ext cx="112395" cy="57785"/>
                            </a:xfrm>
                            <a:custGeom>
                              <a:avLst/>
                              <a:gdLst>
                                <a:gd name="T0" fmla="*/ 133 w 142"/>
                                <a:gd name="T1" fmla="*/ 2 h 73"/>
                                <a:gd name="T2" fmla="*/ 81 w 142"/>
                                <a:gd name="T3" fmla="*/ 4 h 73"/>
                                <a:gd name="T4" fmla="*/ 0 w 142"/>
                                <a:gd name="T5" fmla="*/ 53 h 73"/>
                                <a:gd name="T6" fmla="*/ 94 w 142"/>
                                <a:gd name="T7" fmla="*/ 62 h 73"/>
                                <a:gd name="T8" fmla="*/ 142 w 142"/>
                                <a:gd name="T9" fmla="*/ 41 h 73"/>
                                <a:gd name="T10" fmla="*/ 88 w 142"/>
                                <a:gd name="T11" fmla="*/ 33 h 73"/>
                                <a:gd name="T12" fmla="*/ 133 w 142"/>
                                <a:gd name="T13" fmla="*/ 2 h 73"/>
                              </a:gdLst>
                              <a:ahLst/>
                              <a:cxnLst>
                                <a:cxn ang="0">
                                  <a:pos x="T0" y="T1"/>
                                </a:cxn>
                                <a:cxn ang="0">
                                  <a:pos x="T2" y="T3"/>
                                </a:cxn>
                                <a:cxn ang="0">
                                  <a:pos x="T4" y="T5"/>
                                </a:cxn>
                                <a:cxn ang="0">
                                  <a:pos x="T6" y="T7"/>
                                </a:cxn>
                                <a:cxn ang="0">
                                  <a:pos x="T8" y="T9"/>
                                </a:cxn>
                                <a:cxn ang="0">
                                  <a:pos x="T10" y="T11"/>
                                </a:cxn>
                                <a:cxn ang="0">
                                  <a:pos x="T12" y="T13"/>
                                </a:cxn>
                              </a:cxnLst>
                              <a:rect l="0" t="0" r="r" b="b"/>
                              <a:pathLst>
                                <a:path w="142" h="73">
                                  <a:moveTo>
                                    <a:pt x="133" y="2"/>
                                  </a:moveTo>
                                  <a:cubicBezTo>
                                    <a:pt x="118" y="0"/>
                                    <a:pt x="100" y="0"/>
                                    <a:pt x="81" y="4"/>
                                  </a:cubicBezTo>
                                  <a:cubicBezTo>
                                    <a:pt x="33" y="15"/>
                                    <a:pt x="0" y="53"/>
                                    <a:pt x="0" y="53"/>
                                  </a:cubicBezTo>
                                  <a:cubicBezTo>
                                    <a:pt x="0" y="53"/>
                                    <a:pt x="46" y="73"/>
                                    <a:pt x="94" y="62"/>
                                  </a:cubicBezTo>
                                  <a:cubicBezTo>
                                    <a:pt x="113" y="58"/>
                                    <a:pt x="129" y="50"/>
                                    <a:pt x="142" y="41"/>
                                  </a:cubicBezTo>
                                  <a:lnTo>
                                    <a:pt x="88" y="33"/>
                                  </a:lnTo>
                                  <a:lnTo>
                                    <a:pt x="133" y="2"/>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47" name="Freeform 10"/>
                          <wps:cNvSpPr>
                            <a:spLocks/>
                          </wps:cNvSpPr>
                          <wps:spPr bwMode="auto">
                            <a:xfrm>
                              <a:off x="6714490" y="10042525"/>
                              <a:ext cx="71120" cy="107950"/>
                            </a:xfrm>
                            <a:custGeom>
                              <a:avLst/>
                              <a:gdLst>
                                <a:gd name="T0" fmla="*/ 52 w 89"/>
                                <a:gd name="T1" fmla="*/ 0 h 136"/>
                                <a:gd name="T2" fmla="*/ 21 w 89"/>
                                <a:gd name="T3" fmla="*/ 42 h 136"/>
                                <a:gd name="T4" fmla="*/ 9 w 89"/>
                                <a:gd name="T5" fmla="*/ 136 h 136"/>
                                <a:gd name="T6" fmla="*/ 75 w 89"/>
                                <a:gd name="T7" fmla="*/ 68 h 136"/>
                                <a:gd name="T8" fmla="*/ 89 w 89"/>
                                <a:gd name="T9" fmla="*/ 17 h 136"/>
                                <a:gd name="T10" fmla="*/ 48 w 89"/>
                                <a:gd name="T11" fmla="*/ 54 h 136"/>
                                <a:gd name="T12" fmla="*/ 52 w 89"/>
                                <a:gd name="T13" fmla="*/ 0 h 136"/>
                              </a:gdLst>
                              <a:ahLst/>
                              <a:cxnLst>
                                <a:cxn ang="0">
                                  <a:pos x="T0" y="T1"/>
                                </a:cxn>
                                <a:cxn ang="0">
                                  <a:pos x="T2" y="T3"/>
                                </a:cxn>
                                <a:cxn ang="0">
                                  <a:pos x="T4" y="T5"/>
                                </a:cxn>
                                <a:cxn ang="0">
                                  <a:pos x="T6" y="T7"/>
                                </a:cxn>
                                <a:cxn ang="0">
                                  <a:pos x="T8" y="T9"/>
                                </a:cxn>
                                <a:cxn ang="0">
                                  <a:pos x="T10" y="T11"/>
                                </a:cxn>
                                <a:cxn ang="0">
                                  <a:pos x="T12" y="T13"/>
                                </a:cxn>
                              </a:cxnLst>
                              <a:rect l="0" t="0" r="r" b="b"/>
                              <a:pathLst>
                                <a:path w="89" h="136">
                                  <a:moveTo>
                                    <a:pt x="52" y="0"/>
                                  </a:moveTo>
                                  <a:cubicBezTo>
                                    <a:pt x="41" y="11"/>
                                    <a:pt x="30" y="25"/>
                                    <a:pt x="21" y="42"/>
                                  </a:cubicBezTo>
                                  <a:cubicBezTo>
                                    <a:pt x="0" y="86"/>
                                    <a:pt x="9" y="136"/>
                                    <a:pt x="9" y="136"/>
                                  </a:cubicBezTo>
                                  <a:cubicBezTo>
                                    <a:pt x="9" y="136"/>
                                    <a:pt x="54" y="112"/>
                                    <a:pt x="75" y="68"/>
                                  </a:cubicBezTo>
                                  <a:cubicBezTo>
                                    <a:pt x="83" y="50"/>
                                    <a:pt x="87" y="33"/>
                                    <a:pt x="89" y="17"/>
                                  </a:cubicBezTo>
                                  <a:lnTo>
                                    <a:pt x="48" y="54"/>
                                  </a:lnTo>
                                  <a:lnTo>
                                    <a:pt x="52" y="0"/>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48" name="Freeform 11"/>
                          <wps:cNvSpPr>
                            <a:spLocks/>
                          </wps:cNvSpPr>
                          <wps:spPr bwMode="auto">
                            <a:xfrm>
                              <a:off x="6811010" y="10042525"/>
                              <a:ext cx="70485" cy="107315"/>
                            </a:xfrm>
                            <a:custGeom>
                              <a:avLst/>
                              <a:gdLst>
                                <a:gd name="T0" fmla="*/ 0 w 89"/>
                                <a:gd name="T1" fmla="*/ 17 h 135"/>
                                <a:gd name="T2" fmla="*/ 14 w 89"/>
                                <a:gd name="T3" fmla="*/ 68 h 135"/>
                                <a:gd name="T4" fmla="*/ 79 w 89"/>
                                <a:gd name="T5" fmla="*/ 135 h 135"/>
                                <a:gd name="T6" fmla="*/ 67 w 89"/>
                                <a:gd name="T7" fmla="*/ 42 h 135"/>
                                <a:gd name="T8" fmla="*/ 36 w 89"/>
                                <a:gd name="T9" fmla="*/ 0 h 135"/>
                                <a:gd name="T10" fmla="*/ 40 w 89"/>
                                <a:gd name="T11" fmla="*/ 54 h 135"/>
                                <a:gd name="T12" fmla="*/ 0 w 89"/>
                                <a:gd name="T13" fmla="*/ 17 h 135"/>
                              </a:gdLst>
                              <a:ahLst/>
                              <a:cxnLst>
                                <a:cxn ang="0">
                                  <a:pos x="T0" y="T1"/>
                                </a:cxn>
                                <a:cxn ang="0">
                                  <a:pos x="T2" y="T3"/>
                                </a:cxn>
                                <a:cxn ang="0">
                                  <a:pos x="T4" y="T5"/>
                                </a:cxn>
                                <a:cxn ang="0">
                                  <a:pos x="T6" y="T7"/>
                                </a:cxn>
                                <a:cxn ang="0">
                                  <a:pos x="T8" y="T9"/>
                                </a:cxn>
                                <a:cxn ang="0">
                                  <a:pos x="T10" y="T11"/>
                                </a:cxn>
                                <a:cxn ang="0">
                                  <a:pos x="T12" y="T13"/>
                                </a:cxn>
                              </a:cxnLst>
                              <a:rect l="0" t="0" r="r" b="b"/>
                              <a:pathLst>
                                <a:path w="89" h="135">
                                  <a:moveTo>
                                    <a:pt x="0" y="17"/>
                                  </a:moveTo>
                                  <a:cubicBezTo>
                                    <a:pt x="2" y="33"/>
                                    <a:pt x="5" y="50"/>
                                    <a:pt x="14" y="68"/>
                                  </a:cubicBezTo>
                                  <a:cubicBezTo>
                                    <a:pt x="35" y="112"/>
                                    <a:pt x="79" y="135"/>
                                    <a:pt x="79" y="135"/>
                                  </a:cubicBezTo>
                                  <a:cubicBezTo>
                                    <a:pt x="79" y="135"/>
                                    <a:pt x="89" y="86"/>
                                    <a:pt x="67" y="42"/>
                                  </a:cubicBezTo>
                                  <a:cubicBezTo>
                                    <a:pt x="59" y="25"/>
                                    <a:pt x="47" y="11"/>
                                    <a:pt x="36" y="0"/>
                                  </a:cubicBezTo>
                                  <a:lnTo>
                                    <a:pt x="40" y="54"/>
                                  </a:lnTo>
                                  <a:lnTo>
                                    <a:pt x="0" y="17"/>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49" name="Freeform 12"/>
                          <wps:cNvSpPr>
                            <a:spLocks/>
                          </wps:cNvSpPr>
                          <wps:spPr bwMode="auto">
                            <a:xfrm>
                              <a:off x="6856095" y="9989185"/>
                              <a:ext cx="113030" cy="57785"/>
                            </a:xfrm>
                            <a:custGeom>
                              <a:avLst/>
                              <a:gdLst>
                                <a:gd name="T0" fmla="*/ 61 w 142"/>
                                <a:gd name="T1" fmla="*/ 4 h 73"/>
                                <a:gd name="T2" fmla="*/ 9 w 142"/>
                                <a:gd name="T3" fmla="*/ 2 h 73"/>
                                <a:gd name="T4" fmla="*/ 54 w 142"/>
                                <a:gd name="T5" fmla="*/ 33 h 73"/>
                                <a:gd name="T6" fmla="*/ 0 w 142"/>
                                <a:gd name="T7" fmla="*/ 41 h 73"/>
                                <a:gd name="T8" fmla="*/ 47 w 142"/>
                                <a:gd name="T9" fmla="*/ 62 h 73"/>
                                <a:gd name="T10" fmla="*/ 142 w 142"/>
                                <a:gd name="T11" fmla="*/ 53 h 73"/>
                                <a:gd name="T12" fmla="*/ 61 w 142"/>
                                <a:gd name="T13" fmla="*/ 4 h 73"/>
                              </a:gdLst>
                              <a:ahLst/>
                              <a:cxnLst>
                                <a:cxn ang="0">
                                  <a:pos x="T0" y="T1"/>
                                </a:cxn>
                                <a:cxn ang="0">
                                  <a:pos x="T2" y="T3"/>
                                </a:cxn>
                                <a:cxn ang="0">
                                  <a:pos x="T4" y="T5"/>
                                </a:cxn>
                                <a:cxn ang="0">
                                  <a:pos x="T6" y="T7"/>
                                </a:cxn>
                                <a:cxn ang="0">
                                  <a:pos x="T8" y="T9"/>
                                </a:cxn>
                                <a:cxn ang="0">
                                  <a:pos x="T10" y="T11"/>
                                </a:cxn>
                                <a:cxn ang="0">
                                  <a:pos x="T12" y="T13"/>
                                </a:cxn>
                              </a:cxnLst>
                              <a:rect l="0" t="0" r="r" b="b"/>
                              <a:pathLst>
                                <a:path w="142" h="73">
                                  <a:moveTo>
                                    <a:pt x="61" y="4"/>
                                  </a:moveTo>
                                  <a:cubicBezTo>
                                    <a:pt x="42" y="0"/>
                                    <a:pt x="24" y="0"/>
                                    <a:pt x="9" y="2"/>
                                  </a:cubicBezTo>
                                  <a:lnTo>
                                    <a:pt x="54" y="33"/>
                                  </a:lnTo>
                                  <a:lnTo>
                                    <a:pt x="0" y="41"/>
                                  </a:lnTo>
                                  <a:cubicBezTo>
                                    <a:pt x="13" y="50"/>
                                    <a:pt x="29" y="58"/>
                                    <a:pt x="47" y="62"/>
                                  </a:cubicBezTo>
                                  <a:cubicBezTo>
                                    <a:pt x="96" y="73"/>
                                    <a:pt x="142" y="53"/>
                                    <a:pt x="142" y="53"/>
                                  </a:cubicBezTo>
                                  <a:cubicBezTo>
                                    <a:pt x="142" y="53"/>
                                    <a:pt x="109" y="15"/>
                                    <a:pt x="61" y="4"/>
                                  </a:cubicBezTo>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50" name="Freeform 13"/>
                          <wps:cNvSpPr>
                            <a:spLocks/>
                          </wps:cNvSpPr>
                          <wps:spPr bwMode="auto">
                            <a:xfrm>
                              <a:off x="6837045" y="9883775"/>
                              <a:ext cx="97790" cy="81915"/>
                            </a:xfrm>
                            <a:custGeom>
                              <a:avLst/>
                              <a:gdLst>
                                <a:gd name="T0" fmla="*/ 25 w 123"/>
                                <a:gd name="T1" fmla="*/ 103 h 103"/>
                                <a:gd name="T2" fmla="*/ 71 w 123"/>
                                <a:gd name="T3" fmla="*/ 79 h 103"/>
                                <a:gd name="T4" fmla="*/ 123 w 123"/>
                                <a:gd name="T5" fmla="*/ 0 h 103"/>
                                <a:gd name="T6" fmla="*/ 34 w 123"/>
                                <a:gd name="T7" fmla="*/ 33 h 103"/>
                                <a:gd name="T8" fmla="*/ 0 w 123"/>
                                <a:gd name="T9" fmla="*/ 72 h 103"/>
                                <a:gd name="T10" fmla="*/ 53 w 123"/>
                                <a:gd name="T11" fmla="*/ 56 h 103"/>
                                <a:gd name="T12" fmla="*/ 25 w 123"/>
                                <a:gd name="T13" fmla="*/ 103 h 103"/>
                              </a:gdLst>
                              <a:ahLst/>
                              <a:cxnLst>
                                <a:cxn ang="0">
                                  <a:pos x="T0" y="T1"/>
                                </a:cxn>
                                <a:cxn ang="0">
                                  <a:pos x="T2" y="T3"/>
                                </a:cxn>
                                <a:cxn ang="0">
                                  <a:pos x="T4" y="T5"/>
                                </a:cxn>
                                <a:cxn ang="0">
                                  <a:pos x="T6" y="T7"/>
                                </a:cxn>
                                <a:cxn ang="0">
                                  <a:pos x="T8" y="T9"/>
                                </a:cxn>
                                <a:cxn ang="0">
                                  <a:pos x="T10" y="T11"/>
                                </a:cxn>
                                <a:cxn ang="0">
                                  <a:pos x="T12" y="T13"/>
                                </a:cxn>
                              </a:cxnLst>
                              <a:rect l="0" t="0" r="r" b="b"/>
                              <a:pathLst>
                                <a:path w="123" h="103">
                                  <a:moveTo>
                                    <a:pt x="25" y="103"/>
                                  </a:moveTo>
                                  <a:cubicBezTo>
                                    <a:pt x="40" y="99"/>
                                    <a:pt x="57" y="91"/>
                                    <a:pt x="71" y="79"/>
                                  </a:cubicBezTo>
                                  <a:cubicBezTo>
                                    <a:pt x="110" y="48"/>
                                    <a:pt x="123" y="0"/>
                                    <a:pt x="123" y="0"/>
                                  </a:cubicBezTo>
                                  <a:cubicBezTo>
                                    <a:pt x="123" y="0"/>
                                    <a:pt x="73" y="2"/>
                                    <a:pt x="34" y="33"/>
                                  </a:cubicBezTo>
                                  <a:cubicBezTo>
                                    <a:pt x="19" y="44"/>
                                    <a:pt x="8" y="59"/>
                                    <a:pt x="0" y="72"/>
                                  </a:cubicBezTo>
                                  <a:lnTo>
                                    <a:pt x="53" y="56"/>
                                  </a:lnTo>
                                  <a:lnTo>
                                    <a:pt x="25" y="103"/>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51" name="Oval 14"/>
                          <wps:cNvSpPr>
                            <a:spLocks noChangeArrowheads="1"/>
                          </wps:cNvSpPr>
                          <wps:spPr bwMode="auto">
                            <a:xfrm>
                              <a:off x="6765290" y="9960610"/>
                              <a:ext cx="64770" cy="64135"/>
                            </a:xfrm>
                            <a:prstGeom prst="ellipse">
                              <a:avLst/>
                            </a:prstGeom>
                            <a:solidFill>
                              <a:srgbClr val="FBC000"/>
                            </a:solidFill>
                            <a:ln w="1">
                              <a:noFill/>
                              <a:prstDash val="solid"/>
                              <a:round/>
                              <a:headEnd/>
                              <a:tailEnd/>
                            </a:ln>
                          </wps:spPr>
                          <wps:bodyPr rot="0" vert="horz" wrap="square" lIns="91440" tIns="45720" rIns="91440" bIns="45720" anchor="t" anchorCtr="0" upright="1">
                            <a:noAutofit/>
                          </wps:bodyPr>
                        </wps:wsp>
                        <wps:wsp>
                          <wps:cNvPr id="52" name="Oval 15"/>
                          <wps:cNvSpPr>
                            <a:spLocks noChangeArrowheads="1"/>
                          </wps:cNvSpPr>
                          <wps:spPr bwMode="auto">
                            <a:xfrm>
                              <a:off x="6765290" y="9960610"/>
                              <a:ext cx="64770" cy="64135"/>
                            </a:xfrm>
                            <a:prstGeom prst="ellipse">
                              <a:avLst/>
                            </a:prstGeom>
                            <a:solidFill>
                              <a:srgbClr val="FBC000"/>
                            </a:solidFill>
                            <a:ln w="1">
                              <a:noFill/>
                              <a:prstDash val="solid"/>
                              <a:round/>
                              <a:headEnd/>
                              <a:tailEnd/>
                            </a:ln>
                          </wps:spPr>
                          <wps:bodyPr rot="0" vert="horz" wrap="square" lIns="91440" tIns="45720" rIns="91440" bIns="45720" anchor="t" anchorCtr="0" upright="1">
                            <a:noAutofit/>
                          </wps:bodyPr>
                        </wps:wsp>
                        <wps:wsp>
                          <wps:cNvPr id="53" name="Rectangle 16"/>
                          <wps:cNvSpPr>
                            <a:spLocks noChangeArrowheads="1"/>
                          </wps:cNvSpPr>
                          <wps:spPr bwMode="auto">
                            <a:xfrm>
                              <a:off x="246380" y="247650"/>
                              <a:ext cx="359410" cy="10193655"/>
                            </a:xfrm>
                            <a:prstGeom prst="rect">
                              <a:avLst/>
                            </a:prstGeom>
                            <a:solidFill>
                              <a:srgbClr val="F9C606"/>
                            </a:solidFill>
                            <a:ln w="9525">
                              <a:noFill/>
                              <a:miter lim="800000"/>
                              <a:headEnd/>
                              <a:tailEnd/>
                            </a:ln>
                          </wps:spPr>
                          <wps:bodyPr rot="0" vert="horz" wrap="square" lIns="91440" tIns="45720" rIns="91440" bIns="45720" anchor="t" anchorCtr="0" upright="1">
                            <a:noAutofit/>
                          </wps:bodyPr>
                        </wps:wsp>
                        <wps:wsp>
                          <wps:cNvPr id="54" name="Freeform 17"/>
                          <wps:cNvSpPr>
                            <a:spLocks noEditPoints="1"/>
                          </wps:cNvSpPr>
                          <wps:spPr bwMode="auto">
                            <a:xfrm>
                              <a:off x="5220970" y="9785350"/>
                              <a:ext cx="1151255" cy="139700"/>
                            </a:xfrm>
                            <a:custGeom>
                              <a:avLst/>
                              <a:gdLst>
                                <a:gd name="T0" fmla="*/ 62 w 1450"/>
                                <a:gd name="T1" fmla="*/ 58 h 176"/>
                                <a:gd name="T2" fmla="*/ 101 w 1450"/>
                                <a:gd name="T3" fmla="*/ 80 h 176"/>
                                <a:gd name="T4" fmla="*/ 151 w 1450"/>
                                <a:gd name="T5" fmla="*/ 136 h 176"/>
                                <a:gd name="T6" fmla="*/ 130 w 1450"/>
                                <a:gd name="T7" fmla="*/ 36 h 176"/>
                                <a:gd name="T8" fmla="*/ 36 w 1450"/>
                                <a:gd name="T9" fmla="*/ 56 h 176"/>
                                <a:gd name="T10" fmla="*/ 23 w 1450"/>
                                <a:gd name="T11" fmla="*/ 38 h 176"/>
                                <a:gd name="T12" fmla="*/ 193 w 1450"/>
                                <a:gd name="T13" fmla="*/ 136 h 176"/>
                                <a:gd name="T14" fmla="*/ 260 w 1450"/>
                                <a:gd name="T15" fmla="*/ 78 h 176"/>
                                <a:gd name="T16" fmla="*/ 289 w 1450"/>
                                <a:gd name="T17" fmla="*/ 115 h 176"/>
                                <a:gd name="T18" fmla="*/ 217 w 1450"/>
                                <a:gd name="T19" fmla="*/ 55 h 176"/>
                                <a:gd name="T20" fmla="*/ 181 w 1450"/>
                                <a:gd name="T21" fmla="*/ 0 h 176"/>
                                <a:gd name="T22" fmla="*/ 340 w 1450"/>
                                <a:gd name="T23" fmla="*/ 138 h 176"/>
                                <a:gd name="T24" fmla="*/ 382 w 1450"/>
                                <a:gd name="T25" fmla="*/ 136 h 176"/>
                                <a:gd name="T26" fmla="*/ 392 w 1450"/>
                                <a:gd name="T27" fmla="*/ 75 h 176"/>
                                <a:gd name="T28" fmla="*/ 337 w 1450"/>
                                <a:gd name="T29" fmla="*/ 61 h 176"/>
                                <a:gd name="T30" fmla="*/ 307 w 1450"/>
                                <a:gd name="T31" fmla="*/ 108 h 176"/>
                                <a:gd name="T32" fmla="*/ 346 w 1450"/>
                                <a:gd name="T33" fmla="*/ 119 h 176"/>
                                <a:gd name="T34" fmla="*/ 491 w 1450"/>
                                <a:gd name="T35" fmla="*/ 118 h 176"/>
                                <a:gd name="T36" fmla="*/ 504 w 1450"/>
                                <a:gd name="T37" fmla="*/ 136 h 176"/>
                                <a:gd name="T38" fmla="*/ 490 w 1450"/>
                                <a:gd name="T39" fmla="*/ 38 h 176"/>
                                <a:gd name="T40" fmla="*/ 435 w 1450"/>
                                <a:gd name="T41" fmla="*/ 38 h 176"/>
                                <a:gd name="T42" fmla="*/ 423 w 1450"/>
                                <a:gd name="T43" fmla="*/ 101 h 176"/>
                                <a:gd name="T44" fmla="*/ 561 w 1450"/>
                                <a:gd name="T45" fmla="*/ 63 h 176"/>
                                <a:gd name="T46" fmla="*/ 610 w 1450"/>
                                <a:gd name="T47" fmla="*/ 56 h 176"/>
                                <a:gd name="T48" fmla="*/ 576 w 1450"/>
                                <a:gd name="T49" fmla="*/ 119 h 176"/>
                                <a:gd name="T50" fmla="*/ 677 w 1450"/>
                                <a:gd name="T51" fmla="*/ 137 h 176"/>
                                <a:gd name="T52" fmla="*/ 661 w 1450"/>
                                <a:gd name="T53" fmla="*/ 97 h 176"/>
                                <a:gd name="T54" fmla="*/ 637 w 1450"/>
                                <a:gd name="T55" fmla="*/ 38 h 176"/>
                                <a:gd name="T56" fmla="*/ 731 w 1450"/>
                                <a:gd name="T57" fmla="*/ 97 h 176"/>
                                <a:gd name="T58" fmla="*/ 766 w 1450"/>
                                <a:gd name="T59" fmla="*/ 37 h 176"/>
                                <a:gd name="T60" fmla="*/ 730 w 1450"/>
                                <a:gd name="T61" fmla="*/ 56 h 176"/>
                                <a:gd name="T62" fmla="*/ 707 w 1450"/>
                                <a:gd name="T63" fmla="*/ 63 h 176"/>
                                <a:gd name="T64" fmla="*/ 834 w 1450"/>
                                <a:gd name="T65" fmla="*/ 121 h 176"/>
                                <a:gd name="T66" fmla="*/ 868 w 1450"/>
                                <a:gd name="T67" fmla="*/ 115 h 176"/>
                                <a:gd name="T68" fmla="*/ 778 w 1450"/>
                                <a:gd name="T69" fmla="*/ 56 h 176"/>
                                <a:gd name="T70" fmla="*/ 832 w 1450"/>
                                <a:gd name="T71" fmla="*/ 74 h 176"/>
                                <a:gd name="T72" fmla="*/ 828 w 1450"/>
                                <a:gd name="T73" fmla="*/ 91 h 176"/>
                                <a:gd name="T74" fmla="*/ 795 w 1450"/>
                                <a:gd name="T75" fmla="*/ 107 h 176"/>
                                <a:gd name="T76" fmla="*/ 912 w 1450"/>
                                <a:gd name="T77" fmla="*/ 111 h 176"/>
                                <a:gd name="T78" fmla="*/ 883 w 1450"/>
                                <a:gd name="T79" fmla="*/ 20 h 176"/>
                                <a:gd name="T80" fmla="*/ 946 w 1450"/>
                                <a:gd name="T81" fmla="*/ 0 h 176"/>
                                <a:gd name="T82" fmla="*/ 973 w 1450"/>
                                <a:gd name="T83" fmla="*/ 115 h 176"/>
                                <a:gd name="T84" fmla="*/ 933 w 1450"/>
                                <a:gd name="T85" fmla="*/ 59 h 176"/>
                                <a:gd name="T86" fmla="*/ 1025 w 1450"/>
                                <a:gd name="T87" fmla="*/ 138 h 176"/>
                                <a:gd name="T88" fmla="*/ 1067 w 1450"/>
                                <a:gd name="T89" fmla="*/ 136 h 176"/>
                                <a:gd name="T90" fmla="*/ 1035 w 1450"/>
                                <a:gd name="T91" fmla="*/ 36 h 176"/>
                                <a:gd name="T92" fmla="*/ 1035 w 1450"/>
                                <a:gd name="T93" fmla="*/ 55 h 176"/>
                                <a:gd name="T94" fmla="*/ 992 w 1450"/>
                                <a:gd name="T95" fmla="*/ 108 h 176"/>
                                <a:gd name="T96" fmla="*/ 1031 w 1450"/>
                                <a:gd name="T97" fmla="*/ 119 h 176"/>
                                <a:gd name="T98" fmla="*/ 1106 w 1450"/>
                                <a:gd name="T99" fmla="*/ 136 h 176"/>
                                <a:gd name="T100" fmla="*/ 1201 w 1450"/>
                                <a:gd name="T101" fmla="*/ 36 h 176"/>
                                <a:gd name="T102" fmla="*/ 1230 w 1450"/>
                                <a:gd name="T103" fmla="*/ 87 h 176"/>
                                <a:gd name="T104" fmla="*/ 1301 w 1450"/>
                                <a:gd name="T105" fmla="*/ 97 h 176"/>
                                <a:gd name="T106" fmla="*/ 1336 w 1450"/>
                                <a:gd name="T107" fmla="*/ 37 h 176"/>
                                <a:gd name="T108" fmla="*/ 1300 w 1450"/>
                                <a:gd name="T109" fmla="*/ 56 h 176"/>
                                <a:gd name="T110" fmla="*/ 1277 w 1450"/>
                                <a:gd name="T111" fmla="*/ 63 h 176"/>
                                <a:gd name="T112" fmla="*/ 1414 w 1450"/>
                                <a:gd name="T113" fmla="*/ 121 h 176"/>
                                <a:gd name="T114" fmla="*/ 1359 w 1450"/>
                                <a:gd name="T115" fmla="*/ 149 h 176"/>
                                <a:gd name="T116" fmla="*/ 1438 w 1450"/>
                                <a:gd name="T117" fmla="*/ 63 h 176"/>
                                <a:gd name="T118" fmla="*/ 1416 w 1450"/>
                                <a:gd name="T119" fmla="*/ 47 h 176"/>
                                <a:gd name="T120" fmla="*/ 1342 w 1450"/>
                                <a:gd name="T121" fmla="*/ 85 h 176"/>
                                <a:gd name="T122" fmla="*/ 1414 w 1450"/>
                                <a:gd name="T123" fmla="*/ 85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450" h="176">
                                  <a:moveTo>
                                    <a:pt x="12" y="136"/>
                                  </a:moveTo>
                                  <a:lnTo>
                                    <a:pt x="36" y="136"/>
                                  </a:lnTo>
                                  <a:lnTo>
                                    <a:pt x="36" y="93"/>
                                  </a:lnTo>
                                  <a:cubicBezTo>
                                    <a:pt x="36" y="89"/>
                                    <a:pt x="37" y="85"/>
                                    <a:pt x="38" y="81"/>
                                  </a:cubicBezTo>
                                  <a:lnTo>
                                    <a:pt x="38" y="81"/>
                                  </a:lnTo>
                                  <a:cubicBezTo>
                                    <a:pt x="41" y="68"/>
                                    <a:pt x="49" y="58"/>
                                    <a:pt x="62" y="58"/>
                                  </a:cubicBezTo>
                                  <a:lnTo>
                                    <a:pt x="62" y="58"/>
                                  </a:lnTo>
                                  <a:cubicBezTo>
                                    <a:pt x="73" y="58"/>
                                    <a:pt x="75" y="67"/>
                                    <a:pt x="75" y="78"/>
                                  </a:cubicBezTo>
                                  <a:lnTo>
                                    <a:pt x="75" y="78"/>
                                  </a:lnTo>
                                  <a:lnTo>
                                    <a:pt x="75" y="136"/>
                                  </a:lnTo>
                                  <a:lnTo>
                                    <a:pt x="99" y="136"/>
                                  </a:lnTo>
                                  <a:lnTo>
                                    <a:pt x="99" y="93"/>
                                  </a:lnTo>
                                  <a:cubicBezTo>
                                    <a:pt x="99" y="88"/>
                                    <a:pt x="100" y="84"/>
                                    <a:pt x="101" y="80"/>
                                  </a:cubicBezTo>
                                  <a:lnTo>
                                    <a:pt x="101" y="80"/>
                                  </a:lnTo>
                                  <a:cubicBezTo>
                                    <a:pt x="103" y="68"/>
                                    <a:pt x="112" y="58"/>
                                    <a:pt x="124" y="58"/>
                                  </a:cubicBezTo>
                                  <a:lnTo>
                                    <a:pt x="124" y="58"/>
                                  </a:lnTo>
                                  <a:cubicBezTo>
                                    <a:pt x="135" y="58"/>
                                    <a:pt x="138" y="66"/>
                                    <a:pt x="138" y="78"/>
                                  </a:cubicBezTo>
                                  <a:lnTo>
                                    <a:pt x="138" y="78"/>
                                  </a:lnTo>
                                  <a:lnTo>
                                    <a:pt x="138" y="123"/>
                                  </a:lnTo>
                                  <a:cubicBezTo>
                                    <a:pt x="138" y="132"/>
                                    <a:pt x="141" y="136"/>
                                    <a:pt x="151" y="136"/>
                                  </a:cubicBezTo>
                                  <a:lnTo>
                                    <a:pt x="151" y="136"/>
                                  </a:lnTo>
                                  <a:lnTo>
                                    <a:pt x="174" y="136"/>
                                  </a:lnTo>
                                  <a:lnTo>
                                    <a:pt x="174" y="115"/>
                                  </a:lnTo>
                                  <a:lnTo>
                                    <a:pt x="166" y="115"/>
                                  </a:lnTo>
                                  <a:cubicBezTo>
                                    <a:pt x="164" y="115"/>
                                    <a:pt x="162" y="114"/>
                                    <a:pt x="162" y="111"/>
                                  </a:cubicBezTo>
                                  <a:lnTo>
                                    <a:pt x="162" y="111"/>
                                  </a:lnTo>
                                  <a:lnTo>
                                    <a:pt x="162" y="73"/>
                                  </a:lnTo>
                                  <a:cubicBezTo>
                                    <a:pt x="162" y="47"/>
                                    <a:pt x="150" y="36"/>
                                    <a:pt x="130" y="36"/>
                                  </a:cubicBezTo>
                                  <a:lnTo>
                                    <a:pt x="130" y="36"/>
                                  </a:lnTo>
                                  <a:cubicBezTo>
                                    <a:pt x="114" y="36"/>
                                    <a:pt x="102" y="45"/>
                                    <a:pt x="97" y="56"/>
                                  </a:cubicBezTo>
                                  <a:lnTo>
                                    <a:pt x="97" y="56"/>
                                  </a:lnTo>
                                  <a:lnTo>
                                    <a:pt x="96" y="56"/>
                                  </a:lnTo>
                                  <a:cubicBezTo>
                                    <a:pt x="92" y="43"/>
                                    <a:pt x="82" y="36"/>
                                    <a:pt x="68" y="36"/>
                                  </a:cubicBezTo>
                                  <a:lnTo>
                                    <a:pt x="68" y="36"/>
                                  </a:lnTo>
                                  <a:cubicBezTo>
                                    <a:pt x="52" y="36"/>
                                    <a:pt x="40" y="47"/>
                                    <a:pt x="36" y="56"/>
                                  </a:cubicBezTo>
                                  <a:lnTo>
                                    <a:pt x="36" y="56"/>
                                  </a:lnTo>
                                  <a:lnTo>
                                    <a:pt x="35" y="56"/>
                                  </a:lnTo>
                                  <a:cubicBezTo>
                                    <a:pt x="35" y="56"/>
                                    <a:pt x="36" y="54"/>
                                    <a:pt x="36" y="52"/>
                                  </a:cubicBezTo>
                                  <a:lnTo>
                                    <a:pt x="36" y="52"/>
                                  </a:lnTo>
                                  <a:lnTo>
                                    <a:pt x="36" y="49"/>
                                  </a:lnTo>
                                  <a:cubicBezTo>
                                    <a:pt x="36" y="42"/>
                                    <a:pt x="31" y="38"/>
                                    <a:pt x="23" y="38"/>
                                  </a:cubicBezTo>
                                  <a:lnTo>
                                    <a:pt x="23" y="38"/>
                                  </a:lnTo>
                                  <a:lnTo>
                                    <a:pt x="0" y="38"/>
                                  </a:lnTo>
                                  <a:lnTo>
                                    <a:pt x="0" y="59"/>
                                  </a:lnTo>
                                  <a:lnTo>
                                    <a:pt x="8" y="59"/>
                                  </a:lnTo>
                                  <a:cubicBezTo>
                                    <a:pt x="11" y="59"/>
                                    <a:pt x="12" y="60"/>
                                    <a:pt x="12" y="63"/>
                                  </a:cubicBezTo>
                                  <a:lnTo>
                                    <a:pt x="12" y="63"/>
                                  </a:lnTo>
                                  <a:lnTo>
                                    <a:pt x="12" y="136"/>
                                  </a:lnTo>
                                  <a:close/>
                                  <a:moveTo>
                                    <a:pt x="193" y="136"/>
                                  </a:moveTo>
                                  <a:lnTo>
                                    <a:pt x="217" y="136"/>
                                  </a:lnTo>
                                  <a:lnTo>
                                    <a:pt x="217" y="91"/>
                                  </a:lnTo>
                                  <a:cubicBezTo>
                                    <a:pt x="217" y="86"/>
                                    <a:pt x="217" y="82"/>
                                    <a:pt x="218" y="78"/>
                                  </a:cubicBezTo>
                                  <a:lnTo>
                                    <a:pt x="218" y="78"/>
                                  </a:lnTo>
                                  <a:cubicBezTo>
                                    <a:pt x="222" y="66"/>
                                    <a:pt x="232" y="58"/>
                                    <a:pt x="245" y="58"/>
                                  </a:cubicBezTo>
                                  <a:lnTo>
                                    <a:pt x="245" y="58"/>
                                  </a:lnTo>
                                  <a:cubicBezTo>
                                    <a:pt x="257" y="58"/>
                                    <a:pt x="260" y="66"/>
                                    <a:pt x="260" y="78"/>
                                  </a:cubicBezTo>
                                  <a:lnTo>
                                    <a:pt x="260" y="78"/>
                                  </a:lnTo>
                                  <a:lnTo>
                                    <a:pt x="260" y="123"/>
                                  </a:lnTo>
                                  <a:cubicBezTo>
                                    <a:pt x="260" y="132"/>
                                    <a:pt x="264" y="136"/>
                                    <a:pt x="273" y="136"/>
                                  </a:cubicBezTo>
                                  <a:lnTo>
                                    <a:pt x="273" y="136"/>
                                  </a:lnTo>
                                  <a:lnTo>
                                    <a:pt x="297" y="136"/>
                                  </a:lnTo>
                                  <a:lnTo>
                                    <a:pt x="297" y="115"/>
                                  </a:lnTo>
                                  <a:lnTo>
                                    <a:pt x="289" y="115"/>
                                  </a:lnTo>
                                  <a:cubicBezTo>
                                    <a:pt x="286" y="115"/>
                                    <a:pt x="285" y="114"/>
                                    <a:pt x="285" y="111"/>
                                  </a:cubicBezTo>
                                  <a:lnTo>
                                    <a:pt x="285" y="111"/>
                                  </a:lnTo>
                                  <a:lnTo>
                                    <a:pt x="285" y="73"/>
                                  </a:lnTo>
                                  <a:cubicBezTo>
                                    <a:pt x="285" y="47"/>
                                    <a:pt x="272" y="36"/>
                                    <a:pt x="250" y="36"/>
                                  </a:cubicBezTo>
                                  <a:lnTo>
                                    <a:pt x="250" y="36"/>
                                  </a:lnTo>
                                  <a:cubicBezTo>
                                    <a:pt x="234" y="36"/>
                                    <a:pt x="222" y="46"/>
                                    <a:pt x="217" y="55"/>
                                  </a:cubicBezTo>
                                  <a:lnTo>
                                    <a:pt x="217" y="55"/>
                                  </a:lnTo>
                                  <a:lnTo>
                                    <a:pt x="217" y="55"/>
                                  </a:lnTo>
                                  <a:cubicBezTo>
                                    <a:pt x="217" y="55"/>
                                    <a:pt x="217" y="52"/>
                                    <a:pt x="217" y="47"/>
                                  </a:cubicBezTo>
                                  <a:lnTo>
                                    <a:pt x="217" y="47"/>
                                  </a:lnTo>
                                  <a:lnTo>
                                    <a:pt x="217" y="13"/>
                                  </a:lnTo>
                                  <a:cubicBezTo>
                                    <a:pt x="217" y="4"/>
                                    <a:pt x="213" y="0"/>
                                    <a:pt x="204" y="0"/>
                                  </a:cubicBezTo>
                                  <a:lnTo>
                                    <a:pt x="204" y="0"/>
                                  </a:lnTo>
                                  <a:lnTo>
                                    <a:pt x="181" y="0"/>
                                  </a:lnTo>
                                  <a:lnTo>
                                    <a:pt x="181" y="20"/>
                                  </a:lnTo>
                                  <a:lnTo>
                                    <a:pt x="188" y="20"/>
                                  </a:lnTo>
                                  <a:cubicBezTo>
                                    <a:pt x="191" y="20"/>
                                    <a:pt x="193" y="22"/>
                                    <a:pt x="193" y="25"/>
                                  </a:cubicBezTo>
                                  <a:lnTo>
                                    <a:pt x="193" y="25"/>
                                  </a:lnTo>
                                  <a:lnTo>
                                    <a:pt x="193" y="136"/>
                                  </a:lnTo>
                                  <a:close/>
                                  <a:moveTo>
                                    <a:pt x="307" y="108"/>
                                  </a:moveTo>
                                  <a:cubicBezTo>
                                    <a:pt x="307" y="127"/>
                                    <a:pt x="322" y="138"/>
                                    <a:pt x="340" y="138"/>
                                  </a:cubicBezTo>
                                  <a:lnTo>
                                    <a:pt x="340" y="138"/>
                                  </a:lnTo>
                                  <a:cubicBezTo>
                                    <a:pt x="362" y="138"/>
                                    <a:pt x="370" y="121"/>
                                    <a:pt x="370" y="121"/>
                                  </a:cubicBezTo>
                                  <a:lnTo>
                                    <a:pt x="370" y="121"/>
                                  </a:lnTo>
                                  <a:lnTo>
                                    <a:pt x="370" y="121"/>
                                  </a:lnTo>
                                  <a:cubicBezTo>
                                    <a:pt x="370" y="121"/>
                                    <a:pt x="370" y="123"/>
                                    <a:pt x="370" y="125"/>
                                  </a:cubicBezTo>
                                  <a:lnTo>
                                    <a:pt x="370" y="125"/>
                                  </a:lnTo>
                                  <a:cubicBezTo>
                                    <a:pt x="370" y="131"/>
                                    <a:pt x="373" y="136"/>
                                    <a:pt x="382" y="136"/>
                                  </a:cubicBezTo>
                                  <a:lnTo>
                                    <a:pt x="382" y="136"/>
                                  </a:lnTo>
                                  <a:lnTo>
                                    <a:pt x="404" y="136"/>
                                  </a:lnTo>
                                  <a:lnTo>
                                    <a:pt x="404" y="115"/>
                                  </a:lnTo>
                                  <a:lnTo>
                                    <a:pt x="396" y="115"/>
                                  </a:lnTo>
                                  <a:cubicBezTo>
                                    <a:pt x="394" y="115"/>
                                    <a:pt x="392" y="114"/>
                                    <a:pt x="392" y="111"/>
                                  </a:cubicBezTo>
                                  <a:lnTo>
                                    <a:pt x="392" y="111"/>
                                  </a:lnTo>
                                  <a:lnTo>
                                    <a:pt x="392" y="75"/>
                                  </a:lnTo>
                                  <a:cubicBezTo>
                                    <a:pt x="392" y="53"/>
                                    <a:pt x="383" y="36"/>
                                    <a:pt x="350" y="36"/>
                                  </a:cubicBezTo>
                                  <a:lnTo>
                                    <a:pt x="350" y="36"/>
                                  </a:lnTo>
                                  <a:cubicBezTo>
                                    <a:pt x="340" y="36"/>
                                    <a:pt x="314" y="38"/>
                                    <a:pt x="314" y="56"/>
                                  </a:cubicBezTo>
                                  <a:lnTo>
                                    <a:pt x="314" y="56"/>
                                  </a:lnTo>
                                  <a:lnTo>
                                    <a:pt x="314" y="66"/>
                                  </a:lnTo>
                                  <a:lnTo>
                                    <a:pt x="337" y="66"/>
                                  </a:lnTo>
                                  <a:lnTo>
                                    <a:pt x="337" y="61"/>
                                  </a:lnTo>
                                  <a:cubicBezTo>
                                    <a:pt x="337" y="56"/>
                                    <a:pt x="345" y="55"/>
                                    <a:pt x="350" y="55"/>
                                  </a:cubicBezTo>
                                  <a:lnTo>
                                    <a:pt x="350" y="55"/>
                                  </a:lnTo>
                                  <a:cubicBezTo>
                                    <a:pt x="362" y="55"/>
                                    <a:pt x="368" y="60"/>
                                    <a:pt x="368" y="74"/>
                                  </a:cubicBezTo>
                                  <a:lnTo>
                                    <a:pt x="368" y="74"/>
                                  </a:lnTo>
                                  <a:lnTo>
                                    <a:pt x="368" y="75"/>
                                  </a:lnTo>
                                  <a:lnTo>
                                    <a:pt x="365" y="75"/>
                                  </a:lnTo>
                                  <a:cubicBezTo>
                                    <a:pt x="349" y="75"/>
                                    <a:pt x="307" y="77"/>
                                    <a:pt x="307" y="108"/>
                                  </a:cubicBezTo>
                                  <a:lnTo>
                                    <a:pt x="307" y="108"/>
                                  </a:lnTo>
                                  <a:close/>
                                  <a:moveTo>
                                    <a:pt x="331" y="107"/>
                                  </a:moveTo>
                                  <a:cubicBezTo>
                                    <a:pt x="331" y="93"/>
                                    <a:pt x="351" y="91"/>
                                    <a:pt x="364" y="91"/>
                                  </a:cubicBezTo>
                                  <a:lnTo>
                                    <a:pt x="364" y="91"/>
                                  </a:lnTo>
                                  <a:lnTo>
                                    <a:pt x="368" y="91"/>
                                  </a:lnTo>
                                  <a:lnTo>
                                    <a:pt x="368" y="94"/>
                                  </a:lnTo>
                                  <a:cubicBezTo>
                                    <a:pt x="368" y="105"/>
                                    <a:pt x="359" y="119"/>
                                    <a:pt x="346" y="119"/>
                                  </a:cubicBezTo>
                                  <a:lnTo>
                                    <a:pt x="346" y="119"/>
                                  </a:lnTo>
                                  <a:cubicBezTo>
                                    <a:pt x="336" y="119"/>
                                    <a:pt x="331" y="113"/>
                                    <a:pt x="331" y="107"/>
                                  </a:cubicBezTo>
                                  <a:lnTo>
                                    <a:pt x="331" y="107"/>
                                  </a:lnTo>
                                  <a:close/>
                                  <a:moveTo>
                                    <a:pt x="423" y="101"/>
                                  </a:moveTo>
                                  <a:cubicBezTo>
                                    <a:pt x="423" y="128"/>
                                    <a:pt x="436" y="138"/>
                                    <a:pt x="457" y="138"/>
                                  </a:cubicBezTo>
                                  <a:lnTo>
                                    <a:pt x="457" y="138"/>
                                  </a:lnTo>
                                  <a:cubicBezTo>
                                    <a:pt x="474" y="138"/>
                                    <a:pt x="486" y="128"/>
                                    <a:pt x="491" y="118"/>
                                  </a:cubicBezTo>
                                  <a:lnTo>
                                    <a:pt x="491" y="118"/>
                                  </a:lnTo>
                                  <a:lnTo>
                                    <a:pt x="491" y="118"/>
                                  </a:lnTo>
                                  <a:cubicBezTo>
                                    <a:pt x="491" y="118"/>
                                    <a:pt x="491" y="120"/>
                                    <a:pt x="491" y="122"/>
                                  </a:cubicBezTo>
                                  <a:lnTo>
                                    <a:pt x="491" y="122"/>
                                  </a:lnTo>
                                  <a:lnTo>
                                    <a:pt x="491" y="125"/>
                                  </a:lnTo>
                                  <a:cubicBezTo>
                                    <a:pt x="491" y="132"/>
                                    <a:pt x="495" y="136"/>
                                    <a:pt x="504" y="136"/>
                                  </a:cubicBezTo>
                                  <a:lnTo>
                                    <a:pt x="504" y="136"/>
                                  </a:lnTo>
                                  <a:lnTo>
                                    <a:pt x="526" y="136"/>
                                  </a:lnTo>
                                  <a:lnTo>
                                    <a:pt x="526" y="115"/>
                                  </a:lnTo>
                                  <a:lnTo>
                                    <a:pt x="519" y="115"/>
                                  </a:lnTo>
                                  <a:cubicBezTo>
                                    <a:pt x="516" y="115"/>
                                    <a:pt x="514" y="114"/>
                                    <a:pt x="514" y="111"/>
                                  </a:cubicBezTo>
                                  <a:lnTo>
                                    <a:pt x="514" y="111"/>
                                  </a:lnTo>
                                  <a:lnTo>
                                    <a:pt x="514" y="38"/>
                                  </a:lnTo>
                                  <a:lnTo>
                                    <a:pt x="490" y="38"/>
                                  </a:lnTo>
                                  <a:lnTo>
                                    <a:pt x="490" y="83"/>
                                  </a:lnTo>
                                  <a:cubicBezTo>
                                    <a:pt x="490" y="100"/>
                                    <a:pt x="480" y="116"/>
                                    <a:pt x="463" y="116"/>
                                  </a:cubicBezTo>
                                  <a:lnTo>
                                    <a:pt x="463" y="116"/>
                                  </a:lnTo>
                                  <a:cubicBezTo>
                                    <a:pt x="451" y="116"/>
                                    <a:pt x="447" y="108"/>
                                    <a:pt x="447" y="96"/>
                                  </a:cubicBezTo>
                                  <a:lnTo>
                                    <a:pt x="447" y="96"/>
                                  </a:lnTo>
                                  <a:lnTo>
                                    <a:pt x="447" y="51"/>
                                  </a:lnTo>
                                  <a:cubicBezTo>
                                    <a:pt x="447" y="42"/>
                                    <a:pt x="444" y="38"/>
                                    <a:pt x="435" y="38"/>
                                  </a:cubicBezTo>
                                  <a:lnTo>
                                    <a:pt x="435" y="38"/>
                                  </a:lnTo>
                                  <a:lnTo>
                                    <a:pt x="411" y="38"/>
                                  </a:lnTo>
                                  <a:lnTo>
                                    <a:pt x="411" y="59"/>
                                  </a:lnTo>
                                  <a:lnTo>
                                    <a:pt x="419" y="59"/>
                                  </a:lnTo>
                                  <a:cubicBezTo>
                                    <a:pt x="422" y="59"/>
                                    <a:pt x="423" y="60"/>
                                    <a:pt x="423" y="63"/>
                                  </a:cubicBezTo>
                                  <a:lnTo>
                                    <a:pt x="423" y="63"/>
                                  </a:lnTo>
                                  <a:lnTo>
                                    <a:pt x="423" y="101"/>
                                  </a:lnTo>
                                  <a:close/>
                                  <a:moveTo>
                                    <a:pt x="535" y="121"/>
                                  </a:moveTo>
                                  <a:cubicBezTo>
                                    <a:pt x="535" y="121"/>
                                    <a:pt x="549" y="138"/>
                                    <a:pt x="576" y="138"/>
                                  </a:cubicBezTo>
                                  <a:lnTo>
                                    <a:pt x="576" y="138"/>
                                  </a:lnTo>
                                  <a:cubicBezTo>
                                    <a:pt x="597" y="138"/>
                                    <a:pt x="613" y="127"/>
                                    <a:pt x="613" y="108"/>
                                  </a:cubicBezTo>
                                  <a:lnTo>
                                    <a:pt x="613" y="108"/>
                                  </a:lnTo>
                                  <a:cubicBezTo>
                                    <a:pt x="613" y="76"/>
                                    <a:pt x="561" y="79"/>
                                    <a:pt x="561" y="63"/>
                                  </a:cubicBezTo>
                                  <a:lnTo>
                                    <a:pt x="561" y="63"/>
                                  </a:lnTo>
                                  <a:cubicBezTo>
                                    <a:pt x="561" y="58"/>
                                    <a:pt x="567" y="55"/>
                                    <a:pt x="576" y="55"/>
                                  </a:cubicBezTo>
                                  <a:lnTo>
                                    <a:pt x="576" y="55"/>
                                  </a:lnTo>
                                  <a:cubicBezTo>
                                    <a:pt x="581" y="55"/>
                                    <a:pt x="588" y="57"/>
                                    <a:pt x="588" y="61"/>
                                  </a:cubicBezTo>
                                  <a:lnTo>
                                    <a:pt x="588" y="61"/>
                                  </a:lnTo>
                                  <a:lnTo>
                                    <a:pt x="588" y="66"/>
                                  </a:lnTo>
                                  <a:lnTo>
                                    <a:pt x="610" y="66"/>
                                  </a:lnTo>
                                  <a:lnTo>
                                    <a:pt x="610" y="56"/>
                                  </a:lnTo>
                                  <a:cubicBezTo>
                                    <a:pt x="610" y="40"/>
                                    <a:pt x="589" y="36"/>
                                    <a:pt x="575" y="36"/>
                                  </a:cubicBezTo>
                                  <a:lnTo>
                                    <a:pt x="575" y="36"/>
                                  </a:lnTo>
                                  <a:cubicBezTo>
                                    <a:pt x="555" y="36"/>
                                    <a:pt x="537" y="45"/>
                                    <a:pt x="537" y="64"/>
                                  </a:cubicBezTo>
                                  <a:lnTo>
                                    <a:pt x="537" y="64"/>
                                  </a:lnTo>
                                  <a:cubicBezTo>
                                    <a:pt x="537" y="96"/>
                                    <a:pt x="589" y="96"/>
                                    <a:pt x="589" y="110"/>
                                  </a:cubicBezTo>
                                  <a:lnTo>
                                    <a:pt x="589" y="110"/>
                                  </a:lnTo>
                                  <a:cubicBezTo>
                                    <a:pt x="589" y="116"/>
                                    <a:pt x="583" y="119"/>
                                    <a:pt x="576" y="119"/>
                                  </a:cubicBezTo>
                                  <a:lnTo>
                                    <a:pt x="576" y="119"/>
                                  </a:lnTo>
                                  <a:cubicBezTo>
                                    <a:pt x="559" y="119"/>
                                    <a:pt x="547" y="105"/>
                                    <a:pt x="547" y="105"/>
                                  </a:cubicBezTo>
                                  <a:lnTo>
                                    <a:pt x="547" y="105"/>
                                  </a:lnTo>
                                  <a:lnTo>
                                    <a:pt x="535" y="121"/>
                                  </a:lnTo>
                                  <a:close/>
                                  <a:moveTo>
                                    <a:pt x="636" y="100"/>
                                  </a:moveTo>
                                  <a:cubicBezTo>
                                    <a:pt x="636" y="133"/>
                                    <a:pt x="663" y="137"/>
                                    <a:pt x="677" y="137"/>
                                  </a:cubicBezTo>
                                  <a:lnTo>
                                    <a:pt x="677" y="137"/>
                                  </a:lnTo>
                                  <a:cubicBezTo>
                                    <a:pt x="682" y="137"/>
                                    <a:pt x="685" y="136"/>
                                    <a:pt x="685" y="136"/>
                                  </a:cubicBezTo>
                                  <a:lnTo>
                                    <a:pt x="685" y="136"/>
                                  </a:lnTo>
                                  <a:lnTo>
                                    <a:pt x="685" y="115"/>
                                  </a:lnTo>
                                  <a:cubicBezTo>
                                    <a:pt x="685" y="115"/>
                                    <a:pt x="683" y="115"/>
                                    <a:pt x="680" y="115"/>
                                  </a:cubicBezTo>
                                  <a:lnTo>
                                    <a:pt x="680" y="115"/>
                                  </a:lnTo>
                                  <a:cubicBezTo>
                                    <a:pt x="673" y="115"/>
                                    <a:pt x="661" y="113"/>
                                    <a:pt x="661" y="97"/>
                                  </a:cubicBezTo>
                                  <a:lnTo>
                                    <a:pt x="661" y="97"/>
                                  </a:lnTo>
                                  <a:lnTo>
                                    <a:pt x="661" y="57"/>
                                  </a:lnTo>
                                  <a:lnTo>
                                    <a:pt x="683" y="57"/>
                                  </a:lnTo>
                                  <a:lnTo>
                                    <a:pt x="683" y="38"/>
                                  </a:lnTo>
                                  <a:lnTo>
                                    <a:pt x="661" y="38"/>
                                  </a:lnTo>
                                  <a:lnTo>
                                    <a:pt x="661" y="11"/>
                                  </a:lnTo>
                                  <a:lnTo>
                                    <a:pt x="637" y="11"/>
                                  </a:lnTo>
                                  <a:lnTo>
                                    <a:pt x="637" y="38"/>
                                  </a:lnTo>
                                  <a:lnTo>
                                    <a:pt x="624" y="38"/>
                                  </a:lnTo>
                                  <a:lnTo>
                                    <a:pt x="624" y="57"/>
                                  </a:lnTo>
                                  <a:lnTo>
                                    <a:pt x="636" y="57"/>
                                  </a:lnTo>
                                  <a:lnTo>
                                    <a:pt x="636" y="100"/>
                                  </a:lnTo>
                                  <a:close/>
                                  <a:moveTo>
                                    <a:pt x="707" y="136"/>
                                  </a:moveTo>
                                  <a:lnTo>
                                    <a:pt x="731" y="136"/>
                                  </a:lnTo>
                                  <a:lnTo>
                                    <a:pt x="731" y="97"/>
                                  </a:lnTo>
                                  <a:cubicBezTo>
                                    <a:pt x="731" y="91"/>
                                    <a:pt x="732" y="86"/>
                                    <a:pt x="733" y="81"/>
                                  </a:cubicBezTo>
                                  <a:lnTo>
                                    <a:pt x="733" y="81"/>
                                  </a:lnTo>
                                  <a:cubicBezTo>
                                    <a:pt x="738" y="67"/>
                                    <a:pt x="750" y="61"/>
                                    <a:pt x="760" y="61"/>
                                  </a:cubicBezTo>
                                  <a:lnTo>
                                    <a:pt x="760" y="61"/>
                                  </a:lnTo>
                                  <a:cubicBezTo>
                                    <a:pt x="764" y="61"/>
                                    <a:pt x="766" y="61"/>
                                    <a:pt x="766" y="61"/>
                                  </a:cubicBezTo>
                                  <a:lnTo>
                                    <a:pt x="766" y="61"/>
                                  </a:lnTo>
                                  <a:lnTo>
                                    <a:pt x="766" y="37"/>
                                  </a:lnTo>
                                  <a:cubicBezTo>
                                    <a:pt x="766" y="37"/>
                                    <a:pt x="764" y="37"/>
                                    <a:pt x="762" y="37"/>
                                  </a:cubicBezTo>
                                  <a:lnTo>
                                    <a:pt x="762" y="37"/>
                                  </a:lnTo>
                                  <a:cubicBezTo>
                                    <a:pt x="747" y="37"/>
                                    <a:pt x="735" y="48"/>
                                    <a:pt x="730" y="62"/>
                                  </a:cubicBezTo>
                                  <a:lnTo>
                                    <a:pt x="730" y="62"/>
                                  </a:lnTo>
                                  <a:lnTo>
                                    <a:pt x="730" y="62"/>
                                  </a:lnTo>
                                  <a:cubicBezTo>
                                    <a:pt x="730" y="62"/>
                                    <a:pt x="730" y="59"/>
                                    <a:pt x="730" y="56"/>
                                  </a:cubicBezTo>
                                  <a:lnTo>
                                    <a:pt x="730" y="56"/>
                                  </a:lnTo>
                                  <a:lnTo>
                                    <a:pt x="730" y="50"/>
                                  </a:lnTo>
                                  <a:cubicBezTo>
                                    <a:pt x="730" y="42"/>
                                    <a:pt x="726" y="38"/>
                                    <a:pt x="717" y="38"/>
                                  </a:cubicBezTo>
                                  <a:lnTo>
                                    <a:pt x="717" y="38"/>
                                  </a:lnTo>
                                  <a:lnTo>
                                    <a:pt x="695" y="38"/>
                                  </a:lnTo>
                                  <a:lnTo>
                                    <a:pt x="695" y="59"/>
                                  </a:lnTo>
                                  <a:lnTo>
                                    <a:pt x="703" y="59"/>
                                  </a:lnTo>
                                  <a:cubicBezTo>
                                    <a:pt x="706" y="59"/>
                                    <a:pt x="707" y="60"/>
                                    <a:pt x="707" y="63"/>
                                  </a:cubicBezTo>
                                  <a:lnTo>
                                    <a:pt x="707" y="63"/>
                                  </a:lnTo>
                                  <a:lnTo>
                                    <a:pt x="707" y="136"/>
                                  </a:lnTo>
                                  <a:close/>
                                  <a:moveTo>
                                    <a:pt x="771" y="108"/>
                                  </a:moveTo>
                                  <a:cubicBezTo>
                                    <a:pt x="771" y="127"/>
                                    <a:pt x="787" y="138"/>
                                    <a:pt x="804" y="138"/>
                                  </a:cubicBezTo>
                                  <a:lnTo>
                                    <a:pt x="804" y="138"/>
                                  </a:lnTo>
                                  <a:cubicBezTo>
                                    <a:pt x="826" y="138"/>
                                    <a:pt x="834" y="121"/>
                                    <a:pt x="834" y="121"/>
                                  </a:cubicBezTo>
                                  <a:lnTo>
                                    <a:pt x="834" y="121"/>
                                  </a:lnTo>
                                  <a:lnTo>
                                    <a:pt x="834" y="121"/>
                                  </a:lnTo>
                                  <a:cubicBezTo>
                                    <a:pt x="834" y="121"/>
                                    <a:pt x="834" y="123"/>
                                    <a:pt x="834" y="125"/>
                                  </a:cubicBezTo>
                                  <a:lnTo>
                                    <a:pt x="834" y="125"/>
                                  </a:lnTo>
                                  <a:cubicBezTo>
                                    <a:pt x="834" y="131"/>
                                    <a:pt x="837" y="136"/>
                                    <a:pt x="846" y="136"/>
                                  </a:cubicBezTo>
                                  <a:lnTo>
                                    <a:pt x="846" y="136"/>
                                  </a:lnTo>
                                  <a:lnTo>
                                    <a:pt x="868" y="136"/>
                                  </a:lnTo>
                                  <a:lnTo>
                                    <a:pt x="868" y="115"/>
                                  </a:lnTo>
                                  <a:lnTo>
                                    <a:pt x="861" y="115"/>
                                  </a:lnTo>
                                  <a:cubicBezTo>
                                    <a:pt x="858" y="115"/>
                                    <a:pt x="856" y="114"/>
                                    <a:pt x="856" y="111"/>
                                  </a:cubicBezTo>
                                  <a:lnTo>
                                    <a:pt x="856" y="111"/>
                                  </a:lnTo>
                                  <a:lnTo>
                                    <a:pt x="856" y="75"/>
                                  </a:lnTo>
                                  <a:cubicBezTo>
                                    <a:pt x="856" y="53"/>
                                    <a:pt x="847" y="36"/>
                                    <a:pt x="814" y="36"/>
                                  </a:cubicBezTo>
                                  <a:lnTo>
                                    <a:pt x="814" y="36"/>
                                  </a:lnTo>
                                  <a:cubicBezTo>
                                    <a:pt x="804" y="36"/>
                                    <a:pt x="778" y="38"/>
                                    <a:pt x="778" y="56"/>
                                  </a:cubicBezTo>
                                  <a:lnTo>
                                    <a:pt x="778" y="56"/>
                                  </a:lnTo>
                                  <a:lnTo>
                                    <a:pt x="778" y="66"/>
                                  </a:lnTo>
                                  <a:lnTo>
                                    <a:pt x="801" y="66"/>
                                  </a:lnTo>
                                  <a:lnTo>
                                    <a:pt x="801" y="61"/>
                                  </a:lnTo>
                                  <a:cubicBezTo>
                                    <a:pt x="801" y="56"/>
                                    <a:pt x="810" y="55"/>
                                    <a:pt x="814" y="55"/>
                                  </a:cubicBezTo>
                                  <a:lnTo>
                                    <a:pt x="814" y="55"/>
                                  </a:lnTo>
                                  <a:cubicBezTo>
                                    <a:pt x="826" y="55"/>
                                    <a:pt x="832" y="60"/>
                                    <a:pt x="832" y="74"/>
                                  </a:cubicBezTo>
                                  <a:lnTo>
                                    <a:pt x="832" y="74"/>
                                  </a:lnTo>
                                  <a:lnTo>
                                    <a:pt x="832" y="75"/>
                                  </a:lnTo>
                                  <a:lnTo>
                                    <a:pt x="829" y="75"/>
                                  </a:lnTo>
                                  <a:cubicBezTo>
                                    <a:pt x="813" y="75"/>
                                    <a:pt x="771" y="77"/>
                                    <a:pt x="771" y="108"/>
                                  </a:cubicBezTo>
                                  <a:lnTo>
                                    <a:pt x="771" y="108"/>
                                  </a:lnTo>
                                  <a:close/>
                                  <a:moveTo>
                                    <a:pt x="795" y="107"/>
                                  </a:moveTo>
                                  <a:cubicBezTo>
                                    <a:pt x="795" y="93"/>
                                    <a:pt x="816" y="91"/>
                                    <a:pt x="828" y="91"/>
                                  </a:cubicBezTo>
                                  <a:lnTo>
                                    <a:pt x="828" y="91"/>
                                  </a:lnTo>
                                  <a:lnTo>
                                    <a:pt x="832" y="91"/>
                                  </a:lnTo>
                                  <a:lnTo>
                                    <a:pt x="832" y="94"/>
                                  </a:lnTo>
                                  <a:cubicBezTo>
                                    <a:pt x="832" y="105"/>
                                    <a:pt x="823" y="119"/>
                                    <a:pt x="810" y="119"/>
                                  </a:cubicBezTo>
                                  <a:lnTo>
                                    <a:pt x="810" y="119"/>
                                  </a:lnTo>
                                  <a:cubicBezTo>
                                    <a:pt x="800" y="119"/>
                                    <a:pt x="795" y="113"/>
                                    <a:pt x="795" y="107"/>
                                  </a:cubicBezTo>
                                  <a:lnTo>
                                    <a:pt x="795" y="107"/>
                                  </a:lnTo>
                                  <a:close/>
                                  <a:moveTo>
                                    <a:pt x="887" y="123"/>
                                  </a:moveTo>
                                  <a:cubicBezTo>
                                    <a:pt x="887" y="132"/>
                                    <a:pt x="891" y="136"/>
                                    <a:pt x="900" y="136"/>
                                  </a:cubicBezTo>
                                  <a:lnTo>
                                    <a:pt x="900" y="136"/>
                                  </a:lnTo>
                                  <a:lnTo>
                                    <a:pt x="923" y="136"/>
                                  </a:lnTo>
                                  <a:lnTo>
                                    <a:pt x="923" y="115"/>
                                  </a:lnTo>
                                  <a:lnTo>
                                    <a:pt x="916" y="115"/>
                                  </a:lnTo>
                                  <a:cubicBezTo>
                                    <a:pt x="913" y="115"/>
                                    <a:pt x="912" y="114"/>
                                    <a:pt x="912" y="111"/>
                                  </a:cubicBezTo>
                                  <a:lnTo>
                                    <a:pt x="912" y="111"/>
                                  </a:lnTo>
                                  <a:lnTo>
                                    <a:pt x="912" y="13"/>
                                  </a:lnTo>
                                  <a:cubicBezTo>
                                    <a:pt x="912" y="4"/>
                                    <a:pt x="908" y="0"/>
                                    <a:pt x="899" y="0"/>
                                  </a:cubicBezTo>
                                  <a:lnTo>
                                    <a:pt x="899" y="0"/>
                                  </a:lnTo>
                                  <a:lnTo>
                                    <a:pt x="875" y="0"/>
                                  </a:lnTo>
                                  <a:lnTo>
                                    <a:pt x="875" y="20"/>
                                  </a:lnTo>
                                  <a:lnTo>
                                    <a:pt x="883" y="20"/>
                                  </a:lnTo>
                                  <a:cubicBezTo>
                                    <a:pt x="886" y="20"/>
                                    <a:pt x="887" y="22"/>
                                    <a:pt x="887" y="25"/>
                                  </a:cubicBezTo>
                                  <a:lnTo>
                                    <a:pt x="887" y="25"/>
                                  </a:lnTo>
                                  <a:lnTo>
                                    <a:pt x="887" y="123"/>
                                  </a:lnTo>
                                  <a:close/>
                                  <a:moveTo>
                                    <a:pt x="946" y="22"/>
                                  </a:moveTo>
                                  <a:lnTo>
                                    <a:pt x="967" y="22"/>
                                  </a:lnTo>
                                  <a:lnTo>
                                    <a:pt x="967" y="0"/>
                                  </a:lnTo>
                                  <a:lnTo>
                                    <a:pt x="946" y="0"/>
                                  </a:lnTo>
                                  <a:lnTo>
                                    <a:pt x="946" y="22"/>
                                  </a:lnTo>
                                  <a:close/>
                                  <a:moveTo>
                                    <a:pt x="945" y="123"/>
                                  </a:moveTo>
                                  <a:cubicBezTo>
                                    <a:pt x="945" y="132"/>
                                    <a:pt x="948" y="136"/>
                                    <a:pt x="957" y="136"/>
                                  </a:cubicBezTo>
                                  <a:lnTo>
                                    <a:pt x="957" y="136"/>
                                  </a:lnTo>
                                  <a:lnTo>
                                    <a:pt x="981" y="136"/>
                                  </a:lnTo>
                                  <a:lnTo>
                                    <a:pt x="981" y="115"/>
                                  </a:lnTo>
                                  <a:lnTo>
                                    <a:pt x="973" y="115"/>
                                  </a:lnTo>
                                  <a:cubicBezTo>
                                    <a:pt x="970" y="115"/>
                                    <a:pt x="969" y="114"/>
                                    <a:pt x="969" y="111"/>
                                  </a:cubicBezTo>
                                  <a:lnTo>
                                    <a:pt x="969" y="111"/>
                                  </a:lnTo>
                                  <a:lnTo>
                                    <a:pt x="969" y="51"/>
                                  </a:lnTo>
                                  <a:cubicBezTo>
                                    <a:pt x="969" y="42"/>
                                    <a:pt x="965" y="38"/>
                                    <a:pt x="956" y="38"/>
                                  </a:cubicBezTo>
                                  <a:lnTo>
                                    <a:pt x="956" y="38"/>
                                  </a:lnTo>
                                  <a:lnTo>
                                    <a:pt x="933" y="38"/>
                                  </a:lnTo>
                                  <a:lnTo>
                                    <a:pt x="933" y="59"/>
                                  </a:lnTo>
                                  <a:lnTo>
                                    <a:pt x="940" y="59"/>
                                  </a:lnTo>
                                  <a:cubicBezTo>
                                    <a:pt x="943" y="59"/>
                                    <a:pt x="945" y="60"/>
                                    <a:pt x="945" y="63"/>
                                  </a:cubicBezTo>
                                  <a:lnTo>
                                    <a:pt x="945" y="63"/>
                                  </a:lnTo>
                                  <a:lnTo>
                                    <a:pt x="945" y="123"/>
                                  </a:lnTo>
                                  <a:close/>
                                  <a:moveTo>
                                    <a:pt x="992" y="108"/>
                                  </a:moveTo>
                                  <a:cubicBezTo>
                                    <a:pt x="992" y="127"/>
                                    <a:pt x="1008" y="138"/>
                                    <a:pt x="1025" y="138"/>
                                  </a:cubicBezTo>
                                  <a:lnTo>
                                    <a:pt x="1025" y="138"/>
                                  </a:lnTo>
                                  <a:cubicBezTo>
                                    <a:pt x="1047" y="138"/>
                                    <a:pt x="1055" y="121"/>
                                    <a:pt x="1055" y="121"/>
                                  </a:cubicBezTo>
                                  <a:lnTo>
                                    <a:pt x="1055" y="121"/>
                                  </a:lnTo>
                                  <a:lnTo>
                                    <a:pt x="1055" y="121"/>
                                  </a:lnTo>
                                  <a:cubicBezTo>
                                    <a:pt x="1055" y="121"/>
                                    <a:pt x="1055" y="123"/>
                                    <a:pt x="1055" y="125"/>
                                  </a:cubicBezTo>
                                  <a:lnTo>
                                    <a:pt x="1055" y="125"/>
                                  </a:lnTo>
                                  <a:cubicBezTo>
                                    <a:pt x="1055" y="131"/>
                                    <a:pt x="1058" y="136"/>
                                    <a:pt x="1067" y="136"/>
                                  </a:cubicBezTo>
                                  <a:lnTo>
                                    <a:pt x="1067" y="136"/>
                                  </a:lnTo>
                                  <a:lnTo>
                                    <a:pt x="1089" y="136"/>
                                  </a:lnTo>
                                  <a:lnTo>
                                    <a:pt x="1089" y="115"/>
                                  </a:lnTo>
                                  <a:lnTo>
                                    <a:pt x="1081" y="115"/>
                                  </a:lnTo>
                                  <a:cubicBezTo>
                                    <a:pt x="1079" y="115"/>
                                    <a:pt x="1077" y="114"/>
                                    <a:pt x="1077" y="111"/>
                                  </a:cubicBezTo>
                                  <a:lnTo>
                                    <a:pt x="1077" y="111"/>
                                  </a:lnTo>
                                  <a:lnTo>
                                    <a:pt x="1077" y="75"/>
                                  </a:lnTo>
                                  <a:cubicBezTo>
                                    <a:pt x="1077" y="53"/>
                                    <a:pt x="1068" y="36"/>
                                    <a:pt x="1035" y="36"/>
                                  </a:cubicBezTo>
                                  <a:lnTo>
                                    <a:pt x="1035" y="36"/>
                                  </a:lnTo>
                                  <a:cubicBezTo>
                                    <a:pt x="1025" y="36"/>
                                    <a:pt x="999" y="38"/>
                                    <a:pt x="999" y="56"/>
                                  </a:cubicBezTo>
                                  <a:lnTo>
                                    <a:pt x="999" y="56"/>
                                  </a:lnTo>
                                  <a:lnTo>
                                    <a:pt x="999" y="66"/>
                                  </a:lnTo>
                                  <a:lnTo>
                                    <a:pt x="1022" y="66"/>
                                  </a:lnTo>
                                  <a:lnTo>
                                    <a:pt x="1022" y="61"/>
                                  </a:lnTo>
                                  <a:cubicBezTo>
                                    <a:pt x="1022" y="56"/>
                                    <a:pt x="1030" y="55"/>
                                    <a:pt x="1035" y="55"/>
                                  </a:cubicBezTo>
                                  <a:lnTo>
                                    <a:pt x="1035" y="55"/>
                                  </a:lnTo>
                                  <a:cubicBezTo>
                                    <a:pt x="1047" y="55"/>
                                    <a:pt x="1053" y="60"/>
                                    <a:pt x="1053" y="74"/>
                                  </a:cubicBezTo>
                                  <a:lnTo>
                                    <a:pt x="1053" y="74"/>
                                  </a:lnTo>
                                  <a:lnTo>
                                    <a:pt x="1053" y="75"/>
                                  </a:lnTo>
                                  <a:lnTo>
                                    <a:pt x="1050" y="75"/>
                                  </a:lnTo>
                                  <a:cubicBezTo>
                                    <a:pt x="1034" y="75"/>
                                    <a:pt x="992" y="77"/>
                                    <a:pt x="992" y="108"/>
                                  </a:cubicBezTo>
                                  <a:lnTo>
                                    <a:pt x="992" y="108"/>
                                  </a:lnTo>
                                  <a:close/>
                                  <a:moveTo>
                                    <a:pt x="1016" y="107"/>
                                  </a:moveTo>
                                  <a:cubicBezTo>
                                    <a:pt x="1016" y="93"/>
                                    <a:pt x="1036" y="91"/>
                                    <a:pt x="1049" y="91"/>
                                  </a:cubicBezTo>
                                  <a:lnTo>
                                    <a:pt x="1049" y="91"/>
                                  </a:lnTo>
                                  <a:lnTo>
                                    <a:pt x="1053" y="91"/>
                                  </a:lnTo>
                                  <a:lnTo>
                                    <a:pt x="1053" y="94"/>
                                  </a:lnTo>
                                  <a:cubicBezTo>
                                    <a:pt x="1053" y="105"/>
                                    <a:pt x="1044" y="119"/>
                                    <a:pt x="1031" y="119"/>
                                  </a:cubicBezTo>
                                  <a:lnTo>
                                    <a:pt x="1031" y="119"/>
                                  </a:lnTo>
                                  <a:cubicBezTo>
                                    <a:pt x="1021" y="119"/>
                                    <a:pt x="1016" y="113"/>
                                    <a:pt x="1016" y="107"/>
                                  </a:cubicBezTo>
                                  <a:lnTo>
                                    <a:pt x="1016" y="107"/>
                                  </a:lnTo>
                                  <a:close/>
                                  <a:moveTo>
                                    <a:pt x="1106" y="136"/>
                                  </a:moveTo>
                                  <a:lnTo>
                                    <a:pt x="1130" y="136"/>
                                  </a:lnTo>
                                  <a:lnTo>
                                    <a:pt x="1130" y="112"/>
                                  </a:lnTo>
                                  <a:lnTo>
                                    <a:pt x="1106" y="112"/>
                                  </a:lnTo>
                                  <a:lnTo>
                                    <a:pt x="1106" y="136"/>
                                  </a:lnTo>
                                  <a:close/>
                                  <a:moveTo>
                                    <a:pt x="1147" y="87"/>
                                  </a:moveTo>
                                  <a:cubicBezTo>
                                    <a:pt x="1147" y="117"/>
                                    <a:pt x="1171" y="138"/>
                                    <a:pt x="1201" y="138"/>
                                  </a:cubicBezTo>
                                  <a:lnTo>
                                    <a:pt x="1201" y="138"/>
                                  </a:lnTo>
                                  <a:cubicBezTo>
                                    <a:pt x="1231" y="138"/>
                                    <a:pt x="1255" y="117"/>
                                    <a:pt x="1255" y="87"/>
                                  </a:cubicBezTo>
                                  <a:lnTo>
                                    <a:pt x="1255" y="87"/>
                                  </a:lnTo>
                                  <a:cubicBezTo>
                                    <a:pt x="1255" y="57"/>
                                    <a:pt x="1231" y="36"/>
                                    <a:pt x="1201" y="36"/>
                                  </a:cubicBezTo>
                                  <a:lnTo>
                                    <a:pt x="1201" y="36"/>
                                  </a:lnTo>
                                  <a:cubicBezTo>
                                    <a:pt x="1171" y="36"/>
                                    <a:pt x="1147" y="57"/>
                                    <a:pt x="1147" y="87"/>
                                  </a:cubicBezTo>
                                  <a:lnTo>
                                    <a:pt x="1147" y="87"/>
                                  </a:lnTo>
                                  <a:close/>
                                  <a:moveTo>
                                    <a:pt x="1172" y="87"/>
                                  </a:moveTo>
                                  <a:cubicBezTo>
                                    <a:pt x="1172" y="69"/>
                                    <a:pt x="1185" y="56"/>
                                    <a:pt x="1201" y="56"/>
                                  </a:cubicBezTo>
                                  <a:lnTo>
                                    <a:pt x="1201" y="56"/>
                                  </a:lnTo>
                                  <a:cubicBezTo>
                                    <a:pt x="1217" y="56"/>
                                    <a:pt x="1230" y="69"/>
                                    <a:pt x="1230" y="87"/>
                                  </a:cubicBezTo>
                                  <a:lnTo>
                                    <a:pt x="1230" y="87"/>
                                  </a:lnTo>
                                  <a:cubicBezTo>
                                    <a:pt x="1230" y="105"/>
                                    <a:pt x="1217" y="118"/>
                                    <a:pt x="1201" y="118"/>
                                  </a:cubicBezTo>
                                  <a:lnTo>
                                    <a:pt x="1201" y="118"/>
                                  </a:lnTo>
                                  <a:cubicBezTo>
                                    <a:pt x="1185" y="118"/>
                                    <a:pt x="1172" y="105"/>
                                    <a:pt x="1172" y="87"/>
                                  </a:cubicBezTo>
                                  <a:lnTo>
                                    <a:pt x="1172" y="87"/>
                                  </a:lnTo>
                                  <a:close/>
                                  <a:moveTo>
                                    <a:pt x="1277" y="136"/>
                                  </a:moveTo>
                                  <a:lnTo>
                                    <a:pt x="1301" y="136"/>
                                  </a:lnTo>
                                  <a:lnTo>
                                    <a:pt x="1301" y="97"/>
                                  </a:lnTo>
                                  <a:cubicBezTo>
                                    <a:pt x="1301" y="91"/>
                                    <a:pt x="1302" y="86"/>
                                    <a:pt x="1303" y="81"/>
                                  </a:cubicBezTo>
                                  <a:lnTo>
                                    <a:pt x="1303" y="81"/>
                                  </a:lnTo>
                                  <a:cubicBezTo>
                                    <a:pt x="1307" y="67"/>
                                    <a:pt x="1319" y="61"/>
                                    <a:pt x="1330" y="61"/>
                                  </a:cubicBezTo>
                                  <a:lnTo>
                                    <a:pt x="1330" y="61"/>
                                  </a:lnTo>
                                  <a:cubicBezTo>
                                    <a:pt x="1333" y="61"/>
                                    <a:pt x="1336" y="61"/>
                                    <a:pt x="1336" y="61"/>
                                  </a:cubicBezTo>
                                  <a:lnTo>
                                    <a:pt x="1336" y="61"/>
                                  </a:lnTo>
                                  <a:lnTo>
                                    <a:pt x="1336" y="37"/>
                                  </a:lnTo>
                                  <a:cubicBezTo>
                                    <a:pt x="1336" y="37"/>
                                    <a:pt x="1333" y="37"/>
                                    <a:pt x="1331" y="37"/>
                                  </a:cubicBezTo>
                                  <a:lnTo>
                                    <a:pt x="1331" y="37"/>
                                  </a:lnTo>
                                  <a:cubicBezTo>
                                    <a:pt x="1316" y="37"/>
                                    <a:pt x="1305" y="48"/>
                                    <a:pt x="1300" y="62"/>
                                  </a:cubicBezTo>
                                  <a:lnTo>
                                    <a:pt x="1300" y="62"/>
                                  </a:lnTo>
                                  <a:lnTo>
                                    <a:pt x="1300" y="62"/>
                                  </a:lnTo>
                                  <a:cubicBezTo>
                                    <a:pt x="1300" y="62"/>
                                    <a:pt x="1300" y="59"/>
                                    <a:pt x="1300" y="56"/>
                                  </a:cubicBezTo>
                                  <a:lnTo>
                                    <a:pt x="1300" y="56"/>
                                  </a:lnTo>
                                  <a:lnTo>
                                    <a:pt x="1300" y="50"/>
                                  </a:lnTo>
                                  <a:cubicBezTo>
                                    <a:pt x="1300" y="42"/>
                                    <a:pt x="1296" y="38"/>
                                    <a:pt x="1287" y="38"/>
                                  </a:cubicBezTo>
                                  <a:lnTo>
                                    <a:pt x="1287" y="38"/>
                                  </a:lnTo>
                                  <a:lnTo>
                                    <a:pt x="1265" y="38"/>
                                  </a:lnTo>
                                  <a:lnTo>
                                    <a:pt x="1265" y="59"/>
                                  </a:lnTo>
                                  <a:lnTo>
                                    <a:pt x="1272" y="59"/>
                                  </a:lnTo>
                                  <a:cubicBezTo>
                                    <a:pt x="1275" y="59"/>
                                    <a:pt x="1277" y="60"/>
                                    <a:pt x="1277" y="63"/>
                                  </a:cubicBezTo>
                                  <a:lnTo>
                                    <a:pt x="1277" y="63"/>
                                  </a:lnTo>
                                  <a:lnTo>
                                    <a:pt x="1277" y="136"/>
                                  </a:lnTo>
                                  <a:close/>
                                  <a:moveTo>
                                    <a:pt x="1342" y="85"/>
                                  </a:moveTo>
                                  <a:cubicBezTo>
                                    <a:pt x="1342" y="111"/>
                                    <a:pt x="1358" y="134"/>
                                    <a:pt x="1386" y="134"/>
                                  </a:cubicBezTo>
                                  <a:lnTo>
                                    <a:pt x="1386" y="134"/>
                                  </a:lnTo>
                                  <a:cubicBezTo>
                                    <a:pt x="1399" y="134"/>
                                    <a:pt x="1408" y="130"/>
                                    <a:pt x="1414" y="121"/>
                                  </a:cubicBezTo>
                                  <a:lnTo>
                                    <a:pt x="1414" y="121"/>
                                  </a:lnTo>
                                  <a:lnTo>
                                    <a:pt x="1414" y="121"/>
                                  </a:lnTo>
                                  <a:cubicBezTo>
                                    <a:pt x="1414" y="121"/>
                                    <a:pt x="1414" y="124"/>
                                    <a:pt x="1414" y="127"/>
                                  </a:cubicBezTo>
                                  <a:lnTo>
                                    <a:pt x="1414" y="127"/>
                                  </a:lnTo>
                                  <a:lnTo>
                                    <a:pt x="1414" y="131"/>
                                  </a:lnTo>
                                  <a:cubicBezTo>
                                    <a:pt x="1414" y="149"/>
                                    <a:pt x="1401" y="155"/>
                                    <a:pt x="1386" y="155"/>
                                  </a:cubicBezTo>
                                  <a:lnTo>
                                    <a:pt x="1386" y="155"/>
                                  </a:lnTo>
                                  <a:cubicBezTo>
                                    <a:pt x="1371" y="155"/>
                                    <a:pt x="1359" y="149"/>
                                    <a:pt x="1359" y="149"/>
                                  </a:cubicBezTo>
                                  <a:lnTo>
                                    <a:pt x="1359" y="149"/>
                                  </a:lnTo>
                                  <a:lnTo>
                                    <a:pt x="1352" y="168"/>
                                  </a:lnTo>
                                  <a:cubicBezTo>
                                    <a:pt x="1361" y="173"/>
                                    <a:pt x="1374" y="176"/>
                                    <a:pt x="1386" y="176"/>
                                  </a:cubicBezTo>
                                  <a:lnTo>
                                    <a:pt x="1386" y="176"/>
                                  </a:lnTo>
                                  <a:cubicBezTo>
                                    <a:pt x="1412" y="176"/>
                                    <a:pt x="1438" y="164"/>
                                    <a:pt x="1438" y="130"/>
                                  </a:cubicBezTo>
                                  <a:lnTo>
                                    <a:pt x="1438" y="130"/>
                                  </a:lnTo>
                                  <a:lnTo>
                                    <a:pt x="1438" y="63"/>
                                  </a:lnTo>
                                  <a:cubicBezTo>
                                    <a:pt x="1438" y="60"/>
                                    <a:pt x="1440" y="59"/>
                                    <a:pt x="1442" y="59"/>
                                  </a:cubicBezTo>
                                  <a:lnTo>
                                    <a:pt x="1442" y="59"/>
                                  </a:lnTo>
                                  <a:lnTo>
                                    <a:pt x="1450" y="59"/>
                                  </a:lnTo>
                                  <a:lnTo>
                                    <a:pt x="1450" y="38"/>
                                  </a:lnTo>
                                  <a:lnTo>
                                    <a:pt x="1427" y="38"/>
                                  </a:lnTo>
                                  <a:cubicBezTo>
                                    <a:pt x="1419" y="38"/>
                                    <a:pt x="1416" y="43"/>
                                    <a:pt x="1416" y="47"/>
                                  </a:cubicBezTo>
                                  <a:lnTo>
                                    <a:pt x="1416" y="47"/>
                                  </a:lnTo>
                                  <a:cubicBezTo>
                                    <a:pt x="1416" y="48"/>
                                    <a:pt x="1416" y="50"/>
                                    <a:pt x="1416" y="50"/>
                                  </a:cubicBezTo>
                                  <a:lnTo>
                                    <a:pt x="1416" y="50"/>
                                  </a:lnTo>
                                  <a:lnTo>
                                    <a:pt x="1416" y="50"/>
                                  </a:lnTo>
                                  <a:cubicBezTo>
                                    <a:pt x="1416" y="50"/>
                                    <a:pt x="1408" y="36"/>
                                    <a:pt x="1386" y="36"/>
                                  </a:cubicBezTo>
                                  <a:lnTo>
                                    <a:pt x="1386" y="36"/>
                                  </a:lnTo>
                                  <a:cubicBezTo>
                                    <a:pt x="1358" y="36"/>
                                    <a:pt x="1342" y="58"/>
                                    <a:pt x="1342" y="85"/>
                                  </a:cubicBezTo>
                                  <a:lnTo>
                                    <a:pt x="1342" y="85"/>
                                  </a:lnTo>
                                  <a:close/>
                                  <a:moveTo>
                                    <a:pt x="1392" y="114"/>
                                  </a:moveTo>
                                  <a:cubicBezTo>
                                    <a:pt x="1376" y="114"/>
                                    <a:pt x="1367" y="101"/>
                                    <a:pt x="1367" y="84"/>
                                  </a:cubicBezTo>
                                  <a:lnTo>
                                    <a:pt x="1367" y="84"/>
                                  </a:lnTo>
                                  <a:cubicBezTo>
                                    <a:pt x="1367" y="67"/>
                                    <a:pt x="1375" y="56"/>
                                    <a:pt x="1390" y="56"/>
                                  </a:cubicBezTo>
                                  <a:lnTo>
                                    <a:pt x="1390" y="56"/>
                                  </a:lnTo>
                                  <a:cubicBezTo>
                                    <a:pt x="1403" y="56"/>
                                    <a:pt x="1414" y="62"/>
                                    <a:pt x="1414" y="85"/>
                                  </a:cubicBezTo>
                                  <a:lnTo>
                                    <a:pt x="1414" y="85"/>
                                  </a:lnTo>
                                  <a:cubicBezTo>
                                    <a:pt x="1414" y="107"/>
                                    <a:pt x="1403" y="114"/>
                                    <a:pt x="1392" y="114"/>
                                  </a:cubicBezTo>
                                  <a:lnTo>
                                    <a:pt x="1392" y="114"/>
                                  </a:lnTo>
                                </a:path>
                              </a:pathLst>
                            </a:custGeom>
                            <a:solidFill>
                              <a:srgbClr val="005A7C"/>
                            </a:solidFill>
                            <a:ln w="1">
                              <a:noFill/>
                              <a:prstDash val="solid"/>
                              <a:round/>
                              <a:headEnd/>
                              <a:tailEnd/>
                            </a:ln>
                          </wps:spPr>
                          <wps:bodyPr rot="0" vert="horz" wrap="square" lIns="91440" tIns="45720" rIns="91440" bIns="45720" anchor="t" anchorCtr="0" upright="1">
                            <a:noAutofit/>
                          </wps:bodyPr>
                        </wps:wsp>
                        <wps:wsp>
                          <wps:cNvPr id="55" name="Freeform 18"/>
                          <wps:cNvSpPr>
                            <a:spLocks noEditPoints="1"/>
                          </wps:cNvSpPr>
                          <wps:spPr bwMode="auto">
                            <a:xfrm>
                              <a:off x="5016500" y="9977120"/>
                              <a:ext cx="1350645" cy="83820"/>
                            </a:xfrm>
                            <a:custGeom>
                              <a:avLst/>
                              <a:gdLst>
                                <a:gd name="T0" fmla="*/ 99 w 1700"/>
                                <a:gd name="T1" fmla="*/ 0 h 105"/>
                                <a:gd name="T2" fmla="*/ 14 w 1700"/>
                                <a:gd name="T3" fmla="*/ 103 h 105"/>
                                <a:gd name="T4" fmla="*/ 125 w 1700"/>
                                <a:gd name="T5" fmla="*/ 37 h 105"/>
                                <a:gd name="T6" fmla="*/ 163 w 1700"/>
                                <a:gd name="T7" fmla="*/ 90 h 105"/>
                                <a:gd name="T8" fmla="*/ 199 w 1700"/>
                                <a:gd name="T9" fmla="*/ 103 h 105"/>
                                <a:gd name="T10" fmla="*/ 260 w 1700"/>
                                <a:gd name="T11" fmla="*/ 57 h 105"/>
                                <a:gd name="T12" fmla="*/ 212 w 1700"/>
                                <a:gd name="T13" fmla="*/ 62 h 105"/>
                                <a:gd name="T14" fmla="*/ 283 w 1700"/>
                                <a:gd name="T15" fmla="*/ 96 h 105"/>
                                <a:gd name="T16" fmla="*/ 294 w 1700"/>
                                <a:gd name="T17" fmla="*/ 28 h 105"/>
                                <a:gd name="T18" fmla="*/ 307 w 1700"/>
                                <a:gd name="T19" fmla="*/ 92 h 105"/>
                                <a:gd name="T20" fmla="*/ 333 w 1700"/>
                                <a:gd name="T21" fmla="*/ 62 h 105"/>
                                <a:gd name="T22" fmla="*/ 317 w 1700"/>
                                <a:gd name="T23" fmla="*/ 49 h 105"/>
                                <a:gd name="T24" fmla="*/ 380 w 1700"/>
                                <a:gd name="T25" fmla="*/ 72 h 105"/>
                                <a:gd name="T26" fmla="*/ 330 w 1700"/>
                                <a:gd name="T27" fmla="*/ 77 h 105"/>
                                <a:gd name="T28" fmla="*/ 367 w 1700"/>
                                <a:gd name="T29" fmla="*/ 65 h 105"/>
                                <a:gd name="T30" fmla="*/ 473 w 1700"/>
                                <a:gd name="T31" fmla="*/ 0 h 105"/>
                                <a:gd name="T32" fmla="*/ 541 w 1700"/>
                                <a:gd name="T33" fmla="*/ 54 h 105"/>
                                <a:gd name="T34" fmla="*/ 607 w 1700"/>
                                <a:gd name="T35" fmla="*/ 105 h 105"/>
                                <a:gd name="T36" fmla="*/ 584 w 1700"/>
                                <a:gd name="T37" fmla="*/ 69 h 105"/>
                                <a:gd name="T38" fmla="*/ 606 w 1700"/>
                                <a:gd name="T39" fmla="*/ 37 h 105"/>
                                <a:gd name="T40" fmla="*/ 654 w 1700"/>
                                <a:gd name="T41" fmla="*/ 73 h 105"/>
                                <a:gd name="T42" fmla="*/ 672 w 1700"/>
                                <a:gd name="T43" fmla="*/ 40 h 105"/>
                                <a:gd name="T44" fmla="*/ 715 w 1700"/>
                                <a:gd name="T45" fmla="*/ 43 h 105"/>
                                <a:gd name="T46" fmla="*/ 682 w 1700"/>
                                <a:gd name="T47" fmla="*/ 70 h 105"/>
                                <a:gd name="T48" fmla="*/ 703 w 1700"/>
                                <a:gd name="T49" fmla="*/ 70 h 105"/>
                                <a:gd name="T50" fmla="*/ 735 w 1700"/>
                                <a:gd name="T51" fmla="*/ 103 h 105"/>
                                <a:gd name="T52" fmla="*/ 761 w 1700"/>
                                <a:gd name="T53" fmla="*/ 38 h 105"/>
                                <a:gd name="T54" fmla="*/ 782 w 1700"/>
                                <a:gd name="T55" fmla="*/ 38 h 105"/>
                                <a:gd name="T56" fmla="*/ 820 w 1700"/>
                                <a:gd name="T57" fmla="*/ 0 h 105"/>
                                <a:gd name="T58" fmla="*/ 856 w 1700"/>
                                <a:gd name="T59" fmla="*/ 56 h 105"/>
                                <a:gd name="T60" fmla="*/ 808 w 1700"/>
                                <a:gd name="T61" fmla="*/ 103 h 105"/>
                                <a:gd name="T62" fmla="*/ 925 w 1700"/>
                                <a:gd name="T63" fmla="*/ 103 h 105"/>
                                <a:gd name="T64" fmla="*/ 951 w 1700"/>
                                <a:gd name="T65" fmla="*/ 30 h 105"/>
                                <a:gd name="T66" fmla="*/ 1016 w 1700"/>
                                <a:gd name="T67" fmla="*/ 74 h 105"/>
                                <a:gd name="T68" fmla="*/ 1061 w 1700"/>
                                <a:gd name="T69" fmla="*/ 83 h 105"/>
                                <a:gd name="T70" fmla="*/ 1103 w 1700"/>
                                <a:gd name="T71" fmla="*/ 79 h 105"/>
                                <a:gd name="T72" fmla="*/ 1096 w 1700"/>
                                <a:gd name="T73" fmla="*/ 58 h 105"/>
                                <a:gd name="T74" fmla="*/ 1150 w 1700"/>
                                <a:gd name="T75" fmla="*/ 47 h 105"/>
                                <a:gd name="T76" fmla="*/ 1123 w 1700"/>
                                <a:gd name="T77" fmla="*/ 58 h 105"/>
                                <a:gd name="T78" fmla="*/ 1091 w 1700"/>
                                <a:gd name="T79" fmla="*/ 81 h 105"/>
                                <a:gd name="T80" fmla="*/ 1161 w 1700"/>
                                <a:gd name="T81" fmla="*/ 38 h 105"/>
                                <a:gd name="T82" fmla="*/ 1183 w 1700"/>
                                <a:gd name="T83" fmla="*/ 38 h 105"/>
                                <a:gd name="T84" fmla="*/ 1219 w 1700"/>
                                <a:gd name="T85" fmla="*/ 28 h 105"/>
                                <a:gd name="T86" fmla="*/ 1223 w 1700"/>
                                <a:gd name="T87" fmla="*/ 49 h 105"/>
                                <a:gd name="T88" fmla="*/ 1258 w 1700"/>
                                <a:gd name="T89" fmla="*/ 99 h 105"/>
                                <a:gd name="T90" fmla="*/ 1300 w 1700"/>
                                <a:gd name="T91" fmla="*/ 41 h 105"/>
                                <a:gd name="T92" fmla="*/ 1303 w 1700"/>
                                <a:gd name="T93" fmla="*/ 29 h 105"/>
                                <a:gd name="T94" fmla="*/ 1305 w 1700"/>
                                <a:gd name="T95" fmla="*/ 94 h 105"/>
                                <a:gd name="T96" fmla="*/ 1293 w 1700"/>
                                <a:gd name="T97" fmla="*/ 91 h 105"/>
                                <a:gd name="T98" fmla="*/ 1348 w 1700"/>
                                <a:gd name="T99" fmla="*/ 103 h 105"/>
                                <a:gd name="T100" fmla="*/ 1368 w 1700"/>
                                <a:gd name="T101" fmla="*/ 14 h 105"/>
                                <a:gd name="T102" fmla="*/ 1435 w 1700"/>
                                <a:gd name="T103" fmla="*/ 102 h 105"/>
                                <a:gd name="T104" fmla="*/ 1448 w 1700"/>
                                <a:gd name="T105" fmla="*/ 55 h 105"/>
                                <a:gd name="T106" fmla="*/ 1415 w 1700"/>
                                <a:gd name="T107" fmla="*/ 29 h 105"/>
                                <a:gd name="T108" fmla="*/ 1464 w 1700"/>
                                <a:gd name="T109" fmla="*/ 103 h 105"/>
                                <a:gd name="T110" fmla="*/ 1413 w 1700"/>
                                <a:gd name="T111" fmla="*/ 91 h 105"/>
                                <a:gd name="T112" fmla="*/ 1521 w 1700"/>
                                <a:gd name="T113" fmla="*/ 0 h 105"/>
                                <a:gd name="T114" fmla="*/ 1630 w 1700"/>
                                <a:gd name="T115" fmla="*/ 103 h 105"/>
                                <a:gd name="T116" fmla="*/ 1602 w 1700"/>
                                <a:gd name="T117" fmla="*/ 28 h 105"/>
                                <a:gd name="T118" fmla="*/ 1616 w 1700"/>
                                <a:gd name="T119" fmla="*/ 89 h 105"/>
                                <a:gd name="T120" fmla="*/ 1640 w 1700"/>
                                <a:gd name="T121" fmla="*/ 86 h 105"/>
                                <a:gd name="T122" fmla="*/ 1700 w 1700"/>
                                <a:gd name="T123" fmla="*/ 0 h 105"/>
                                <a:gd name="T124" fmla="*/ 1689 w 1700"/>
                                <a:gd name="T125" fmla="*/ 67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00" h="105">
                                  <a:moveTo>
                                    <a:pt x="0" y="103"/>
                                  </a:moveTo>
                                  <a:lnTo>
                                    <a:pt x="0" y="0"/>
                                  </a:lnTo>
                                  <a:lnTo>
                                    <a:pt x="21" y="0"/>
                                  </a:lnTo>
                                  <a:lnTo>
                                    <a:pt x="45" y="73"/>
                                  </a:lnTo>
                                  <a:cubicBezTo>
                                    <a:pt x="48" y="80"/>
                                    <a:pt x="49" y="85"/>
                                    <a:pt x="50" y="88"/>
                                  </a:cubicBezTo>
                                  <a:cubicBezTo>
                                    <a:pt x="51" y="84"/>
                                    <a:pt x="53" y="79"/>
                                    <a:pt x="56" y="72"/>
                                  </a:cubicBezTo>
                                  <a:lnTo>
                                    <a:pt x="80" y="0"/>
                                  </a:lnTo>
                                  <a:lnTo>
                                    <a:pt x="99" y="0"/>
                                  </a:lnTo>
                                  <a:lnTo>
                                    <a:pt x="99" y="103"/>
                                  </a:lnTo>
                                  <a:lnTo>
                                    <a:pt x="86" y="103"/>
                                  </a:lnTo>
                                  <a:lnTo>
                                    <a:pt x="86" y="17"/>
                                  </a:lnTo>
                                  <a:lnTo>
                                    <a:pt x="56" y="103"/>
                                  </a:lnTo>
                                  <a:lnTo>
                                    <a:pt x="43" y="103"/>
                                  </a:lnTo>
                                  <a:lnTo>
                                    <a:pt x="14" y="15"/>
                                  </a:lnTo>
                                  <a:lnTo>
                                    <a:pt x="14" y="103"/>
                                  </a:lnTo>
                                  <a:lnTo>
                                    <a:pt x="14" y="103"/>
                                  </a:lnTo>
                                  <a:lnTo>
                                    <a:pt x="0" y="103"/>
                                  </a:lnTo>
                                  <a:close/>
                                  <a:moveTo>
                                    <a:pt x="170" y="79"/>
                                  </a:moveTo>
                                  <a:lnTo>
                                    <a:pt x="183" y="80"/>
                                  </a:lnTo>
                                  <a:cubicBezTo>
                                    <a:pt x="181" y="88"/>
                                    <a:pt x="178" y="94"/>
                                    <a:pt x="172" y="98"/>
                                  </a:cubicBezTo>
                                  <a:cubicBezTo>
                                    <a:pt x="166" y="102"/>
                                    <a:pt x="159" y="105"/>
                                    <a:pt x="151" y="105"/>
                                  </a:cubicBezTo>
                                  <a:cubicBezTo>
                                    <a:pt x="140" y="105"/>
                                    <a:pt x="131" y="101"/>
                                    <a:pt x="125" y="94"/>
                                  </a:cubicBezTo>
                                  <a:cubicBezTo>
                                    <a:pt x="118" y="88"/>
                                    <a:pt x="115" y="78"/>
                                    <a:pt x="115" y="66"/>
                                  </a:cubicBezTo>
                                  <a:cubicBezTo>
                                    <a:pt x="115" y="54"/>
                                    <a:pt x="118" y="44"/>
                                    <a:pt x="125" y="37"/>
                                  </a:cubicBezTo>
                                  <a:cubicBezTo>
                                    <a:pt x="131" y="30"/>
                                    <a:pt x="140" y="27"/>
                                    <a:pt x="150" y="27"/>
                                  </a:cubicBezTo>
                                  <a:cubicBezTo>
                                    <a:pt x="160" y="27"/>
                                    <a:pt x="168" y="30"/>
                                    <a:pt x="174" y="37"/>
                                  </a:cubicBezTo>
                                  <a:cubicBezTo>
                                    <a:pt x="181" y="43"/>
                                    <a:pt x="184" y="53"/>
                                    <a:pt x="184" y="65"/>
                                  </a:cubicBezTo>
                                  <a:cubicBezTo>
                                    <a:pt x="184" y="66"/>
                                    <a:pt x="184" y="67"/>
                                    <a:pt x="184" y="69"/>
                                  </a:cubicBezTo>
                                  <a:lnTo>
                                    <a:pt x="128" y="69"/>
                                  </a:lnTo>
                                  <a:cubicBezTo>
                                    <a:pt x="129" y="77"/>
                                    <a:pt x="131" y="83"/>
                                    <a:pt x="135" y="88"/>
                                  </a:cubicBezTo>
                                  <a:cubicBezTo>
                                    <a:pt x="139" y="92"/>
                                    <a:pt x="144" y="94"/>
                                    <a:pt x="151" y="94"/>
                                  </a:cubicBezTo>
                                  <a:cubicBezTo>
                                    <a:pt x="155" y="94"/>
                                    <a:pt x="159" y="93"/>
                                    <a:pt x="163" y="90"/>
                                  </a:cubicBezTo>
                                  <a:cubicBezTo>
                                    <a:pt x="166" y="88"/>
                                    <a:pt x="168" y="84"/>
                                    <a:pt x="170" y="79"/>
                                  </a:cubicBezTo>
                                  <a:close/>
                                  <a:moveTo>
                                    <a:pt x="129" y="58"/>
                                  </a:moveTo>
                                  <a:lnTo>
                                    <a:pt x="170" y="58"/>
                                  </a:lnTo>
                                  <a:cubicBezTo>
                                    <a:pt x="170" y="52"/>
                                    <a:pt x="168" y="47"/>
                                    <a:pt x="166" y="44"/>
                                  </a:cubicBezTo>
                                  <a:cubicBezTo>
                                    <a:pt x="162" y="39"/>
                                    <a:pt x="156" y="37"/>
                                    <a:pt x="150" y="37"/>
                                  </a:cubicBezTo>
                                  <a:cubicBezTo>
                                    <a:pt x="144" y="37"/>
                                    <a:pt x="139" y="39"/>
                                    <a:pt x="135" y="43"/>
                                  </a:cubicBezTo>
                                  <a:cubicBezTo>
                                    <a:pt x="131" y="47"/>
                                    <a:pt x="129" y="52"/>
                                    <a:pt x="129" y="58"/>
                                  </a:cubicBezTo>
                                  <a:close/>
                                  <a:moveTo>
                                    <a:pt x="199" y="103"/>
                                  </a:moveTo>
                                  <a:lnTo>
                                    <a:pt x="199" y="28"/>
                                  </a:lnTo>
                                  <a:lnTo>
                                    <a:pt x="211" y="28"/>
                                  </a:lnTo>
                                  <a:lnTo>
                                    <a:pt x="211" y="39"/>
                                  </a:lnTo>
                                  <a:cubicBezTo>
                                    <a:pt x="216" y="31"/>
                                    <a:pt x="224" y="27"/>
                                    <a:pt x="234" y="27"/>
                                  </a:cubicBezTo>
                                  <a:cubicBezTo>
                                    <a:pt x="239" y="27"/>
                                    <a:pt x="243" y="27"/>
                                    <a:pt x="247" y="29"/>
                                  </a:cubicBezTo>
                                  <a:cubicBezTo>
                                    <a:pt x="251" y="31"/>
                                    <a:pt x="253" y="33"/>
                                    <a:pt x="255" y="35"/>
                                  </a:cubicBezTo>
                                  <a:cubicBezTo>
                                    <a:pt x="257" y="38"/>
                                    <a:pt x="259" y="41"/>
                                    <a:pt x="259" y="45"/>
                                  </a:cubicBezTo>
                                  <a:cubicBezTo>
                                    <a:pt x="260" y="47"/>
                                    <a:pt x="260" y="51"/>
                                    <a:pt x="260" y="57"/>
                                  </a:cubicBezTo>
                                  <a:lnTo>
                                    <a:pt x="260" y="103"/>
                                  </a:lnTo>
                                  <a:lnTo>
                                    <a:pt x="247" y="103"/>
                                  </a:lnTo>
                                  <a:lnTo>
                                    <a:pt x="247" y="57"/>
                                  </a:lnTo>
                                  <a:cubicBezTo>
                                    <a:pt x="247" y="52"/>
                                    <a:pt x="247" y="48"/>
                                    <a:pt x="246" y="46"/>
                                  </a:cubicBezTo>
                                  <a:cubicBezTo>
                                    <a:pt x="245" y="43"/>
                                    <a:pt x="243" y="41"/>
                                    <a:pt x="241" y="40"/>
                                  </a:cubicBezTo>
                                  <a:cubicBezTo>
                                    <a:pt x="238" y="38"/>
                                    <a:pt x="235" y="37"/>
                                    <a:pt x="232" y="37"/>
                                  </a:cubicBezTo>
                                  <a:cubicBezTo>
                                    <a:pt x="226" y="37"/>
                                    <a:pt x="222" y="39"/>
                                    <a:pt x="218" y="43"/>
                                  </a:cubicBezTo>
                                  <a:cubicBezTo>
                                    <a:pt x="214" y="46"/>
                                    <a:pt x="212" y="53"/>
                                    <a:pt x="212" y="62"/>
                                  </a:cubicBezTo>
                                  <a:lnTo>
                                    <a:pt x="212" y="103"/>
                                  </a:lnTo>
                                  <a:lnTo>
                                    <a:pt x="212" y="103"/>
                                  </a:lnTo>
                                  <a:lnTo>
                                    <a:pt x="199" y="103"/>
                                  </a:lnTo>
                                  <a:close/>
                                  <a:moveTo>
                                    <a:pt x="307" y="92"/>
                                  </a:moveTo>
                                  <a:lnTo>
                                    <a:pt x="309" y="103"/>
                                  </a:lnTo>
                                  <a:cubicBezTo>
                                    <a:pt x="305" y="103"/>
                                    <a:pt x="302" y="104"/>
                                    <a:pt x="299" y="104"/>
                                  </a:cubicBezTo>
                                  <a:cubicBezTo>
                                    <a:pt x="295" y="104"/>
                                    <a:pt x="291" y="103"/>
                                    <a:pt x="289" y="102"/>
                                  </a:cubicBezTo>
                                  <a:cubicBezTo>
                                    <a:pt x="286" y="100"/>
                                    <a:pt x="284" y="98"/>
                                    <a:pt x="283" y="96"/>
                                  </a:cubicBezTo>
                                  <a:cubicBezTo>
                                    <a:pt x="282" y="94"/>
                                    <a:pt x="282" y="89"/>
                                    <a:pt x="282" y="81"/>
                                  </a:cubicBezTo>
                                  <a:lnTo>
                                    <a:pt x="282" y="38"/>
                                  </a:lnTo>
                                  <a:lnTo>
                                    <a:pt x="272" y="38"/>
                                  </a:lnTo>
                                  <a:lnTo>
                                    <a:pt x="272" y="28"/>
                                  </a:lnTo>
                                  <a:lnTo>
                                    <a:pt x="282" y="28"/>
                                  </a:lnTo>
                                  <a:lnTo>
                                    <a:pt x="282" y="10"/>
                                  </a:lnTo>
                                  <a:lnTo>
                                    <a:pt x="294" y="2"/>
                                  </a:lnTo>
                                  <a:lnTo>
                                    <a:pt x="294" y="28"/>
                                  </a:lnTo>
                                  <a:lnTo>
                                    <a:pt x="307" y="28"/>
                                  </a:lnTo>
                                  <a:lnTo>
                                    <a:pt x="307" y="38"/>
                                  </a:lnTo>
                                  <a:lnTo>
                                    <a:pt x="294" y="38"/>
                                  </a:lnTo>
                                  <a:lnTo>
                                    <a:pt x="294" y="82"/>
                                  </a:lnTo>
                                  <a:cubicBezTo>
                                    <a:pt x="294" y="85"/>
                                    <a:pt x="294" y="88"/>
                                    <a:pt x="295" y="89"/>
                                  </a:cubicBezTo>
                                  <a:cubicBezTo>
                                    <a:pt x="295" y="90"/>
                                    <a:pt x="296" y="91"/>
                                    <a:pt x="297" y="91"/>
                                  </a:cubicBezTo>
                                  <a:cubicBezTo>
                                    <a:pt x="298" y="92"/>
                                    <a:pt x="300" y="92"/>
                                    <a:pt x="301" y="92"/>
                                  </a:cubicBezTo>
                                  <a:cubicBezTo>
                                    <a:pt x="303" y="92"/>
                                    <a:pt x="305" y="92"/>
                                    <a:pt x="307" y="92"/>
                                  </a:cubicBezTo>
                                  <a:close/>
                                  <a:moveTo>
                                    <a:pt x="368" y="94"/>
                                  </a:moveTo>
                                  <a:cubicBezTo>
                                    <a:pt x="363" y="98"/>
                                    <a:pt x="359" y="100"/>
                                    <a:pt x="355" y="102"/>
                                  </a:cubicBezTo>
                                  <a:cubicBezTo>
                                    <a:pt x="350" y="104"/>
                                    <a:pt x="346" y="105"/>
                                    <a:pt x="341" y="105"/>
                                  </a:cubicBezTo>
                                  <a:cubicBezTo>
                                    <a:pt x="332" y="105"/>
                                    <a:pt x="326" y="103"/>
                                    <a:pt x="322" y="99"/>
                                  </a:cubicBezTo>
                                  <a:cubicBezTo>
                                    <a:pt x="317" y="95"/>
                                    <a:pt x="315" y="89"/>
                                    <a:pt x="315" y="83"/>
                                  </a:cubicBezTo>
                                  <a:cubicBezTo>
                                    <a:pt x="315" y="80"/>
                                    <a:pt x="316" y="76"/>
                                    <a:pt x="318" y="73"/>
                                  </a:cubicBezTo>
                                  <a:cubicBezTo>
                                    <a:pt x="319" y="70"/>
                                    <a:pt x="321" y="68"/>
                                    <a:pt x="324" y="66"/>
                                  </a:cubicBezTo>
                                  <a:cubicBezTo>
                                    <a:pt x="327" y="64"/>
                                    <a:pt x="330" y="63"/>
                                    <a:pt x="333" y="62"/>
                                  </a:cubicBezTo>
                                  <a:cubicBezTo>
                                    <a:pt x="336" y="61"/>
                                    <a:pt x="339" y="60"/>
                                    <a:pt x="344" y="60"/>
                                  </a:cubicBezTo>
                                  <a:cubicBezTo>
                                    <a:pt x="355" y="59"/>
                                    <a:pt x="362" y="57"/>
                                    <a:pt x="367" y="55"/>
                                  </a:cubicBezTo>
                                  <a:cubicBezTo>
                                    <a:pt x="367" y="54"/>
                                    <a:pt x="367" y="53"/>
                                    <a:pt x="367" y="52"/>
                                  </a:cubicBezTo>
                                  <a:cubicBezTo>
                                    <a:pt x="367" y="47"/>
                                    <a:pt x="366" y="43"/>
                                    <a:pt x="364" y="41"/>
                                  </a:cubicBezTo>
                                  <a:cubicBezTo>
                                    <a:pt x="360" y="38"/>
                                    <a:pt x="355" y="37"/>
                                    <a:pt x="349" y="37"/>
                                  </a:cubicBezTo>
                                  <a:cubicBezTo>
                                    <a:pt x="343" y="37"/>
                                    <a:pt x="339" y="38"/>
                                    <a:pt x="336" y="40"/>
                                  </a:cubicBezTo>
                                  <a:cubicBezTo>
                                    <a:pt x="333" y="42"/>
                                    <a:pt x="331" y="46"/>
                                    <a:pt x="330" y="51"/>
                                  </a:cubicBezTo>
                                  <a:lnTo>
                                    <a:pt x="317" y="49"/>
                                  </a:lnTo>
                                  <a:cubicBezTo>
                                    <a:pt x="318" y="44"/>
                                    <a:pt x="320" y="40"/>
                                    <a:pt x="323" y="37"/>
                                  </a:cubicBezTo>
                                  <a:cubicBezTo>
                                    <a:pt x="325" y="33"/>
                                    <a:pt x="329" y="31"/>
                                    <a:pt x="334" y="29"/>
                                  </a:cubicBezTo>
                                  <a:cubicBezTo>
                                    <a:pt x="339" y="27"/>
                                    <a:pt x="345" y="27"/>
                                    <a:pt x="351" y="27"/>
                                  </a:cubicBezTo>
                                  <a:cubicBezTo>
                                    <a:pt x="357" y="27"/>
                                    <a:pt x="363" y="27"/>
                                    <a:pt x="366" y="29"/>
                                  </a:cubicBezTo>
                                  <a:cubicBezTo>
                                    <a:pt x="370" y="30"/>
                                    <a:pt x="373" y="32"/>
                                    <a:pt x="375" y="34"/>
                                  </a:cubicBezTo>
                                  <a:cubicBezTo>
                                    <a:pt x="377" y="37"/>
                                    <a:pt x="378" y="40"/>
                                    <a:pt x="379" y="43"/>
                                  </a:cubicBezTo>
                                  <a:cubicBezTo>
                                    <a:pt x="380" y="45"/>
                                    <a:pt x="380" y="49"/>
                                    <a:pt x="380" y="55"/>
                                  </a:cubicBezTo>
                                  <a:lnTo>
                                    <a:pt x="380" y="72"/>
                                  </a:lnTo>
                                  <a:cubicBezTo>
                                    <a:pt x="380" y="83"/>
                                    <a:pt x="380" y="91"/>
                                    <a:pt x="381" y="94"/>
                                  </a:cubicBezTo>
                                  <a:cubicBezTo>
                                    <a:pt x="381" y="97"/>
                                    <a:pt x="382" y="100"/>
                                    <a:pt x="384" y="103"/>
                                  </a:cubicBezTo>
                                  <a:lnTo>
                                    <a:pt x="371" y="103"/>
                                  </a:lnTo>
                                  <a:cubicBezTo>
                                    <a:pt x="369" y="100"/>
                                    <a:pt x="368" y="97"/>
                                    <a:pt x="368" y="94"/>
                                  </a:cubicBezTo>
                                  <a:close/>
                                  <a:moveTo>
                                    <a:pt x="367" y="65"/>
                                  </a:moveTo>
                                  <a:cubicBezTo>
                                    <a:pt x="362" y="67"/>
                                    <a:pt x="356" y="69"/>
                                    <a:pt x="346" y="70"/>
                                  </a:cubicBezTo>
                                  <a:cubicBezTo>
                                    <a:pt x="341" y="71"/>
                                    <a:pt x="337" y="72"/>
                                    <a:pt x="335" y="73"/>
                                  </a:cubicBezTo>
                                  <a:cubicBezTo>
                                    <a:pt x="333" y="74"/>
                                    <a:pt x="332" y="75"/>
                                    <a:pt x="330" y="77"/>
                                  </a:cubicBezTo>
                                  <a:cubicBezTo>
                                    <a:pt x="329" y="79"/>
                                    <a:pt x="329" y="81"/>
                                    <a:pt x="329" y="83"/>
                                  </a:cubicBezTo>
                                  <a:cubicBezTo>
                                    <a:pt x="329" y="86"/>
                                    <a:pt x="330" y="89"/>
                                    <a:pt x="332" y="91"/>
                                  </a:cubicBezTo>
                                  <a:cubicBezTo>
                                    <a:pt x="335" y="94"/>
                                    <a:pt x="339" y="95"/>
                                    <a:pt x="344" y="95"/>
                                  </a:cubicBezTo>
                                  <a:cubicBezTo>
                                    <a:pt x="349" y="95"/>
                                    <a:pt x="353" y="94"/>
                                    <a:pt x="357" y="91"/>
                                  </a:cubicBezTo>
                                  <a:cubicBezTo>
                                    <a:pt x="360" y="89"/>
                                    <a:pt x="363" y="86"/>
                                    <a:pt x="365" y="83"/>
                                  </a:cubicBezTo>
                                  <a:cubicBezTo>
                                    <a:pt x="366" y="80"/>
                                    <a:pt x="367" y="76"/>
                                    <a:pt x="367" y="70"/>
                                  </a:cubicBezTo>
                                  <a:lnTo>
                                    <a:pt x="367" y="70"/>
                                  </a:lnTo>
                                  <a:lnTo>
                                    <a:pt x="367" y="65"/>
                                  </a:lnTo>
                                  <a:close/>
                                  <a:moveTo>
                                    <a:pt x="399" y="103"/>
                                  </a:moveTo>
                                  <a:lnTo>
                                    <a:pt x="399" y="0"/>
                                  </a:lnTo>
                                  <a:lnTo>
                                    <a:pt x="412" y="0"/>
                                  </a:lnTo>
                                  <a:lnTo>
                                    <a:pt x="412" y="103"/>
                                  </a:lnTo>
                                  <a:lnTo>
                                    <a:pt x="412" y="103"/>
                                  </a:lnTo>
                                  <a:lnTo>
                                    <a:pt x="399" y="103"/>
                                  </a:lnTo>
                                  <a:close/>
                                  <a:moveTo>
                                    <a:pt x="473" y="103"/>
                                  </a:moveTo>
                                  <a:lnTo>
                                    <a:pt x="473" y="0"/>
                                  </a:lnTo>
                                  <a:lnTo>
                                    <a:pt x="487" y="0"/>
                                  </a:lnTo>
                                  <a:lnTo>
                                    <a:pt x="487" y="42"/>
                                  </a:lnTo>
                                  <a:lnTo>
                                    <a:pt x="541" y="42"/>
                                  </a:lnTo>
                                  <a:lnTo>
                                    <a:pt x="541" y="0"/>
                                  </a:lnTo>
                                  <a:lnTo>
                                    <a:pt x="554" y="0"/>
                                  </a:lnTo>
                                  <a:lnTo>
                                    <a:pt x="554" y="103"/>
                                  </a:lnTo>
                                  <a:lnTo>
                                    <a:pt x="541" y="103"/>
                                  </a:lnTo>
                                  <a:lnTo>
                                    <a:pt x="541" y="54"/>
                                  </a:lnTo>
                                  <a:lnTo>
                                    <a:pt x="487" y="54"/>
                                  </a:lnTo>
                                  <a:lnTo>
                                    <a:pt x="487" y="103"/>
                                  </a:lnTo>
                                  <a:lnTo>
                                    <a:pt x="487" y="103"/>
                                  </a:lnTo>
                                  <a:lnTo>
                                    <a:pt x="473" y="103"/>
                                  </a:lnTo>
                                  <a:close/>
                                  <a:moveTo>
                                    <a:pt x="627" y="79"/>
                                  </a:moveTo>
                                  <a:lnTo>
                                    <a:pt x="640" y="80"/>
                                  </a:lnTo>
                                  <a:cubicBezTo>
                                    <a:pt x="638" y="88"/>
                                    <a:pt x="634" y="94"/>
                                    <a:pt x="628" y="98"/>
                                  </a:cubicBezTo>
                                  <a:cubicBezTo>
                                    <a:pt x="623" y="102"/>
                                    <a:pt x="615" y="105"/>
                                    <a:pt x="607" y="105"/>
                                  </a:cubicBezTo>
                                  <a:cubicBezTo>
                                    <a:pt x="596" y="105"/>
                                    <a:pt x="587" y="101"/>
                                    <a:pt x="581" y="94"/>
                                  </a:cubicBezTo>
                                  <a:cubicBezTo>
                                    <a:pt x="574" y="88"/>
                                    <a:pt x="571" y="78"/>
                                    <a:pt x="571" y="66"/>
                                  </a:cubicBezTo>
                                  <a:cubicBezTo>
                                    <a:pt x="571" y="54"/>
                                    <a:pt x="574" y="44"/>
                                    <a:pt x="581" y="37"/>
                                  </a:cubicBezTo>
                                  <a:cubicBezTo>
                                    <a:pt x="587" y="30"/>
                                    <a:pt x="596" y="27"/>
                                    <a:pt x="606" y="27"/>
                                  </a:cubicBezTo>
                                  <a:cubicBezTo>
                                    <a:pt x="616" y="27"/>
                                    <a:pt x="624" y="30"/>
                                    <a:pt x="631" y="37"/>
                                  </a:cubicBezTo>
                                  <a:cubicBezTo>
                                    <a:pt x="637" y="43"/>
                                    <a:pt x="640" y="53"/>
                                    <a:pt x="640" y="65"/>
                                  </a:cubicBezTo>
                                  <a:cubicBezTo>
                                    <a:pt x="640" y="66"/>
                                    <a:pt x="640" y="67"/>
                                    <a:pt x="640" y="69"/>
                                  </a:cubicBezTo>
                                  <a:lnTo>
                                    <a:pt x="584" y="69"/>
                                  </a:lnTo>
                                  <a:cubicBezTo>
                                    <a:pt x="585" y="77"/>
                                    <a:pt x="587" y="83"/>
                                    <a:pt x="591" y="88"/>
                                  </a:cubicBezTo>
                                  <a:cubicBezTo>
                                    <a:pt x="595" y="92"/>
                                    <a:pt x="601" y="94"/>
                                    <a:pt x="607" y="94"/>
                                  </a:cubicBezTo>
                                  <a:cubicBezTo>
                                    <a:pt x="611" y="94"/>
                                    <a:pt x="615" y="93"/>
                                    <a:pt x="619" y="90"/>
                                  </a:cubicBezTo>
                                  <a:cubicBezTo>
                                    <a:pt x="622" y="88"/>
                                    <a:pt x="625" y="84"/>
                                    <a:pt x="627" y="79"/>
                                  </a:cubicBezTo>
                                  <a:close/>
                                  <a:moveTo>
                                    <a:pt x="585" y="58"/>
                                  </a:moveTo>
                                  <a:lnTo>
                                    <a:pt x="627" y="58"/>
                                  </a:lnTo>
                                  <a:cubicBezTo>
                                    <a:pt x="626" y="52"/>
                                    <a:pt x="625" y="47"/>
                                    <a:pt x="622" y="44"/>
                                  </a:cubicBezTo>
                                  <a:cubicBezTo>
                                    <a:pt x="618" y="39"/>
                                    <a:pt x="613" y="37"/>
                                    <a:pt x="606" y="37"/>
                                  </a:cubicBezTo>
                                  <a:cubicBezTo>
                                    <a:pt x="600" y="37"/>
                                    <a:pt x="596" y="39"/>
                                    <a:pt x="592" y="43"/>
                                  </a:cubicBezTo>
                                  <a:cubicBezTo>
                                    <a:pt x="588" y="47"/>
                                    <a:pt x="585" y="52"/>
                                    <a:pt x="585" y="58"/>
                                  </a:cubicBezTo>
                                  <a:close/>
                                  <a:moveTo>
                                    <a:pt x="704" y="94"/>
                                  </a:moveTo>
                                  <a:cubicBezTo>
                                    <a:pt x="700" y="98"/>
                                    <a:pt x="695" y="100"/>
                                    <a:pt x="691" y="102"/>
                                  </a:cubicBezTo>
                                  <a:cubicBezTo>
                                    <a:pt x="686" y="104"/>
                                    <a:pt x="682" y="105"/>
                                    <a:pt x="677" y="105"/>
                                  </a:cubicBezTo>
                                  <a:cubicBezTo>
                                    <a:pt x="669" y="105"/>
                                    <a:pt x="662" y="103"/>
                                    <a:pt x="658" y="99"/>
                                  </a:cubicBezTo>
                                  <a:cubicBezTo>
                                    <a:pt x="653" y="95"/>
                                    <a:pt x="651" y="89"/>
                                    <a:pt x="651" y="83"/>
                                  </a:cubicBezTo>
                                  <a:cubicBezTo>
                                    <a:pt x="651" y="80"/>
                                    <a:pt x="652" y="76"/>
                                    <a:pt x="654" y="73"/>
                                  </a:cubicBezTo>
                                  <a:cubicBezTo>
                                    <a:pt x="655" y="70"/>
                                    <a:pt x="658" y="68"/>
                                    <a:pt x="660" y="66"/>
                                  </a:cubicBezTo>
                                  <a:cubicBezTo>
                                    <a:pt x="663" y="64"/>
                                    <a:pt x="666" y="63"/>
                                    <a:pt x="669" y="62"/>
                                  </a:cubicBezTo>
                                  <a:cubicBezTo>
                                    <a:pt x="672" y="61"/>
                                    <a:pt x="676" y="60"/>
                                    <a:pt x="681" y="60"/>
                                  </a:cubicBezTo>
                                  <a:cubicBezTo>
                                    <a:pt x="691" y="59"/>
                                    <a:pt x="698" y="57"/>
                                    <a:pt x="703" y="55"/>
                                  </a:cubicBezTo>
                                  <a:cubicBezTo>
                                    <a:pt x="703" y="54"/>
                                    <a:pt x="703" y="53"/>
                                    <a:pt x="703" y="52"/>
                                  </a:cubicBezTo>
                                  <a:cubicBezTo>
                                    <a:pt x="703" y="47"/>
                                    <a:pt x="702" y="43"/>
                                    <a:pt x="700" y="41"/>
                                  </a:cubicBezTo>
                                  <a:cubicBezTo>
                                    <a:pt x="696" y="38"/>
                                    <a:pt x="692" y="37"/>
                                    <a:pt x="685" y="37"/>
                                  </a:cubicBezTo>
                                  <a:cubicBezTo>
                                    <a:pt x="679" y="37"/>
                                    <a:pt x="675" y="38"/>
                                    <a:pt x="672" y="40"/>
                                  </a:cubicBezTo>
                                  <a:cubicBezTo>
                                    <a:pt x="669" y="42"/>
                                    <a:pt x="667" y="46"/>
                                    <a:pt x="666" y="51"/>
                                  </a:cubicBezTo>
                                  <a:lnTo>
                                    <a:pt x="653" y="49"/>
                                  </a:lnTo>
                                  <a:cubicBezTo>
                                    <a:pt x="654" y="44"/>
                                    <a:pt x="656" y="40"/>
                                    <a:pt x="659" y="37"/>
                                  </a:cubicBezTo>
                                  <a:cubicBezTo>
                                    <a:pt x="661" y="33"/>
                                    <a:pt x="665" y="31"/>
                                    <a:pt x="670" y="29"/>
                                  </a:cubicBezTo>
                                  <a:cubicBezTo>
                                    <a:pt x="675" y="27"/>
                                    <a:pt x="681" y="27"/>
                                    <a:pt x="687" y="27"/>
                                  </a:cubicBezTo>
                                  <a:cubicBezTo>
                                    <a:pt x="693" y="27"/>
                                    <a:pt x="699" y="27"/>
                                    <a:pt x="703" y="29"/>
                                  </a:cubicBezTo>
                                  <a:cubicBezTo>
                                    <a:pt x="707" y="30"/>
                                    <a:pt x="709" y="32"/>
                                    <a:pt x="711" y="34"/>
                                  </a:cubicBezTo>
                                  <a:cubicBezTo>
                                    <a:pt x="713" y="37"/>
                                    <a:pt x="715" y="40"/>
                                    <a:pt x="715" y="43"/>
                                  </a:cubicBezTo>
                                  <a:cubicBezTo>
                                    <a:pt x="716" y="45"/>
                                    <a:pt x="716" y="49"/>
                                    <a:pt x="716" y="55"/>
                                  </a:cubicBezTo>
                                  <a:lnTo>
                                    <a:pt x="716" y="72"/>
                                  </a:lnTo>
                                  <a:cubicBezTo>
                                    <a:pt x="716" y="83"/>
                                    <a:pt x="716" y="91"/>
                                    <a:pt x="717" y="94"/>
                                  </a:cubicBezTo>
                                  <a:cubicBezTo>
                                    <a:pt x="717" y="97"/>
                                    <a:pt x="718" y="100"/>
                                    <a:pt x="720" y="103"/>
                                  </a:cubicBezTo>
                                  <a:lnTo>
                                    <a:pt x="707" y="103"/>
                                  </a:lnTo>
                                  <a:cubicBezTo>
                                    <a:pt x="705" y="100"/>
                                    <a:pt x="705" y="97"/>
                                    <a:pt x="704" y="94"/>
                                  </a:cubicBezTo>
                                  <a:close/>
                                  <a:moveTo>
                                    <a:pt x="703" y="65"/>
                                  </a:moveTo>
                                  <a:cubicBezTo>
                                    <a:pt x="699" y="67"/>
                                    <a:pt x="692" y="69"/>
                                    <a:pt x="682" y="70"/>
                                  </a:cubicBezTo>
                                  <a:cubicBezTo>
                                    <a:pt x="677" y="71"/>
                                    <a:pt x="674" y="72"/>
                                    <a:pt x="671" y="73"/>
                                  </a:cubicBezTo>
                                  <a:cubicBezTo>
                                    <a:pt x="669" y="74"/>
                                    <a:pt x="668" y="75"/>
                                    <a:pt x="666" y="77"/>
                                  </a:cubicBezTo>
                                  <a:cubicBezTo>
                                    <a:pt x="665" y="79"/>
                                    <a:pt x="665" y="81"/>
                                    <a:pt x="665" y="83"/>
                                  </a:cubicBezTo>
                                  <a:cubicBezTo>
                                    <a:pt x="665" y="86"/>
                                    <a:pt x="666" y="89"/>
                                    <a:pt x="669" y="91"/>
                                  </a:cubicBezTo>
                                  <a:cubicBezTo>
                                    <a:pt x="671" y="94"/>
                                    <a:pt x="675" y="95"/>
                                    <a:pt x="680" y="95"/>
                                  </a:cubicBezTo>
                                  <a:cubicBezTo>
                                    <a:pt x="685" y="95"/>
                                    <a:pt x="689" y="94"/>
                                    <a:pt x="693" y="91"/>
                                  </a:cubicBezTo>
                                  <a:cubicBezTo>
                                    <a:pt x="697" y="89"/>
                                    <a:pt x="699" y="86"/>
                                    <a:pt x="701" y="83"/>
                                  </a:cubicBezTo>
                                  <a:cubicBezTo>
                                    <a:pt x="702" y="80"/>
                                    <a:pt x="703" y="76"/>
                                    <a:pt x="703" y="70"/>
                                  </a:cubicBezTo>
                                  <a:lnTo>
                                    <a:pt x="703" y="70"/>
                                  </a:lnTo>
                                  <a:lnTo>
                                    <a:pt x="703" y="65"/>
                                  </a:lnTo>
                                  <a:close/>
                                  <a:moveTo>
                                    <a:pt x="735" y="103"/>
                                  </a:moveTo>
                                  <a:lnTo>
                                    <a:pt x="735" y="0"/>
                                  </a:lnTo>
                                  <a:lnTo>
                                    <a:pt x="748" y="0"/>
                                  </a:lnTo>
                                  <a:lnTo>
                                    <a:pt x="748" y="103"/>
                                  </a:lnTo>
                                  <a:lnTo>
                                    <a:pt x="748" y="103"/>
                                  </a:lnTo>
                                  <a:lnTo>
                                    <a:pt x="735" y="103"/>
                                  </a:lnTo>
                                  <a:close/>
                                  <a:moveTo>
                                    <a:pt x="795" y="92"/>
                                  </a:moveTo>
                                  <a:lnTo>
                                    <a:pt x="797" y="103"/>
                                  </a:lnTo>
                                  <a:cubicBezTo>
                                    <a:pt x="793" y="103"/>
                                    <a:pt x="790" y="104"/>
                                    <a:pt x="787" y="104"/>
                                  </a:cubicBezTo>
                                  <a:cubicBezTo>
                                    <a:pt x="783" y="104"/>
                                    <a:pt x="779" y="103"/>
                                    <a:pt x="777" y="102"/>
                                  </a:cubicBezTo>
                                  <a:cubicBezTo>
                                    <a:pt x="774" y="100"/>
                                    <a:pt x="772" y="98"/>
                                    <a:pt x="771" y="96"/>
                                  </a:cubicBezTo>
                                  <a:cubicBezTo>
                                    <a:pt x="770" y="94"/>
                                    <a:pt x="770" y="89"/>
                                    <a:pt x="770" y="81"/>
                                  </a:cubicBezTo>
                                  <a:lnTo>
                                    <a:pt x="770" y="38"/>
                                  </a:lnTo>
                                  <a:lnTo>
                                    <a:pt x="761" y="38"/>
                                  </a:lnTo>
                                  <a:lnTo>
                                    <a:pt x="761" y="28"/>
                                  </a:lnTo>
                                  <a:lnTo>
                                    <a:pt x="770" y="28"/>
                                  </a:lnTo>
                                  <a:lnTo>
                                    <a:pt x="770" y="10"/>
                                  </a:lnTo>
                                  <a:lnTo>
                                    <a:pt x="782" y="2"/>
                                  </a:lnTo>
                                  <a:lnTo>
                                    <a:pt x="782" y="28"/>
                                  </a:lnTo>
                                  <a:lnTo>
                                    <a:pt x="795" y="28"/>
                                  </a:lnTo>
                                  <a:lnTo>
                                    <a:pt x="795" y="38"/>
                                  </a:lnTo>
                                  <a:lnTo>
                                    <a:pt x="782" y="38"/>
                                  </a:lnTo>
                                  <a:lnTo>
                                    <a:pt x="782" y="82"/>
                                  </a:lnTo>
                                  <a:cubicBezTo>
                                    <a:pt x="782" y="85"/>
                                    <a:pt x="783" y="88"/>
                                    <a:pt x="783" y="89"/>
                                  </a:cubicBezTo>
                                  <a:cubicBezTo>
                                    <a:pt x="784" y="90"/>
                                    <a:pt x="784" y="91"/>
                                    <a:pt x="785" y="91"/>
                                  </a:cubicBezTo>
                                  <a:cubicBezTo>
                                    <a:pt x="786" y="92"/>
                                    <a:pt x="788" y="92"/>
                                    <a:pt x="790" y="92"/>
                                  </a:cubicBezTo>
                                  <a:cubicBezTo>
                                    <a:pt x="791" y="92"/>
                                    <a:pt x="793" y="92"/>
                                    <a:pt x="795" y="92"/>
                                  </a:cubicBezTo>
                                  <a:close/>
                                  <a:moveTo>
                                    <a:pt x="808" y="103"/>
                                  </a:moveTo>
                                  <a:lnTo>
                                    <a:pt x="808" y="0"/>
                                  </a:lnTo>
                                  <a:lnTo>
                                    <a:pt x="820" y="0"/>
                                  </a:lnTo>
                                  <a:lnTo>
                                    <a:pt x="820" y="37"/>
                                  </a:lnTo>
                                  <a:cubicBezTo>
                                    <a:pt x="826" y="30"/>
                                    <a:pt x="834" y="27"/>
                                    <a:pt x="843" y="27"/>
                                  </a:cubicBezTo>
                                  <a:cubicBezTo>
                                    <a:pt x="848" y="27"/>
                                    <a:pt x="853" y="28"/>
                                    <a:pt x="857" y="30"/>
                                  </a:cubicBezTo>
                                  <a:cubicBezTo>
                                    <a:pt x="861" y="32"/>
                                    <a:pt x="864" y="35"/>
                                    <a:pt x="866" y="39"/>
                                  </a:cubicBezTo>
                                  <a:cubicBezTo>
                                    <a:pt x="867" y="43"/>
                                    <a:pt x="868" y="48"/>
                                    <a:pt x="868" y="56"/>
                                  </a:cubicBezTo>
                                  <a:lnTo>
                                    <a:pt x="868" y="103"/>
                                  </a:lnTo>
                                  <a:lnTo>
                                    <a:pt x="856" y="103"/>
                                  </a:lnTo>
                                  <a:lnTo>
                                    <a:pt x="856" y="56"/>
                                  </a:lnTo>
                                  <a:cubicBezTo>
                                    <a:pt x="856" y="49"/>
                                    <a:pt x="854" y="45"/>
                                    <a:pt x="852" y="42"/>
                                  </a:cubicBezTo>
                                  <a:cubicBezTo>
                                    <a:pt x="849" y="39"/>
                                    <a:pt x="845" y="37"/>
                                    <a:pt x="840" y="37"/>
                                  </a:cubicBezTo>
                                  <a:cubicBezTo>
                                    <a:pt x="836" y="37"/>
                                    <a:pt x="833" y="38"/>
                                    <a:pt x="829" y="40"/>
                                  </a:cubicBezTo>
                                  <a:cubicBezTo>
                                    <a:pt x="826" y="42"/>
                                    <a:pt x="824" y="45"/>
                                    <a:pt x="822" y="48"/>
                                  </a:cubicBezTo>
                                  <a:cubicBezTo>
                                    <a:pt x="821" y="52"/>
                                    <a:pt x="820" y="56"/>
                                    <a:pt x="820" y="62"/>
                                  </a:cubicBezTo>
                                  <a:lnTo>
                                    <a:pt x="820" y="103"/>
                                  </a:lnTo>
                                  <a:lnTo>
                                    <a:pt x="820" y="103"/>
                                  </a:lnTo>
                                  <a:lnTo>
                                    <a:pt x="808" y="103"/>
                                  </a:lnTo>
                                  <a:close/>
                                  <a:moveTo>
                                    <a:pt x="910" y="103"/>
                                  </a:moveTo>
                                  <a:lnTo>
                                    <a:pt x="950" y="0"/>
                                  </a:lnTo>
                                  <a:lnTo>
                                    <a:pt x="964" y="0"/>
                                  </a:lnTo>
                                  <a:lnTo>
                                    <a:pt x="1007" y="103"/>
                                  </a:lnTo>
                                  <a:lnTo>
                                    <a:pt x="991" y="103"/>
                                  </a:lnTo>
                                  <a:lnTo>
                                    <a:pt x="979" y="72"/>
                                  </a:lnTo>
                                  <a:lnTo>
                                    <a:pt x="936" y="72"/>
                                  </a:lnTo>
                                  <a:lnTo>
                                    <a:pt x="925" y="103"/>
                                  </a:lnTo>
                                  <a:lnTo>
                                    <a:pt x="925" y="103"/>
                                  </a:lnTo>
                                  <a:lnTo>
                                    <a:pt x="910" y="103"/>
                                  </a:lnTo>
                                  <a:close/>
                                  <a:moveTo>
                                    <a:pt x="940" y="61"/>
                                  </a:moveTo>
                                  <a:lnTo>
                                    <a:pt x="975" y="61"/>
                                  </a:lnTo>
                                  <a:lnTo>
                                    <a:pt x="964" y="32"/>
                                  </a:lnTo>
                                  <a:cubicBezTo>
                                    <a:pt x="961" y="23"/>
                                    <a:pt x="958" y="16"/>
                                    <a:pt x="957" y="11"/>
                                  </a:cubicBezTo>
                                  <a:cubicBezTo>
                                    <a:pt x="955" y="17"/>
                                    <a:pt x="954" y="24"/>
                                    <a:pt x="951" y="30"/>
                                  </a:cubicBezTo>
                                  <a:lnTo>
                                    <a:pt x="951" y="30"/>
                                  </a:lnTo>
                                  <a:lnTo>
                                    <a:pt x="940" y="61"/>
                                  </a:lnTo>
                                  <a:close/>
                                  <a:moveTo>
                                    <a:pt x="1065" y="103"/>
                                  </a:moveTo>
                                  <a:lnTo>
                                    <a:pt x="1065" y="92"/>
                                  </a:lnTo>
                                  <a:cubicBezTo>
                                    <a:pt x="1059" y="100"/>
                                    <a:pt x="1051" y="105"/>
                                    <a:pt x="1041" y="105"/>
                                  </a:cubicBezTo>
                                  <a:cubicBezTo>
                                    <a:pt x="1037" y="105"/>
                                    <a:pt x="1033" y="104"/>
                                    <a:pt x="1029" y="102"/>
                                  </a:cubicBezTo>
                                  <a:cubicBezTo>
                                    <a:pt x="1025" y="100"/>
                                    <a:pt x="1022" y="98"/>
                                    <a:pt x="1020" y="96"/>
                                  </a:cubicBezTo>
                                  <a:cubicBezTo>
                                    <a:pt x="1018" y="93"/>
                                    <a:pt x="1017" y="90"/>
                                    <a:pt x="1016" y="86"/>
                                  </a:cubicBezTo>
                                  <a:cubicBezTo>
                                    <a:pt x="1016" y="84"/>
                                    <a:pt x="1016" y="80"/>
                                    <a:pt x="1016" y="74"/>
                                  </a:cubicBezTo>
                                  <a:lnTo>
                                    <a:pt x="1016" y="28"/>
                                  </a:lnTo>
                                  <a:lnTo>
                                    <a:pt x="1028" y="28"/>
                                  </a:lnTo>
                                  <a:lnTo>
                                    <a:pt x="1028" y="70"/>
                                  </a:lnTo>
                                  <a:cubicBezTo>
                                    <a:pt x="1028" y="76"/>
                                    <a:pt x="1028" y="81"/>
                                    <a:pt x="1029" y="83"/>
                                  </a:cubicBezTo>
                                  <a:cubicBezTo>
                                    <a:pt x="1030" y="86"/>
                                    <a:pt x="1031" y="89"/>
                                    <a:pt x="1034" y="91"/>
                                  </a:cubicBezTo>
                                  <a:cubicBezTo>
                                    <a:pt x="1037" y="93"/>
                                    <a:pt x="1040" y="94"/>
                                    <a:pt x="1044" y="94"/>
                                  </a:cubicBezTo>
                                  <a:cubicBezTo>
                                    <a:pt x="1047" y="94"/>
                                    <a:pt x="1051" y="93"/>
                                    <a:pt x="1054" y="91"/>
                                  </a:cubicBezTo>
                                  <a:cubicBezTo>
                                    <a:pt x="1058" y="89"/>
                                    <a:pt x="1060" y="86"/>
                                    <a:pt x="1061" y="83"/>
                                  </a:cubicBezTo>
                                  <a:cubicBezTo>
                                    <a:pt x="1063" y="79"/>
                                    <a:pt x="1063" y="75"/>
                                    <a:pt x="1063" y="68"/>
                                  </a:cubicBezTo>
                                  <a:lnTo>
                                    <a:pt x="1063" y="28"/>
                                  </a:lnTo>
                                  <a:lnTo>
                                    <a:pt x="1076" y="28"/>
                                  </a:lnTo>
                                  <a:lnTo>
                                    <a:pt x="1076" y="103"/>
                                  </a:lnTo>
                                  <a:lnTo>
                                    <a:pt x="1076" y="103"/>
                                  </a:lnTo>
                                  <a:lnTo>
                                    <a:pt x="1065" y="103"/>
                                  </a:lnTo>
                                  <a:close/>
                                  <a:moveTo>
                                    <a:pt x="1091" y="81"/>
                                  </a:moveTo>
                                  <a:lnTo>
                                    <a:pt x="1103" y="79"/>
                                  </a:lnTo>
                                  <a:cubicBezTo>
                                    <a:pt x="1104" y="84"/>
                                    <a:pt x="1106" y="87"/>
                                    <a:pt x="1109" y="90"/>
                                  </a:cubicBezTo>
                                  <a:cubicBezTo>
                                    <a:pt x="1112" y="93"/>
                                    <a:pt x="1117" y="94"/>
                                    <a:pt x="1123" y="94"/>
                                  </a:cubicBezTo>
                                  <a:cubicBezTo>
                                    <a:pt x="1129" y="94"/>
                                    <a:pt x="1133" y="93"/>
                                    <a:pt x="1136" y="91"/>
                                  </a:cubicBezTo>
                                  <a:cubicBezTo>
                                    <a:pt x="1138" y="88"/>
                                    <a:pt x="1140" y="85"/>
                                    <a:pt x="1140" y="82"/>
                                  </a:cubicBezTo>
                                  <a:cubicBezTo>
                                    <a:pt x="1140" y="79"/>
                                    <a:pt x="1139" y="77"/>
                                    <a:pt x="1136" y="76"/>
                                  </a:cubicBezTo>
                                  <a:cubicBezTo>
                                    <a:pt x="1134" y="74"/>
                                    <a:pt x="1130" y="73"/>
                                    <a:pt x="1123" y="71"/>
                                  </a:cubicBezTo>
                                  <a:cubicBezTo>
                                    <a:pt x="1114" y="69"/>
                                    <a:pt x="1107" y="67"/>
                                    <a:pt x="1104" y="65"/>
                                  </a:cubicBezTo>
                                  <a:cubicBezTo>
                                    <a:pt x="1100" y="63"/>
                                    <a:pt x="1098" y="61"/>
                                    <a:pt x="1096" y="58"/>
                                  </a:cubicBezTo>
                                  <a:cubicBezTo>
                                    <a:pt x="1094" y="55"/>
                                    <a:pt x="1093" y="52"/>
                                    <a:pt x="1093" y="48"/>
                                  </a:cubicBezTo>
                                  <a:cubicBezTo>
                                    <a:pt x="1093" y="45"/>
                                    <a:pt x="1094" y="42"/>
                                    <a:pt x="1095" y="39"/>
                                  </a:cubicBezTo>
                                  <a:cubicBezTo>
                                    <a:pt x="1097" y="36"/>
                                    <a:pt x="1099" y="34"/>
                                    <a:pt x="1101" y="32"/>
                                  </a:cubicBezTo>
                                  <a:cubicBezTo>
                                    <a:pt x="1103" y="30"/>
                                    <a:pt x="1106" y="29"/>
                                    <a:pt x="1110" y="28"/>
                                  </a:cubicBezTo>
                                  <a:cubicBezTo>
                                    <a:pt x="1113" y="27"/>
                                    <a:pt x="1117" y="27"/>
                                    <a:pt x="1120" y="27"/>
                                  </a:cubicBezTo>
                                  <a:cubicBezTo>
                                    <a:pt x="1126" y="27"/>
                                    <a:pt x="1131" y="27"/>
                                    <a:pt x="1136" y="29"/>
                                  </a:cubicBezTo>
                                  <a:cubicBezTo>
                                    <a:pt x="1140" y="31"/>
                                    <a:pt x="1144" y="33"/>
                                    <a:pt x="1146" y="36"/>
                                  </a:cubicBezTo>
                                  <a:cubicBezTo>
                                    <a:pt x="1148" y="39"/>
                                    <a:pt x="1149" y="43"/>
                                    <a:pt x="1150" y="47"/>
                                  </a:cubicBezTo>
                                  <a:lnTo>
                                    <a:pt x="1138" y="49"/>
                                  </a:lnTo>
                                  <a:cubicBezTo>
                                    <a:pt x="1137" y="45"/>
                                    <a:pt x="1135" y="42"/>
                                    <a:pt x="1133" y="40"/>
                                  </a:cubicBezTo>
                                  <a:cubicBezTo>
                                    <a:pt x="1130" y="38"/>
                                    <a:pt x="1126" y="37"/>
                                    <a:pt x="1121" y="37"/>
                                  </a:cubicBezTo>
                                  <a:cubicBezTo>
                                    <a:pt x="1116" y="37"/>
                                    <a:pt x="1111" y="38"/>
                                    <a:pt x="1109" y="40"/>
                                  </a:cubicBezTo>
                                  <a:cubicBezTo>
                                    <a:pt x="1106" y="42"/>
                                    <a:pt x="1105" y="44"/>
                                    <a:pt x="1105" y="47"/>
                                  </a:cubicBezTo>
                                  <a:cubicBezTo>
                                    <a:pt x="1105" y="48"/>
                                    <a:pt x="1106" y="50"/>
                                    <a:pt x="1107" y="51"/>
                                  </a:cubicBezTo>
                                  <a:cubicBezTo>
                                    <a:pt x="1108" y="52"/>
                                    <a:pt x="1109" y="53"/>
                                    <a:pt x="1112" y="54"/>
                                  </a:cubicBezTo>
                                  <a:cubicBezTo>
                                    <a:pt x="1113" y="55"/>
                                    <a:pt x="1117" y="56"/>
                                    <a:pt x="1123" y="58"/>
                                  </a:cubicBezTo>
                                  <a:cubicBezTo>
                                    <a:pt x="1132" y="60"/>
                                    <a:pt x="1138" y="62"/>
                                    <a:pt x="1142" y="63"/>
                                  </a:cubicBezTo>
                                  <a:cubicBezTo>
                                    <a:pt x="1145" y="65"/>
                                    <a:pt x="1148" y="67"/>
                                    <a:pt x="1150" y="70"/>
                                  </a:cubicBezTo>
                                  <a:cubicBezTo>
                                    <a:pt x="1152" y="73"/>
                                    <a:pt x="1153" y="77"/>
                                    <a:pt x="1153" y="81"/>
                                  </a:cubicBezTo>
                                  <a:cubicBezTo>
                                    <a:pt x="1153" y="85"/>
                                    <a:pt x="1152" y="89"/>
                                    <a:pt x="1149" y="93"/>
                                  </a:cubicBezTo>
                                  <a:cubicBezTo>
                                    <a:pt x="1147" y="97"/>
                                    <a:pt x="1143" y="99"/>
                                    <a:pt x="1139" y="101"/>
                                  </a:cubicBezTo>
                                  <a:cubicBezTo>
                                    <a:pt x="1134" y="104"/>
                                    <a:pt x="1129" y="105"/>
                                    <a:pt x="1123" y="105"/>
                                  </a:cubicBezTo>
                                  <a:cubicBezTo>
                                    <a:pt x="1113" y="105"/>
                                    <a:pt x="1106" y="103"/>
                                    <a:pt x="1101" y="99"/>
                                  </a:cubicBezTo>
                                  <a:cubicBezTo>
                                    <a:pt x="1096" y="94"/>
                                    <a:pt x="1092" y="88"/>
                                    <a:pt x="1091" y="81"/>
                                  </a:cubicBezTo>
                                  <a:close/>
                                  <a:moveTo>
                                    <a:pt x="1196" y="92"/>
                                  </a:moveTo>
                                  <a:lnTo>
                                    <a:pt x="1197" y="103"/>
                                  </a:lnTo>
                                  <a:cubicBezTo>
                                    <a:pt x="1194" y="103"/>
                                    <a:pt x="1191" y="104"/>
                                    <a:pt x="1188" y="104"/>
                                  </a:cubicBezTo>
                                  <a:cubicBezTo>
                                    <a:pt x="1183" y="104"/>
                                    <a:pt x="1180" y="103"/>
                                    <a:pt x="1177" y="102"/>
                                  </a:cubicBezTo>
                                  <a:cubicBezTo>
                                    <a:pt x="1175" y="100"/>
                                    <a:pt x="1173" y="98"/>
                                    <a:pt x="1172" y="96"/>
                                  </a:cubicBezTo>
                                  <a:cubicBezTo>
                                    <a:pt x="1171" y="94"/>
                                    <a:pt x="1170" y="89"/>
                                    <a:pt x="1170" y="81"/>
                                  </a:cubicBezTo>
                                  <a:lnTo>
                                    <a:pt x="1170" y="38"/>
                                  </a:lnTo>
                                  <a:lnTo>
                                    <a:pt x="1161" y="38"/>
                                  </a:lnTo>
                                  <a:lnTo>
                                    <a:pt x="1161" y="28"/>
                                  </a:lnTo>
                                  <a:lnTo>
                                    <a:pt x="1170" y="28"/>
                                  </a:lnTo>
                                  <a:lnTo>
                                    <a:pt x="1170" y="10"/>
                                  </a:lnTo>
                                  <a:lnTo>
                                    <a:pt x="1183" y="2"/>
                                  </a:lnTo>
                                  <a:lnTo>
                                    <a:pt x="1183" y="28"/>
                                  </a:lnTo>
                                  <a:lnTo>
                                    <a:pt x="1196" y="28"/>
                                  </a:lnTo>
                                  <a:lnTo>
                                    <a:pt x="1196" y="38"/>
                                  </a:lnTo>
                                  <a:lnTo>
                                    <a:pt x="1183" y="38"/>
                                  </a:lnTo>
                                  <a:lnTo>
                                    <a:pt x="1183" y="82"/>
                                  </a:lnTo>
                                  <a:cubicBezTo>
                                    <a:pt x="1183" y="85"/>
                                    <a:pt x="1183" y="88"/>
                                    <a:pt x="1183" y="89"/>
                                  </a:cubicBezTo>
                                  <a:cubicBezTo>
                                    <a:pt x="1184" y="90"/>
                                    <a:pt x="1185" y="91"/>
                                    <a:pt x="1186" y="91"/>
                                  </a:cubicBezTo>
                                  <a:cubicBezTo>
                                    <a:pt x="1187" y="92"/>
                                    <a:pt x="1188" y="92"/>
                                    <a:pt x="1190" y="92"/>
                                  </a:cubicBezTo>
                                  <a:cubicBezTo>
                                    <a:pt x="1191" y="92"/>
                                    <a:pt x="1193" y="92"/>
                                    <a:pt x="1196" y="92"/>
                                  </a:cubicBezTo>
                                  <a:close/>
                                  <a:moveTo>
                                    <a:pt x="1208" y="103"/>
                                  </a:moveTo>
                                  <a:lnTo>
                                    <a:pt x="1208" y="28"/>
                                  </a:lnTo>
                                  <a:lnTo>
                                    <a:pt x="1219" y="28"/>
                                  </a:lnTo>
                                  <a:lnTo>
                                    <a:pt x="1219" y="40"/>
                                  </a:lnTo>
                                  <a:cubicBezTo>
                                    <a:pt x="1222" y="34"/>
                                    <a:pt x="1225" y="31"/>
                                    <a:pt x="1227" y="29"/>
                                  </a:cubicBezTo>
                                  <a:cubicBezTo>
                                    <a:pt x="1230" y="27"/>
                                    <a:pt x="1232" y="27"/>
                                    <a:pt x="1235" y="27"/>
                                  </a:cubicBezTo>
                                  <a:cubicBezTo>
                                    <a:pt x="1240" y="27"/>
                                    <a:pt x="1244" y="28"/>
                                    <a:pt x="1248" y="31"/>
                                  </a:cubicBezTo>
                                  <a:lnTo>
                                    <a:pt x="1244" y="42"/>
                                  </a:lnTo>
                                  <a:cubicBezTo>
                                    <a:pt x="1241" y="40"/>
                                    <a:pt x="1238" y="40"/>
                                    <a:pt x="1235" y="40"/>
                                  </a:cubicBezTo>
                                  <a:cubicBezTo>
                                    <a:pt x="1232" y="40"/>
                                    <a:pt x="1229" y="40"/>
                                    <a:pt x="1227" y="42"/>
                                  </a:cubicBezTo>
                                  <a:cubicBezTo>
                                    <a:pt x="1225" y="44"/>
                                    <a:pt x="1224" y="46"/>
                                    <a:pt x="1223" y="49"/>
                                  </a:cubicBezTo>
                                  <a:cubicBezTo>
                                    <a:pt x="1221" y="54"/>
                                    <a:pt x="1220" y="58"/>
                                    <a:pt x="1220" y="64"/>
                                  </a:cubicBezTo>
                                  <a:lnTo>
                                    <a:pt x="1220" y="103"/>
                                  </a:lnTo>
                                  <a:lnTo>
                                    <a:pt x="1220" y="103"/>
                                  </a:lnTo>
                                  <a:lnTo>
                                    <a:pt x="1208" y="103"/>
                                  </a:lnTo>
                                  <a:close/>
                                  <a:moveTo>
                                    <a:pt x="1305" y="94"/>
                                  </a:moveTo>
                                  <a:cubicBezTo>
                                    <a:pt x="1300" y="98"/>
                                    <a:pt x="1295" y="100"/>
                                    <a:pt x="1291" y="102"/>
                                  </a:cubicBezTo>
                                  <a:cubicBezTo>
                                    <a:pt x="1287" y="104"/>
                                    <a:pt x="1282" y="105"/>
                                    <a:pt x="1277" y="105"/>
                                  </a:cubicBezTo>
                                  <a:cubicBezTo>
                                    <a:pt x="1269" y="105"/>
                                    <a:pt x="1263" y="103"/>
                                    <a:pt x="1258" y="99"/>
                                  </a:cubicBezTo>
                                  <a:cubicBezTo>
                                    <a:pt x="1254" y="95"/>
                                    <a:pt x="1252" y="89"/>
                                    <a:pt x="1252" y="83"/>
                                  </a:cubicBezTo>
                                  <a:cubicBezTo>
                                    <a:pt x="1252" y="80"/>
                                    <a:pt x="1252" y="76"/>
                                    <a:pt x="1254" y="73"/>
                                  </a:cubicBezTo>
                                  <a:cubicBezTo>
                                    <a:pt x="1256" y="70"/>
                                    <a:pt x="1258" y="68"/>
                                    <a:pt x="1261" y="66"/>
                                  </a:cubicBezTo>
                                  <a:cubicBezTo>
                                    <a:pt x="1263" y="64"/>
                                    <a:pt x="1266" y="63"/>
                                    <a:pt x="1270" y="62"/>
                                  </a:cubicBezTo>
                                  <a:cubicBezTo>
                                    <a:pt x="1272" y="61"/>
                                    <a:pt x="1276" y="60"/>
                                    <a:pt x="1281" y="60"/>
                                  </a:cubicBezTo>
                                  <a:cubicBezTo>
                                    <a:pt x="1291" y="59"/>
                                    <a:pt x="1299" y="57"/>
                                    <a:pt x="1304" y="55"/>
                                  </a:cubicBezTo>
                                  <a:cubicBezTo>
                                    <a:pt x="1304" y="54"/>
                                    <a:pt x="1304" y="53"/>
                                    <a:pt x="1304" y="52"/>
                                  </a:cubicBezTo>
                                  <a:cubicBezTo>
                                    <a:pt x="1304" y="47"/>
                                    <a:pt x="1302" y="43"/>
                                    <a:pt x="1300" y="41"/>
                                  </a:cubicBezTo>
                                  <a:cubicBezTo>
                                    <a:pt x="1297" y="38"/>
                                    <a:pt x="1292" y="37"/>
                                    <a:pt x="1286" y="37"/>
                                  </a:cubicBezTo>
                                  <a:cubicBezTo>
                                    <a:pt x="1280" y="37"/>
                                    <a:pt x="1275" y="38"/>
                                    <a:pt x="1272" y="40"/>
                                  </a:cubicBezTo>
                                  <a:cubicBezTo>
                                    <a:pt x="1270" y="42"/>
                                    <a:pt x="1268" y="46"/>
                                    <a:pt x="1266" y="51"/>
                                  </a:cubicBezTo>
                                  <a:lnTo>
                                    <a:pt x="1254" y="49"/>
                                  </a:lnTo>
                                  <a:cubicBezTo>
                                    <a:pt x="1255" y="44"/>
                                    <a:pt x="1257" y="40"/>
                                    <a:pt x="1259" y="37"/>
                                  </a:cubicBezTo>
                                  <a:cubicBezTo>
                                    <a:pt x="1262" y="33"/>
                                    <a:pt x="1266" y="31"/>
                                    <a:pt x="1271" y="29"/>
                                  </a:cubicBezTo>
                                  <a:cubicBezTo>
                                    <a:pt x="1275" y="27"/>
                                    <a:pt x="1281" y="27"/>
                                    <a:pt x="1287" y="27"/>
                                  </a:cubicBezTo>
                                  <a:cubicBezTo>
                                    <a:pt x="1294" y="27"/>
                                    <a:pt x="1299" y="27"/>
                                    <a:pt x="1303" y="29"/>
                                  </a:cubicBezTo>
                                  <a:cubicBezTo>
                                    <a:pt x="1307" y="30"/>
                                    <a:pt x="1310" y="32"/>
                                    <a:pt x="1312" y="34"/>
                                  </a:cubicBezTo>
                                  <a:cubicBezTo>
                                    <a:pt x="1314" y="37"/>
                                    <a:pt x="1315" y="40"/>
                                    <a:pt x="1316" y="43"/>
                                  </a:cubicBezTo>
                                  <a:cubicBezTo>
                                    <a:pt x="1316" y="45"/>
                                    <a:pt x="1316" y="49"/>
                                    <a:pt x="1316" y="55"/>
                                  </a:cubicBezTo>
                                  <a:lnTo>
                                    <a:pt x="1316" y="72"/>
                                  </a:lnTo>
                                  <a:cubicBezTo>
                                    <a:pt x="1316" y="83"/>
                                    <a:pt x="1317" y="91"/>
                                    <a:pt x="1317" y="94"/>
                                  </a:cubicBezTo>
                                  <a:cubicBezTo>
                                    <a:pt x="1318" y="97"/>
                                    <a:pt x="1319" y="100"/>
                                    <a:pt x="1320" y="103"/>
                                  </a:cubicBezTo>
                                  <a:lnTo>
                                    <a:pt x="1307" y="103"/>
                                  </a:lnTo>
                                  <a:cubicBezTo>
                                    <a:pt x="1306" y="100"/>
                                    <a:pt x="1305" y="97"/>
                                    <a:pt x="1305" y="94"/>
                                  </a:cubicBezTo>
                                  <a:close/>
                                  <a:moveTo>
                                    <a:pt x="1304" y="65"/>
                                  </a:moveTo>
                                  <a:cubicBezTo>
                                    <a:pt x="1299" y="67"/>
                                    <a:pt x="1292" y="69"/>
                                    <a:pt x="1283" y="70"/>
                                  </a:cubicBezTo>
                                  <a:cubicBezTo>
                                    <a:pt x="1278" y="71"/>
                                    <a:pt x="1274" y="72"/>
                                    <a:pt x="1272" y="73"/>
                                  </a:cubicBezTo>
                                  <a:cubicBezTo>
                                    <a:pt x="1270" y="74"/>
                                    <a:pt x="1268" y="75"/>
                                    <a:pt x="1267" y="77"/>
                                  </a:cubicBezTo>
                                  <a:cubicBezTo>
                                    <a:pt x="1266" y="79"/>
                                    <a:pt x="1265" y="81"/>
                                    <a:pt x="1265" y="83"/>
                                  </a:cubicBezTo>
                                  <a:cubicBezTo>
                                    <a:pt x="1265" y="86"/>
                                    <a:pt x="1266" y="89"/>
                                    <a:pt x="1269" y="91"/>
                                  </a:cubicBezTo>
                                  <a:cubicBezTo>
                                    <a:pt x="1271" y="94"/>
                                    <a:pt x="1275" y="95"/>
                                    <a:pt x="1280" y="95"/>
                                  </a:cubicBezTo>
                                  <a:cubicBezTo>
                                    <a:pt x="1285" y="95"/>
                                    <a:pt x="1289" y="94"/>
                                    <a:pt x="1293" y="91"/>
                                  </a:cubicBezTo>
                                  <a:cubicBezTo>
                                    <a:pt x="1297" y="89"/>
                                    <a:pt x="1300" y="86"/>
                                    <a:pt x="1302" y="83"/>
                                  </a:cubicBezTo>
                                  <a:cubicBezTo>
                                    <a:pt x="1303" y="80"/>
                                    <a:pt x="1304" y="76"/>
                                    <a:pt x="1304" y="70"/>
                                  </a:cubicBezTo>
                                  <a:lnTo>
                                    <a:pt x="1304" y="70"/>
                                  </a:lnTo>
                                  <a:lnTo>
                                    <a:pt x="1304" y="65"/>
                                  </a:lnTo>
                                  <a:close/>
                                  <a:moveTo>
                                    <a:pt x="1336" y="103"/>
                                  </a:moveTo>
                                  <a:lnTo>
                                    <a:pt x="1336" y="0"/>
                                  </a:lnTo>
                                  <a:lnTo>
                                    <a:pt x="1348" y="0"/>
                                  </a:lnTo>
                                  <a:lnTo>
                                    <a:pt x="1348" y="103"/>
                                  </a:lnTo>
                                  <a:lnTo>
                                    <a:pt x="1348" y="103"/>
                                  </a:lnTo>
                                  <a:lnTo>
                                    <a:pt x="1336" y="103"/>
                                  </a:lnTo>
                                  <a:close/>
                                  <a:moveTo>
                                    <a:pt x="1368" y="14"/>
                                  </a:moveTo>
                                  <a:lnTo>
                                    <a:pt x="1368" y="0"/>
                                  </a:lnTo>
                                  <a:lnTo>
                                    <a:pt x="1381" y="0"/>
                                  </a:lnTo>
                                  <a:lnTo>
                                    <a:pt x="1381" y="14"/>
                                  </a:lnTo>
                                  <a:lnTo>
                                    <a:pt x="1381" y="14"/>
                                  </a:lnTo>
                                  <a:lnTo>
                                    <a:pt x="1368" y="14"/>
                                  </a:lnTo>
                                  <a:close/>
                                  <a:moveTo>
                                    <a:pt x="1368" y="103"/>
                                  </a:moveTo>
                                  <a:lnTo>
                                    <a:pt x="1368" y="28"/>
                                  </a:lnTo>
                                  <a:lnTo>
                                    <a:pt x="1381" y="28"/>
                                  </a:lnTo>
                                  <a:lnTo>
                                    <a:pt x="1381" y="103"/>
                                  </a:lnTo>
                                  <a:lnTo>
                                    <a:pt x="1381" y="103"/>
                                  </a:lnTo>
                                  <a:lnTo>
                                    <a:pt x="1368" y="103"/>
                                  </a:lnTo>
                                  <a:close/>
                                  <a:moveTo>
                                    <a:pt x="1449" y="94"/>
                                  </a:moveTo>
                                  <a:cubicBezTo>
                                    <a:pt x="1444" y="98"/>
                                    <a:pt x="1439" y="100"/>
                                    <a:pt x="1435" y="102"/>
                                  </a:cubicBezTo>
                                  <a:cubicBezTo>
                                    <a:pt x="1431" y="104"/>
                                    <a:pt x="1426" y="105"/>
                                    <a:pt x="1421" y="105"/>
                                  </a:cubicBezTo>
                                  <a:cubicBezTo>
                                    <a:pt x="1413" y="105"/>
                                    <a:pt x="1407" y="103"/>
                                    <a:pt x="1402" y="99"/>
                                  </a:cubicBezTo>
                                  <a:cubicBezTo>
                                    <a:pt x="1398" y="95"/>
                                    <a:pt x="1396" y="89"/>
                                    <a:pt x="1396" y="83"/>
                                  </a:cubicBezTo>
                                  <a:cubicBezTo>
                                    <a:pt x="1396" y="80"/>
                                    <a:pt x="1396" y="76"/>
                                    <a:pt x="1398" y="73"/>
                                  </a:cubicBezTo>
                                  <a:cubicBezTo>
                                    <a:pt x="1400" y="70"/>
                                    <a:pt x="1402" y="68"/>
                                    <a:pt x="1405" y="66"/>
                                  </a:cubicBezTo>
                                  <a:cubicBezTo>
                                    <a:pt x="1407" y="64"/>
                                    <a:pt x="1410" y="63"/>
                                    <a:pt x="1414" y="62"/>
                                  </a:cubicBezTo>
                                  <a:cubicBezTo>
                                    <a:pt x="1416" y="61"/>
                                    <a:pt x="1420" y="60"/>
                                    <a:pt x="1425" y="60"/>
                                  </a:cubicBezTo>
                                  <a:cubicBezTo>
                                    <a:pt x="1435" y="59"/>
                                    <a:pt x="1443" y="57"/>
                                    <a:pt x="1448" y="55"/>
                                  </a:cubicBezTo>
                                  <a:cubicBezTo>
                                    <a:pt x="1448" y="54"/>
                                    <a:pt x="1448" y="53"/>
                                    <a:pt x="1448" y="52"/>
                                  </a:cubicBezTo>
                                  <a:cubicBezTo>
                                    <a:pt x="1448" y="47"/>
                                    <a:pt x="1446" y="43"/>
                                    <a:pt x="1444" y="41"/>
                                  </a:cubicBezTo>
                                  <a:cubicBezTo>
                                    <a:pt x="1441" y="38"/>
                                    <a:pt x="1436" y="37"/>
                                    <a:pt x="1430" y="37"/>
                                  </a:cubicBezTo>
                                  <a:cubicBezTo>
                                    <a:pt x="1424" y="37"/>
                                    <a:pt x="1419" y="38"/>
                                    <a:pt x="1416" y="40"/>
                                  </a:cubicBezTo>
                                  <a:cubicBezTo>
                                    <a:pt x="1414" y="42"/>
                                    <a:pt x="1412" y="46"/>
                                    <a:pt x="1410" y="51"/>
                                  </a:cubicBezTo>
                                  <a:lnTo>
                                    <a:pt x="1398" y="49"/>
                                  </a:lnTo>
                                  <a:cubicBezTo>
                                    <a:pt x="1399" y="44"/>
                                    <a:pt x="1401" y="40"/>
                                    <a:pt x="1403" y="37"/>
                                  </a:cubicBezTo>
                                  <a:cubicBezTo>
                                    <a:pt x="1406" y="33"/>
                                    <a:pt x="1410" y="31"/>
                                    <a:pt x="1415" y="29"/>
                                  </a:cubicBezTo>
                                  <a:cubicBezTo>
                                    <a:pt x="1419" y="27"/>
                                    <a:pt x="1425" y="27"/>
                                    <a:pt x="1431" y="27"/>
                                  </a:cubicBezTo>
                                  <a:cubicBezTo>
                                    <a:pt x="1438" y="27"/>
                                    <a:pt x="1443" y="27"/>
                                    <a:pt x="1447" y="29"/>
                                  </a:cubicBezTo>
                                  <a:cubicBezTo>
                                    <a:pt x="1451" y="30"/>
                                    <a:pt x="1454" y="32"/>
                                    <a:pt x="1456" y="34"/>
                                  </a:cubicBezTo>
                                  <a:cubicBezTo>
                                    <a:pt x="1458" y="37"/>
                                    <a:pt x="1459" y="40"/>
                                    <a:pt x="1460" y="43"/>
                                  </a:cubicBezTo>
                                  <a:cubicBezTo>
                                    <a:pt x="1460" y="45"/>
                                    <a:pt x="1460" y="49"/>
                                    <a:pt x="1460" y="55"/>
                                  </a:cubicBezTo>
                                  <a:lnTo>
                                    <a:pt x="1460" y="72"/>
                                  </a:lnTo>
                                  <a:cubicBezTo>
                                    <a:pt x="1460" y="83"/>
                                    <a:pt x="1461" y="91"/>
                                    <a:pt x="1461" y="94"/>
                                  </a:cubicBezTo>
                                  <a:cubicBezTo>
                                    <a:pt x="1462" y="97"/>
                                    <a:pt x="1463" y="100"/>
                                    <a:pt x="1464" y="103"/>
                                  </a:cubicBezTo>
                                  <a:lnTo>
                                    <a:pt x="1451" y="103"/>
                                  </a:lnTo>
                                  <a:cubicBezTo>
                                    <a:pt x="1450" y="100"/>
                                    <a:pt x="1449" y="97"/>
                                    <a:pt x="1449" y="94"/>
                                  </a:cubicBezTo>
                                  <a:close/>
                                  <a:moveTo>
                                    <a:pt x="1448" y="65"/>
                                  </a:moveTo>
                                  <a:cubicBezTo>
                                    <a:pt x="1443" y="67"/>
                                    <a:pt x="1436" y="69"/>
                                    <a:pt x="1427" y="70"/>
                                  </a:cubicBezTo>
                                  <a:cubicBezTo>
                                    <a:pt x="1422" y="71"/>
                                    <a:pt x="1418" y="72"/>
                                    <a:pt x="1416" y="73"/>
                                  </a:cubicBezTo>
                                  <a:cubicBezTo>
                                    <a:pt x="1414" y="74"/>
                                    <a:pt x="1412" y="75"/>
                                    <a:pt x="1411" y="77"/>
                                  </a:cubicBezTo>
                                  <a:cubicBezTo>
                                    <a:pt x="1410" y="79"/>
                                    <a:pt x="1409" y="81"/>
                                    <a:pt x="1409" y="83"/>
                                  </a:cubicBezTo>
                                  <a:cubicBezTo>
                                    <a:pt x="1409" y="86"/>
                                    <a:pt x="1410" y="89"/>
                                    <a:pt x="1413" y="91"/>
                                  </a:cubicBezTo>
                                  <a:cubicBezTo>
                                    <a:pt x="1415" y="94"/>
                                    <a:pt x="1419" y="95"/>
                                    <a:pt x="1424" y="95"/>
                                  </a:cubicBezTo>
                                  <a:cubicBezTo>
                                    <a:pt x="1429" y="95"/>
                                    <a:pt x="1433" y="94"/>
                                    <a:pt x="1437" y="91"/>
                                  </a:cubicBezTo>
                                  <a:cubicBezTo>
                                    <a:pt x="1441" y="89"/>
                                    <a:pt x="1444" y="86"/>
                                    <a:pt x="1446" y="83"/>
                                  </a:cubicBezTo>
                                  <a:cubicBezTo>
                                    <a:pt x="1447" y="80"/>
                                    <a:pt x="1448" y="76"/>
                                    <a:pt x="1448" y="70"/>
                                  </a:cubicBezTo>
                                  <a:lnTo>
                                    <a:pt x="1448" y="70"/>
                                  </a:lnTo>
                                  <a:lnTo>
                                    <a:pt x="1448" y="65"/>
                                  </a:lnTo>
                                  <a:close/>
                                  <a:moveTo>
                                    <a:pt x="1521" y="103"/>
                                  </a:moveTo>
                                  <a:lnTo>
                                    <a:pt x="1521" y="0"/>
                                  </a:lnTo>
                                  <a:lnTo>
                                    <a:pt x="1535" y="0"/>
                                  </a:lnTo>
                                  <a:lnTo>
                                    <a:pt x="1535" y="91"/>
                                  </a:lnTo>
                                  <a:lnTo>
                                    <a:pt x="1585" y="91"/>
                                  </a:lnTo>
                                  <a:lnTo>
                                    <a:pt x="1585" y="103"/>
                                  </a:lnTo>
                                  <a:lnTo>
                                    <a:pt x="1585" y="103"/>
                                  </a:lnTo>
                                  <a:lnTo>
                                    <a:pt x="1521" y="103"/>
                                  </a:lnTo>
                                  <a:close/>
                                  <a:moveTo>
                                    <a:pt x="1628" y="92"/>
                                  </a:moveTo>
                                  <a:lnTo>
                                    <a:pt x="1630" y="103"/>
                                  </a:lnTo>
                                  <a:cubicBezTo>
                                    <a:pt x="1626" y="103"/>
                                    <a:pt x="1623" y="104"/>
                                    <a:pt x="1620" y="104"/>
                                  </a:cubicBezTo>
                                  <a:cubicBezTo>
                                    <a:pt x="1615" y="104"/>
                                    <a:pt x="1612" y="103"/>
                                    <a:pt x="1609" y="102"/>
                                  </a:cubicBezTo>
                                  <a:cubicBezTo>
                                    <a:pt x="1607" y="100"/>
                                    <a:pt x="1605" y="98"/>
                                    <a:pt x="1604" y="96"/>
                                  </a:cubicBezTo>
                                  <a:cubicBezTo>
                                    <a:pt x="1603" y="94"/>
                                    <a:pt x="1602" y="89"/>
                                    <a:pt x="1602" y="81"/>
                                  </a:cubicBezTo>
                                  <a:lnTo>
                                    <a:pt x="1602" y="38"/>
                                  </a:lnTo>
                                  <a:lnTo>
                                    <a:pt x="1593" y="38"/>
                                  </a:lnTo>
                                  <a:lnTo>
                                    <a:pt x="1593" y="28"/>
                                  </a:lnTo>
                                  <a:lnTo>
                                    <a:pt x="1602" y="28"/>
                                  </a:lnTo>
                                  <a:lnTo>
                                    <a:pt x="1602" y="10"/>
                                  </a:lnTo>
                                  <a:lnTo>
                                    <a:pt x="1615" y="2"/>
                                  </a:lnTo>
                                  <a:lnTo>
                                    <a:pt x="1615" y="28"/>
                                  </a:lnTo>
                                  <a:lnTo>
                                    <a:pt x="1628" y="28"/>
                                  </a:lnTo>
                                  <a:lnTo>
                                    <a:pt x="1628" y="38"/>
                                  </a:lnTo>
                                  <a:lnTo>
                                    <a:pt x="1615" y="38"/>
                                  </a:lnTo>
                                  <a:lnTo>
                                    <a:pt x="1615" y="82"/>
                                  </a:lnTo>
                                  <a:cubicBezTo>
                                    <a:pt x="1615" y="85"/>
                                    <a:pt x="1615" y="88"/>
                                    <a:pt x="1616" y="89"/>
                                  </a:cubicBezTo>
                                  <a:cubicBezTo>
                                    <a:pt x="1616" y="90"/>
                                    <a:pt x="1617" y="91"/>
                                    <a:pt x="1618" y="91"/>
                                  </a:cubicBezTo>
                                  <a:cubicBezTo>
                                    <a:pt x="1619" y="92"/>
                                    <a:pt x="1620" y="92"/>
                                    <a:pt x="1622" y="92"/>
                                  </a:cubicBezTo>
                                  <a:cubicBezTo>
                                    <a:pt x="1624" y="92"/>
                                    <a:pt x="1625" y="92"/>
                                    <a:pt x="1628" y="92"/>
                                  </a:cubicBezTo>
                                  <a:close/>
                                  <a:moveTo>
                                    <a:pt x="1689" y="103"/>
                                  </a:moveTo>
                                  <a:lnTo>
                                    <a:pt x="1689" y="93"/>
                                  </a:lnTo>
                                  <a:cubicBezTo>
                                    <a:pt x="1684" y="101"/>
                                    <a:pt x="1677" y="105"/>
                                    <a:pt x="1668" y="105"/>
                                  </a:cubicBezTo>
                                  <a:cubicBezTo>
                                    <a:pt x="1662" y="105"/>
                                    <a:pt x="1656" y="103"/>
                                    <a:pt x="1651" y="100"/>
                                  </a:cubicBezTo>
                                  <a:cubicBezTo>
                                    <a:pt x="1646" y="96"/>
                                    <a:pt x="1642" y="92"/>
                                    <a:pt x="1640" y="86"/>
                                  </a:cubicBezTo>
                                  <a:cubicBezTo>
                                    <a:pt x="1637" y="80"/>
                                    <a:pt x="1636" y="73"/>
                                    <a:pt x="1636" y="66"/>
                                  </a:cubicBezTo>
                                  <a:cubicBezTo>
                                    <a:pt x="1636" y="58"/>
                                    <a:pt x="1637" y="51"/>
                                    <a:pt x="1639" y="45"/>
                                  </a:cubicBezTo>
                                  <a:cubicBezTo>
                                    <a:pt x="1642" y="39"/>
                                    <a:pt x="1645" y="35"/>
                                    <a:pt x="1650" y="31"/>
                                  </a:cubicBezTo>
                                  <a:cubicBezTo>
                                    <a:pt x="1655" y="28"/>
                                    <a:pt x="1661" y="27"/>
                                    <a:pt x="1667" y="27"/>
                                  </a:cubicBezTo>
                                  <a:cubicBezTo>
                                    <a:pt x="1672" y="27"/>
                                    <a:pt x="1676" y="27"/>
                                    <a:pt x="1679" y="29"/>
                                  </a:cubicBezTo>
                                  <a:cubicBezTo>
                                    <a:pt x="1683" y="31"/>
                                    <a:pt x="1685" y="34"/>
                                    <a:pt x="1688" y="37"/>
                                  </a:cubicBezTo>
                                  <a:lnTo>
                                    <a:pt x="1688" y="0"/>
                                  </a:lnTo>
                                  <a:lnTo>
                                    <a:pt x="1700" y="0"/>
                                  </a:lnTo>
                                  <a:lnTo>
                                    <a:pt x="1700" y="103"/>
                                  </a:lnTo>
                                  <a:lnTo>
                                    <a:pt x="1700" y="103"/>
                                  </a:lnTo>
                                  <a:lnTo>
                                    <a:pt x="1689" y="103"/>
                                  </a:lnTo>
                                  <a:close/>
                                  <a:moveTo>
                                    <a:pt x="1649" y="66"/>
                                  </a:moveTo>
                                  <a:cubicBezTo>
                                    <a:pt x="1649" y="75"/>
                                    <a:pt x="1651" y="82"/>
                                    <a:pt x="1655" y="87"/>
                                  </a:cubicBezTo>
                                  <a:cubicBezTo>
                                    <a:pt x="1659" y="92"/>
                                    <a:pt x="1663" y="94"/>
                                    <a:pt x="1669" y="94"/>
                                  </a:cubicBezTo>
                                  <a:cubicBezTo>
                                    <a:pt x="1674" y="94"/>
                                    <a:pt x="1679" y="92"/>
                                    <a:pt x="1683" y="87"/>
                                  </a:cubicBezTo>
                                  <a:cubicBezTo>
                                    <a:pt x="1687" y="83"/>
                                    <a:pt x="1689" y="76"/>
                                    <a:pt x="1689" y="67"/>
                                  </a:cubicBezTo>
                                  <a:cubicBezTo>
                                    <a:pt x="1689" y="56"/>
                                    <a:pt x="1687" y="49"/>
                                    <a:pt x="1683" y="44"/>
                                  </a:cubicBezTo>
                                  <a:cubicBezTo>
                                    <a:pt x="1679" y="39"/>
                                    <a:pt x="1674" y="37"/>
                                    <a:pt x="1668" y="37"/>
                                  </a:cubicBezTo>
                                  <a:cubicBezTo>
                                    <a:pt x="1663" y="37"/>
                                    <a:pt x="1658" y="39"/>
                                    <a:pt x="1654" y="44"/>
                                  </a:cubicBezTo>
                                  <a:cubicBezTo>
                                    <a:pt x="1650" y="48"/>
                                    <a:pt x="1649" y="56"/>
                                    <a:pt x="1649" y="66"/>
                                  </a:cubicBezTo>
                                  <a:close/>
                                </a:path>
                              </a:pathLst>
                            </a:custGeom>
                            <a:solidFill>
                              <a:srgbClr val="005A7C"/>
                            </a:solidFill>
                            <a:ln w="1">
                              <a:noFill/>
                              <a:prstDash val="solid"/>
                              <a:round/>
                              <a:headEnd/>
                              <a:tailEnd/>
                            </a:ln>
                          </wps:spPr>
                          <wps:bodyPr rot="0" vert="horz" wrap="square" lIns="91440" tIns="45720" rIns="91440" bIns="45720" anchor="t" anchorCtr="0" upright="1">
                            <a:noAutofit/>
                          </wps:bodyPr>
                        </wps:wsp>
                        <wps:wsp>
                          <wps:cNvPr id="56" name="Freeform 19"/>
                          <wps:cNvSpPr>
                            <a:spLocks noEditPoints="1"/>
                          </wps:cNvSpPr>
                          <wps:spPr bwMode="auto">
                            <a:xfrm>
                              <a:off x="5313045" y="10103485"/>
                              <a:ext cx="1057910" cy="84455"/>
                            </a:xfrm>
                            <a:custGeom>
                              <a:avLst/>
                              <a:gdLst>
                                <a:gd name="T0" fmla="*/ 69 w 1332"/>
                                <a:gd name="T1" fmla="*/ 73 h 106"/>
                                <a:gd name="T2" fmla="*/ 65 w 1332"/>
                                <a:gd name="T3" fmla="*/ 62 h 106"/>
                                <a:gd name="T4" fmla="*/ 107 w 1332"/>
                                <a:gd name="T5" fmla="*/ 104 h 106"/>
                                <a:gd name="T6" fmla="*/ 177 w 1332"/>
                                <a:gd name="T7" fmla="*/ 40 h 106"/>
                                <a:gd name="T8" fmla="*/ 163 w 1332"/>
                                <a:gd name="T9" fmla="*/ 102 h 106"/>
                                <a:gd name="T10" fmla="*/ 156 w 1332"/>
                                <a:gd name="T11" fmla="*/ 43 h 106"/>
                                <a:gd name="T12" fmla="*/ 121 w 1332"/>
                                <a:gd name="T13" fmla="*/ 13 h 106"/>
                                <a:gd name="T14" fmla="*/ 164 w 1332"/>
                                <a:gd name="T15" fmla="*/ 88 h 106"/>
                                <a:gd name="T16" fmla="*/ 121 w 1332"/>
                                <a:gd name="T17" fmla="*/ 56 h 106"/>
                                <a:gd name="T18" fmla="*/ 272 w 1332"/>
                                <a:gd name="T19" fmla="*/ 82 h 106"/>
                                <a:gd name="T20" fmla="*/ 217 w 1332"/>
                                <a:gd name="T21" fmla="*/ 104 h 106"/>
                                <a:gd name="T22" fmla="*/ 376 w 1332"/>
                                <a:gd name="T23" fmla="*/ 95 h 106"/>
                                <a:gd name="T24" fmla="*/ 357 w 1332"/>
                                <a:gd name="T25" fmla="*/ 57 h 106"/>
                                <a:gd name="T26" fmla="*/ 360 w 1332"/>
                                <a:gd name="T27" fmla="*/ 42 h 106"/>
                                <a:gd name="T28" fmla="*/ 353 w 1332"/>
                                <a:gd name="T29" fmla="*/ 98 h 106"/>
                                <a:gd name="T30" fmla="*/ 471 w 1332"/>
                                <a:gd name="T31" fmla="*/ 40 h 106"/>
                                <a:gd name="T32" fmla="*/ 474 w 1332"/>
                                <a:gd name="T33" fmla="*/ 14 h 106"/>
                                <a:gd name="T34" fmla="*/ 579 w 1332"/>
                                <a:gd name="T35" fmla="*/ 11 h 106"/>
                                <a:gd name="T36" fmla="*/ 602 w 1332"/>
                                <a:gd name="T37" fmla="*/ 46 h 106"/>
                                <a:gd name="T38" fmla="*/ 542 w 1332"/>
                                <a:gd name="T39" fmla="*/ 56 h 106"/>
                                <a:gd name="T40" fmla="*/ 560 w 1332"/>
                                <a:gd name="T41" fmla="*/ 83 h 106"/>
                                <a:gd name="T42" fmla="*/ 577 w 1332"/>
                                <a:gd name="T43" fmla="*/ 48 h 106"/>
                                <a:gd name="T44" fmla="*/ 657 w 1332"/>
                                <a:gd name="T45" fmla="*/ 0 h 106"/>
                                <a:gd name="T46" fmla="*/ 675 w 1332"/>
                                <a:gd name="T47" fmla="*/ 100 h 106"/>
                                <a:gd name="T48" fmla="*/ 657 w 1332"/>
                                <a:gd name="T49" fmla="*/ 95 h 106"/>
                                <a:gd name="T50" fmla="*/ 636 w 1332"/>
                                <a:gd name="T51" fmla="*/ 53 h 106"/>
                                <a:gd name="T52" fmla="*/ 762 w 1332"/>
                                <a:gd name="T53" fmla="*/ 13 h 106"/>
                                <a:gd name="T54" fmla="*/ 713 w 1332"/>
                                <a:gd name="T55" fmla="*/ 95 h 106"/>
                                <a:gd name="T56" fmla="*/ 757 w 1332"/>
                                <a:gd name="T57" fmla="*/ 53 h 106"/>
                                <a:gd name="T58" fmla="*/ 827 w 1332"/>
                                <a:gd name="T59" fmla="*/ 24 h 106"/>
                                <a:gd name="T60" fmla="*/ 890 w 1332"/>
                                <a:gd name="T61" fmla="*/ 53 h 106"/>
                                <a:gd name="T62" fmla="*/ 836 w 1332"/>
                                <a:gd name="T63" fmla="*/ 53 h 106"/>
                                <a:gd name="T64" fmla="*/ 857 w 1332"/>
                                <a:gd name="T65" fmla="*/ 11 h 106"/>
                                <a:gd name="T66" fmla="*/ 939 w 1332"/>
                                <a:gd name="T67" fmla="*/ 11 h 106"/>
                                <a:gd name="T68" fmla="*/ 962 w 1332"/>
                                <a:gd name="T69" fmla="*/ 46 h 106"/>
                                <a:gd name="T70" fmla="*/ 903 w 1332"/>
                                <a:gd name="T71" fmla="*/ 56 h 106"/>
                                <a:gd name="T72" fmla="*/ 920 w 1332"/>
                                <a:gd name="T73" fmla="*/ 83 h 106"/>
                                <a:gd name="T74" fmla="*/ 938 w 1332"/>
                                <a:gd name="T75" fmla="*/ 48 h 106"/>
                                <a:gd name="T76" fmla="*/ 1019 w 1332"/>
                                <a:gd name="T77" fmla="*/ 11 h 106"/>
                                <a:gd name="T78" fmla="*/ 1042 w 1332"/>
                                <a:gd name="T79" fmla="*/ 46 h 106"/>
                                <a:gd name="T80" fmla="*/ 983 w 1332"/>
                                <a:gd name="T81" fmla="*/ 56 h 106"/>
                                <a:gd name="T82" fmla="*/ 1000 w 1332"/>
                                <a:gd name="T83" fmla="*/ 83 h 106"/>
                                <a:gd name="T84" fmla="*/ 1018 w 1332"/>
                                <a:gd name="T85" fmla="*/ 48 h 106"/>
                                <a:gd name="T86" fmla="*/ 1139 w 1332"/>
                                <a:gd name="T87" fmla="*/ 11 h 106"/>
                                <a:gd name="T88" fmla="*/ 1162 w 1332"/>
                                <a:gd name="T89" fmla="*/ 46 h 106"/>
                                <a:gd name="T90" fmla="*/ 1103 w 1332"/>
                                <a:gd name="T91" fmla="*/ 56 h 106"/>
                                <a:gd name="T92" fmla="*/ 1120 w 1332"/>
                                <a:gd name="T93" fmla="*/ 83 h 106"/>
                                <a:gd name="T94" fmla="*/ 1138 w 1332"/>
                                <a:gd name="T95" fmla="*/ 48 h 106"/>
                                <a:gd name="T96" fmla="*/ 1216 w 1332"/>
                                <a:gd name="T97" fmla="*/ 95 h 106"/>
                                <a:gd name="T98" fmla="*/ 1210 w 1332"/>
                                <a:gd name="T99" fmla="*/ 44 h 106"/>
                                <a:gd name="T100" fmla="*/ 1204 w 1332"/>
                                <a:gd name="T101" fmla="*/ 15 h 106"/>
                                <a:gd name="T102" fmla="*/ 1242 w 1332"/>
                                <a:gd name="T103" fmla="*/ 14 h 106"/>
                                <a:gd name="T104" fmla="*/ 1241 w 1332"/>
                                <a:gd name="T105" fmla="*/ 96 h 106"/>
                                <a:gd name="T106" fmla="*/ 1284 w 1332"/>
                                <a:gd name="T107" fmla="*/ 90 h 106"/>
                                <a:gd name="T108" fmla="*/ 1285 w 1332"/>
                                <a:gd name="T109" fmla="*/ 49 h 106"/>
                                <a:gd name="T110" fmla="*/ 1286 w 1332"/>
                                <a:gd name="T111" fmla="*/ 14 h 106"/>
                                <a:gd name="T112" fmla="*/ 1297 w 1332"/>
                                <a:gd name="T113" fmla="*/ 106 h 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332" h="106">
                                  <a:moveTo>
                                    <a:pt x="0" y="104"/>
                                  </a:moveTo>
                                  <a:lnTo>
                                    <a:pt x="40" y="1"/>
                                  </a:lnTo>
                                  <a:lnTo>
                                    <a:pt x="55" y="1"/>
                                  </a:lnTo>
                                  <a:lnTo>
                                    <a:pt x="97" y="104"/>
                                  </a:lnTo>
                                  <a:lnTo>
                                    <a:pt x="81" y="104"/>
                                  </a:lnTo>
                                  <a:lnTo>
                                    <a:pt x="69" y="73"/>
                                  </a:lnTo>
                                  <a:lnTo>
                                    <a:pt x="26" y="73"/>
                                  </a:lnTo>
                                  <a:lnTo>
                                    <a:pt x="15" y="104"/>
                                  </a:lnTo>
                                  <a:lnTo>
                                    <a:pt x="15" y="104"/>
                                  </a:lnTo>
                                  <a:lnTo>
                                    <a:pt x="0" y="104"/>
                                  </a:lnTo>
                                  <a:close/>
                                  <a:moveTo>
                                    <a:pt x="30" y="62"/>
                                  </a:moveTo>
                                  <a:lnTo>
                                    <a:pt x="65" y="62"/>
                                  </a:lnTo>
                                  <a:lnTo>
                                    <a:pt x="54" y="33"/>
                                  </a:lnTo>
                                  <a:cubicBezTo>
                                    <a:pt x="51" y="24"/>
                                    <a:pt x="49" y="17"/>
                                    <a:pt x="47" y="12"/>
                                  </a:cubicBezTo>
                                  <a:cubicBezTo>
                                    <a:pt x="46" y="18"/>
                                    <a:pt x="44" y="25"/>
                                    <a:pt x="42" y="31"/>
                                  </a:cubicBezTo>
                                  <a:lnTo>
                                    <a:pt x="42" y="31"/>
                                  </a:lnTo>
                                  <a:lnTo>
                                    <a:pt x="30" y="62"/>
                                  </a:lnTo>
                                  <a:close/>
                                  <a:moveTo>
                                    <a:pt x="107" y="104"/>
                                  </a:moveTo>
                                  <a:lnTo>
                                    <a:pt x="107" y="1"/>
                                  </a:lnTo>
                                  <a:lnTo>
                                    <a:pt x="146" y="1"/>
                                  </a:lnTo>
                                  <a:cubicBezTo>
                                    <a:pt x="154" y="1"/>
                                    <a:pt x="160" y="2"/>
                                    <a:pt x="165" y="4"/>
                                  </a:cubicBezTo>
                                  <a:cubicBezTo>
                                    <a:pt x="170" y="6"/>
                                    <a:pt x="173" y="9"/>
                                    <a:pt x="176" y="14"/>
                                  </a:cubicBezTo>
                                  <a:cubicBezTo>
                                    <a:pt x="179" y="18"/>
                                    <a:pt x="180" y="22"/>
                                    <a:pt x="180" y="27"/>
                                  </a:cubicBezTo>
                                  <a:cubicBezTo>
                                    <a:pt x="180" y="32"/>
                                    <a:pt x="179" y="36"/>
                                    <a:pt x="177" y="40"/>
                                  </a:cubicBezTo>
                                  <a:cubicBezTo>
                                    <a:pt x="174" y="43"/>
                                    <a:pt x="171" y="47"/>
                                    <a:pt x="166" y="49"/>
                                  </a:cubicBezTo>
                                  <a:cubicBezTo>
                                    <a:pt x="172" y="51"/>
                                    <a:pt x="177" y="54"/>
                                    <a:pt x="180" y="58"/>
                                  </a:cubicBezTo>
                                  <a:cubicBezTo>
                                    <a:pt x="183" y="63"/>
                                    <a:pt x="185" y="68"/>
                                    <a:pt x="185" y="74"/>
                                  </a:cubicBezTo>
                                  <a:cubicBezTo>
                                    <a:pt x="185" y="79"/>
                                    <a:pt x="184" y="83"/>
                                    <a:pt x="182" y="87"/>
                                  </a:cubicBezTo>
                                  <a:cubicBezTo>
                                    <a:pt x="180" y="92"/>
                                    <a:pt x="177" y="95"/>
                                    <a:pt x="174" y="97"/>
                                  </a:cubicBezTo>
                                  <a:cubicBezTo>
                                    <a:pt x="171" y="99"/>
                                    <a:pt x="168" y="101"/>
                                    <a:pt x="163" y="102"/>
                                  </a:cubicBezTo>
                                  <a:cubicBezTo>
                                    <a:pt x="159" y="103"/>
                                    <a:pt x="153" y="104"/>
                                    <a:pt x="147" y="104"/>
                                  </a:cubicBezTo>
                                  <a:lnTo>
                                    <a:pt x="147" y="104"/>
                                  </a:lnTo>
                                  <a:lnTo>
                                    <a:pt x="107" y="104"/>
                                  </a:lnTo>
                                  <a:close/>
                                  <a:moveTo>
                                    <a:pt x="121" y="44"/>
                                  </a:moveTo>
                                  <a:lnTo>
                                    <a:pt x="143" y="44"/>
                                  </a:lnTo>
                                  <a:cubicBezTo>
                                    <a:pt x="149" y="44"/>
                                    <a:pt x="154" y="44"/>
                                    <a:pt x="156" y="43"/>
                                  </a:cubicBezTo>
                                  <a:cubicBezTo>
                                    <a:pt x="160" y="42"/>
                                    <a:pt x="162" y="40"/>
                                    <a:pt x="164" y="38"/>
                                  </a:cubicBezTo>
                                  <a:cubicBezTo>
                                    <a:pt x="166" y="35"/>
                                    <a:pt x="167" y="32"/>
                                    <a:pt x="167" y="29"/>
                                  </a:cubicBezTo>
                                  <a:cubicBezTo>
                                    <a:pt x="167" y="25"/>
                                    <a:pt x="166" y="22"/>
                                    <a:pt x="164" y="20"/>
                                  </a:cubicBezTo>
                                  <a:cubicBezTo>
                                    <a:pt x="163" y="17"/>
                                    <a:pt x="160" y="15"/>
                                    <a:pt x="157" y="14"/>
                                  </a:cubicBezTo>
                                  <a:cubicBezTo>
                                    <a:pt x="154" y="13"/>
                                    <a:pt x="149" y="13"/>
                                    <a:pt x="142" y="13"/>
                                  </a:cubicBezTo>
                                  <a:lnTo>
                                    <a:pt x="121" y="13"/>
                                  </a:lnTo>
                                  <a:lnTo>
                                    <a:pt x="121" y="13"/>
                                  </a:lnTo>
                                  <a:lnTo>
                                    <a:pt x="121" y="44"/>
                                  </a:lnTo>
                                  <a:close/>
                                  <a:moveTo>
                                    <a:pt x="121" y="92"/>
                                  </a:moveTo>
                                  <a:lnTo>
                                    <a:pt x="147" y="92"/>
                                  </a:lnTo>
                                  <a:cubicBezTo>
                                    <a:pt x="151" y="92"/>
                                    <a:pt x="154" y="92"/>
                                    <a:pt x="156" y="91"/>
                                  </a:cubicBezTo>
                                  <a:cubicBezTo>
                                    <a:pt x="159" y="91"/>
                                    <a:pt x="162" y="90"/>
                                    <a:pt x="164" y="88"/>
                                  </a:cubicBezTo>
                                  <a:cubicBezTo>
                                    <a:pt x="166" y="87"/>
                                    <a:pt x="168" y="85"/>
                                    <a:pt x="169" y="83"/>
                                  </a:cubicBezTo>
                                  <a:cubicBezTo>
                                    <a:pt x="170" y="80"/>
                                    <a:pt x="171" y="77"/>
                                    <a:pt x="171" y="74"/>
                                  </a:cubicBezTo>
                                  <a:cubicBezTo>
                                    <a:pt x="171" y="70"/>
                                    <a:pt x="170" y="67"/>
                                    <a:pt x="168" y="64"/>
                                  </a:cubicBezTo>
                                  <a:cubicBezTo>
                                    <a:pt x="166" y="61"/>
                                    <a:pt x="163" y="59"/>
                                    <a:pt x="160" y="58"/>
                                  </a:cubicBezTo>
                                  <a:cubicBezTo>
                                    <a:pt x="156" y="57"/>
                                    <a:pt x="151" y="56"/>
                                    <a:pt x="145" y="56"/>
                                  </a:cubicBezTo>
                                  <a:lnTo>
                                    <a:pt x="121" y="56"/>
                                  </a:lnTo>
                                  <a:lnTo>
                                    <a:pt x="121" y="56"/>
                                  </a:lnTo>
                                  <a:lnTo>
                                    <a:pt x="121" y="92"/>
                                  </a:lnTo>
                                  <a:close/>
                                  <a:moveTo>
                                    <a:pt x="204" y="104"/>
                                  </a:moveTo>
                                  <a:lnTo>
                                    <a:pt x="204" y="1"/>
                                  </a:lnTo>
                                  <a:lnTo>
                                    <a:pt x="218" y="1"/>
                                  </a:lnTo>
                                  <a:lnTo>
                                    <a:pt x="272" y="82"/>
                                  </a:lnTo>
                                  <a:lnTo>
                                    <a:pt x="272" y="1"/>
                                  </a:lnTo>
                                  <a:lnTo>
                                    <a:pt x="285" y="1"/>
                                  </a:lnTo>
                                  <a:lnTo>
                                    <a:pt x="285" y="104"/>
                                  </a:lnTo>
                                  <a:lnTo>
                                    <a:pt x="271" y="104"/>
                                  </a:lnTo>
                                  <a:lnTo>
                                    <a:pt x="217" y="23"/>
                                  </a:lnTo>
                                  <a:lnTo>
                                    <a:pt x="217" y="104"/>
                                  </a:lnTo>
                                  <a:lnTo>
                                    <a:pt x="217" y="104"/>
                                  </a:lnTo>
                                  <a:lnTo>
                                    <a:pt x="204" y="104"/>
                                  </a:lnTo>
                                  <a:close/>
                                  <a:moveTo>
                                    <a:pt x="343" y="77"/>
                                  </a:moveTo>
                                  <a:lnTo>
                                    <a:pt x="356" y="76"/>
                                  </a:lnTo>
                                  <a:cubicBezTo>
                                    <a:pt x="357" y="82"/>
                                    <a:pt x="359" y="87"/>
                                    <a:pt x="363" y="90"/>
                                  </a:cubicBezTo>
                                  <a:cubicBezTo>
                                    <a:pt x="366" y="94"/>
                                    <a:pt x="371" y="95"/>
                                    <a:pt x="376" y="95"/>
                                  </a:cubicBezTo>
                                  <a:cubicBezTo>
                                    <a:pt x="382" y="95"/>
                                    <a:pt x="387" y="93"/>
                                    <a:pt x="391" y="88"/>
                                  </a:cubicBezTo>
                                  <a:cubicBezTo>
                                    <a:pt x="396" y="84"/>
                                    <a:pt x="398" y="78"/>
                                    <a:pt x="398" y="70"/>
                                  </a:cubicBezTo>
                                  <a:cubicBezTo>
                                    <a:pt x="398" y="63"/>
                                    <a:pt x="396" y="57"/>
                                    <a:pt x="392" y="53"/>
                                  </a:cubicBezTo>
                                  <a:cubicBezTo>
                                    <a:pt x="388" y="49"/>
                                    <a:pt x="382" y="47"/>
                                    <a:pt x="376" y="47"/>
                                  </a:cubicBezTo>
                                  <a:cubicBezTo>
                                    <a:pt x="372" y="47"/>
                                    <a:pt x="368" y="48"/>
                                    <a:pt x="365" y="49"/>
                                  </a:cubicBezTo>
                                  <a:cubicBezTo>
                                    <a:pt x="361" y="51"/>
                                    <a:pt x="359" y="54"/>
                                    <a:pt x="357" y="57"/>
                                  </a:cubicBezTo>
                                  <a:lnTo>
                                    <a:pt x="345" y="55"/>
                                  </a:lnTo>
                                  <a:lnTo>
                                    <a:pt x="355" y="2"/>
                                  </a:lnTo>
                                  <a:lnTo>
                                    <a:pt x="406" y="2"/>
                                  </a:lnTo>
                                  <a:lnTo>
                                    <a:pt x="406" y="14"/>
                                  </a:lnTo>
                                  <a:lnTo>
                                    <a:pt x="365" y="14"/>
                                  </a:lnTo>
                                  <a:lnTo>
                                    <a:pt x="360" y="42"/>
                                  </a:lnTo>
                                  <a:cubicBezTo>
                                    <a:pt x="366" y="38"/>
                                    <a:pt x="372" y="36"/>
                                    <a:pt x="379" y="36"/>
                                  </a:cubicBezTo>
                                  <a:cubicBezTo>
                                    <a:pt x="388" y="36"/>
                                    <a:pt x="396" y="39"/>
                                    <a:pt x="402" y="45"/>
                                  </a:cubicBezTo>
                                  <a:cubicBezTo>
                                    <a:pt x="408" y="51"/>
                                    <a:pt x="411" y="59"/>
                                    <a:pt x="411" y="69"/>
                                  </a:cubicBezTo>
                                  <a:cubicBezTo>
                                    <a:pt x="411" y="78"/>
                                    <a:pt x="408" y="86"/>
                                    <a:pt x="403" y="93"/>
                                  </a:cubicBezTo>
                                  <a:cubicBezTo>
                                    <a:pt x="396" y="101"/>
                                    <a:pt x="387" y="106"/>
                                    <a:pt x="376" y="106"/>
                                  </a:cubicBezTo>
                                  <a:cubicBezTo>
                                    <a:pt x="366" y="106"/>
                                    <a:pt x="359" y="103"/>
                                    <a:pt x="353" y="98"/>
                                  </a:cubicBezTo>
                                  <a:cubicBezTo>
                                    <a:pt x="347" y="92"/>
                                    <a:pt x="344" y="86"/>
                                    <a:pt x="343" y="77"/>
                                  </a:cubicBezTo>
                                  <a:close/>
                                  <a:moveTo>
                                    <a:pt x="424" y="14"/>
                                  </a:moveTo>
                                  <a:lnTo>
                                    <a:pt x="424" y="2"/>
                                  </a:lnTo>
                                  <a:lnTo>
                                    <a:pt x="490" y="2"/>
                                  </a:lnTo>
                                  <a:lnTo>
                                    <a:pt x="490" y="12"/>
                                  </a:lnTo>
                                  <a:cubicBezTo>
                                    <a:pt x="484" y="19"/>
                                    <a:pt x="477" y="28"/>
                                    <a:pt x="471" y="40"/>
                                  </a:cubicBezTo>
                                  <a:cubicBezTo>
                                    <a:pt x="464" y="51"/>
                                    <a:pt x="459" y="63"/>
                                    <a:pt x="456" y="76"/>
                                  </a:cubicBezTo>
                                  <a:cubicBezTo>
                                    <a:pt x="453" y="84"/>
                                    <a:pt x="452" y="94"/>
                                    <a:pt x="451" y="104"/>
                                  </a:cubicBezTo>
                                  <a:lnTo>
                                    <a:pt x="438" y="104"/>
                                  </a:lnTo>
                                  <a:cubicBezTo>
                                    <a:pt x="438" y="96"/>
                                    <a:pt x="440" y="86"/>
                                    <a:pt x="443" y="74"/>
                                  </a:cubicBezTo>
                                  <a:cubicBezTo>
                                    <a:pt x="446" y="63"/>
                                    <a:pt x="450" y="52"/>
                                    <a:pt x="456" y="41"/>
                                  </a:cubicBezTo>
                                  <a:cubicBezTo>
                                    <a:pt x="462" y="31"/>
                                    <a:pt x="468" y="22"/>
                                    <a:pt x="474" y="14"/>
                                  </a:cubicBezTo>
                                  <a:lnTo>
                                    <a:pt x="474" y="14"/>
                                  </a:lnTo>
                                  <a:lnTo>
                                    <a:pt x="424" y="14"/>
                                  </a:lnTo>
                                  <a:close/>
                                  <a:moveTo>
                                    <a:pt x="609" y="26"/>
                                  </a:moveTo>
                                  <a:lnTo>
                                    <a:pt x="596" y="27"/>
                                  </a:lnTo>
                                  <a:cubicBezTo>
                                    <a:pt x="595" y="22"/>
                                    <a:pt x="593" y="18"/>
                                    <a:pt x="591" y="16"/>
                                  </a:cubicBezTo>
                                  <a:cubicBezTo>
                                    <a:pt x="588" y="13"/>
                                    <a:pt x="584" y="11"/>
                                    <a:pt x="579" y="11"/>
                                  </a:cubicBezTo>
                                  <a:cubicBezTo>
                                    <a:pt x="575" y="11"/>
                                    <a:pt x="571" y="12"/>
                                    <a:pt x="568" y="14"/>
                                  </a:cubicBezTo>
                                  <a:cubicBezTo>
                                    <a:pt x="564" y="17"/>
                                    <a:pt x="561" y="21"/>
                                    <a:pt x="559" y="27"/>
                                  </a:cubicBezTo>
                                  <a:cubicBezTo>
                                    <a:pt x="556" y="32"/>
                                    <a:pt x="555" y="40"/>
                                    <a:pt x="555" y="51"/>
                                  </a:cubicBezTo>
                                  <a:cubicBezTo>
                                    <a:pt x="558" y="46"/>
                                    <a:pt x="562" y="43"/>
                                    <a:pt x="566" y="40"/>
                                  </a:cubicBezTo>
                                  <a:cubicBezTo>
                                    <a:pt x="571" y="38"/>
                                    <a:pt x="575" y="37"/>
                                    <a:pt x="580" y="37"/>
                                  </a:cubicBezTo>
                                  <a:cubicBezTo>
                                    <a:pt x="588" y="37"/>
                                    <a:pt x="596" y="40"/>
                                    <a:pt x="602" y="46"/>
                                  </a:cubicBezTo>
                                  <a:cubicBezTo>
                                    <a:pt x="607" y="53"/>
                                    <a:pt x="610" y="61"/>
                                    <a:pt x="610" y="70"/>
                                  </a:cubicBezTo>
                                  <a:cubicBezTo>
                                    <a:pt x="610" y="77"/>
                                    <a:pt x="609" y="83"/>
                                    <a:pt x="606" y="88"/>
                                  </a:cubicBezTo>
                                  <a:cubicBezTo>
                                    <a:pt x="603" y="94"/>
                                    <a:pt x="600" y="98"/>
                                    <a:pt x="595" y="101"/>
                                  </a:cubicBezTo>
                                  <a:cubicBezTo>
                                    <a:pt x="590" y="104"/>
                                    <a:pt x="584" y="106"/>
                                    <a:pt x="578" y="106"/>
                                  </a:cubicBezTo>
                                  <a:cubicBezTo>
                                    <a:pt x="568" y="106"/>
                                    <a:pt x="559" y="102"/>
                                    <a:pt x="552" y="94"/>
                                  </a:cubicBezTo>
                                  <a:cubicBezTo>
                                    <a:pt x="546" y="86"/>
                                    <a:pt x="542" y="73"/>
                                    <a:pt x="542" y="56"/>
                                  </a:cubicBezTo>
                                  <a:cubicBezTo>
                                    <a:pt x="542" y="36"/>
                                    <a:pt x="546" y="21"/>
                                    <a:pt x="553" y="12"/>
                                  </a:cubicBezTo>
                                  <a:cubicBezTo>
                                    <a:pt x="560" y="4"/>
                                    <a:pt x="568" y="0"/>
                                    <a:pt x="579" y="0"/>
                                  </a:cubicBezTo>
                                  <a:cubicBezTo>
                                    <a:pt x="587" y="0"/>
                                    <a:pt x="594" y="3"/>
                                    <a:pt x="599" y="7"/>
                                  </a:cubicBezTo>
                                  <a:cubicBezTo>
                                    <a:pt x="604" y="12"/>
                                    <a:pt x="608" y="18"/>
                                    <a:pt x="609" y="26"/>
                                  </a:cubicBezTo>
                                  <a:close/>
                                  <a:moveTo>
                                    <a:pt x="557" y="70"/>
                                  </a:moveTo>
                                  <a:cubicBezTo>
                                    <a:pt x="557" y="75"/>
                                    <a:pt x="558" y="79"/>
                                    <a:pt x="560" y="83"/>
                                  </a:cubicBezTo>
                                  <a:cubicBezTo>
                                    <a:pt x="562" y="87"/>
                                    <a:pt x="564" y="90"/>
                                    <a:pt x="567" y="92"/>
                                  </a:cubicBezTo>
                                  <a:cubicBezTo>
                                    <a:pt x="571" y="94"/>
                                    <a:pt x="574" y="95"/>
                                    <a:pt x="578" y="95"/>
                                  </a:cubicBezTo>
                                  <a:cubicBezTo>
                                    <a:pt x="583" y="95"/>
                                    <a:pt x="588" y="93"/>
                                    <a:pt x="592" y="89"/>
                                  </a:cubicBezTo>
                                  <a:cubicBezTo>
                                    <a:pt x="596" y="84"/>
                                    <a:pt x="597" y="79"/>
                                    <a:pt x="597" y="71"/>
                                  </a:cubicBezTo>
                                  <a:cubicBezTo>
                                    <a:pt x="597" y="64"/>
                                    <a:pt x="596" y="58"/>
                                    <a:pt x="592" y="54"/>
                                  </a:cubicBezTo>
                                  <a:cubicBezTo>
                                    <a:pt x="588" y="50"/>
                                    <a:pt x="583" y="48"/>
                                    <a:pt x="577" y="48"/>
                                  </a:cubicBezTo>
                                  <a:cubicBezTo>
                                    <a:pt x="572" y="48"/>
                                    <a:pt x="567" y="50"/>
                                    <a:pt x="563" y="54"/>
                                  </a:cubicBezTo>
                                  <a:cubicBezTo>
                                    <a:pt x="559" y="58"/>
                                    <a:pt x="557" y="64"/>
                                    <a:pt x="557" y="70"/>
                                  </a:cubicBezTo>
                                  <a:close/>
                                  <a:moveTo>
                                    <a:pt x="623" y="53"/>
                                  </a:moveTo>
                                  <a:cubicBezTo>
                                    <a:pt x="623" y="41"/>
                                    <a:pt x="624" y="31"/>
                                    <a:pt x="627" y="24"/>
                                  </a:cubicBezTo>
                                  <a:cubicBezTo>
                                    <a:pt x="629" y="16"/>
                                    <a:pt x="633" y="10"/>
                                    <a:pt x="638" y="6"/>
                                  </a:cubicBezTo>
                                  <a:cubicBezTo>
                                    <a:pt x="643" y="2"/>
                                    <a:pt x="649" y="0"/>
                                    <a:pt x="657" y="0"/>
                                  </a:cubicBezTo>
                                  <a:cubicBezTo>
                                    <a:pt x="662" y="0"/>
                                    <a:pt x="667" y="1"/>
                                    <a:pt x="671" y="4"/>
                                  </a:cubicBezTo>
                                  <a:cubicBezTo>
                                    <a:pt x="675" y="6"/>
                                    <a:pt x="679" y="9"/>
                                    <a:pt x="681" y="13"/>
                                  </a:cubicBezTo>
                                  <a:cubicBezTo>
                                    <a:pt x="684" y="18"/>
                                    <a:pt x="686" y="23"/>
                                    <a:pt x="688" y="29"/>
                                  </a:cubicBezTo>
                                  <a:cubicBezTo>
                                    <a:pt x="689" y="35"/>
                                    <a:pt x="690" y="43"/>
                                    <a:pt x="690" y="53"/>
                                  </a:cubicBezTo>
                                  <a:cubicBezTo>
                                    <a:pt x="690" y="65"/>
                                    <a:pt x="689" y="75"/>
                                    <a:pt x="686" y="82"/>
                                  </a:cubicBezTo>
                                  <a:cubicBezTo>
                                    <a:pt x="684" y="90"/>
                                    <a:pt x="680" y="95"/>
                                    <a:pt x="675" y="100"/>
                                  </a:cubicBezTo>
                                  <a:cubicBezTo>
                                    <a:pt x="670" y="104"/>
                                    <a:pt x="664" y="106"/>
                                    <a:pt x="657" y="106"/>
                                  </a:cubicBezTo>
                                  <a:cubicBezTo>
                                    <a:pt x="647" y="106"/>
                                    <a:pt x="639" y="102"/>
                                    <a:pt x="633" y="95"/>
                                  </a:cubicBezTo>
                                  <a:cubicBezTo>
                                    <a:pt x="626" y="86"/>
                                    <a:pt x="623" y="72"/>
                                    <a:pt x="623" y="53"/>
                                  </a:cubicBezTo>
                                  <a:close/>
                                  <a:moveTo>
                                    <a:pt x="636" y="53"/>
                                  </a:moveTo>
                                  <a:cubicBezTo>
                                    <a:pt x="636" y="70"/>
                                    <a:pt x="638" y="81"/>
                                    <a:pt x="642" y="87"/>
                                  </a:cubicBezTo>
                                  <a:cubicBezTo>
                                    <a:pt x="646" y="92"/>
                                    <a:pt x="651" y="95"/>
                                    <a:pt x="657" y="95"/>
                                  </a:cubicBezTo>
                                  <a:cubicBezTo>
                                    <a:pt x="662" y="95"/>
                                    <a:pt x="667" y="92"/>
                                    <a:pt x="671" y="87"/>
                                  </a:cubicBezTo>
                                  <a:cubicBezTo>
                                    <a:pt x="675" y="81"/>
                                    <a:pt x="677" y="70"/>
                                    <a:pt x="677" y="53"/>
                                  </a:cubicBezTo>
                                  <a:cubicBezTo>
                                    <a:pt x="677" y="36"/>
                                    <a:pt x="675" y="25"/>
                                    <a:pt x="671" y="19"/>
                                  </a:cubicBezTo>
                                  <a:cubicBezTo>
                                    <a:pt x="667" y="14"/>
                                    <a:pt x="662" y="11"/>
                                    <a:pt x="656" y="11"/>
                                  </a:cubicBezTo>
                                  <a:cubicBezTo>
                                    <a:pt x="651" y="11"/>
                                    <a:pt x="646" y="13"/>
                                    <a:pt x="643" y="18"/>
                                  </a:cubicBezTo>
                                  <a:cubicBezTo>
                                    <a:pt x="638" y="24"/>
                                    <a:pt x="636" y="36"/>
                                    <a:pt x="636" y="53"/>
                                  </a:cubicBezTo>
                                  <a:close/>
                                  <a:moveTo>
                                    <a:pt x="703" y="53"/>
                                  </a:moveTo>
                                  <a:cubicBezTo>
                                    <a:pt x="703" y="41"/>
                                    <a:pt x="704" y="31"/>
                                    <a:pt x="707" y="24"/>
                                  </a:cubicBezTo>
                                  <a:cubicBezTo>
                                    <a:pt x="709" y="16"/>
                                    <a:pt x="713" y="10"/>
                                    <a:pt x="718" y="6"/>
                                  </a:cubicBezTo>
                                  <a:cubicBezTo>
                                    <a:pt x="723" y="2"/>
                                    <a:pt x="729" y="0"/>
                                    <a:pt x="737" y="0"/>
                                  </a:cubicBezTo>
                                  <a:cubicBezTo>
                                    <a:pt x="742" y="0"/>
                                    <a:pt x="747" y="1"/>
                                    <a:pt x="751" y="4"/>
                                  </a:cubicBezTo>
                                  <a:cubicBezTo>
                                    <a:pt x="755" y="6"/>
                                    <a:pt x="759" y="9"/>
                                    <a:pt x="762" y="13"/>
                                  </a:cubicBezTo>
                                  <a:cubicBezTo>
                                    <a:pt x="764" y="18"/>
                                    <a:pt x="766" y="23"/>
                                    <a:pt x="768" y="29"/>
                                  </a:cubicBezTo>
                                  <a:cubicBezTo>
                                    <a:pt x="769" y="35"/>
                                    <a:pt x="770" y="43"/>
                                    <a:pt x="770" y="53"/>
                                  </a:cubicBezTo>
                                  <a:cubicBezTo>
                                    <a:pt x="770" y="65"/>
                                    <a:pt x="769" y="75"/>
                                    <a:pt x="767" y="82"/>
                                  </a:cubicBezTo>
                                  <a:cubicBezTo>
                                    <a:pt x="764" y="90"/>
                                    <a:pt x="760" y="95"/>
                                    <a:pt x="755" y="100"/>
                                  </a:cubicBezTo>
                                  <a:cubicBezTo>
                                    <a:pt x="750" y="104"/>
                                    <a:pt x="744" y="106"/>
                                    <a:pt x="737" y="106"/>
                                  </a:cubicBezTo>
                                  <a:cubicBezTo>
                                    <a:pt x="727" y="106"/>
                                    <a:pt x="719" y="102"/>
                                    <a:pt x="713" y="95"/>
                                  </a:cubicBezTo>
                                  <a:cubicBezTo>
                                    <a:pt x="706" y="86"/>
                                    <a:pt x="703" y="72"/>
                                    <a:pt x="703" y="53"/>
                                  </a:cubicBezTo>
                                  <a:close/>
                                  <a:moveTo>
                                    <a:pt x="716" y="53"/>
                                  </a:moveTo>
                                  <a:cubicBezTo>
                                    <a:pt x="716" y="70"/>
                                    <a:pt x="718" y="81"/>
                                    <a:pt x="722" y="87"/>
                                  </a:cubicBezTo>
                                  <a:cubicBezTo>
                                    <a:pt x="726" y="92"/>
                                    <a:pt x="731" y="95"/>
                                    <a:pt x="737" y="95"/>
                                  </a:cubicBezTo>
                                  <a:cubicBezTo>
                                    <a:pt x="742" y="95"/>
                                    <a:pt x="747" y="92"/>
                                    <a:pt x="751" y="87"/>
                                  </a:cubicBezTo>
                                  <a:cubicBezTo>
                                    <a:pt x="755" y="81"/>
                                    <a:pt x="757" y="70"/>
                                    <a:pt x="757" y="53"/>
                                  </a:cubicBezTo>
                                  <a:cubicBezTo>
                                    <a:pt x="757" y="36"/>
                                    <a:pt x="755" y="25"/>
                                    <a:pt x="751" y="19"/>
                                  </a:cubicBezTo>
                                  <a:cubicBezTo>
                                    <a:pt x="747" y="14"/>
                                    <a:pt x="742" y="11"/>
                                    <a:pt x="737" y="11"/>
                                  </a:cubicBezTo>
                                  <a:cubicBezTo>
                                    <a:pt x="731" y="11"/>
                                    <a:pt x="726" y="13"/>
                                    <a:pt x="723" y="18"/>
                                  </a:cubicBezTo>
                                  <a:cubicBezTo>
                                    <a:pt x="718" y="24"/>
                                    <a:pt x="716" y="36"/>
                                    <a:pt x="716" y="53"/>
                                  </a:cubicBezTo>
                                  <a:close/>
                                  <a:moveTo>
                                    <a:pt x="823" y="53"/>
                                  </a:moveTo>
                                  <a:cubicBezTo>
                                    <a:pt x="823" y="41"/>
                                    <a:pt x="824" y="31"/>
                                    <a:pt x="827" y="24"/>
                                  </a:cubicBezTo>
                                  <a:cubicBezTo>
                                    <a:pt x="829" y="16"/>
                                    <a:pt x="833" y="10"/>
                                    <a:pt x="838" y="6"/>
                                  </a:cubicBezTo>
                                  <a:cubicBezTo>
                                    <a:pt x="843" y="2"/>
                                    <a:pt x="849" y="0"/>
                                    <a:pt x="857" y="0"/>
                                  </a:cubicBezTo>
                                  <a:cubicBezTo>
                                    <a:pt x="862" y="0"/>
                                    <a:pt x="867" y="1"/>
                                    <a:pt x="871" y="4"/>
                                  </a:cubicBezTo>
                                  <a:cubicBezTo>
                                    <a:pt x="875" y="6"/>
                                    <a:pt x="879" y="9"/>
                                    <a:pt x="882" y="13"/>
                                  </a:cubicBezTo>
                                  <a:cubicBezTo>
                                    <a:pt x="884" y="18"/>
                                    <a:pt x="886" y="23"/>
                                    <a:pt x="888" y="29"/>
                                  </a:cubicBezTo>
                                  <a:cubicBezTo>
                                    <a:pt x="890" y="35"/>
                                    <a:pt x="890" y="43"/>
                                    <a:pt x="890" y="53"/>
                                  </a:cubicBezTo>
                                  <a:cubicBezTo>
                                    <a:pt x="890" y="65"/>
                                    <a:pt x="889" y="75"/>
                                    <a:pt x="887" y="82"/>
                                  </a:cubicBezTo>
                                  <a:cubicBezTo>
                                    <a:pt x="884" y="90"/>
                                    <a:pt x="880" y="95"/>
                                    <a:pt x="875" y="100"/>
                                  </a:cubicBezTo>
                                  <a:cubicBezTo>
                                    <a:pt x="871" y="104"/>
                                    <a:pt x="864" y="106"/>
                                    <a:pt x="857" y="106"/>
                                  </a:cubicBezTo>
                                  <a:cubicBezTo>
                                    <a:pt x="847" y="106"/>
                                    <a:pt x="839" y="102"/>
                                    <a:pt x="833" y="95"/>
                                  </a:cubicBezTo>
                                  <a:cubicBezTo>
                                    <a:pt x="827" y="86"/>
                                    <a:pt x="823" y="72"/>
                                    <a:pt x="823" y="53"/>
                                  </a:cubicBezTo>
                                  <a:close/>
                                  <a:moveTo>
                                    <a:pt x="836" y="53"/>
                                  </a:moveTo>
                                  <a:cubicBezTo>
                                    <a:pt x="836" y="70"/>
                                    <a:pt x="838" y="81"/>
                                    <a:pt x="842" y="87"/>
                                  </a:cubicBezTo>
                                  <a:cubicBezTo>
                                    <a:pt x="846" y="92"/>
                                    <a:pt x="851" y="95"/>
                                    <a:pt x="857" y="95"/>
                                  </a:cubicBezTo>
                                  <a:cubicBezTo>
                                    <a:pt x="863" y="95"/>
                                    <a:pt x="867" y="92"/>
                                    <a:pt x="871" y="87"/>
                                  </a:cubicBezTo>
                                  <a:cubicBezTo>
                                    <a:pt x="875" y="81"/>
                                    <a:pt x="877" y="70"/>
                                    <a:pt x="877" y="53"/>
                                  </a:cubicBezTo>
                                  <a:cubicBezTo>
                                    <a:pt x="877" y="36"/>
                                    <a:pt x="875" y="25"/>
                                    <a:pt x="871" y="19"/>
                                  </a:cubicBezTo>
                                  <a:cubicBezTo>
                                    <a:pt x="867" y="14"/>
                                    <a:pt x="863" y="11"/>
                                    <a:pt x="857" y="11"/>
                                  </a:cubicBezTo>
                                  <a:cubicBezTo>
                                    <a:pt x="851" y="11"/>
                                    <a:pt x="846" y="13"/>
                                    <a:pt x="843" y="18"/>
                                  </a:cubicBezTo>
                                  <a:cubicBezTo>
                                    <a:pt x="838" y="24"/>
                                    <a:pt x="836" y="36"/>
                                    <a:pt x="836" y="53"/>
                                  </a:cubicBezTo>
                                  <a:close/>
                                  <a:moveTo>
                                    <a:pt x="969" y="26"/>
                                  </a:moveTo>
                                  <a:lnTo>
                                    <a:pt x="956" y="27"/>
                                  </a:lnTo>
                                  <a:cubicBezTo>
                                    <a:pt x="955" y="22"/>
                                    <a:pt x="954" y="18"/>
                                    <a:pt x="952" y="16"/>
                                  </a:cubicBezTo>
                                  <a:cubicBezTo>
                                    <a:pt x="948" y="13"/>
                                    <a:pt x="944" y="11"/>
                                    <a:pt x="939" y="11"/>
                                  </a:cubicBezTo>
                                  <a:cubicBezTo>
                                    <a:pt x="935" y="11"/>
                                    <a:pt x="931" y="12"/>
                                    <a:pt x="928" y="14"/>
                                  </a:cubicBezTo>
                                  <a:cubicBezTo>
                                    <a:pt x="924" y="17"/>
                                    <a:pt x="921" y="21"/>
                                    <a:pt x="919" y="27"/>
                                  </a:cubicBezTo>
                                  <a:cubicBezTo>
                                    <a:pt x="917" y="32"/>
                                    <a:pt x="915" y="40"/>
                                    <a:pt x="915" y="51"/>
                                  </a:cubicBezTo>
                                  <a:cubicBezTo>
                                    <a:pt x="918" y="46"/>
                                    <a:pt x="922" y="43"/>
                                    <a:pt x="926" y="40"/>
                                  </a:cubicBezTo>
                                  <a:cubicBezTo>
                                    <a:pt x="931" y="38"/>
                                    <a:pt x="935" y="37"/>
                                    <a:pt x="940" y="37"/>
                                  </a:cubicBezTo>
                                  <a:cubicBezTo>
                                    <a:pt x="949" y="37"/>
                                    <a:pt x="956" y="40"/>
                                    <a:pt x="962" y="46"/>
                                  </a:cubicBezTo>
                                  <a:cubicBezTo>
                                    <a:pt x="968" y="53"/>
                                    <a:pt x="971" y="61"/>
                                    <a:pt x="971" y="70"/>
                                  </a:cubicBezTo>
                                  <a:cubicBezTo>
                                    <a:pt x="971" y="77"/>
                                    <a:pt x="969" y="83"/>
                                    <a:pt x="967" y="88"/>
                                  </a:cubicBezTo>
                                  <a:cubicBezTo>
                                    <a:pt x="964" y="94"/>
                                    <a:pt x="960" y="98"/>
                                    <a:pt x="955" y="101"/>
                                  </a:cubicBezTo>
                                  <a:cubicBezTo>
                                    <a:pt x="950" y="104"/>
                                    <a:pt x="945" y="106"/>
                                    <a:pt x="938" y="106"/>
                                  </a:cubicBezTo>
                                  <a:cubicBezTo>
                                    <a:pt x="928" y="106"/>
                                    <a:pt x="919" y="102"/>
                                    <a:pt x="913" y="94"/>
                                  </a:cubicBezTo>
                                  <a:cubicBezTo>
                                    <a:pt x="906" y="86"/>
                                    <a:pt x="903" y="73"/>
                                    <a:pt x="903" y="56"/>
                                  </a:cubicBezTo>
                                  <a:cubicBezTo>
                                    <a:pt x="903" y="36"/>
                                    <a:pt x="906" y="21"/>
                                    <a:pt x="914" y="12"/>
                                  </a:cubicBezTo>
                                  <a:cubicBezTo>
                                    <a:pt x="920" y="4"/>
                                    <a:pt x="929" y="0"/>
                                    <a:pt x="940" y="0"/>
                                  </a:cubicBezTo>
                                  <a:cubicBezTo>
                                    <a:pt x="948" y="0"/>
                                    <a:pt x="954" y="3"/>
                                    <a:pt x="960" y="7"/>
                                  </a:cubicBezTo>
                                  <a:cubicBezTo>
                                    <a:pt x="965" y="12"/>
                                    <a:pt x="968" y="18"/>
                                    <a:pt x="969" y="26"/>
                                  </a:cubicBezTo>
                                  <a:close/>
                                  <a:moveTo>
                                    <a:pt x="917" y="70"/>
                                  </a:moveTo>
                                  <a:cubicBezTo>
                                    <a:pt x="917" y="75"/>
                                    <a:pt x="918" y="79"/>
                                    <a:pt x="920" y="83"/>
                                  </a:cubicBezTo>
                                  <a:cubicBezTo>
                                    <a:pt x="922" y="87"/>
                                    <a:pt x="924" y="90"/>
                                    <a:pt x="928" y="92"/>
                                  </a:cubicBezTo>
                                  <a:cubicBezTo>
                                    <a:pt x="931" y="94"/>
                                    <a:pt x="935" y="95"/>
                                    <a:pt x="938" y="95"/>
                                  </a:cubicBezTo>
                                  <a:cubicBezTo>
                                    <a:pt x="944" y="95"/>
                                    <a:pt x="948" y="93"/>
                                    <a:pt x="952" y="89"/>
                                  </a:cubicBezTo>
                                  <a:cubicBezTo>
                                    <a:pt x="956" y="84"/>
                                    <a:pt x="958" y="79"/>
                                    <a:pt x="958" y="71"/>
                                  </a:cubicBezTo>
                                  <a:cubicBezTo>
                                    <a:pt x="958" y="64"/>
                                    <a:pt x="956" y="58"/>
                                    <a:pt x="952" y="54"/>
                                  </a:cubicBezTo>
                                  <a:cubicBezTo>
                                    <a:pt x="948" y="50"/>
                                    <a:pt x="943" y="48"/>
                                    <a:pt x="938" y="48"/>
                                  </a:cubicBezTo>
                                  <a:cubicBezTo>
                                    <a:pt x="932" y="48"/>
                                    <a:pt x="927" y="50"/>
                                    <a:pt x="923" y="54"/>
                                  </a:cubicBezTo>
                                  <a:cubicBezTo>
                                    <a:pt x="919" y="58"/>
                                    <a:pt x="917" y="64"/>
                                    <a:pt x="917" y="70"/>
                                  </a:cubicBezTo>
                                  <a:close/>
                                  <a:moveTo>
                                    <a:pt x="1049" y="26"/>
                                  </a:moveTo>
                                  <a:lnTo>
                                    <a:pt x="1036" y="27"/>
                                  </a:lnTo>
                                  <a:cubicBezTo>
                                    <a:pt x="1035" y="22"/>
                                    <a:pt x="1034" y="18"/>
                                    <a:pt x="1032" y="16"/>
                                  </a:cubicBezTo>
                                  <a:cubicBezTo>
                                    <a:pt x="1028" y="13"/>
                                    <a:pt x="1024" y="11"/>
                                    <a:pt x="1019" y="11"/>
                                  </a:cubicBezTo>
                                  <a:cubicBezTo>
                                    <a:pt x="1015" y="11"/>
                                    <a:pt x="1011" y="12"/>
                                    <a:pt x="1008" y="14"/>
                                  </a:cubicBezTo>
                                  <a:cubicBezTo>
                                    <a:pt x="1004" y="17"/>
                                    <a:pt x="1001" y="21"/>
                                    <a:pt x="999" y="27"/>
                                  </a:cubicBezTo>
                                  <a:cubicBezTo>
                                    <a:pt x="997" y="32"/>
                                    <a:pt x="995" y="40"/>
                                    <a:pt x="995" y="51"/>
                                  </a:cubicBezTo>
                                  <a:cubicBezTo>
                                    <a:pt x="998" y="46"/>
                                    <a:pt x="1002" y="43"/>
                                    <a:pt x="1006" y="40"/>
                                  </a:cubicBezTo>
                                  <a:cubicBezTo>
                                    <a:pt x="1011" y="38"/>
                                    <a:pt x="1015" y="37"/>
                                    <a:pt x="1020" y="37"/>
                                  </a:cubicBezTo>
                                  <a:cubicBezTo>
                                    <a:pt x="1029" y="37"/>
                                    <a:pt x="1036" y="40"/>
                                    <a:pt x="1042" y="46"/>
                                  </a:cubicBezTo>
                                  <a:cubicBezTo>
                                    <a:pt x="1048" y="53"/>
                                    <a:pt x="1051" y="61"/>
                                    <a:pt x="1051" y="70"/>
                                  </a:cubicBezTo>
                                  <a:cubicBezTo>
                                    <a:pt x="1051" y="77"/>
                                    <a:pt x="1049" y="83"/>
                                    <a:pt x="1047" y="88"/>
                                  </a:cubicBezTo>
                                  <a:cubicBezTo>
                                    <a:pt x="1044" y="94"/>
                                    <a:pt x="1040" y="98"/>
                                    <a:pt x="1035" y="101"/>
                                  </a:cubicBezTo>
                                  <a:cubicBezTo>
                                    <a:pt x="1030" y="104"/>
                                    <a:pt x="1025" y="106"/>
                                    <a:pt x="1018" y="106"/>
                                  </a:cubicBezTo>
                                  <a:cubicBezTo>
                                    <a:pt x="1008" y="106"/>
                                    <a:pt x="999" y="102"/>
                                    <a:pt x="993" y="94"/>
                                  </a:cubicBezTo>
                                  <a:cubicBezTo>
                                    <a:pt x="986" y="86"/>
                                    <a:pt x="983" y="73"/>
                                    <a:pt x="983" y="56"/>
                                  </a:cubicBezTo>
                                  <a:cubicBezTo>
                                    <a:pt x="983" y="36"/>
                                    <a:pt x="986" y="21"/>
                                    <a:pt x="994" y="12"/>
                                  </a:cubicBezTo>
                                  <a:cubicBezTo>
                                    <a:pt x="1000" y="4"/>
                                    <a:pt x="1009" y="0"/>
                                    <a:pt x="1020" y="0"/>
                                  </a:cubicBezTo>
                                  <a:cubicBezTo>
                                    <a:pt x="1028" y="0"/>
                                    <a:pt x="1034" y="3"/>
                                    <a:pt x="1040" y="7"/>
                                  </a:cubicBezTo>
                                  <a:cubicBezTo>
                                    <a:pt x="1045" y="12"/>
                                    <a:pt x="1048" y="18"/>
                                    <a:pt x="1049" y="26"/>
                                  </a:cubicBezTo>
                                  <a:close/>
                                  <a:moveTo>
                                    <a:pt x="997" y="70"/>
                                  </a:moveTo>
                                  <a:cubicBezTo>
                                    <a:pt x="997" y="75"/>
                                    <a:pt x="998" y="79"/>
                                    <a:pt x="1000" y="83"/>
                                  </a:cubicBezTo>
                                  <a:cubicBezTo>
                                    <a:pt x="1002" y="87"/>
                                    <a:pt x="1004" y="90"/>
                                    <a:pt x="1008" y="92"/>
                                  </a:cubicBezTo>
                                  <a:cubicBezTo>
                                    <a:pt x="1011" y="94"/>
                                    <a:pt x="1015" y="95"/>
                                    <a:pt x="1018" y="95"/>
                                  </a:cubicBezTo>
                                  <a:cubicBezTo>
                                    <a:pt x="1024" y="95"/>
                                    <a:pt x="1028" y="93"/>
                                    <a:pt x="1032" y="89"/>
                                  </a:cubicBezTo>
                                  <a:cubicBezTo>
                                    <a:pt x="1036" y="84"/>
                                    <a:pt x="1038" y="79"/>
                                    <a:pt x="1038" y="71"/>
                                  </a:cubicBezTo>
                                  <a:cubicBezTo>
                                    <a:pt x="1038" y="64"/>
                                    <a:pt x="1036" y="58"/>
                                    <a:pt x="1032" y="54"/>
                                  </a:cubicBezTo>
                                  <a:cubicBezTo>
                                    <a:pt x="1028" y="50"/>
                                    <a:pt x="1024" y="48"/>
                                    <a:pt x="1018" y="48"/>
                                  </a:cubicBezTo>
                                  <a:cubicBezTo>
                                    <a:pt x="1012" y="48"/>
                                    <a:pt x="1007" y="50"/>
                                    <a:pt x="1003" y="54"/>
                                  </a:cubicBezTo>
                                  <a:cubicBezTo>
                                    <a:pt x="999" y="58"/>
                                    <a:pt x="997" y="64"/>
                                    <a:pt x="997" y="70"/>
                                  </a:cubicBezTo>
                                  <a:close/>
                                  <a:moveTo>
                                    <a:pt x="1169" y="26"/>
                                  </a:moveTo>
                                  <a:lnTo>
                                    <a:pt x="1156" y="27"/>
                                  </a:lnTo>
                                  <a:cubicBezTo>
                                    <a:pt x="1155" y="22"/>
                                    <a:pt x="1154" y="18"/>
                                    <a:pt x="1152" y="16"/>
                                  </a:cubicBezTo>
                                  <a:cubicBezTo>
                                    <a:pt x="1148" y="13"/>
                                    <a:pt x="1144" y="11"/>
                                    <a:pt x="1139" y="11"/>
                                  </a:cubicBezTo>
                                  <a:cubicBezTo>
                                    <a:pt x="1135" y="11"/>
                                    <a:pt x="1131" y="12"/>
                                    <a:pt x="1128" y="14"/>
                                  </a:cubicBezTo>
                                  <a:cubicBezTo>
                                    <a:pt x="1124" y="17"/>
                                    <a:pt x="1121" y="21"/>
                                    <a:pt x="1119" y="27"/>
                                  </a:cubicBezTo>
                                  <a:cubicBezTo>
                                    <a:pt x="1117" y="32"/>
                                    <a:pt x="1115" y="40"/>
                                    <a:pt x="1115" y="51"/>
                                  </a:cubicBezTo>
                                  <a:cubicBezTo>
                                    <a:pt x="1118" y="46"/>
                                    <a:pt x="1122" y="43"/>
                                    <a:pt x="1127" y="40"/>
                                  </a:cubicBezTo>
                                  <a:cubicBezTo>
                                    <a:pt x="1131" y="38"/>
                                    <a:pt x="1136" y="37"/>
                                    <a:pt x="1140" y="37"/>
                                  </a:cubicBezTo>
                                  <a:cubicBezTo>
                                    <a:pt x="1149" y="37"/>
                                    <a:pt x="1156" y="40"/>
                                    <a:pt x="1162" y="46"/>
                                  </a:cubicBezTo>
                                  <a:cubicBezTo>
                                    <a:pt x="1168" y="53"/>
                                    <a:pt x="1171" y="61"/>
                                    <a:pt x="1171" y="70"/>
                                  </a:cubicBezTo>
                                  <a:cubicBezTo>
                                    <a:pt x="1171" y="77"/>
                                    <a:pt x="1169" y="83"/>
                                    <a:pt x="1167" y="88"/>
                                  </a:cubicBezTo>
                                  <a:cubicBezTo>
                                    <a:pt x="1164" y="94"/>
                                    <a:pt x="1160" y="98"/>
                                    <a:pt x="1155" y="101"/>
                                  </a:cubicBezTo>
                                  <a:cubicBezTo>
                                    <a:pt x="1150" y="104"/>
                                    <a:pt x="1145" y="106"/>
                                    <a:pt x="1139" y="106"/>
                                  </a:cubicBezTo>
                                  <a:cubicBezTo>
                                    <a:pt x="1128" y="106"/>
                                    <a:pt x="1119" y="102"/>
                                    <a:pt x="1113" y="94"/>
                                  </a:cubicBezTo>
                                  <a:cubicBezTo>
                                    <a:pt x="1106" y="86"/>
                                    <a:pt x="1103" y="73"/>
                                    <a:pt x="1103" y="56"/>
                                  </a:cubicBezTo>
                                  <a:cubicBezTo>
                                    <a:pt x="1103" y="36"/>
                                    <a:pt x="1106" y="21"/>
                                    <a:pt x="1114" y="12"/>
                                  </a:cubicBezTo>
                                  <a:cubicBezTo>
                                    <a:pt x="1120" y="4"/>
                                    <a:pt x="1129" y="0"/>
                                    <a:pt x="1140" y="0"/>
                                  </a:cubicBezTo>
                                  <a:cubicBezTo>
                                    <a:pt x="1148" y="0"/>
                                    <a:pt x="1155" y="3"/>
                                    <a:pt x="1160" y="7"/>
                                  </a:cubicBezTo>
                                  <a:cubicBezTo>
                                    <a:pt x="1165" y="12"/>
                                    <a:pt x="1168" y="18"/>
                                    <a:pt x="1169" y="26"/>
                                  </a:cubicBezTo>
                                  <a:close/>
                                  <a:moveTo>
                                    <a:pt x="1117" y="70"/>
                                  </a:moveTo>
                                  <a:cubicBezTo>
                                    <a:pt x="1117" y="75"/>
                                    <a:pt x="1118" y="79"/>
                                    <a:pt x="1120" y="83"/>
                                  </a:cubicBezTo>
                                  <a:cubicBezTo>
                                    <a:pt x="1122" y="87"/>
                                    <a:pt x="1125" y="90"/>
                                    <a:pt x="1128" y="92"/>
                                  </a:cubicBezTo>
                                  <a:cubicBezTo>
                                    <a:pt x="1131" y="94"/>
                                    <a:pt x="1135" y="95"/>
                                    <a:pt x="1138" y="95"/>
                                  </a:cubicBezTo>
                                  <a:cubicBezTo>
                                    <a:pt x="1144" y="95"/>
                                    <a:pt x="1148" y="93"/>
                                    <a:pt x="1152" y="89"/>
                                  </a:cubicBezTo>
                                  <a:cubicBezTo>
                                    <a:pt x="1156" y="84"/>
                                    <a:pt x="1158" y="79"/>
                                    <a:pt x="1158" y="71"/>
                                  </a:cubicBezTo>
                                  <a:cubicBezTo>
                                    <a:pt x="1158" y="64"/>
                                    <a:pt x="1156" y="58"/>
                                    <a:pt x="1152" y="54"/>
                                  </a:cubicBezTo>
                                  <a:cubicBezTo>
                                    <a:pt x="1148" y="50"/>
                                    <a:pt x="1144" y="48"/>
                                    <a:pt x="1138" y="48"/>
                                  </a:cubicBezTo>
                                  <a:cubicBezTo>
                                    <a:pt x="1132" y="48"/>
                                    <a:pt x="1127" y="50"/>
                                    <a:pt x="1123" y="54"/>
                                  </a:cubicBezTo>
                                  <a:cubicBezTo>
                                    <a:pt x="1119" y="58"/>
                                    <a:pt x="1117" y="64"/>
                                    <a:pt x="1117" y="70"/>
                                  </a:cubicBezTo>
                                  <a:close/>
                                  <a:moveTo>
                                    <a:pt x="1183" y="77"/>
                                  </a:moveTo>
                                  <a:lnTo>
                                    <a:pt x="1196" y="75"/>
                                  </a:lnTo>
                                  <a:cubicBezTo>
                                    <a:pt x="1198" y="82"/>
                                    <a:pt x="1200" y="87"/>
                                    <a:pt x="1204" y="90"/>
                                  </a:cubicBezTo>
                                  <a:cubicBezTo>
                                    <a:pt x="1207" y="94"/>
                                    <a:pt x="1211" y="95"/>
                                    <a:pt x="1216" y="95"/>
                                  </a:cubicBezTo>
                                  <a:cubicBezTo>
                                    <a:pt x="1222" y="95"/>
                                    <a:pt x="1227" y="93"/>
                                    <a:pt x="1231" y="89"/>
                                  </a:cubicBezTo>
                                  <a:cubicBezTo>
                                    <a:pt x="1236" y="85"/>
                                    <a:pt x="1238" y="80"/>
                                    <a:pt x="1238" y="74"/>
                                  </a:cubicBezTo>
                                  <a:cubicBezTo>
                                    <a:pt x="1238" y="68"/>
                                    <a:pt x="1236" y="63"/>
                                    <a:pt x="1232" y="59"/>
                                  </a:cubicBezTo>
                                  <a:cubicBezTo>
                                    <a:pt x="1228" y="56"/>
                                    <a:pt x="1223" y="54"/>
                                    <a:pt x="1217" y="54"/>
                                  </a:cubicBezTo>
                                  <a:cubicBezTo>
                                    <a:pt x="1215" y="54"/>
                                    <a:pt x="1212" y="54"/>
                                    <a:pt x="1208" y="55"/>
                                  </a:cubicBezTo>
                                  <a:lnTo>
                                    <a:pt x="1210" y="44"/>
                                  </a:lnTo>
                                  <a:cubicBezTo>
                                    <a:pt x="1211" y="44"/>
                                    <a:pt x="1211" y="44"/>
                                    <a:pt x="1212" y="44"/>
                                  </a:cubicBezTo>
                                  <a:cubicBezTo>
                                    <a:pt x="1217" y="44"/>
                                    <a:pt x="1222" y="43"/>
                                    <a:pt x="1226" y="40"/>
                                  </a:cubicBezTo>
                                  <a:cubicBezTo>
                                    <a:pt x="1231" y="37"/>
                                    <a:pt x="1233" y="33"/>
                                    <a:pt x="1233" y="27"/>
                                  </a:cubicBezTo>
                                  <a:cubicBezTo>
                                    <a:pt x="1233" y="22"/>
                                    <a:pt x="1231" y="18"/>
                                    <a:pt x="1228" y="15"/>
                                  </a:cubicBezTo>
                                  <a:cubicBezTo>
                                    <a:pt x="1225" y="12"/>
                                    <a:pt x="1221" y="11"/>
                                    <a:pt x="1216" y="11"/>
                                  </a:cubicBezTo>
                                  <a:cubicBezTo>
                                    <a:pt x="1211" y="11"/>
                                    <a:pt x="1207" y="12"/>
                                    <a:pt x="1204" y="15"/>
                                  </a:cubicBezTo>
                                  <a:cubicBezTo>
                                    <a:pt x="1200" y="18"/>
                                    <a:pt x="1198" y="23"/>
                                    <a:pt x="1197" y="29"/>
                                  </a:cubicBezTo>
                                  <a:lnTo>
                                    <a:pt x="1185" y="27"/>
                                  </a:lnTo>
                                  <a:cubicBezTo>
                                    <a:pt x="1186" y="19"/>
                                    <a:pt x="1190" y="12"/>
                                    <a:pt x="1195" y="7"/>
                                  </a:cubicBezTo>
                                  <a:cubicBezTo>
                                    <a:pt x="1201" y="3"/>
                                    <a:pt x="1208" y="0"/>
                                    <a:pt x="1216" y="0"/>
                                  </a:cubicBezTo>
                                  <a:cubicBezTo>
                                    <a:pt x="1221" y="0"/>
                                    <a:pt x="1227" y="2"/>
                                    <a:pt x="1231" y="4"/>
                                  </a:cubicBezTo>
                                  <a:cubicBezTo>
                                    <a:pt x="1236" y="6"/>
                                    <a:pt x="1240" y="10"/>
                                    <a:pt x="1242" y="14"/>
                                  </a:cubicBezTo>
                                  <a:cubicBezTo>
                                    <a:pt x="1245" y="18"/>
                                    <a:pt x="1246" y="22"/>
                                    <a:pt x="1246" y="27"/>
                                  </a:cubicBezTo>
                                  <a:cubicBezTo>
                                    <a:pt x="1246" y="32"/>
                                    <a:pt x="1245" y="36"/>
                                    <a:pt x="1242" y="39"/>
                                  </a:cubicBezTo>
                                  <a:cubicBezTo>
                                    <a:pt x="1240" y="43"/>
                                    <a:pt x="1236" y="46"/>
                                    <a:pt x="1232" y="48"/>
                                  </a:cubicBezTo>
                                  <a:cubicBezTo>
                                    <a:pt x="1238" y="49"/>
                                    <a:pt x="1243" y="52"/>
                                    <a:pt x="1246" y="57"/>
                                  </a:cubicBezTo>
                                  <a:cubicBezTo>
                                    <a:pt x="1249" y="61"/>
                                    <a:pt x="1251" y="67"/>
                                    <a:pt x="1251" y="73"/>
                                  </a:cubicBezTo>
                                  <a:cubicBezTo>
                                    <a:pt x="1251" y="82"/>
                                    <a:pt x="1248" y="90"/>
                                    <a:pt x="1241" y="96"/>
                                  </a:cubicBezTo>
                                  <a:cubicBezTo>
                                    <a:pt x="1235" y="103"/>
                                    <a:pt x="1226" y="106"/>
                                    <a:pt x="1216" y="106"/>
                                  </a:cubicBezTo>
                                  <a:cubicBezTo>
                                    <a:pt x="1207" y="106"/>
                                    <a:pt x="1200" y="103"/>
                                    <a:pt x="1194" y="98"/>
                                  </a:cubicBezTo>
                                  <a:cubicBezTo>
                                    <a:pt x="1188" y="92"/>
                                    <a:pt x="1184" y="85"/>
                                    <a:pt x="1183" y="77"/>
                                  </a:cubicBezTo>
                                  <a:close/>
                                  <a:moveTo>
                                    <a:pt x="1263" y="77"/>
                                  </a:moveTo>
                                  <a:lnTo>
                                    <a:pt x="1277" y="76"/>
                                  </a:lnTo>
                                  <a:cubicBezTo>
                                    <a:pt x="1278" y="82"/>
                                    <a:pt x="1280" y="87"/>
                                    <a:pt x="1284" y="90"/>
                                  </a:cubicBezTo>
                                  <a:cubicBezTo>
                                    <a:pt x="1287" y="94"/>
                                    <a:pt x="1292" y="95"/>
                                    <a:pt x="1297" y="95"/>
                                  </a:cubicBezTo>
                                  <a:cubicBezTo>
                                    <a:pt x="1303" y="95"/>
                                    <a:pt x="1308" y="93"/>
                                    <a:pt x="1312" y="88"/>
                                  </a:cubicBezTo>
                                  <a:cubicBezTo>
                                    <a:pt x="1316" y="84"/>
                                    <a:pt x="1318" y="78"/>
                                    <a:pt x="1318" y="70"/>
                                  </a:cubicBezTo>
                                  <a:cubicBezTo>
                                    <a:pt x="1318" y="63"/>
                                    <a:pt x="1316" y="57"/>
                                    <a:pt x="1312" y="53"/>
                                  </a:cubicBezTo>
                                  <a:cubicBezTo>
                                    <a:pt x="1308" y="49"/>
                                    <a:pt x="1303" y="47"/>
                                    <a:pt x="1296" y="47"/>
                                  </a:cubicBezTo>
                                  <a:cubicBezTo>
                                    <a:pt x="1292" y="47"/>
                                    <a:pt x="1289" y="48"/>
                                    <a:pt x="1285" y="49"/>
                                  </a:cubicBezTo>
                                  <a:cubicBezTo>
                                    <a:pt x="1282" y="51"/>
                                    <a:pt x="1279" y="54"/>
                                    <a:pt x="1278" y="57"/>
                                  </a:cubicBezTo>
                                  <a:lnTo>
                                    <a:pt x="1266" y="55"/>
                                  </a:lnTo>
                                  <a:lnTo>
                                    <a:pt x="1276" y="2"/>
                                  </a:lnTo>
                                  <a:lnTo>
                                    <a:pt x="1327" y="2"/>
                                  </a:lnTo>
                                  <a:lnTo>
                                    <a:pt x="1327" y="14"/>
                                  </a:lnTo>
                                  <a:lnTo>
                                    <a:pt x="1286" y="14"/>
                                  </a:lnTo>
                                  <a:lnTo>
                                    <a:pt x="1280" y="42"/>
                                  </a:lnTo>
                                  <a:cubicBezTo>
                                    <a:pt x="1286" y="38"/>
                                    <a:pt x="1293" y="36"/>
                                    <a:pt x="1300" y="36"/>
                                  </a:cubicBezTo>
                                  <a:cubicBezTo>
                                    <a:pt x="1309" y="36"/>
                                    <a:pt x="1316" y="39"/>
                                    <a:pt x="1323" y="45"/>
                                  </a:cubicBezTo>
                                  <a:cubicBezTo>
                                    <a:pt x="1329" y="51"/>
                                    <a:pt x="1332" y="59"/>
                                    <a:pt x="1332" y="69"/>
                                  </a:cubicBezTo>
                                  <a:cubicBezTo>
                                    <a:pt x="1332" y="78"/>
                                    <a:pt x="1329" y="86"/>
                                    <a:pt x="1324" y="93"/>
                                  </a:cubicBezTo>
                                  <a:cubicBezTo>
                                    <a:pt x="1317" y="101"/>
                                    <a:pt x="1308" y="106"/>
                                    <a:pt x="1297" y="106"/>
                                  </a:cubicBezTo>
                                  <a:cubicBezTo>
                                    <a:pt x="1287" y="106"/>
                                    <a:pt x="1280" y="103"/>
                                    <a:pt x="1274" y="98"/>
                                  </a:cubicBezTo>
                                  <a:cubicBezTo>
                                    <a:pt x="1268" y="92"/>
                                    <a:pt x="1264" y="86"/>
                                    <a:pt x="1263" y="77"/>
                                  </a:cubicBezTo>
                                  <a:close/>
                                </a:path>
                              </a:pathLst>
                            </a:custGeom>
                            <a:solidFill>
                              <a:srgbClr val="005A7C"/>
                            </a:solidFill>
                            <a:ln w="1">
                              <a:noFill/>
                              <a:prstDash val="solid"/>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group id="Group 42" style="position:absolute;margin-left:19.5pt;margin-top:19.5pt;width:555.85pt;height:802.75pt;z-index:-251651072;mso-position-horizontal-relative:page;mso-position-vertical-relative:page;mso-width-relative:margin;mso-height-relative:margin" coordsize="70592,101936" coordorigin="2463,2476" o:spid="_x0000_s1026" w14:anchorId="0DFAB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">
                  <v:rect id="Rectangle 6" style="position:absolute;left:2463;top:95262;width:70593;height:9151;visibility:visible;mso-wrap-style:square;v-text-anchor:top" o:spid="_x0000_s1027" fillcolor="#e1ebf5"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hTlcUA&#10;AADbAAAADwAAAGRycy9kb3ducmV2LnhtbESPQWsCMRSE74L/ITzBm2bVUspqlNKqSOmh3Xrw+Exe&#10;dxc3L+sm6uqvbwqCx2FmvmFmi9ZW4kyNLx0rGA0TEMTamZJzBduf1eAFhA/IBivHpOBKHhbzbmeG&#10;qXEX/qZzFnIRIexTVFCEUKdSel2QRT90NXH0fl1jMUTZ5NI0eIlwW8lxkjxLiyXHhQJreitIH7KT&#10;VXCk5Wj9efs6tdcPo50+3HbZ/l2pfq99nYII1IZH+N7eGAVPE/j/En+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6FOVxQAAANsAAAAPAAAAAAAAAAAAAAAAAJgCAABkcnMv&#10;ZG93bnJldi54bWxQSwUGAAAAAAQABAD1AAAAigMAAAAA&#10;"/>
                  <v:shape id="Freeform 7" style="position:absolute;left:67741;top:98177;width:477;height:1117;visibility:visible;mso-wrap-style:square;v-text-anchor:top" coordsize="60,141" o:spid="_x0000_s1028" fillcolor="#195884" stroked="f" strokeweight="3e-5mm" path="m50,141c55,126,60,109,60,90,60,40,30,,30,,30,,,40,,90v,19,4,36,10,51l30,90r20,5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11mrsA&#10;AADbAAAADwAAAGRycy9kb3ducmV2LnhtbESPzQrCMBCE74LvEFbwpqkiItUoRRDEmz8PsDRrW2w2&#10;pVm1+vRGEDwOM/MNs9p0rlYPakPl2cBknIAizr2tuDBwOe9GC1BBkC3WnsnAiwJs1v3eClPrn3yk&#10;x0kKFSEcUjRQijSp1iEvyWEY+4Y4elffOpQo20LbFp8R7mo9TZK5dlhxXCixoW1J+e10dwa85Xte&#10;1W8Rck2G/mDfmFljhoMuW4IS6uQf/rX31sBsBt8v8Qfo9Q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OqddZq7AAAA2wAAAA8AAAAAAAAAAAAAAAAAmAIAAGRycy9kb3ducmV2Lnht&#10;bFBLBQYAAAAABAAEAPUAAACAAwAAAAA=&#10;">
                    <v:path arrowok="t" o:connecttype="custom" o:connectlocs="39688,111760;47625,71336;23813,0;0,71336;7938,111760;23813,71336;39688,111760" o:connectangles="0,0,0,0,0,0,0"/>
                  </v:shape>
                  <v:shape id="Freeform 8" style="position:absolute;left:66617;top:98837;width:966;height:819;visibility:visible;mso-wrap-style:square;v-text-anchor:top" coordsize="122,103" o:spid="_x0000_s1029" fillcolor="#195884" stroked="f" strokeweight="3e-5mm" path="m122,72c114,59,103,44,89,33,50,2,,,,,,,13,48,51,79v15,12,32,20,46,24l70,56r52,1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eorcYA&#10;AADbAAAADwAAAGRycy9kb3ducmV2LnhtbESP0WrCQBRE3wv+w3IF35qNsRWNriImhULBovEDLtnb&#10;JDV7N2RXTfv13UKhj8PMnGHW28G04ka9aywrmEYxCOLS6oYrBefi5XEBwnlkja1lUvBFDrab0cMa&#10;U23vfKTbyVciQNilqKD2vkuldGVNBl1kO+LgfdjeoA+yr6Tu8R7gppVJHM+lwYbDQo0d7WsqL6er&#10;UfD9luT7QzYtBrdbvs+SzzLL5wulJuNhtwLhafD/4b/2q1bw9Ay/X8IP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weorcYAAADbAAAADwAAAAAAAAAAAAAAAACYAgAAZHJz&#10;L2Rvd25yZXYueG1sUEsFBgAAAAAEAAQA9QAAAIsDAAAAAA==&#10;">
                    <v:path arrowok="t" o:connecttype="custom" o:connectlocs="96520,57261;70412,26245;0,0;40349,62828;76741,81915;55380,44536;96520,57261" o:connectangles="0,0,0,0,0,0,0"/>
                  </v:shape>
                  <v:shape id="Freeform 9" style="position:absolute;left:66274;top:99891;width:1124;height:578;visibility:visible;mso-wrap-style:square;v-text-anchor:top" coordsize="142,73" o:spid="_x0000_s1030" fillcolor="#195884" stroked="f" strokeweight="3e-5mm" path="m133,2c118,,100,,81,4,33,15,,53,,53v,,46,20,94,9c113,58,129,50,142,41l88,33,133,2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n8mcQA&#10;AADbAAAADwAAAGRycy9kb3ducmV2LnhtbESPQWvCQBSE7wX/w/KE3upGKSqpqxRRaC8Fo2CPj+xr&#10;Esy+jdlnTP313YLgcZiZb5jFqne16qgNlWcD41ECijj3tuLCwGG/fZmDCoJssfZMBn4pwGo5eFpg&#10;av2Vd9RlUqgI4ZCigVKkSbUOeUkOw8g3xNH78a1DibIttG3xGuGu1pMkmWqHFceFEhtal5Sfsosz&#10;kJ2/b/vZqcqb3efXTcayORbdwZjnYf/+Bkqol0f43v6wBl6n8P8l/gC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J/JnEAAAA2wAAAA8AAAAAAAAAAAAAAAAAmAIAAGRycy9k&#10;b3ducmV2LnhtbFBLBQYAAAAABAAEAPUAAACJAwAAAAA=&#10;">
                    <v:path arrowok="t" o:connecttype="custom" o:connectlocs="105271,1583;64113,3166;0,41953;74402,49078;112395,32455;69653,26122;105271,1583" o:connectangles="0,0,0,0,0,0,0"/>
                  </v:shape>
                  <v:shape id="Freeform 10" style="position:absolute;left:67144;top:100425;width:712;height:1079;visibility:visible;mso-wrap-style:square;v-text-anchor:top" coordsize="89,136" o:spid="_x0000_s1031" fillcolor="#195884" stroked="f" strokeweight="3e-5mm" path="m52,c41,11,30,25,21,42,,86,9,136,9,136v,,45,-24,66,-68c83,50,87,33,89,17l48,54,52,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H57MUA&#10;AADbAAAADwAAAGRycy9kb3ducmV2LnhtbESP0WrCQBRE3wv+w3ILfZG60WpSoquIpVBsrWj9gEv2&#10;Nglm74bdrca/dwWhj8PMnGFmi8404kTO15YVDAcJCOLC6ppLBYef9+dXED4ga2wsk4ILeVjMew8z&#10;zLU9845O+1CKCGGfo4IqhDaX0hcVGfQD2xJH79c6gyFKV0rt8BzhppGjJEmlwZrjQoUtrSoqjvs/&#10;o2Bd9rtkMsyyzfd4+/l2TL/si/NKPT12yymIQF34D9/bH1rBOIPbl/gD5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EfnsxQAAANsAAAAPAAAAAAAAAAAAAAAAAJgCAABkcnMv&#10;ZG93bnJldi54bWxQSwUGAAAAAAQABAD1AAAAigMAAAAA&#10;">
                    <v:path arrowok="t" o:connecttype="custom" o:connectlocs="41553,0;16781,33338;7192,107950;59933,53975;71120,13494;38357,42863;41553,0" o:connectangles="0,0,0,0,0,0,0"/>
                  </v:shape>
                  <v:shape id="Freeform 11" style="position:absolute;left:68110;top:100425;width:704;height:1073;visibility:visible;mso-wrap-style:square;v-text-anchor:top" coordsize="89,135" o:spid="_x0000_s1032" fillcolor="#195884" stroked="f" strokeweight="3e-5mm" path="m,17c2,33,5,50,14,68v21,44,65,67,65,67c79,135,89,86,67,42,59,25,47,11,36,r4,54l,17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Ltk70A&#10;AADbAAAADwAAAGRycy9kb3ducmV2LnhtbERPy6rCMBDdC/5DGMGdpupFpRpFBMGVUBXcDs3Y1jaT&#10;2sRa//5mIbg8nPd625lKtNS4wrKCyTgCQZxaXXCm4Ho5jJYgnEfWWFkmBR9ysN30e2uMtX1zQu3Z&#10;ZyKEsItRQe59HUvp0pwMurGtiQN3t41BH2CTSd3gO4SbSk6jaC4NFhwacqxpn1Nanl9GwfNWlqa6&#10;yuMsqdtF8jBP3J1QqeGg261AeOr8T/x1H7WCvzA2fAk/QG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8jLtk70AAADbAAAADwAAAAAAAAAAAAAAAACYAgAAZHJzL2Rvd25yZXYu&#10;eG1sUEsFBgAAAAAEAAQA9QAAAIIDAAAAAA==&#10;">
                    <v:path arrowok="t" o:connecttype="custom" o:connectlocs="0,13514;11088,54055;62565,107315;53062,33387;28511,0;31679,42926;0,13514" o:connectangles="0,0,0,0,0,0,0"/>
                  </v:shape>
                  <v:shape id="Freeform 12" style="position:absolute;left:68560;top:99891;width:1131;height:578;visibility:visible;mso-wrap-style:square;v-text-anchor:top" coordsize="142,73" o:spid="_x0000_s1033" fillcolor="#195884" stroked="f" strokeweight="3e-5mm" path="m61,4c42,,24,,9,2l54,33,,41v13,9,29,17,47,21c96,73,142,53,142,53v,,-33,-38,-81,-4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Zo68UA&#10;AADbAAAADwAAAGRycy9kb3ducmV2LnhtbESPQWvCQBSE7wX/w/KE3upGKa1NXUXEQr0UjII9PrKv&#10;STD7NmafMfrru4WCx2FmvmFmi97VqqM2VJ4NjEcJKOLc24oLA/vdx9MUVBBki7VnMnClAIv54GGG&#10;qfUX3lKXSaEihEOKBkqRJtU65CU5DCPfEEfvx7cOJcq20LbFS4S7Wk+S5EU7rDgulNjQqqT8mJ2d&#10;gez0fdu9Hqu82W6+bjKW9aHo9sY8DvvlOyihXu7h//anNfD8Bn9f4g/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mjrxQAAANsAAAAPAAAAAAAAAAAAAAAAAJgCAABkcnMv&#10;ZG93bnJldi54bWxQSwUGAAAAAAQABAD1AAAAigMAAAAA&#10;">
                    <v:path arrowok="t" o:connecttype="custom" o:connectlocs="48555,3166;7164,1583;42983,26122;0,32455;37411,49078;113030,41953;48555,3166" o:connectangles="0,0,0,0,0,0,0"/>
                  </v:shape>
                  <v:shape id="Freeform 13" style="position:absolute;left:68370;top:98837;width:978;height:819;visibility:visible;mso-wrap-style:square;v-text-anchor:top" coordsize="123,103" o:spid="_x0000_s1034" fillcolor="#195884" stroked="f" strokeweight="3e-5mm" path="m25,103c40,99,57,91,71,79,110,48,123,,123,v,,-50,2,-89,33c19,44,8,59,,72l53,56,25,103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VTxMEA&#10;AADbAAAADwAAAGRycy9kb3ducmV2LnhtbERPy4rCMBTdD/gP4QruxlTRGalGqYKguBjGiuDu0tw+&#10;sLmpTdT692YxMMvDeS9WnanFg1pXWVYwGkYgiDOrKy4UnNLt5wyE88gaa8uk4EUOVsvexwJjbZ/8&#10;S4+jL0QIYRejgtL7JpbSZSUZdEPbEAcut61BH2BbSN3iM4SbWo6j6EsarDg0lNjQpqTserwbBS75&#10;6fbr9DY5J1m+PVN6uEzyb6UG/S6Zg/DU+X/xn3unFUzD+vAl/AC5f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q1U8TBAAAA2wAAAA8AAAAAAAAAAAAAAAAAmAIAAGRycy9kb3du&#10;cmV2LnhtbFBLBQYAAAAABAAEAPUAAACGAwAAAAA=&#10;">
                    <v:path arrowok="t" o:connecttype="custom" o:connectlocs="19876,81915;56448,62828;97790,0;27031,26245;0,57261;42137,44536;19876,81915" o:connectangles="0,0,0,0,0,0,0"/>
                  </v:shape>
                  <v:oval id="Oval 14" style="position:absolute;left:67652;top:99606;width:648;height:641;visibility:visible;mso-wrap-style:square;v-text-anchor:top" o:spid="_x0000_s1035" fillcolor="#fbc000" stroked="f" strokeweight="3e-5m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m4zcIA&#10;AADbAAAADwAAAGRycy9kb3ducmV2LnhtbESP3WrCQBSE7wt9h+UUelc3KVRqdBURKsULQc0DHLMn&#10;P5g9G3NWTd/eFYReDjPfDDNbDK5VV+ql8WwgHSWgiAtvG64M5Iefj29QEpAttp7JwB8JLOavLzPM&#10;rL/xjq77UKlYwpKhgTqELtNaipocysh3xNErfe8wRNlX2vZ4i+Wu1Z9JMtYOG44LNXa0qqk47S/O&#10;wJeUsu6O2zOHUlZpPjlvqNkY8/42LKegAg3hP/ykf23kUnh8iT9A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abjNwgAAANsAAAAPAAAAAAAAAAAAAAAAAJgCAABkcnMvZG93&#10;bnJldi54bWxQSwUGAAAAAAQABAD1AAAAhwMAAAAA&#10;"/>
                  <v:oval id="Oval 15" style="position:absolute;left:67652;top:99606;width:648;height:641;visibility:visible;mso-wrap-style:square;v-text-anchor:top" o:spid="_x0000_s1036" fillcolor="#fbc000" stroked="f" strokeweight="3e-5m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musEA&#10;AADbAAAADwAAAGRycy9kb3ducmV2LnhtbESPzWoCQRCE7wHfYWjBW5xVUOLqKCIYxIMQ9QHand4f&#10;3OlZtye6vr0jBHIsqr4qarHqXK3u1Erl2cBomIAizrytuDBwPm0/v0BJQLZYeyYDTxJYLXsfC0yt&#10;f/AP3Y+hULGEJUUDZQhNqrVkJTmUoW+Io5f71mGIsi20bfERy12tx0ky1Q4rjgslNrQpKbsef52B&#10;ieTy3VwONw65bEbn2W1P1d6YQb9bz0EF6sJ/+I/e2ciN4f0l/gC9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7JrrBAAAA2wAAAA8AAAAAAAAAAAAAAAAAmAIAAGRycy9kb3du&#10;cmV2LnhtbFBLBQYAAAAABAAEAPUAAACGAwAAAAA=&#10;"/>
                  <v:rect id="Rectangle 16" style="position:absolute;left:2463;top:2476;width:3594;height:101937;visibility:visible;mso-wrap-style:square;v-text-anchor:top" o:spid="_x0000_s1037" fillcolor="#f9c606"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ICvsUA&#10;AADbAAAADwAAAGRycy9kb3ducmV2LnhtbESP3WrCQBSE74W+w3IK3ummLdo0dRUR6g9Iq2l7f8ge&#10;k9Ds2ZhdTXx7VxB6OczMN8xk1plKnKlxpWUFT8MIBHFmdcm5gp/vj0EMwnlkjZVlUnAhB7PpQ2+C&#10;ibYt7+mc+lwECLsEFRTe14mULivIoBvamjh4B9sY9EE2udQNtgFuKvkcRWNpsOSwUGBNi4Kyv/Rk&#10;FOza7Zh/4+ObeV1mn/N081WtRgel+o/d/B2Ep87/h+/ttVYweoHbl/AD5PQ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IgK+xQAAANsAAAAPAAAAAAAAAAAAAAAAAJgCAABkcnMv&#10;ZG93bnJldi54bWxQSwUGAAAAAAQABAD1AAAAigMAAAAA&#10;"/>
                  <v:shape id="Freeform 17" style="position:absolute;left:52209;top:97853;width:11513;height:1397;visibility:visible;mso-wrap-style:square;v-text-anchor:top" coordsize="1450,176" o:spid="_x0000_s1038" fillcolor="#005a7c" stroked="f" strokeweight="3e-5mm" path="m12,136r24,l36,93v,-4,1,-8,2,-12l38,81c41,68,49,58,62,58r,c73,58,75,67,75,78r,l75,136r24,l99,93v,-5,1,-9,2,-13l101,80v2,-12,11,-22,23,-22l124,58v11,,14,8,14,20l138,78r,45c138,132,141,136,151,136r,l174,136r,-21l166,115v-2,,-4,-1,-4,-4l162,111r,-38c162,47,150,36,130,36r,c114,36,102,45,97,56r,l96,56c92,43,82,36,68,36r,c52,36,40,47,36,56r,l35,56v,,1,-2,1,-4l36,52r,-3c36,42,31,38,23,38r,l,38,,59r8,c11,59,12,60,12,63r,l12,136xm193,136r24,l217,91v,-5,,-9,1,-13l218,78v4,-12,14,-20,27,-20l245,58v12,,15,8,15,20l260,78r,45c260,132,264,136,273,136r,l297,136r,-21l289,115v-3,,-4,-1,-4,-4l285,111r,-38c285,47,272,36,250,36r,c234,36,222,46,217,55r,l217,55v,,,-3,,-8l217,47r,-34c217,4,213,,204,r,l181,r,20l188,20v3,,5,2,5,5l193,25r,111xm307,108v,19,15,30,33,30l340,138v22,,30,-17,30,-17l370,121r,c370,121,370,123,370,125r,c370,131,373,136,382,136r,l404,136r,-21l396,115v-2,,-4,-1,-4,-4l392,111r,-36c392,53,383,36,350,36r,c340,36,314,38,314,56r,l314,66r23,l337,61v,-5,8,-6,13,-6l350,55v12,,18,5,18,19l368,74r,1l365,75v-16,,-58,2,-58,33l307,108xm331,107v,-14,20,-16,33,-16l364,91r4,l368,94v,11,-9,25,-22,25l346,119v-10,,-15,-6,-15,-12l331,107xm423,101v,27,13,37,34,37l457,138v17,,29,-10,34,-20l491,118r,c491,118,491,120,491,122r,l491,125v,7,4,11,13,11l504,136r22,l526,115r-7,c516,115,514,114,514,111r,l514,38r-24,l490,83v,17,-10,33,-27,33l463,116v-12,,-16,-8,-16,-20l447,96r,-45c447,42,444,38,435,38r,l411,38r,21l419,59v3,,4,1,4,4l423,63r,38xm535,121v,,14,17,41,17l576,138v21,,37,-11,37,-30l613,108c613,76,561,79,561,63r,c561,58,567,55,576,55r,c581,55,588,57,588,61r,l588,66r22,l610,56c610,40,589,36,575,36r,c555,36,537,45,537,64r,c537,96,589,96,589,110r,c589,116,583,119,576,119r,c559,119,547,105,547,105r,l535,121xm636,100v,33,27,37,41,37l677,137v5,,8,-1,8,-1l685,136r,-21c685,115,683,115,680,115r,c673,115,661,113,661,97r,l661,57r22,l683,38r-22,l661,11r-24,l637,38r-13,l624,57r12,l636,100xm707,136r24,l731,97v,-6,1,-11,2,-16l733,81v5,-14,17,-20,27,-20l760,61v4,,6,,6,l766,61r,-24c766,37,764,37,762,37r,c747,37,735,48,730,62r,l730,62v,,,-3,,-6l730,56r,-6c730,42,726,38,717,38r,l695,38r,21l703,59v3,,4,1,4,4l707,63r,73xm771,108v,19,16,30,33,30l804,138v22,,30,-17,30,-17l834,121r,c834,121,834,123,834,125r,c834,131,837,136,846,136r,l868,136r,-21l861,115v-3,,-5,-1,-5,-4l856,111r,-36c856,53,847,36,814,36r,c804,36,778,38,778,56r,l778,66r23,l801,61v,-5,9,-6,13,-6l814,55v12,,18,5,18,19l832,74r,1l829,75v-16,,-58,2,-58,33l771,108xm795,107v,-14,21,-16,33,-16l828,91r4,l832,94v,11,-9,25,-22,25l810,119v-10,,-15,-6,-15,-12l795,107xm887,123v,9,4,13,13,13l900,136r23,l923,115r-7,c913,115,912,114,912,111r,l912,13c912,4,908,,899,r,l875,r,20l883,20v3,,4,2,4,5l887,25r,98xm946,22r21,l967,,946,r,22xm945,123v,9,3,13,12,13l957,136r24,l981,115r-8,c970,115,969,114,969,111r,l969,51v,-9,-4,-13,-13,-13l956,38r-23,l933,59r7,c943,59,945,60,945,63r,l945,123xm992,108v,19,16,30,33,30l1025,138v22,,30,-17,30,-17l1055,121r,c1055,121,1055,123,1055,125r,c1055,131,1058,136,1067,136r,l1089,136r,-21l1081,115v-2,,-4,-1,-4,-4l1077,111r,-36c1077,53,1068,36,1035,36r,c1025,36,999,38,999,56r,l999,66r23,l1022,61v,-5,8,-6,13,-6l1035,55v12,,18,5,18,19l1053,74r,1l1050,75v-16,,-58,2,-58,33l992,108xm1016,107v,-14,20,-16,33,-16l1049,91r4,l1053,94v,11,-9,25,-22,25l1031,119v-10,,-15,-6,-15,-12l1016,107xm1106,136r24,l1130,112r-24,l1106,136xm1147,87v,30,24,51,54,51l1201,138v30,,54,-21,54,-51l1255,87v,-30,-24,-51,-54,-51l1201,36v-30,,-54,21,-54,51l1147,87xm1172,87v,-18,13,-31,29,-31l1201,56v16,,29,13,29,31l1230,87v,18,-13,31,-29,31l1201,118v-16,,-29,-13,-29,-31l1172,87xm1277,136r24,l1301,97v,-6,1,-11,2,-16l1303,81v4,-14,16,-20,27,-20l1330,61v3,,6,,6,l1336,61r,-24c1336,37,1333,37,1331,37r,c1316,37,1305,48,1300,62r,l1300,62v,,,-3,,-6l1300,56r,-6c1300,42,1296,38,1287,38r,l1265,38r,21l1272,59v3,,5,1,5,4l1277,63r,73xm1342,85v,26,16,49,44,49l1386,134v13,,22,-4,28,-13l1414,121r,c1414,121,1414,124,1414,127r,l1414,131v,18,-13,24,-28,24l1386,155v-15,,-27,-6,-27,-6l1359,149r-7,19c1361,173,1374,176,1386,176r,c1412,176,1438,164,1438,130r,l1438,63v,-3,2,-4,4,-4l1442,59r8,l1450,38r-23,c1419,38,1416,43,1416,47r,c1416,48,1416,50,1416,50r,l1416,50v,,-8,-14,-30,-14l1386,36v-28,,-44,22,-44,49l1342,85xm1392,114v-16,,-25,-13,-25,-30l1367,84v,-17,8,-28,23,-28l1390,56v13,,24,6,24,29l1414,85v,22,-11,29,-22,29l1392,11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uJUcQA&#10;AADbAAAADwAAAGRycy9kb3ducmV2LnhtbESPQWvCQBSE7wX/w/KE3symtg2SuooIgiBtNYpeH9nX&#10;JDT7NuyuJv333YLQ4zAz3zDz5WBacSPnG8sKnpIUBHFpdcOVgtNxM5mB8AFZY2uZFPyQh+Vi9DDH&#10;XNueD3QrQiUihH2OCuoQulxKX9Zk0Ce2I47el3UGQ5SuktphH+GmldM0zaTBhuNCjR2tayq/i6tR&#10;cEn16vNUfPD7Lntey/O+3zR9pdTjeFi9gQg0hP/wvb3VCl5f4O9L/AFy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biVHEAAAA2wAAAA8AAAAAAAAAAAAAAAAAmAIAAGRycy9k&#10;b3ducmV2LnhtbFBLBQYAAAAABAAEAPUAAACJAwAAAAA=&#10;">
                    <v:path arrowok="t" o:connecttype="custom" o:connectlocs="49226,46038;80191,63500;119889,107950;103216,28575;28583,44450;18261,30163;153236,107950;206432,61913;229457,91281;172291,43656;143708,0;269949,109538;303296,107950;311236,59531;267568,48419;243748,85725;274713,94456;389839,93663;400160,107950;389045,30163;345377,30163;335849,80169;445417,50006;484321,44450;457326,94456;537517,108744;524813,76994;505758,30163;580391,76994;608180,29369;579597,44450;561336,50006;662170,96044;689165,91281;617708,44450;660582,58738;657406,72231;631205,84931;724100,88106;701075,15875;751095,0;772532,91281;740773,46831;813818,109538;847165,107950;821758,28575;821758,43656;787617,85725;818582,94456;878130,107950;953557,28575;976582,69056;1032954,76994;1060743,29369;1032160,44450;1013898,50006;1122672,96044;1079004,118269;1141727,50006;1124260,37306;1065506,67469;1122672,67469" o:connectangles="0,0,0,0,0,0,0,0,0,0,0,0,0,0,0,0,0,0,0,0,0,0,0,0,0,0,0,0,0,0,0,0,0,0,0,0,0,0,0,0,0,0,0,0,0,0,0,0,0,0,0,0,0,0,0,0,0,0,0,0,0,0"/>
                    <o:lock v:ext="edit" verticies="t"/>
                  </v:shape>
                  <v:shape id="Freeform 18" style="position:absolute;left:50165;top:99771;width:13506;height:838;visibility:visible;mso-wrap-style:square;v-text-anchor:top" coordsize="1700,105" o:spid="_x0000_s1039" fillcolor="#005a7c" stroked="f" strokeweight="3e-5mm" path="m,103l,,21,,45,73v3,7,4,12,5,15c51,84,53,79,56,72l80,,99,r,103l86,103r,-86l56,103r-13,l14,15r,88l14,103,,103xm170,79r13,1c181,88,178,94,172,98v-6,4,-13,7,-21,7c140,105,131,101,125,94,118,88,115,78,115,66v,-12,3,-22,10,-29c131,30,140,27,150,27v10,,18,3,24,10c181,43,184,53,184,65v,1,,2,,4l128,69v1,8,3,14,7,19c139,92,144,94,151,94v4,,8,-1,12,-4c166,88,168,84,170,79xm129,58r41,c170,52,168,47,166,44v-4,-5,-10,-7,-16,-7c144,37,139,39,135,43v-4,4,-6,9,-6,15xm199,103r,-75l211,28r,11c216,31,224,27,234,27v5,,9,,13,2c251,31,253,33,255,35v2,3,4,6,4,10c260,47,260,51,260,57r,46l247,103r,-46c247,52,247,48,246,46v-1,-3,-3,-5,-5,-6c238,38,235,37,232,37v-6,,-10,2,-14,6c214,46,212,53,212,62r,41l212,103r-13,xm307,92r2,11c305,103,302,104,299,104v-4,,-8,-1,-10,-2c286,100,284,98,283,96v-1,-2,-1,-7,-1,-15l282,38r-10,l272,28r10,l282,10,294,2r,26l307,28r,10l294,38r,44c294,85,294,88,295,89v,1,1,2,2,2c298,92,300,92,301,92v2,,4,,6,xm368,94v-5,4,-9,6,-13,8c350,104,346,105,341,105v-9,,-15,-2,-19,-6c317,95,315,89,315,83v,-3,1,-7,3,-10c319,70,321,68,324,66v3,-2,6,-3,9,-4c336,61,339,60,344,60v11,-1,18,-3,23,-5c367,54,367,53,367,52v,-5,-1,-9,-3,-11c360,38,355,37,349,37v-6,,-10,1,-13,3c333,42,331,46,330,51l317,49v1,-5,3,-9,6,-12c325,33,329,31,334,29v5,-2,11,-2,17,-2c357,27,363,27,366,29v4,1,7,3,9,5c377,37,378,40,379,43v1,2,1,6,1,12l380,72v,11,,19,1,22c381,97,382,100,384,103r-13,c369,100,368,97,368,94xm367,65v-5,2,-11,4,-21,5c341,71,337,72,335,73v-2,1,-3,2,-5,4c329,79,329,81,329,83v,3,1,6,3,8c335,94,339,95,344,95v5,,9,-1,13,-4c360,89,363,86,365,83v1,-3,2,-7,2,-13l367,70r,-5xm399,103l399,r13,l412,103r,l399,103xm473,103l473,r14,l487,42r54,l541,r13,l554,103r-13,l541,54r-54,l487,103r,l473,103xm627,79r13,1c638,88,634,94,628,98v-5,4,-13,7,-21,7c596,105,587,101,581,94,574,88,571,78,571,66v,-12,3,-22,10,-29c587,30,596,27,606,27v10,,18,3,25,10c637,43,640,53,640,65v,1,,2,,4l584,69v1,8,3,14,7,19c595,92,601,94,607,94v4,,8,-1,12,-4c622,88,625,84,627,79xm585,58r42,c626,52,625,47,622,44v-4,-5,-9,-7,-16,-7c600,37,596,39,592,43v-4,4,-7,9,-7,15xm704,94v-4,4,-9,6,-13,8c686,104,682,105,677,105v-8,,-15,-2,-19,-6c653,95,651,89,651,83v,-3,1,-7,3,-10c655,70,658,68,660,66v3,-2,6,-3,9,-4c672,61,676,60,681,60v10,-1,17,-3,22,-5c703,54,703,53,703,52v,-5,-1,-9,-3,-11c696,38,692,37,685,37v-6,,-10,1,-13,3c669,42,667,46,666,51l653,49v1,-5,3,-9,6,-12c661,33,665,31,670,29v5,-2,11,-2,17,-2c693,27,699,27,703,29v4,1,6,3,8,5c713,37,715,40,715,43v1,2,1,6,1,12l716,72v,11,,19,1,22c717,97,718,100,720,103r-13,c705,100,705,97,704,94xm703,65v-4,2,-11,4,-21,5c677,71,674,72,671,73v-2,1,-3,2,-5,4c665,79,665,81,665,83v,3,1,6,4,8c671,94,675,95,680,95v5,,9,-1,13,-4c697,89,699,86,701,83v1,-3,2,-7,2,-13l703,70r,-5xm735,103l735,r13,l748,103r,l735,103xm795,92r2,11c793,103,790,104,787,104v-4,,-8,-1,-10,-2c774,100,772,98,771,96v-1,-2,-1,-7,-1,-15l770,38r-9,l761,28r9,l770,10,782,2r,26l795,28r,10l782,38r,44c782,85,783,88,783,89v1,1,1,2,2,2c786,92,788,92,790,92v1,,3,,5,xm808,103l808,r12,l820,37v6,-7,14,-10,23,-10c848,27,853,28,857,30v4,2,7,5,9,9c867,43,868,48,868,56r,47l856,103r,-47c856,49,854,45,852,42v-3,-3,-7,-5,-12,-5c836,37,833,38,829,40v-3,2,-5,5,-7,8c821,52,820,56,820,62r,41l820,103r-12,xm910,103l950,r14,l1007,103r-16,l979,72r-43,l925,103r,l910,103xm940,61r35,l964,32v-3,-9,-6,-16,-7,-21c955,17,954,24,951,30r,l940,61xm1065,103r,-11c1059,100,1051,105,1041,105v-4,,-8,-1,-12,-3c1025,100,1022,98,1020,96v-2,-3,-3,-6,-4,-10c1016,84,1016,80,1016,74r,-46l1028,28r,42c1028,76,1028,81,1029,83v1,3,2,6,5,8c1037,93,1040,94,1044,94v3,,7,-1,10,-3c1058,89,1060,86,1061,83v2,-4,2,-8,2,-15l1063,28r13,l1076,103r,l1065,103xm1091,81r12,-2c1104,84,1106,87,1109,90v3,3,8,4,14,4c1129,94,1133,93,1136,91v2,-3,4,-6,4,-9c1140,79,1139,77,1136,76v-2,-2,-6,-3,-13,-5c1114,69,1107,67,1104,65v-4,-2,-6,-4,-8,-7c1094,55,1093,52,1093,48v,-3,1,-6,2,-9c1097,36,1099,34,1101,32v2,-2,5,-3,9,-4c1113,27,1117,27,1120,27v6,,11,,16,2c1140,31,1144,33,1146,36v2,3,3,7,4,11l1138,49v-1,-4,-3,-7,-5,-9c1130,38,1126,37,1121,37v-5,,-10,1,-12,3c1106,42,1105,44,1105,47v,1,1,3,2,4c1108,52,1109,53,1112,54v1,1,5,2,11,4c1132,60,1138,62,1142,63v3,2,6,4,8,7c1152,73,1153,77,1153,81v,4,-1,8,-4,12c1147,97,1143,99,1139,101v-5,3,-10,4,-16,4c1113,105,1106,103,1101,99v-5,-5,-9,-11,-10,-18xm1196,92r1,11c1194,103,1191,104,1188,104v-5,,-8,-1,-11,-2c1175,100,1173,98,1172,96v-1,-2,-2,-7,-2,-15l1170,38r-9,l1161,28r9,l1170,10r13,-8l1183,28r13,l1196,38r-13,l1183,82v,3,,6,,7c1184,90,1185,91,1186,91v1,1,2,1,4,1c1191,92,1193,92,1196,92xm1208,103r,-75l1219,28r,12c1222,34,1225,31,1227,29v3,-2,5,-2,8,-2c1240,27,1244,28,1248,31r-4,11c1241,40,1238,40,1235,40v-3,,-6,,-8,2c1225,44,1224,46,1223,49v-2,5,-3,9,-3,15l1220,103r,l1208,103xm1305,94v-5,4,-10,6,-14,8c1287,104,1282,105,1277,105v-8,,-14,-2,-19,-6c1254,95,1252,89,1252,83v,-3,,-7,2,-10c1256,70,1258,68,1261,66v2,-2,5,-3,9,-4c1272,61,1276,60,1281,60v10,-1,18,-3,23,-5c1304,54,1304,53,1304,52v,-5,-2,-9,-4,-11c1297,38,1292,37,1286,37v-6,,-11,1,-14,3c1270,42,1268,46,1266,51r-12,-2c1255,44,1257,40,1259,37v3,-4,7,-6,12,-8c1275,27,1281,27,1287,27v7,,12,,16,2c1307,30,1310,32,1312,34v2,3,3,6,4,9c1316,45,1316,49,1316,55r,17c1316,83,1317,91,1317,94v1,3,2,6,3,9l1307,103v-1,-3,-2,-6,-2,-9xm1304,65v-5,2,-12,4,-21,5c1278,71,1274,72,1272,73v-2,1,-4,2,-5,4c1266,79,1265,81,1265,83v,3,1,6,4,8c1271,94,1275,95,1280,95v5,,9,-1,13,-4c1297,89,1300,86,1302,83v1,-3,2,-7,2,-13l1304,70r,-5xm1336,103l1336,r12,l1348,103r,l1336,103xm1368,14r,-14l1381,r,14l1381,14r-13,xm1368,103r,-75l1381,28r,75l1381,103r-13,xm1449,94v-5,4,-10,6,-14,8c1431,104,1426,105,1421,105v-8,,-14,-2,-19,-6c1398,95,1396,89,1396,83v,-3,,-7,2,-10c1400,70,1402,68,1405,66v2,-2,5,-3,9,-4c1416,61,1420,60,1425,60v10,-1,18,-3,23,-5c1448,54,1448,53,1448,52v,-5,-2,-9,-4,-11c1441,38,1436,37,1430,37v-6,,-11,1,-14,3c1414,42,1412,46,1410,51r-12,-2c1399,44,1401,40,1403,37v3,-4,7,-6,12,-8c1419,27,1425,27,1431,27v7,,12,,16,2c1451,30,1454,32,1456,34v2,3,3,6,4,9c1460,45,1460,49,1460,55r,17c1460,83,1461,91,1461,94v1,3,2,6,3,9l1451,103v-1,-3,-2,-6,-2,-9xm1448,65v-5,2,-12,4,-21,5c1422,71,1418,72,1416,73v-2,1,-4,2,-5,4c1410,79,1409,81,1409,83v,3,1,6,4,8c1415,94,1419,95,1424,95v5,,9,-1,13,-4c1441,89,1444,86,1446,83v1,-3,2,-7,2,-13l1448,70r,-5xm1521,103l1521,r14,l1535,91r50,l1585,103r,l1521,103xm1628,92r2,11c1626,103,1623,104,1620,104v-5,,-8,-1,-11,-2c1607,100,1605,98,1604,96v-1,-2,-2,-7,-2,-15l1602,38r-9,l1593,28r9,l1602,10r13,-8l1615,28r13,l1628,38r-13,l1615,82v,3,,6,1,7c1616,90,1617,91,1618,91v1,1,2,1,4,1c1624,92,1625,92,1628,92xm1689,103r,-10c1684,101,1677,105,1668,105v-6,,-12,-2,-17,-5c1646,96,1642,92,1640,86v-3,-6,-4,-13,-4,-20c1636,58,1637,51,1639,45v3,-6,6,-10,11,-14c1655,28,1661,27,1667,27v5,,9,,12,2c1683,31,1685,34,1688,37r,-37l1700,r,103l1700,103r-11,xm1649,66v,9,2,16,6,21c1659,92,1663,94,1669,94v5,,10,-2,14,-7c1687,83,1689,76,1689,67v,-11,-2,-18,-6,-23c1679,39,1674,37,1668,37v-5,,-10,2,-14,7c1650,48,1649,56,1649,6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xsLsYA&#10;AADbAAAADwAAAGRycy9kb3ducmV2LnhtbESPT2vCQBTE7wW/w/IK3uqm9Q8ldRUpCLb0EGNBj4/s&#10;a5I2+zZmVxPz6d2C4HGYmd8w82VnKnGmxpWWFTyPIhDEmdUl5wq+d+unVxDOI2usLJOCCzlYLgYP&#10;c4y1bXlL59TnIkDYxaig8L6OpXRZQQbdyNbEwfuxjUEfZJNL3WAb4KaSL1E0kwZLDgsF1vReUPaX&#10;nowCTpLqa/Lp14ffMW/6XXn82Peo1PCxW72B8NT5e/jW3mgF0yn8fwk/QC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xxsLsYAAADbAAAADwAAAAAAAAAAAAAAAACYAgAAZHJz&#10;L2Rvd25yZXYueG1sUEsFBgAAAAAEAAQA9QAAAIsDAAAAAA==&#10;">
                    <v:path arrowok="t" o:connecttype="custom" o:connectlocs="78655,0;11123,82223;99312,29537;129503,71846;158105,82223;206569,45502;168433,49494;224843,76635;233582,22352;243911,73442;264568,49494;251856,39116;301909,57477;262184,61468;291580,51889;375797,0;429823,43107;482260,83820;463986,55082;481465,29537;519601,58275;533902,31931;568065,34326;541847,55880;558531,55880;583955,82223;604612,30335;621297,30335;651488,0;680089,44704;641954,82223;734910,82223;755567,23949;807209,59073;842961,66258;876330,63065;870769,46301;913672,37519;892220,46301;866796,64661;922411,30335;939890,30335;968492,22352;971670,39116;999477,79030;1032846,32730;1035230,23150;1036819,75039;1027285,72644;1070982,82223;1086872,11176;1140103,81425;1150432,43906;1124213,23150;1163144,82223;1122624,72644;1208430,0;1295030,82223;1272784,22352;1283907,71047;1302975,68653;1350645,0;1341906,53485" o:connectangles="0,0,0,0,0,0,0,0,0,0,0,0,0,0,0,0,0,0,0,0,0,0,0,0,0,0,0,0,0,0,0,0,0,0,0,0,0,0,0,0,0,0,0,0,0,0,0,0,0,0,0,0,0,0,0,0,0,0,0,0,0,0,0"/>
                    <o:lock v:ext="edit" verticies="t"/>
                  </v:shape>
                  <v:shape id="Freeform 19" style="position:absolute;left:53130;top:101034;width:10579;height:845;visibility:visible;mso-wrap-style:square;v-text-anchor:top" coordsize="1332,106" o:spid="_x0000_s1040" fillcolor="#005a7c" stroked="f" strokeweight="3e-5mm" path="m,104l40,1r15,l97,104r-16,l69,73r-43,l15,104r,l,104xm30,62r35,l54,33c51,24,49,17,47,12v-1,6,-3,13,-5,19l42,31,30,62xm107,104l107,1r39,c154,1,160,2,165,4v5,2,8,5,11,10c179,18,180,22,180,27v,5,-1,9,-3,13c174,43,171,47,166,49v6,2,11,5,14,9c183,63,185,68,185,74v,5,-1,9,-3,13c180,92,177,95,174,97v-3,2,-6,4,-11,5c159,103,153,104,147,104r,l107,104xm121,44r22,c149,44,154,44,156,43v4,-1,6,-3,8,-5c166,35,167,32,167,29v,-4,-1,-7,-3,-9c163,17,160,15,157,14v-3,-1,-8,-1,-15,-1l121,13r,l121,44xm121,92r26,c151,92,154,92,156,91v3,,6,-1,8,-3c166,87,168,85,169,83v1,-3,2,-6,2,-9c171,70,170,67,168,64v-2,-3,-5,-5,-8,-6c156,57,151,56,145,56r-24,l121,56r,36xm204,104l204,1r14,l272,82r,-81l285,1r,103l271,104,217,23r,81l217,104r-13,xm343,77r13,-1c357,82,359,87,363,90v3,4,8,5,13,5c382,95,387,93,391,88v5,-4,7,-10,7,-18c398,63,396,57,392,53v-4,-4,-10,-6,-16,-6c372,47,368,48,365,49v-4,2,-6,5,-8,8l345,55,355,2r51,l406,14r-41,l360,42v6,-4,12,-6,19,-6c388,36,396,39,402,45v6,6,9,14,9,24c411,78,408,86,403,93v-7,8,-16,13,-27,13c366,106,359,103,353,98,347,92,344,86,343,77xm424,14r,-12l490,2r,10c484,19,477,28,471,40v-7,11,-12,23,-15,36c453,84,452,94,451,104r-13,c438,96,440,86,443,74v3,-11,7,-22,13,-33c462,31,468,22,474,14r,l424,14xm609,26r-13,1c595,22,593,18,591,16v-3,-3,-7,-5,-12,-5c575,11,571,12,568,14v-4,3,-7,7,-9,13c556,32,555,40,555,51v3,-5,7,-8,11,-11c571,38,575,37,580,37v8,,16,3,22,9c607,53,610,61,610,70v,7,-1,13,-4,18c603,94,600,98,595,101v-5,3,-11,5,-17,5c568,106,559,102,552,94,546,86,542,73,542,56v,-20,4,-35,11,-44c560,4,568,,579,v8,,15,3,20,7c604,12,608,18,609,26xm557,70v,5,1,9,3,13c562,87,564,90,567,92v4,2,7,3,11,3c583,95,588,93,592,89v4,-5,5,-10,5,-18c597,64,596,58,592,54v-4,-4,-9,-6,-15,-6c572,48,567,50,563,54v-4,4,-6,10,-6,16xm623,53v,-12,1,-22,4,-29c629,16,633,10,638,6,643,2,649,,657,v5,,10,1,14,4c675,6,679,9,681,13v3,5,5,10,7,16c689,35,690,43,690,53v,12,-1,22,-4,29c684,90,680,95,675,100v-5,4,-11,6,-18,6c647,106,639,102,633,95,626,86,623,72,623,53xm636,53v,17,2,28,6,34c646,92,651,95,657,95v5,,10,-3,14,-8c675,81,677,70,677,53v,-17,-2,-28,-6,-34c667,14,662,11,656,11v-5,,-10,2,-13,7c638,24,636,36,636,53xm703,53v,-12,1,-22,4,-29c709,16,713,10,718,6,723,2,729,,737,v5,,10,1,14,4c755,6,759,9,762,13v2,5,4,10,6,16c769,35,770,43,770,53v,12,-1,22,-3,29c764,90,760,95,755,100v-5,4,-11,6,-18,6c727,106,719,102,713,95,706,86,703,72,703,53xm716,53v,17,2,28,6,34c726,92,731,95,737,95v5,,10,-3,14,-8c755,81,757,70,757,53v,-17,-2,-28,-6,-34c747,14,742,11,737,11v-6,,-11,2,-14,7c718,24,716,36,716,53xm823,53v,-12,1,-22,4,-29c829,16,833,10,838,6,843,2,849,,857,v5,,10,1,14,4c875,6,879,9,882,13v2,5,4,10,6,16c890,35,890,43,890,53v,12,-1,22,-3,29c884,90,880,95,875,100v-4,4,-11,6,-18,6c847,106,839,102,833,95,827,86,823,72,823,53xm836,53v,17,2,28,6,34c846,92,851,95,857,95v6,,10,-3,14,-8c875,81,877,70,877,53v,-17,-2,-28,-6,-34c867,14,863,11,857,11v-6,,-11,2,-14,7c838,24,836,36,836,53xm969,26r-13,1c955,22,954,18,952,16v-4,-3,-8,-5,-13,-5c935,11,931,12,928,14v-4,3,-7,7,-9,13c917,32,915,40,915,51v3,-5,7,-8,11,-11c931,38,935,37,940,37v9,,16,3,22,9c968,53,971,61,971,70v,7,-2,13,-4,18c964,94,960,98,955,101v-5,3,-10,5,-17,5c928,106,919,102,913,94,906,86,903,73,903,56v,-20,3,-35,11,-44c920,4,929,,940,v8,,14,3,20,7c965,12,968,18,969,26xm917,70v,5,1,9,3,13c922,87,924,90,928,92v3,2,7,3,10,3c944,95,948,93,952,89v4,-5,6,-10,6,-18c958,64,956,58,952,54v-4,-4,-9,-6,-14,-6c932,48,927,50,923,54v-4,4,-6,10,-6,16xm1049,26r-13,1c1035,22,1034,18,1032,16v-4,-3,-8,-5,-13,-5c1015,11,1011,12,1008,14v-4,3,-7,7,-9,13c997,32,995,40,995,51v3,-5,7,-8,11,-11c1011,38,1015,37,1020,37v9,,16,3,22,9c1048,53,1051,61,1051,70v,7,-2,13,-4,18c1044,94,1040,98,1035,101v-5,3,-10,5,-17,5c1008,106,999,102,993,94,986,86,983,73,983,56v,-20,3,-35,11,-44c1000,4,1009,,1020,v8,,14,3,20,7c1045,12,1048,18,1049,26xm997,70v,5,1,9,3,13c1002,87,1004,90,1008,92v3,2,7,3,10,3c1024,95,1028,93,1032,89v4,-5,6,-10,6,-18c1038,64,1036,58,1032,54v-4,-4,-8,-6,-14,-6c1012,48,1007,50,1003,54v-4,4,-6,10,-6,16xm1169,26r-13,1c1155,22,1154,18,1152,16v-4,-3,-8,-5,-13,-5c1135,11,1131,12,1128,14v-4,3,-7,7,-9,13c1117,32,1115,40,1115,51v3,-5,7,-8,12,-11c1131,38,1136,37,1140,37v9,,16,3,22,9c1168,53,1171,61,1171,70v,7,-2,13,-4,18c1164,94,1160,98,1155,101v-5,3,-10,5,-16,5c1128,106,1119,102,1113,94v-7,-8,-10,-21,-10,-38c1103,36,1106,21,1114,12,1120,4,1129,,1140,v8,,15,3,20,7c1165,12,1168,18,1169,26xm1117,70v,5,1,9,3,13c1122,87,1125,90,1128,92v3,2,7,3,10,3c1144,95,1148,93,1152,89v4,-5,6,-10,6,-18c1158,64,1156,58,1152,54v-4,-4,-8,-6,-14,-6c1132,48,1127,50,1123,54v-4,4,-6,10,-6,16xm1183,77r13,-2c1198,82,1200,87,1204,90v3,4,7,5,12,5c1222,95,1227,93,1231,89v5,-4,7,-9,7,-15c1238,68,1236,63,1232,59v-4,-3,-9,-5,-15,-5c1215,54,1212,54,1208,55r2,-11c1211,44,1211,44,1212,44v5,,10,-1,14,-4c1231,37,1233,33,1233,27v,-5,-2,-9,-5,-12c1225,12,1221,11,1216,11v-5,,-9,1,-12,4c1200,18,1198,23,1197,29r-12,-2c1186,19,1190,12,1195,7v6,-4,13,-7,21,-7c1221,,1227,2,1231,4v5,2,9,6,11,10c1245,18,1246,22,1246,27v,5,-1,9,-4,12c1240,43,1236,46,1232,48v6,1,11,4,14,9c1249,61,1251,67,1251,73v,9,-3,17,-10,23c1235,103,1226,106,1216,106v-9,,-16,-3,-22,-8c1188,92,1184,85,1183,77xm1263,77r14,-1c1278,82,1280,87,1284,90v3,4,8,5,13,5c1303,95,1308,93,1312,88v4,-4,6,-10,6,-18c1318,63,1316,57,1312,53v-4,-4,-9,-6,-16,-6c1292,47,1289,48,1285,49v-3,2,-6,5,-7,8l1266,55,1276,2r51,l1327,14r-41,l1280,42v6,-4,13,-6,20,-6c1309,36,1316,39,1323,45v6,6,9,14,9,24c1332,78,1329,86,1324,93v-7,8,-16,13,-27,13c1287,106,1280,103,1274,98v-6,-6,-10,-12,-11,-2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OHcMA&#10;AADbAAAADwAAAGRycy9kb3ducmV2LnhtbESPwWrDMBBE74X8g9hAbrWcQExwrYQSEppToW4uuW2k&#10;rW1qrYykxk6/vioUehxm5g1T7Sbbixv50DlWsMxyEMTamY4bBef34+MGRIjIBnvHpOBOAXbb2UOF&#10;pXEjv9Gtjo1IEA4lKmhjHEopg27JYsjcQJy8D+ctxiR9I43HMcFtL1d5XkiLHaeFFgfat6Q/6y+r&#10;4OV7XB1qHTc4jeG1qANe9aVQajGfnp9ARJrif/ivfTIK1gX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1+OHcMAAADbAAAADwAAAAAAAAAAAAAAAACYAgAAZHJzL2Rv&#10;d25yZXYueG1sUEsFBgAAAAAEAAQA9QAAAIgDAAAAAA==&#10;">
                    <v:path arrowok="t" o:connecttype="custom" o:connectlocs="54802,58162;51625,49398;84982,82862;140578,31870;129459,81268;123899,34260;96101,10358;130253,70114;96101,44618;216030,65333;172347,82862;298629,75691;283539,45414;285922,33463;280362,78081;374081,31870;376463,11154;459857,8764;478124,36650;430471,44618;444767,66130;458269,38244;521807,0;536103,79675;521807,75691;505128,42228;605201,10358;566284,75691;601230,42228;656826,19122;706862,42228;663974,42228;680652,8764;745779,8764;764046,36650;717187,44618;730689,66130;744985,38244;809317,8764;827584,36650;780725,44618;794227,66130;808523,38244;904624,8764;922891,36650;876032,44618;889534,66130;903830,38244;965780,75691;961014,35057;956249,11951;986430,11154;985635,76488;1019787,71707;1020581,39041;1021376,11154;1030112,84455" o:connectangles="0,0,0,0,0,0,0,0,0,0,0,0,0,0,0,0,0,0,0,0,0,0,0,0,0,0,0,0,0,0,0,0,0,0,0,0,0,0,0,0,0,0,0,0,0,0,0,0,0,0,0,0,0,0,0,0,0"/>
                    <o:lock v:ext="edit" verticies="t"/>
                  </v:shape>
                  <w10:wrap anchorx="page" anchory="page"/>
                  <w10:anchorlock/>
                </v:group>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625CBF" w:rsidP="004E543C" w:rsidRDefault="009E50E3" w14:paraId="211E95ED" w14:textId="77777777">
    <w:pPr>
      <w:pStyle w:val="Header"/>
      <w:spacing w:after="2200"/>
    </w:pPr>
    <w:r w:rsidRPr="009E50E3">
      <w:rPr>
        <w:noProof/>
        <w:lang w:eastAsia="en-AU"/>
      </w:rPr>
      <mc:AlternateContent>
        <mc:Choice Requires="wpg">
          <w:drawing>
            <wp:anchor distT="0" distB="0" distL="114300" distR="114300" simplePos="0" relativeHeight="251658240" behindDoc="1" locked="1" layoutInCell="1" allowOverlap="1" wp14:anchorId="09AFADCB" wp14:editId="33AAFA79">
              <wp:simplePos x="0" y="0"/>
              <wp:positionH relativeFrom="page">
                <wp:posOffset>247650</wp:posOffset>
              </wp:positionH>
              <wp:positionV relativeFrom="page">
                <wp:posOffset>114300</wp:posOffset>
              </wp:positionV>
              <wp:extent cx="7200900" cy="10328275"/>
              <wp:effectExtent l="0" t="0" r="0" b="0"/>
              <wp:wrapNone/>
              <wp:docPr id="3" name="Group 3"/>
              <wp:cNvGraphicFramePr/>
              <a:graphic xmlns:a="http://schemas.openxmlformats.org/drawingml/2006/main">
                <a:graphicData uri="http://schemas.microsoft.com/office/word/2010/wordprocessingGroup">
                  <wpg:wgp>
                    <wpg:cNvGrpSpPr/>
                    <wpg:grpSpPr>
                      <a:xfrm>
                        <a:off x="0" y="0"/>
                        <a:ext cx="7200900" cy="10328275"/>
                        <a:chOff x="246380" y="247650"/>
                        <a:chExt cx="7059295" cy="10193655"/>
                      </a:xfrm>
                    </wpg:grpSpPr>
                    <wps:wsp>
                      <wps:cNvPr id="4" name="Rectangle 6"/>
                      <wps:cNvSpPr>
                        <a:spLocks noChangeArrowheads="1"/>
                      </wps:cNvSpPr>
                      <wps:spPr bwMode="auto">
                        <a:xfrm>
                          <a:off x="246380" y="9526270"/>
                          <a:ext cx="7059295" cy="915035"/>
                        </a:xfrm>
                        <a:prstGeom prst="rect">
                          <a:avLst/>
                        </a:prstGeom>
                        <a:solidFill>
                          <a:srgbClr val="E1EBF5"/>
                        </a:solidFill>
                        <a:ln w="9525">
                          <a:noFill/>
                          <a:miter lim="800000"/>
                          <a:headEnd/>
                          <a:tailEnd/>
                        </a:ln>
                      </wps:spPr>
                      <wps:bodyPr rot="0" vert="horz" wrap="square" lIns="91440" tIns="45720" rIns="91440" bIns="45720" anchor="t" anchorCtr="0" upright="1">
                        <a:noAutofit/>
                      </wps:bodyPr>
                    </wps:wsp>
                    <wps:wsp>
                      <wps:cNvPr id="5" name="Freeform 7"/>
                      <wps:cNvSpPr>
                        <a:spLocks/>
                      </wps:cNvSpPr>
                      <wps:spPr bwMode="auto">
                        <a:xfrm>
                          <a:off x="6774180" y="9817735"/>
                          <a:ext cx="47625" cy="111760"/>
                        </a:xfrm>
                        <a:custGeom>
                          <a:avLst/>
                          <a:gdLst>
                            <a:gd name="T0" fmla="*/ 50 w 60"/>
                            <a:gd name="T1" fmla="*/ 141 h 141"/>
                            <a:gd name="T2" fmla="*/ 60 w 60"/>
                            <a:gd name="T3" fmla="*/ 90 h 141"/>
                            <a:gd name="T4" fmla="*/ 30 w 60"/>
                            <a:gd name="T5" fmla="*/ 0 h 141"/>
                            <a:gd name="T6" fmla="*/ 0 w 60"/>
                            <a:gd name="T7" fmla="*/ 90 h 141"/>
                            <a:gd name="T8" fmla="*/ 10 w 60"/>
                            <a:gd name="T9" fmla="*/ 141 h 141"/>
                            <a:gd name="T10" fmla="*/ 30 w 60"/>
                            <a:gd name="T11" fmla="*/ 90 h 141"/>
                            <a:gd name="T12" fmla="*/ 50 w 60"/>
                            <a:gd name="T13" fmla="*/ 141 h 141"/>
                          </a:gdLst>
                          <a:ahLst/>
                          <a:cxnLst>
                            <a:cxn ang="0">
                              <a:pos x="T0" y="T1"/>
                            </a:cxn>
                            <a:cxn ang="0">
                              <a:pos x="T2" y="T3"/>
                            </a:cxn>
                            <a:cxn ang="0">
                              <a:pos x="T4" y="T5"/>
                            </a:cxn>
                            <a:cxn ang="0">
                              <a:pos x="T6" y="T7"/>
                            </a:cxn>
                            <a:cxn ang="0">
                              <a:pos x="T8" y="T9"/>
                            </a:cxn>
                            <a:cxn ang="0">
                              <a:pos x="T10" y="T11"/>
                            </a:cxn>
                            <a:cxn ang="0">
                              <a:pos x="T12" y="T13"/>
                            </a:cxn>
                          </a:cxnLst>
                          <a:rect l="0" t="0" r="r" b="b"/>
                          <a:pathLst>
                            <a:path w="60" h="141">
                              <a:moveTo>
                                <a:pt x="50" y="141"/>
                              </a:moveTo>
                              <a:cubicBezTo>
                                <a:pt x="55" y="126"/>
                                <a:pt x="60" y="109"/>
                                <a:pt x="60" y="90"/>
                              </a:cubicBezTo>
                              <a:cubicBezTo>
                                <a:pt x="60" y="40"/>
                                <a:pt x="30" y="0"/>
                                <a:pt x="30" y="0"/>
                              </a:cubicBezTo>
                              <a:cubicBezTo>
                                <a:pt x="30" y="0"/>
                                <a:pt x="0" y="40"/>
                                <a:pt x="0" y="90"/>
                              </a:cubicBezTo>
                              <a:cubicBezTo>
                                <a:pt x="0" y="109"/>
                                <a:pt x="4" y="126"/>
                                <a:pt x="10" y="141"/>
                              </a:cubicBezTo>
                              <a:lnTo>
                                <a:pt x="30" y="90"/>
                              </a:lnTo>
                              <a:lnTo>
                                <a:pt x="50" y="141"/>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6" name="Freeform 8"/>
                      <wps:cNvSpPr>
                        <a:spLocks/>
                      </wps:cNvSpPr>
                      <wps:spPr bwMode="auto">
                        <a:xfrm>
                          <a:off x="6661785" y="9883775"/>
                          <a:ext cx="96520" cy="81915"/>
                        </a:xfrm>
                        <a:custGeom>
                          <a:avLst/>
                          <a:gdLst>
                            <a:gd name="T0" fmla="*/ 122 w 122"/>
                            <a:gd name="T1" fmla="*/ 72 h 103"/>
                            <a:gd name="T2" fmla="*/ 89 w 122"/>
                            <a:gd name="T3" fmla="*/ 33 h 103"/>
                            <a:gd name="T4" fmla="*/ 0 w 122"/>
                            <a:gd name="T5" fmla="*/ 0 h 103"/>
                            <a:gd name="T6" fmla="*/ 51 w 122"/>
                            <a:gd name="T7" fmla="*/ 79 h 103"/>
                            <a:gd name="T8" fmla="*/ 97 w 122"/>
                            <a:gd name="T9" fmla="*/ 103 h 103"/>
                            <a:gd name="T10" fmla="*/ 70 w 122"/>
                            <a:gd name="T11" fmla="*/ 56 h 103"/>
                            <a:gd name="T12" fmla="*/ 122 w 122"/>
                            <a:gd name="T13" fmla="*/ 72 h 103"/>
                          </a:gdLst>
                          <a:ahLst/>
                          <a:cxnLst>
                            <a:cxn ang="0">
                              <a:pos x="T0" y="T1"/>
                            </a:cxn>
                            <a:cxn ang="0">
                              <a:pos x="T2" y="T3"/>
                            </a:cxn>
                            <a:cxn ang="0">
                              <a:pos x="T4" y="T5"/>
                            </a:cxn>
                            <a:cxn ang="0">
                              <a:pos x="T6" y="T7"/>
                            </a:cxn>
                            <a:cxn ang="0">
                              <a:pos x="T8" y="T9"/>
                            </a:cxn>
                            <a:cxn ang="0">
                              <a:pos x="T10" y="T11"/>
                            </a:cxn>
                            <a:cxn ang="0">
                              <a:pos x="T12" y="T13"/>
                            </a:cxn>
                          </a:cxnLst>
                          <a:rect l="0" t="0" r="r" b="b"/>
                          <a:pathLst>
                            <a:path w="122" h="103">
                              <a:moveTo>
                                <a:pt x="122" y="72"/>
                              </a:moveTo>
                              <a:cubicBezTo>
                                <a:pt x="114" y="59"/>
                                <a:pt x="103" y="44"/>
                                <a:pt x="89" y="33"/>
                              </a:cubicBezTo>
                              <a:cubicBezTo>
                                <a:pt x="50" y="2"/>
                                <a:pt x="0" y="0"/>
                                <a:pt x="0" y="0"/>
                              </a:cubicBezTo>
                              <a:cubicBezTo>
                                <a:pt x="0" y="0"/>
                                <a:pt x="13" y="48"/>
                                <a:pt x="51" y="79"/>
                              </a:cubicBezTo>
                              <a:cubicBezTo>
                                <a:pt x="66" y="91"/>
                                <a:pt x="83" y="99"/>
                                <a:pt x="97" y="103"/>
                              </a:cubicBezTo>
                              <a:lnTo>
                                <a:pt x="70" y="56"/>
                              </a:lnTo>
                              <a:lnTo>
                                <a:pt x="122" y="72"/>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7" name="Freeform 9"/>
                      <wps:cNvSpPr>
                        <a:spLocks/>
                      </wps:cNvSpPr>
                      <wps:spPr bwMode="auto">
                        <a:xfrm>
                          <a:off x="6627495" y="9989185"/>
                          <a:ext cx="112395" cy="57785"/>
                        </a:xfrm>
                        <a:custGeom>
                          <a:avLst/>
                          <a:gdLst>
                            <a:gd name="T0" fmla="*/ 133 w 142"/>
                            <a:gd name="T1" fmla="*/ 2 h 73"/>
                            <a:gd name="T2" fmla="*/ 81 w 142"/>
                            <a:gd name="T3" fmla="*/ 4 h 73"/>
                            <a:gd name="T4" fmla="*/ 0 w 142"/>
                            <a:gd name="T5" fmla="*/ 53 h 73"/>
                            <a:gd name="T6" fmla="*/ 94 w 142"/>
                            <a:gd name="T7" fmla="*/ 62 h 73"/>
                            <a:gd name="T8" fmla="*/ 142 w 142"/>
                            <a:gd name="T9" fmla="*/ 41 h 73"/>
                            <a:gd name="T10" fmla="*/ 88 w 142"/>
                            <a:gd name="T11" fmla="*/ 33 h 73"/>
                            <a:gd name="T12" fmla="*/ 133 w 142"/>
                            <a:gd name="T13" fmla="*/ 2 h 73"/>
                          </a:gdLst>
                          <a:ahLst/>
                          <a:cxnLst>
                            <a:cxn ang="0">
                              <a:pos x="T0" y="T1"/>
                            </a:cxn>
                            <a:cxn ang="0">
                              <a:pos x="T2" y="T3"/>
                            </a:cxn>
                            <a:cxn ang="0">
                              <a:pos x="T4" y="T5"/>
                            </a:cxn>
                            <a:cxn ang="0">
                              <a:pos x="T6" y="T7"/>
                            </a:cxn>
                            <a:cxn ang="0">
                              <a:pos x="T8" y="T9"/>
                            </a:cxn>
                            <a:cxn ang="0">
                              <a:pos x="T10" y="T11"/>
                            </a:cxn>
                            <a:cxn ang="0">
                              <a:pos x="T12" y="T13"/>
                            </a:cxn>
                          </a:cxnLst>
                          <a:rect l="0" t="0" r="r" b="b"/>
                          <a:pathLst>
                            <a:path w="142" h="73">
                              <a:moveTo>
                                <a:pt x="133" y="2"/>
                              </a:moveTo>
                              <a:cubicBezTo>
                                <a:pt x="118" y="0"/>
                                <a:pt x="100" y="0"/>
                                <a:pt x="81" y="4"/>
                              </a:cubicBezTo>
                              <a:cubicBezTo>
                                <a:pt x="33" y="15"/>
                                <a:pt x="0" y="53"/>
                                <a:pt x="0" y="53"/>
                              </a:cubicBezTo>
                              <a:cubicBezTo>
                                <a:pt x="0" y="53"/>
                                <a:pt x="46" y="73"/>
                                <a:pt x="94" y="62"/>
                              </a:cubicBezTo>
                              <a:cubicBezTo>
                                <a:pt x="113" y="58"/>
                                <a:pt x="129" y="50"/>
                                <a:pt x="142" y="41"/>
                              </a:cubicBezTo>
                              <a:lnTo>
                                <a:pt x="88" y="33"/>
                              </a:lnTo>
                              <a:lnTo>
                                <a:pt x="133" y="2"/>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8" name="Freeform 10"/>
                      <wps:cNvSpPr>
                        <a:spLocks/>
                      </wps:cNvSpPr>
                      <wps:spPr bwMode="auto">
                        <a:xfrm>
                          <a:off x="6714490" y="10042525"/>
                          <a:ext cx="71120" cy="107950"/>
                        </a:xfrm>
                        <a:custGeom>
                          <a:avLst/>
                          <a:gdLst>
                            <a:gd name="T0" fmla="*/ 52 w 89"/>
                            <a:gd name="T1" fmla="*/ 0 h 136"/>
                            <a:gd name="T2" fmla="*/ 21 w 89"/>
                            <a:gd name="T3" fmla="*/ 42 h 136"/>
                            <a:gd name="T4" fmla="*/ 9 w 89"/>
                            <a:gd name="T5" fmla="*/ 136 h 136"/>
                            <a:gd name="T6" fmla="*/ 75 w 89"/>
                            <a:gd name="T7" fmla="*/ 68 h 136"/>
                            <a:gd name="T8" fmla="*/ 89 w 89"/>
                            <a:gd name="T9" fmla="*/ 17 h 136"/>
                            <a:gd name="T10" fmla="*/ 48 w 89"/>
                            <a:gd name="T11" fmla="*/ 54 h 136"/>
                            <a:gd name="T12" fmla="*/ 52 w 89"/>
                            <a:gd name="T13" fmla="*/ 0 h 136"/>
                          </a:gdLst>
                          <a:ahLst/>
                          <a:cxnLst>
                            <a:cxn ang="0">
                              <a:pos x="T0" y="T1"/>
                            </a:cxn>
                            <a:cxn ang="0">
                              <a:pos x="T2" y="T3"/>
                            </a:cxn>
                            <a:cxn ang="0">
                              <a:pos x="T4" y="T5"/>
                            </a:cxn>
                            <a:cxn ang="0">
                              <a:pos x="T6" y="T7"/>
                            </a:cxn>
                            <a:cxn ang="0">
                              <a:pos x="T8" y="T9"/>
                            </a:cxn>
                            <a:cxn ang="0">
                              <a:pos x="T10" y="T11"/>
                            </a:cxn>
                            <a:cxn ang="0">
                              <a:pos x="T12" y="T13"/>
                            </a:cxn>
                          </a:cxnLst>
                          <a:rect l="0" t="0" r="r" b="b"/>
                          <a:pathLst>
                            <a:path w="89" h="136">
                              <a:moveTo>
                                <a:pt x="52" y="0"/>
                              </a:moveTo>
                              <a:cubicBezTo>
                                <a:pt x="41" y="11"/>
                                <a:pt x="30" y="25"/>
                                <a:pt x="21" y="42"/>
                              </a:cubicBezTo>
                              <a:cubicBezTo>
                                <a:pt x="0" y="86"/>
                                <a:pt x="9" y="136"/>
                                <a:pt x="9" y="136"/>
                              </a:cubicBezTo>
                              <a:cubicBezTo>
                                <a:pt x="9" y="136"/>
                                <a:pt x="54" y="112"/>
                                <a:pt x="75" y="68"/>
                              </a:cubicBezTo>
                              <a:cubicBezTo>
                                <a:pt x="83" y="50"/>
                                <a:pt x="87" y="33"/>
                                <a:pt x="89" y="17"/>
                              </a:cubicBezTo>
                              <a:lnTo>
                                <a:pt x="48" y="54"/>
                              </a:lnTo>
                              <a:lnTo>
                                <a:pt x="52" y="0"/>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9" name="Freeform 11"/>
                      <wps:cNvSpPr>
                        <a:spLocks/>
                      </wps:cNvSpPr>
                      <wps:spPr bwMode="auto">
                        <a:xfrm>
                          <a:off x="6811010" y="10042525"/>
                          <a:ext cx="70485" cy="107315"/>
                        </a:xfrm>
                        <a:custGeom>
                          <a:avLst/>
                          <a:gdLst>
                            <a:gd name="T0" fmla="*/ 0 w 89"/>
                            <a:gd name="T1" fmla="*/ 17 h 135"/>
                            <a:gd name="T2" fmla="*/ 14 w 89"/>
                            <a:gd name="T3" fmla="*/ 68 h 135"/>
                            <a:gd name="T4" fmla="*/ 79 w 89"/>
                            <a:gd name="T5" fmla="*/ 135 h 135"/>
                            <a:gd name="T6" fmla="*/ 67 w 89"/>
                            <a:gd name="T7" fmla="*/ 42 h 135"/>
                            <a:gd name="T8" fmla="*/ 36 w 89"/>
                            <a:gd name="T9" fmla="*/ 0 h 135"/>
                            <a:gd name="T10" fmla="*/ 40 w 89"/>
                            <a:gd name="T11" fmla="*/ 54 h 135"/>
                            <a:gd name="T12" fmla="*/ 0 w 89"/>
                            <a:gd name="T13" fmla="*/ 17 h 135"/>
                          </a:gdLst>
                          <a:ahLst/>
                          <a:cxnLst>
                            <a:cxn ang="0">
                              <a:pos x="T0" y="T1"/>
                            </a:cxn>
                            <a:cxn ang="0">
                              <a:pos x="T2" y="T3"/>
                            </a:cxn>
                            <a:cxn ang="0">
                              <a:pos x="T4" y="T5"/>
                            </a:cxn>
                            <a:cxn ang="0">
                              <a:pos x="T6" y="T7"/>
                            </a:cxn>
                            <a:cxn ang="0">
                              <a:pos x="T8" y="T9"/>
                            </a:cxn>
                            <a:cxn ang="0">
                              <a:pos x="T10" y="T11"/>
                            </a:cxn>
                            <a:cxn ang="0">
                              <a:pos x="T12" y="T13"/>
                            </a:cxn>
                          </a:cxnLst>
                          <a:rect l="0" t="0" r="r" b="b"/>
                          <a:pathLst>
                            <a:path w="89" h="135">
                              <a:moveTo>
                                <a:pt x="0" y="17"/>
                              </a:moveTo>
                              <a:cubicBezTo>
                                <a:pt x="2" y="33"/>
                                <a:pt x="5" y="50"/>
                                <a:pt x="14" y="68"/>
                              </a:cubicBezTo>
                              <a:cubicBezTo>
                                <a:pt x="35" y="112"/>
                                <a:pt x="79" y="135"/>
                                <a:pt x="79" y="135"/>
                              </a:cubicBezTo>
                              <a:cubicBezTo>
                                <a:pt x="79" y="135"/>
                                <a:pt x="89" y="86"/>
                                <a:pt x="67" y="42"/>
                              </a:cubicBezTo>
                              <a:cubicBezTo>
                                <a:pt x="59" y="25"/>
                                <a:pt x="47" y="11"/>
                                <a:pt x="36" y="0"/>
                              </a:cubicBezTo>
                              <a:lnTo>
                                <a:pt x="40" y="54"/>
                              </a:lnTo>
                              <a:lnTo>
                                <a:pt x="0" y="17"/>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10" name="Freeform 12"/>
                      <wps:cNvSpPr>
                        <a:spLocks/>
                      </wps:cNvSpPr>
                      <wps:spPr bwMode="auto">
                        <a:xfrm>
                          <a:off x="6856095" y="9989185"/>
                          <a:ext cx="113030" cy="57785"/>
                        </a:xfrm>
                        <a:custGeom>
                          <a:avLst/>
                          <a:gdLst>
                            <a:gd name="T0" fmla="*/ 61 w 142"/>
                            <a:gd name="T1" fmla="*/ 4 h 73"/>
                            <a:gd name="T2" fmla="*/ 9 w 142"/>
                            <a:gd name="T3" fmla="*/ 2 h 73"/>
                            <a:gd name="T4" fmla="*/ 54 w 142"/>
                            <a:gd name="T5" fmla="*/ 33 h 73"/>
                            <a:gd name="T6" fmla="*/ 0 w 142"/>
                            <a:gd name="T7" fmla="*/ 41 h 73"/>
                            <a:gd name="T8" fmla="*/ 47 w 142"/>
                            <a:gd name="T9" fmla="*/ 62 h 73"/>
                            <a:gd name="T10" fmla="*/ 142 w 142"/>
                            <a:gd name="T11" fmla="*/ 53 h 73"/>
                            <a:gd name="T12" fmla="*/ 61 w 142"/>
                            <a:gd name="T13" fmla="*/ 4 h 73"/>
                          </a:gdLst>
                          <a:ahLst/>
                          <a:cxnLst>
                            <a:cxn ang="0">
                              <a:pos x="T0" y="T1"/>
                            </a:cxn>
                            <a:cxn ang="0">
                              <a:pos x="T2" y="T3"/>
                            </a:cxn>
                            <a:cxn ang="0">
                              <a:pos x="T4" y="T5"/>
                            </a:cxn>
                            <a:cxn ang="0">
                              <a:pos x="T6" y="T7"/>
                            </a:cxn>
                            <a:cxn ang="0">
                              <a:pos x="T8" y="T9"/>
                            </a:cxn>
                            <a:cxn ang="0">
                              <a:pos x="T10" y="T11"/>
                            </a:cxn>
                            <a:cxn ang="0">
                              <a:pos x="T12" y="T13"/>
                            </a:cxn>
                          </a:cxnLst>
                          <a:rect l="0" t="0" r="r" b="b"/>
                          <a:pathLst>
                            <a:path w="142" h="73">
                              <a:moveTo>
                                <a:pt x="61" y="4"/>
                              </a:moveTo>
                              <a:cubicBezTo>
                                <a:pt x="42" y="0"/>
                                <a:pt x="24" y="0"/>
                                <a:pt x="9" y="2"/>
                              </a:cubicBezTo>
                              <a:lnTo>
                                <a:pt x="54" y="33"/>
                              </a:lnTo>
                              <a:lnTo>
                                <a:pt x="0" y="41"/>
                              </a:lnTo>
                              <a:cubicBezTo>
                                <a:pt x="13" y="50"/>
                                <a:pt x="29" y="58"/>
                                <a:pt x="47" y="62"/>
                              </a:cubicBezTo>
                              <a:cubicBezTo>
                                <a:pt x="96" y="73"/>
                                <a:pt x="142" y="53"/>
                                <a:pt x="142" y="53"/>
                              </a:cubicBezTo>
                              <a:cubicBezTo>
                                <a:pt x="142" y="53"/>
                                <a:pt x="109" y="15"/>
                                <a:pt x="61" y="4"/>
                              </a:cubicBezTo>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11" name="Freeform 13"/>
                      <wps:cNvSpPr>
                        <a:spLocks/>
                      </wps:cNvSpPr>
                      <wps:spPr bwMode="auto">
                        <a:xfrm>
                          <a:off x="6837045" y="9883775"/>
                          <a:ext cx="97790" cy="81915"/>
                        </a:xfrm>
                        <a:custGeom>
                          <a:avLst/>
                          <a:gdLst>
                            <a:gd name="T0" fmla="*/ 25 w 123"/>
                            <a:gd name="T1" fmla="*/ 103 h 103"/>
                            <a:gd name="T2" fmla="*/ 71 w 123"/>
                            <a:gd name="T3" fmla="*/ 79 h 103"/>
                            <a:gd name="T4" fmla="*/ 123 w 123"/>
                            <a:gd name="T5" fmla="*/ 0 h 103"/>
                            <a:gd name="T6" fmla="*/ 34 w 123"/>
                            <a:gd name="T7" fmla="*/ 33 h 103"/>
                            <a:gd name="T8" fmla="*/ 0 w 123"/>
                            <a:gd name="T9" fmla="*/ 72 h 103"/>
                            <a:gd name="T10" fmla="*/ 53 w 123"/>
                            <a:gd name="T11" fmla="*/ 56 h 103"/>
                            <a:gd name="T12" fmla="*/ 25 w 123"/>
                            <a:gd name="T13" fmla="*/ 103 h 103"/>
                          </a:gdLst>
                          <a:ahLst/>
                          <a:cxnLst>
                            <a:cxn ang="0">
                              <a:pos x="T0" y="T1"/>
                            </a:cxn>
                            <a:cxn ang="0">
                              <a:pos x="T2" y="T3"/>
                            </a:cxn>
                            <a:cxn ang="0">
                              <a:pos x="T4" y="T5"/>
                            </a:cxn>
                            <a:cxn ang="0">
                              <a:pos x="T6" y="T7"/>
                            </a:cxn>
                            <a:cxn ang="0">
                              <a:pos x="T8" y="T9"/>
                            </a:cxn>
                            <a:cxn ang="0">
                              <a:pos x="T10" y="T11"/>
                            </a:cxn>
                            <a:cxn ang="0">
                              <a:pos x="T12" y="T13"/>
                            </a:cxn>
                          </a:cxnLst>
                          <a:rect l="0" t="0" r="r" b="b"/>
                          <a:pathLst>
                            <a:path w="123" h="103">
                              <a:moveTo>
                                <a:pt x="25" y="103"/>
                              </a:moveTo>
                              <a:cubicBezTo>
                                <a:pt x="40" y="99"/>
                                <a:pt x="57" y="91"/>
                                <a:pt x="71" y="79"/>
                              </a:cubicBezTo>
                              <a:cubicBezTo>
                                <a:pt x="110" y="48"/>
                                <a:pt x="123" y="0"/>
                                <a:pt x="123" y="0"/>
                              </a:cubicBezTo>
                              <a:cubicBezTo>
                                <a:pt x="123" y="0"/>
                                <a:pt x="73" y="2"/>
                                <a:pt x="34" y="33"/>
                              </a:cubicBezTo>
                              <a:cubicBezTo>
                                <a:pt x="19" y="44"/>
                                <a:pt x="8" y="59"/>
                                <a:pt x="0" y="72"/>
                              </a:cubicBezTo>
                              <a:lnTo>
                                <a:pt x="53" y="56"/>
                              </a:lnTo>
                              <a:lnTo>
                                <a:pt x="25" y="103"/>
                              </a:lnTo>
                              <a:close/>
                            </a:path>
                          </a:pathLst>
                        </a:custGeom>
                        <a:solidFill>
                          <a:srgbClr val="195884"/>
                        </a:solidFill>
                        <a:ln w="1">
                          <a:noFill/>
                          <a:prstDash val="solid"/>
                          <a:round/>
                          <a:headEnd/>
                          <a:tailEnd/>
                        </a:ln>
                      </wps:spPr>
                      <wps:bodyPr rot="0" vert="horz" wrap="square" lIns="91440" tIns="45720" rIns="91440" bIns="45720" anchor="t" anchorCtr="0" upright="1">
                        <a:noAutofit/>
                      </wps:bodyPr>
                    </wps:wsp>
                    <wps:wsp>
                      <wps:cNvPr id="12" name="Oval 14"/>
                      <wps:cNvSpPr>
                        <a:spLocks noChangeArrowheads="1"/>
                      </wps:cNvSpPr>
                      <wps:spPr bwMode="auto">
                        <a:xfrm>
                          <a:off x="6765290" y="9960610"/>
                          <a:ext cx="64770" cy="64135"/>
                        </a:xfrm>
                        <a:prstGeom prst="ellipse">
                          <a:avLst/>
                        </a:prstGeom>
                        <a:solidFill>
                          <a:srgbClr val="FBC000"/>
                        </a:solidFill>
                        <a:ln w="1">
                          <a:noFill/>
                          <a:prstDash val="solid"/>
                          <a:round/>
                          <a:headEnd/>
                          <a:tailEnd/>
                        </a:ln>
                      </wps:spPr>
                      <wps:bodyPr rot="0" vert="horz" wrap="square" lIns="91440" tIns="45720" rIns="91440" bIns="45720" anchor="t" anchorCtr="0" upright="1">
                        <a:noAutofit/>
                      </wps:bodyPr>
                    </wps:wsp>
                    <wps:wsp>
                      <wps:cNvPr id="13" name="Oval 15"/>
                      <wps:cNvSpPr>
                        <a:spLocks noChangeArrowheads="1"/>
                      </wps:cNvSpPr>
                      <wps:spPr bwMode="auto">
                        <a:xfrm>
                          <a:off x="6765290" y="9960610"/>
                          <a:ext cx="64770" cy="64135"/>
                        </a:xfrm>
                        <a:prstGeom prst="ellipse">
                          <a:avLst/>
                        </a:prstGeom>
                        <a:solidFill>
                          <a:srgbClr val="FBC000"/>
                        </a:solidFill>
                        <a:ln w="1">
                          <a:noFill/>
                          <a:prstDash val="solid"/>
                          <a:round/>
                          <a:headEnd/>
                          <a:tailEnd/>
                        </a:ln>
                      </wps:spPr>
                      <wps:bodyPr rot="0" vert="horz" wrap="square" lIns="91440" tIns="45720" rIns="91440" bIns="45720" anchor="t" anchorCtr="0" upright="1">
                        <a:noAutofit/>
                      </wps:bodyPr>
                    </wps:wsp>
                    <wps:wsp>
                      <wps:cNvPr id="14" name="Rectangle 16"/>
                      <wps:cNvSpPr>
                        <a:spLocks noChangeArrowheads="1"/>
                      </wps:cNvSpPr>
                      <wps:spPr bwMode="auto">
                        <a:xfrm>
                          <a:off x="246380" y="247650"/>
                          <a:ext cx="359410" cy="10193655"/>
                        </a:xfrm>
                        <a:prstGeom prst="rect">
                          <a:avLst/>
                        </a:prstGeom>
                        <a:solidFill>
                          <a:srgbClr val="F9C606"/>
                        </a:solidFill>
                        <a:ln w="9525">
                          <a:noFill/>
                          <a:miter lim="800000"/>
                          <a:headEnd/>
                          <a:tailEnd/>
                        </a:ln>
                      </wps:spPr>
                      <wps:bodyPr rot="0" vert="horz" wrap="square" lIns="91440" tIns="45720" rIns="91440" bIns="45720" anchor="t" anchorCtr="0" upright="1">
                        <a:noAutofit/>
                      </wps:bodyPr>
                    </wps:wsp>
                    <wps:wsp>
                      <wps:cNvPr id="1" name="Freeform 17"/>
                      <wps:cNvSpPr>
                        <a:spLocks noEditPoints="1"/>
                      </wps:cNvSpPr>
                      <wps:spPr bwMode="auto">
                        <a:xfrm>
                          <a:off x="5220970" y="9785350"/>
                          <a:ext cx="1151255" cy="139700"/>
                        </a:xfrm>
                        <a:custGeom>
                          <a:avLst/>
                          <a:gdLst>
                            <a:gd name="T0" fmla="*/ 62 w 1450"/>
                            <a:gd name="T1" fmla="*/ 58 h 176"/>
                            <a:gd name="T2" fmla="*/ 101 w 1450"/>
                            <a:gd name="T3" fmla="*/ 80 h 176"/>
                            <a:gd name="T4" fmla="*/ 151 w 1450"/>
                            <a:gd name="T5" fmla="*/ 136 h 176"/>
                            <a:gd name="T6" fmla="*/ 130 w 1450"/>
                            <a:gd name="T7" fmla="*/ 36 h 176"/>
                            <a:gd name="T8" fmla="*/ 36 w 1450"/>
                            <a:gd name="T9" fmla="*/ 56 h 176"/>
                            <a:gd name="T10" fmla="*/ 23 w 1450"/>
                            <a:gd name="T11" fmla="*/ 38 h 176"/>
                            <a:gd name="T12" fmla="*/ 193 w 1450"/>
                            <a:gd name="T13" fmla="*/ 136 h 176"/>
                            <a:gd name="T14" fmla="*/ 260 w 1450"/>
                            <a:gd name="T15" fmla="*/ 78 h 176"/>
                            <a:gd name="T16" fmla="*/ 289 w 1450"/>
                            <a:gd name="T17" fmla="*/ 115 h 176"/>
                            <a:gd name="T18" fmla="*/ 217 w 1450"/>
                            <a:gd name="T19" fmla="*/ 55 h 176"/>
                            <a:gd name="T20" fmla="*/ 181 w 1450"/>
                            <a:gd name="T21" fmla="*/ 0 h 176"/>
                            <a:gd name="T22" fmla="*/ 340 w 1450"/>
                            <a:gd name="T23" fmla="*/ 138 h 176"/>
                            <a:gd name="T24" fmla="*/ 382 w 1450"/>
                            <a:gd name="T25" fmla="*/ 136 h 176"/>
                            <a:gd name="T26" fmla="*/ 392 w 1450"/>
                            <a:gd name="T27" fmla="*/ 75 h 176"/>
                            <a:gd name="T28" fmla="*/ 337 w 1450"/>
                            <a:gd name="T29" fmla="*/ 61 h 176"/>
                            <a:gd name="T30" fmla="*/ 307 w 1450"/>
                            <a:gd name="T31" fmla="*/ 108 h 176"/>
                            <a:gd name="T32" fmla="*/ 346 w 1450"/>
                            <a:gd name="T33" fmla="*/ 119 h 176"/>
                            <a:gd name="T34" fmla="*/ 491 w 1450"/>
                            <a:gd name="T35" fmla="*/ 118 h 176"/>
                            <a:gd name="T36" fmla="*/ 504 w 1450"/>
                            <a:gd name="T37" fmla="*/ 136 h 176"/>
                            <a:gd name="T38" fmla="*/ 490 w 1450"/>
                            <a:gd name="T39" fmla="*/ 38 h 176"/>
                            <a:gd name="T40" fmla="*/ 435 w 1450"/>
                            <a:gd name="T41" fmla="*/ 38 h 176"/>
                            <a:gd name="T42" fmla="*/ 423 w 1450"/>
                            <a:gd name="T43" fmla="*/ 101 h 176"/>
                            <a:gd name="T44" fmla="*/ 561 w 1450"/>
                            <a:gd name="T45" fmla="*/ 63 h 176"/>
                            <a:gd name="T46" fmla="*/ 610 w 1450"/>
                            <a:gd name="T47" fmla="*/ 56 h 176"/>
                            <a:gd name="T48" fmla="*/ 576 w 1450"/>
                            <a:gd name="T49" fmla="*/ 119 h 176"/>
                            <a:gd name="T50" fmla="*/ 677 w 1450"/>
                            <a:gd name="T51" fmla="*/ 137 h 176"/>
                            <a:gd name="T52" fmla="*/ 661 w 1450"/>
                            <a:gd name="T53" fmla="*/ 97 h 176"/>
                            <a:gd name="T54" fmla="*/ 637 w 1450"/>
                            <a:gd name="T55" fmla="*/ 38 h 176"/>
                            <a:gd name="T56" fmla="*/ 731 w 1450"/>
                            <a:gd name="T57" fmla="*/ 97 h 176"/>
                            <a:gd name="T58" fmla="*/ 766 w 1450"/>
                            <a:gd name="T59" fmla="*/ 37 h 176"/>
                            <a:gd name="T60" fmla="*/ 730 w 1450"/>
                            <a:gd name="T61" fmla="*/ 56 h 176"/>
                            <a:gd name="T62" fmla="*/ 707 w 1450"/>
                            <a:gd name="T63" fmla="*/ 63 h 176"/>
                            <a:gd name="T64" fmla="*/ 834 w 1450"/>
                            <a:gd name="T65" fmla="*/ 121 h 176"/>
                            <a:gd name="T66" fmla="*/ 868 w 1450"/>
                            <a:gd name="T67" fmla="*/ 115 h 176"/>
                            <a:gd name="T68" fmla="*/ 778 w 1450"/>
                            <a:gd name="T69" fmla="*/ 56 h 176"/>
                            <a:gd name="T70" fmla="*/ 832 w 1450"/>
                            <a:gd name="T71" fmla="*/ 74 h 176"/>
                            <a:gd name="T72" fmla="*/ 828 w 1450"/>
                            <a:gd name="T73" fmla="*/ 91 h 176"/>
                            <a:gd name="T74" fmla="*/ 795 w 1450"/>
                            <a:gd name="T75" fmla="*/ 107 h 176"/>
                            <a:gd name="T76" fmla="*/ 912 w 1450"/>
                            <a:gd name="T77" fmla="*/ 111 h 176"/>
                            <a:gd name="T78" fmla="*/ 883 w 1450"/>
                            <a:gd name="T79" fmla="*/ 20 h 176"/>
                            <a:gd name="T80" fmla="*/ 946 w 1450"/>
                            <a:gd name="T81" fmla="*/ 0 h 176"/>
                            <a:gd name="T82" fmla="*/ 973 w 1450"/>
                            <a:gd name="T83" fmla="*/ 115 h 176"/>
                            <a:gd name="T84" fmla="*/ 933 w 1450"/>
                            <a:gd name="T85" fmla="*/ 59 h 176"/>
                            <a:gd name="T86" fmla="*/ 1025 w 1450"/>
                            <a:gd name="T87" fmla="*/ 138 h 176"/>
                            <a:gd name="T88" fmla="*/ 1067 w 1450"/>
                            <a:gd name="T89" fmla="*/ 136 h 176"/>
                            <a:gd name="T90" fmla="*/ 1035 w 1450"/>
                            <a:gd name="T91" fmla="*/ 36 h 176"/>
                            <a:gd name="T92" fmla="*/ 1035 w 1450"/>
                            <a:gd name="T93" fmla="*/ 55 h 176"/>
                            <a:gd name="T94" fmla="*/ 992 w 1450"/>
                            <a:gd name="T95" fmla="*/ 108 h 176"/>
                            <a:gd name="T96" fmla="*/ 1031 w 1450"/>
                            <a:gd name="T97" fmla="*/ 119 h 176"/>
                            <a:gd name="T98" fmla="*/ 1106 w 1450"/>
                            <a:gd name="T99" fmla="*/ 136 h 176"/>
                            <a:gd name="T100" fmla="*/ 1201 w 1450"/>
                            <a:gd name="T101" fmla="*/ 36 h 176"/>
                            <a:gd name="T102" fmla="*/ 1230 w 1450"/>
                            <a:gd name="T103" fmla="*/ 87 h 176"/>
                            <a:gd name="T104" fmla="*/ 1301 w 1450"/>
                            <a:gd name="T105" fmla="*/ 97 h 176"/>
                            <a:gd name="T106" fmla="*/ 1336 w 1450"/>
                            <a:gd name="T107" fmla="*/ 37 h 176"/>
                            <a:gd name="T108" fmla="*/ 1300 w 1450"/>
                            <a:gd name="T109" fmla="*/ 56 h 176"/>
                            <a:gd name="T110" fmla="*/ 1277 w 1450"/>
                            <a:gd name="T111" fmla="*/ 63 h 176"/>
                            <a:gd name="T112" fmla="*/ 1414 w 1450"/>
                            <a:gd name="T113" fmla="*/ 121 h 176"/>
                            <a:gd name="T114" fmla="*/ 1359 w 1450"/>
                            <a:gd name="T115" fmla="*/ 149 h 176"/>
                            <a:gd name="T116" fmla="*/ 1438 w 1450"/>
                            <a:gd name="T117" fmla="*/ 63 h 176"/>
                            <a:gd name="T118" fmla="*/ 1416 w 1450"/>
                            <a:gd name="T119" fmla="*/ 47 h 176"/>
                            <a:gd name="T120" fmla="*/ 1342 w 1450"/>
                            <a:gd name="T121" fmla="*/ 85 h 176"/>
                            <a:gd name="T122" fmla="*/ 1414 w 1450"/>
                            <a:gd name="T123" fmla="*/ 85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450" h="176">
                              <a:moveTo>
                                <a:pt x="12" y="136"/>
                              </a:moveTo>
                              <a:lnTo>
                                <a:pt x="36" y="136"/>
                              </a:lnTo>
                              <a:lnTo>
                                <a:pt x="36" y="93"/>
                              </a:lnTo>
                              <a:cubicBezTo>
                                <a:pt x="36" y="89"/>
                                <a:pt x="37" y="85"/>
                                <a:pt x="38" y="81"/>
                              </a:cubicBezTo>
                              <a:lnTo>
                                <a:pt x="38" y="81"/>
                              </a:lnTo>
                              <a:cubicBezTo>
                                <a:pt x="41" y="68"/>
                                <a:pt x="49" y="58"/>
                                <a:pt x="62" y="58"/>
                              </a:cubicBezTo>
                              <a:lnTo>
                                <a:pt x="62" y="58"/>
                              </a:lnTo>
                              <a:cubicBezTo>
                                <a:pt x="73" y="58"/>
                                <a:pt x="75" y="67"/>
                                <a:pt x="75" y="78"/>
                              </a:cubicBezTo>
                              <a:lnTo>
                                <a:pt x="75" y="78"/>
                              </a:lnTo>
                              <a:lnTo>
                                <a:pt x="75" y="136"/>
                              </a:lnTo>
                              <a:lnTo>
                                <a:pt x="99" y="136"/>
                              </a:lnTo>
                              <a:lnTo>
                                <a:pt x="99" y="93"/>
                              </a:lnTo>
                              <a:cubicBezTo>
                                <a:pt x="99" y="88"/>
                                <a:pt x="100" y="84"/>
                                <a:pt x="101" y="80"/>
                              </a:cubicBezTo>
                              <a:lnTo>
                                <a:pt x="101" y="80"/>
                              </a:lnTo>
                              <a:cubicBezTo>
                                <a:pt x="103" y="68"/>
                                <a:pt x="112" y="58"/>
                                <a:pt x="124" y="58"/>
                              </a:cubicBezTo>
                              <a:lnTo>
                                <a:pt x="124" y="58"/>
                              </a:lnTo>
                              <a:cubicBezTo>
                                <a:pt x="135" y="58"/>
                                <a:pt x="138" y="66"/>
                                <a:pt x="138" y="78"/>
                              </a:cubicBezTo>
                              <a:lnTo>
                                <a:pt x="138" y="78"/>
                              </a:lnTo>
                              <a:lnTo>
                                <a:pt x="138" y="123"/>
                              </a:lnTo>
                              <a:cubicBezTo>
                                <a:pt x="138" y="132"/>
                                <a:pt x="141" y="136"/>
                                <a:pt x="151" y="136"/>
                              </a:cubicBezTo>
                              <a:lnTo>
                                <a:pt x="151" y="136"/>
                              </a:lnTo>
                              <a:lnTo>
                                <a:pt x="174" y="136"/>
                              </a:lnTo>
                              <a:lnTo>
                                <a:pt x="174" y="115"/>
                              </a:lnTo>
                              <a:lnTo>
                                <a:pt x="166" y="115"/>
                              </a:lnTo>
                              <a:cubicBezTo>
                                <a:pt x="164" y="115"/>
                                <a:pt x="162" y="114"/>
                                <a:pt x="162" y="111"/>
                              </a:cubicBezTo>
                              <a:lnTo>
                                <a:pt x="162" y="111"/>
                              </a:lnTo>
                              <a:lnTo>
                                <a:pt x="162" y="73"/>
                              </a:lnTo>
                              <a:cubicBezTo>
                                <a:pt x="162" y="47"/>
                                <a:pt x="150" y="36"/>
                                <a:pt x="130" y="36"/>
                              </a:cubicBezTo>
                              <a:lnTo>
                                <a:pt x="130" y="36"/>
                              </a:lnTo>
                              <a:cubicBezTo>
                                <a:pt x="114" y="36"/>
                                <a:pt x="102" y="45"/>
                                <a:pt x="97" y="56"/>
                              </a:cubicBezTo>
                              <a:lnTo>
                                <a:pt x="97" y="56"/>
                              </a:lnTo>
                              <a:lnTo>
                                <a:pt x="96" y="56"/>
                              </a:lnTo>
                              <a:cubicBezTo>
                                <a:pt x="92" y="43"/>
                                <a:pt x="82" y="36"/>
                                <a:pt x="68" y="36"/>
                              </a:cubicBezTo>
                              <a:lnTo>
                                <a:pt x="68" y="36"/>
                              </a:lnTo>
                              <a:cubicBezTo>
                                <a:pt x="52" y="36"/>
                                <a:pt x="40" y="47"/>
                                <a:pt x="36" y="56"/>
                              </a:cubicBezTo>
                              <a:lnTo>
                                <a:pt x="36" y="56"/>
                              </a:lnTo>
                              <a:lnTo>
                                <a:pt x="35" y="56"/>
                              </a:lnTo>
                              <a:cubicBezTo>
                                <a:pt x="35" y="56"/>
                                <a:pt x="36" y="54"/>
                                <a:pt x="36" y="52"/>
                              </a:cubicBezTo>
                              <a:lnTo>
                                <a:pt x="36" y="52"/>
                              </a:lnTo>
                              <a:lnTo>
                                <a:pt x="36" y="49"/>
                              </a:lnTo>
                              <a:cubicBezTo>
                                <a:pt x="36" y="42"/>
                                <a:pt x="31" y="38"/>
                                <a:pt x="23" y="38"/>
                              </a:cubicBezTo>
                              <a:lnTo>
                                <a:pt x="23" y="38"/>
                              </a:lnTo>
                              <a:lnTo>
                                <a:pt x="0" y="38"/>
                              </a:lnTo>
                              <a:lnTo>
                                <a:pt x="0" y="59"/>
                              </a:lnTo>
                              <a:lnTo>
                                <a:pt x="8" y="59"/>
                              </a:lnTo>
                              <a:cubicBezTo>
                                <a:pt x="11" y="59"/>
                                <a:pt x="12" y="60"/>
                                <a:pt x="12" y="63"/>
                              </a:cubicBezTo>
                              <a:lnTo>
                                <a:pt x="12" y="63"/>
                              </a:lnTo>
                              <a:lnTo>
                                <a:pt x="12" y="136"/>
                              </a:lnTo>
                              <a:close/>
                              <a:moveTo>
                                <a:pt x="193" y="136"/>
                              </a:moveTo>
                              <a:lnTo>
                                <a:pt x="217" y="136"/>
                              </a:lnTo>
                              <a:lnTo>
                                <a:pt x="217" y="91"/>
                              </a:lnTo>
                              <a:cubicBezTo>
                                <a:pt x="217" y="86"/>
                                <a:pt x="217" y="82"/>
                                <a:pt x="218" y="78"/>
                              </a:cubicBezTo>
                              <a:lnTo>
                                <a:pt x="218" y="78"/>
                              </a:lnTo>
                              <a:cubicBezTo>
                                <a:pt x="222" y="66"/>
                                <a:pt x="232" y="58"/>
                                <a:pt x="245" y="58"/>
                              </a:cubicBezTo>
                              <a:lnTo>
                                <a:pt x="245" y="58"/>
                              </a:lnTo>
                              <a:cubicBezTo>
                                <a:pt x="257" y="58"/>
                                <a:pt x="260" y="66"/>
                                <a:pt x="260" y="78"/>
                              </a:cubicBezTo>
                              <a:lnTo>
                                <a:pt x="260" y="78"/>
                              </a:lnTo>
                              <a:lnTo>
                                <a:pt x="260" y="123"/>
                              </a:lnTo>
                              <a:cubicBezTo>
                                <a:pt x="260" y="132"/>
                                <a:pt x="264" y="136"/>
                                <a:pt x="273" y="136"/>
                              </a:cubicBezTo>
                              <a:lnTo>
                                <a:pt x="273" y="136"/>
                              </a:lnTo>
                              <a:lnTo>
                                <a:pt x="297" y="136"/>
                              </a:lnTo>
                              <a:lnTo>
                                <a:pt x="297" y="115"/>
                              </a:lnTo>
                              <a:lnTo>
                                <a:pt x="289" y="115"/>
                              </a:lnTo>
                              <a:cubicBezTo>
                                <a:pt x="286" y="115"/>
                                <a:pt x="285" y="114"/>
                                <a:pt x="285" y="111"/>
                              </a:cubicBezTo>
                              <a:lnTo>
                                <a:pt x="285" y="111"/>
                              </a:lnTo>
                              <a:lnTo>
                                <a:pt x="285" y="73"/>
                              </a:lnTo>
                              <a:cubicBezTo>
                                <a:pt x="285" y="47"/>
                                <a:pt x="272" y="36"/>
                                <a:pt x="250" y="36"/>
                              </a:cubicBezTo>
                              <a:lnTo>
                                <a:pt x="250" y="36"/>
                              </a:lnTo>
                              <a:cubicBezTo>
                                <a:pt x="234" y="36"/>
                                <a:pt x="222" y="46"/>
                                <a:pt x="217" y="55"/>
                              </a:cubicBezTo>
                              <a:lnTo>
                                <a:pt x="217" y="55"/>
                              </a:lnTo>
                              <a:lnTo>
                                <a:pt x="217" y="55"/>
                              </a:lnTo>
                              <a:cubicBezTo>
                                <a:pt x="217" y="55"/>
                                <a:pt x="217" y="52"/>
                                <a:pt x="217" y="47"/>
                              </a:cubicBezTo>
                              <a:lnTo>
                                <a:pt x="217" y="47"/>
                              </a:lnTo>
                              <a:lnTo>
                                <a:pt x="217" y="13"/>
                              </a:lnTo>
                              <a:cubicBezTo>
                                <a:pt x="217" y="4"/>
                                <a:pt x="213" y="0"/>
                                <a:pt x="204" y="0"/>
                              </a:cubicBezTo>
                              <a:lnTo>
                                <a:pt x="204" y="0"/>
                              </a:lnTo>
                              <a:lnTo>
                                <a:pt x="181" y="0"/>
                              </a:lnTo>
                              <a:lnTo>
                                <a:pt x="181" y="20"/>
                              </a:lnTo>
                              <a:lnTo>
                                <a:pt x="188" y="20"/>
                              </a:lnTo>
                              <a:cubicBezTo>
                                <a:pt x="191" y="20"/>
                                <a:pt x="193" y="22"/>
                                <a:pt x="193" y="25"/>
                              </a:cubicBezTo>
                              <a:lnTo>
                                <a:pt x="193" y="25"/>
                              </a:lnTo>
                              <a:lnTo>
                                <a:pt x="193" y="136"/>
                              </a:lnTo>
                              <a:close/>
                              <a:moveTo>
                                <a:pt x="307" y="108"/>
                              </a:moveTo>
                              <a:cubicBezTo>
                                <a:pt x="307" y="127"/>
                                <a:pt x="322" y="138"/>
                                <a:pt x="340" y="138"/>
                              </a:cubicBezTo>
                              <a:lnTo>
                                <a:pt x="340" y="138"/>
                              </a:lnTo>
                              <a:cubicBezTo>
                                <a:pt x="362" y="138"/>
                                <a:pt x="370" y="121"/>
                                <a:pt x="370" y="121"/>
                              </a:cubicBezTo>
                              <a:lnTo>
                                <a:pt x="370" y="121"/>
                              </a:lnTo>
                              <a:lnTo>
                                <a:pt x="370" y="121"/>
                              </a:lnTo>
                              <a:cubicBezTo>
                                <a:pt x="370" y="121"/>
                                <a:pt x="370" y="123"/>
                                <a:pt x="370" y="125"/>
                              </a:cubicBezTo>
                              <a:lnTo>
                                <a:pt x="370" y="125"/>
                              </a:lnTo>
                              <a:cubicBezTo>
                                <a:pt x="370" y="131"/>
                                <a:pt x="373" y="136"/>
                                <a:pt x="382" y="136"/>
                              </a:cubicBezTo>
                              <a:lnTo>
                                <a:pt x="382" y="136"/>
                              </a:lnTo>
                              <a:lnTo>
                                <a:pt x="404" y="136"/>
                              </a:lnTo>
                              <a:lnTo>
                                <a:pt x="404" y="115"/>
                              </a:lnTo>
                              <a:lnTo>
                                <a:pt x="396" y="115"/>
                              </a:lnTo>
                              <a:cubicBezTo>
                                <a:pt x="394" y="115"/>
                                <a:pt x="392" y="114"/>
                                <a:pt x="392" y="111"/>
                              </a:cubicBezTo>
                              <a:lnTo>
                                <a:pt x="392" y="111"/>
                              </a:lnTo>
                              <a:lnTo>
                                <a:pt x="392" y="75"/>
                              </a:lnTo>
                              <a:cubicBezTo>
                                <a:pt x="392" y="53"/>
                                <a:pt x="383" y="36"/>
                                <a:pt x="350" y="36"/>
                              </a:cubicBezTo>
                              <a:lnTo>
                                <a:pt x="350" y="36"/>
                              </a:lnTo>
                              <a:cubicBezTo>
                                <a:pt x="340" y="36"/>
                                <a:pt x="314" y="38"/>
                                <a:pt x="314" y="56"/>
                              </a:cubicBezTo>
                              <a:lnTo>
                                <a:pt x="314" y="56"/>
                              </a:lnTo>
                              <a:lnTo>
                                <a:pt x="314" y="66"/>
                              </a:lnTo>
                              <a:lnTo>
                                <a:pt x="337" y="66"/>
                              </a:lnTo>
                              <a:lnTo>
                                <a:pt x="337" y="61"/>
                              </a:lnTo>
                              <a:cubicBezTo>
                                <a:pt x="337" y="56"/>
                                <a:pt x="345" y="55"/>
                                <a:pt x="350" y="55"/>
                              </a:cubicBezTo>
                              <a:lnTo>
                                <a:pt x="350" y="55"/>
                              </a:lnTo>
                              <a:cubicBezTo>
                                <a:pt x="362" y="55"/>
                                <a:pt x="368" y="60"/>
                                <a:pt x="368" y="74"/>
                              </a:cubicBezTo>
                              <a:lnTo>
                                <a:pt x="368" y="74"/>
                              </a:lnTo>
                              <a:lnTo>
                                <a:pt x="368" y="75"/>
                              </a:lnTo>
                              <a:lnTo>
                                <a:pt x="365" y="75"/>
                              </a:lnTo>
                              <a:cubicBezTo>
                                <a:pt x="349" y="75"/>
                                <a:pt x="307" y="77"/>
                                <a:pt x="307" y="108"/>
                              </a:cubicBezTo>
                              <a:lnTo>
                                <a:pt x="307" y="108"/>
                              </a:lnTo>
                              <a:close/>
                              <a:moveTo>
                                <a:pt x="331" y="107"/>
                              </a:moveTo>
                              <a:cubicBezTo>
                                <a:pt x="331" y="93"/>
                                <a:pt x="351" y="91"/>
                                <a:pt x="364" y="91"/>
                              </a:cubicBezTo>
                              <a:lnTo>
                                <a:pt x="364" y="91"/>
                              </a:lnTo>
                              <a:lnTo>
                                <a:pt x="368" y="91"/>
                              </a:lnTo>
                              <a:lnTo>
                                <a:pt x="368" y="94"/>
                              </a:lnTo>
                              <a:cubicBezTo>
                                <a:pt x="368" y="105"/>
                                <a:pt x="359" y="119"/>
                                <a:pt x="346" y="119"/>
                              </a:cubicBezTo>
                              <a:lnTo>
                                <a:pt x="346" y="119"/>
                              </a:lnTo>
                              <a:cubicBezTo>
                                <a:pt x="336" y="119"/>
                                <a:pt x="331" y="113"/>
                                <a:pt x="331" y="107"/>
                              </a:cubicBezTo>
                              <a:lnTo>
                                <a:pt x="331" y="107"/>
                              </a:lnTo>
                              <a:close/>
                              <a:moveTo>
                                <a:pt x="423" y="101"/>
                              </a:moveTo>
                              <a:cubicBezTo>
                                <a:pt x="423" y="128"/>
                                <a:pt x="436" y="138"/>
                                <a:pt x="457" y="138"/>
                              </a:cubicBezTo>
                              <a:lnTo>
                                <a:pt x="457" y="138"/>
                              </a:lnTo>
                              <a:cubicBezTo>
                                <a:pt x="474" y="138"/>
                                <a:pt x="486" y="128"/>
                                <a:pt x="491" y="118"/>
                              </a:cubicBezTo>
                              <a:lnTo>
                                <a:pt x="491" y="118"/>
                              </a:lnTo>
                              <a:lnTo>
                                <a:pt x="491" y="118"/>
                              </a:lnTo>
                              <a:cubicBezTo>
                                <a:pt x="491" y="118"/>
                                <a:pt x="491" y="120"/>
                                <a:pt x="491" y="122"/>
                              </a:cubicBezTo>
                              <a:lnTo>
                                <a:pt x="491" y="122"/>
                              </a:lnTo>
                              <a:lnTo>
                                <a:pt x="491" y="125"/>
                              </a:lnTo>
                              <a:cubicBezTo>
                                <a:pt x="491" y="132"/>
                                <a:pt x="495" y="136"/>
                                <a:pt x="504" y="136"/>
                              </a:cubicBezTo>
                              <a:lnTo>
                                <a:pt x="504" y="136"/>
                              </a:lnTo>
                              <a:lnTo>
                                <a:pt x="526" y="136"/>
                              </a:lnTo>
                              <a:lnTo>
                                <a:pt x="526" y="115"/>
                              </a:lnTo>
                              <a:lnTo>
                                <a:pt x="519" y="115"/>
                              </a:lnTo>
                              <a:cubicBezTo>
                                <a:pt x="516" y="115"/>
                                <a:pt x="514" y="114"/>
                                <a:pt x="514" y="111"/>
                              </a:cubicBezTo>
                              <a:lnTo>
                                <a:pt x="514" y="111"/>
                              </a:lnTo>
                              <a:lnTo>
                                <a:pt x="514" y="38"/>
                              </a:lnTo>
                              <a:lnTo>
                                <a:pt x="490" y="38"/>
                              </a:lnTo>
                              <a:lnTo>
                                <a:pt x="490" y="83"/>
                              </a:lnTo>
                              <a:cubicBezTo>
                                <a:pt x="490" y="100"/>
                                <a:pt x="480" y="116"/>
                                <a:pt x="463" y="116"/>
                              </a:cubicBezTo>
                              <a:lnTo>
                                <a:pt x="463" y="116"/>
                              </a:lnTo>
                              <a:cubicBezTo>
                                <a:pt x="451" y="116"/>
                                <a:pt x="447" y="108"/>
                                <a:pt x="447" y="96"/>
                              </a:cubicBezTo>
                              <a:lnTo>
                                <a:pt x="447" y="96"/>
                              </a:lnTo>
                              <a:lnTo>
                                <a:pt x="447" y="51"/>
                              </a:lnTo>
                              <a:cubicBezTo>
                                <a:pt x="447" y="42"/>
                                <a:pt x="444" y="38"/>
                                <a:pt x="435" y="38"/>
                              </a:cubicBezTo>
                              <a:lnTo>
                                <a:pt x="435" y="38"/>
                              </a:lnTo>
                              <a:lnTo>
                                <a:pt x="411" y="38"/>
                              </a:lnTo>
                              <a:lnTo>
                                <a:pt x="411" y="59"/>
                              </a:lnTo>
                              <a:lnTo>
                                <a:pt x="419" y="59"/>
                              </a:lnTo>
                              <a:cubicBezTo>
                                <a:pt x="422" y="59"/>
                                <a:pt x="423" y="60"/>
                                <a:pt x="423" y="63"/>
                              </a:cubicBezTo>
                              <a:lnTo>
                                <a:pt x="423" y="63"/>
                              </a:lnTo>
                              <a:lnTo>
                                <a:pt x="423" y="101"/>
                              </a:lnTo>
                              <a:close/>
                              <a:moveTo>
                                <a:pt x="535" y="121"/>
                              </a:moveTo>
                              <a:cubicBezTo>
                                <a:pt x="535" y="121"/>
                                <a:pt x="549" y="138"/>
                                <a:pt x="576" y="138"/>
                              </a:cubicBezTo>
                              <a:lnTo>
                                <a:pt x="576" y="138"/>
                              </a:lnTo>
                              <a:cubicBezTo>
                                <a:pt x="597" y="138"/>
                                <a:pt x="613" y="127"/>
                                <a:pt x="613" y="108"/>
                              </a:cubicBezTo>
                              <a:lnTo>
                                <a:pt x="613" y="108"/>
                              </a:lnTo>
                              <a:cubicBezTo>
                                <a:pt x="613" y="76"/>
                                <a:pt x="561" y="79"/>
                                <a:pt x="561" y="63"/>
                              </a:cubicBezTo>
                              <a:lnTo>
                                <a:pt x="561" y="63"/>
                              </a:lnTo>
                              <a:cubicBezTo>
                                <a:pt x="561" y="58"/>
                                <a:pt x="567" y="55"/>
                                <a:pt x="576" y="55"/>
                              </a:cubicBezTo>
                              <a:lnTo>
                                <a:pt x="576" y="55"/>
                              </a:lnTo>
                              <a:cubicBezTo>
                                <a:pt x="581" y="55"/>
                                <a:pt x="588" y="57"/>
                                <a:pt x="588" y="61"/>
                              </a:cubicBezTo>
                              <a:lnTo>
                                <a:pt x="588" y="61"/>
                              </a:lnTo>
                              <a:lnTo>
                                <a:pt x="588" y="66"/>
                              </a:lnTo>
                              <a:lnTo>
                                <a:pt x="610" y="66"/>
                              </a:lnTo>
                              <a:lnTo>
                                <a:pt x="610" y="56"/>
                              </a:lnTo>
                              <a:cubicBezTo>
                                <a:pt x="610" y="40"/>
                                <a:pt x="589" y="36"/>
                                <a:pt x="575" y="36"/>
                              </a:cubicBezTo>
                              <a:lnTo>
                                <a:pt x="575" y="36"/>
                              </a:lnTo>
                              <a:cubicBezTo>
                                <a:pt x="555" y="36"/>
                                <a:pt x="537" y="45"/>
                                <a:pt x="537" y="64"/>
                              </a:cubicBezTo>
                              <a:lnTo>
                                <a:pt x="537" y="64"/>
                              </a:lnTo>
                              <a:cubicBezTo>
                                <a:pt x="537" y="96"/>
                                <a:pt x="589" y="96"/>
                                <a:pt x="589" y="110"/>
                              </a:cubicBezTo>
                              <a:lnTo>
                                <a:pt x="589" y="110"/>
                              </a:lnTo>
                              <a:cubicBezTo>
                                <a:pt x="589" y="116"/>
                                <a:pt x="583" y="119"/>
                                <a:pt x="576" y="119"/>
                              </a:cubicBezTo>
                              <a:lnTo>
                                <a:pt x="576" y="119"/>
                              </a:lnTo>
                              <a:cubicBezTo>
                                <a:pt x="559" y="119"/>
                                <a:pt x="547" y="105"/>
                                <a:pt x="547" y="105"/>
                              </a:cubicBezTo>
                              <a:lnTo>
                                <a:pt x="547" y="105"/>
                              </a:lnTo>
                              <a:lnTo>
                                <a:pt x="535" y="121"/>
                              </a:lnTo>
                              <a:close/>
                              <a:moveTo>
                                <a:pt x="636" y="100"/>
                              </a:moveTo>
                              <a:cubicBezTo>
                                <a:pt x="636" y="133"/>
                                <a:pt x="663" y="137"/>
                                <a:pt x="677" y="137"/>
                              </a:cubicBezTo>
                              <a:lnTo>
                                <a:pt x="677" y="137"/>
                              </a:lnTo>
                              <a:cubicBezTo>
                                <a:pt x="682" y="137"/>
                                <a:pt x="685" y="136"/>
                                <a:pt x="685" y="136"/>
                              </a:cubicBezTo>
                              <a:lnTo>
                                <a:pt x="685" y="136"/>
                              </a:lnTo>
                              <a:lnTo>
                                <a:pt x="685" y="115"/>
                              </a:lnTo>
                              <a:cubicBezTo>
                                <a:pt x="685" y="115"/>
                                <a:pt x="683" y="115"/>
                                <a:pt x="680" y="115"/>
                              </a:cubicBezTo>
                              <a:lnTo>
                                <a:pt x="680" y="115"/>
                              </a:lnTo>
                              <a:cubicBezTo>
                                <a:pt x="673" y="115"/>
                                <a:pt x="661" y="113"/>
                                <a:pt x="661" y="97"/>
                              </a:cubicBezTo>
                              <a:lnTo>
                                <a:pt x="661" y="97"/>
                              </a:lnTo>
                              <a:lnTo>
                                <a:pt x="661" y="57"/>
                              </a:lnTo>
                              <a:lnTo>
                                <a:pt x="683" y="57"/>
                              </a:lnTo>
                              <a:lnTo>
                                <a:pt x="683" y="38"/>
                              </a:lnTo>
                              <a:lnTo>
                                <a:pt x="661" y="38"/>
                              </a:lnTo>
                              <a:lnTo>
                                <a:pt x="661" y="11"/>
                              </a:lnTo>
                              <a:lnTo>
                                <a:pt x="637" y="11"/>
                              </a:lnTo>
                              <a:lnTo>
                                <a:pt x="637" y="38"/>
                              </a:lnTo>
                              <a:lnTo>
                                <a:pt x="624" y="38"/>
                              </a:lnTo>
                              <a:lnTo>
                                <a:pt x="624" y="57"/>
                              </a:lnTo>
                              <a:lnTo>
                                <a:pt x="636" y="57"/>
                              </a:lnTo>
                              <a:lnTo>
                                <a:pt x="636" y="100"/>
                              </a:lnTo>
                              <a:close/>
                              <a:moveTo>
                                <a:pt x="707" y="136"/>
                              </a:moveTo>
                              <a:lnTo>
                                <a:pt x="731" y="136"/>
                              </a:lnTo>
                              <a:lnTo>
                                <a:pt x="731" y="97"/>
                              </a:lnTo>
                              <a:cubicBezTo>
                                <a:pt x="731" y="91"/>
                                <a:pt x="732" y="86"/>
                                <a:pt x="733" y="81"/>
                              </a:cubicBezTo>
                              <a:lnTo>
                                <a:pt x="733" y="81"/>
                              </a:lnTo>
                              <a:cubicBezTo>
                                <a:pt x="738" y="67"/>
                                <a:pt x="750" y="61"/>
                                <a:pt x="760" y="61"/>
                              </a:cubicBezTo>
                              <a:lnTo>
                                <a:pt x="760" y="61"/>
                              </a:lnTo>
                              <a:cubicBezTo>
                                <a:pt x="764" y="61"/>
                                <a:pt x="766" y="61"/>
                                <a:pt x="766" y="61"/>
                              </a:cubicBezTo>
                              <a:lnTo>
                                <a:pt x="766" y="61"/>
                              </a:lnTo>
                              <a:lnTo>
                                <a:pt x="766" y="37"/>
                              </a:lnTo>
                              <a:cubicBezTo>
                                <a:pt x="766" y="37"/>
                                <a:pt x="764" y="37"/>
                                <a:pt x="762" y="37"/>
                              </a:cubicBezTo>
                              <a:lnTo>
                                <a:pt x="762" y="37"/>
                              </a:lnTo>
                              <a:cubicBezTo>
                                <a:pt x="747" y="37"/>
                                <a:pt x="735" y="48"/>
                                <a:pt x="730" y="62"/>
                              </a:cubicBezTo>
                              <a:lnTo>
                                <a:pt x="730" y="62"/>
                              </a:lnTo>
                              <a:lnTo>
                                <a:pt x="730" y="62"/>
                              </a:lnTo>
                              <a:cubicBezTo>
                                <a:pt x="730" y="62"/>
                                <a:pt x="730" y="59"/>
                                <a:pt x="730" y="56"/>
                              </a:cubicBezTo>
                              <a:lnTo>
                                <a:pt x="730" y="56"/>
                              </a:lnTo>
                              <a:lnTo>
                                <a:pt x="730" y="50"/>
                              </a:lnTo>
                              <a:cubicBezTo>
                                <a:pt x="730" y="42"/>
                                <a:pt x="726" y="38"/>
                                <a:pt x="717" y="38"/>
                              </a:cubicBezTo>
                              <a:lnTo>
                                <a:pt x="717" y="38"/>
                              </a:lnTo>
                              <a:lnTo>
                                <a:pt x="695" y="38"/>
                              </a:lnTo>
                              <a:lnTo>
                                <a:pt x="695" y="59"/>
                              </a:lnTo>
                              <a:lnTo>
                                <a:pt x="703" y="59"/>
                              </a:lnTo>
                              <a:cubicBezTo>
                                <a:pt x="706" y="59"/>
                                <a:pt x="707" y="60"/>
                                <a:pt x="707" y="63"/>
                              </a:cubicBezTo>
                              <a:lnTo>
                                <a:pt x="707" y="63"/>
                              </a:lnTo>
                              <a:lnTo>
                                <a:pt x="707" y="136"/>
                              </a:lnTo>
                              <a:close/>
                              <a:moveTo>
                                <a:pt x="771" y="108"/>
                              </a:moveTo>
                              <a:cubicBezTo>
                                <a:pt x="771" y="127"/>
                                <a:pt x="787" y="138"/>
                                <a:pt x="804" y="138"/>
                              </a:cubicBezTo>
                              <a:lnTo>
                                <a:pt x="804" y="138"/>
                              </a:lnTo>
                              <a:cubicBezTo>
                                <a:pt x="826" y="138"/>
                                <a:pt x="834" y="121"/>
                                <a:pt x="834" y="121"/>
                              </a:cubicBezTo>
                              <a:lnTo>
                                <a:pt x="834" y="121"/>
                              </a:lnTo>
                              <a:lnTo>
                                <a:pt x="834" y="121"/>
                              </a:lnTo>
                              <a:cubicBezTo>
                                <a:pt x="834" y="121"/>
                                <a:pt x="834" y="123"/>
                                <a:pt x="834" y="125"/>
                              </a:cubicBezTo>
                              <a:lnTo>
                                <a:pt x="834" y="125"/>
                              </a:lnTo>
                              <a:cubicBezTo>
                                <a:pt x="834" y="131"/>
                                <a:pt x="837" y="136"/>
                                <a:pt x="846" y="136"/>
                              </a:cubicBezTo>
                              <a:lnTo>
                                <a:pt x="846" y="136"/>
                              </a:lnTo>
                              <a:lnTo>
                                <a:pt x="868" y="136"/>
                              </a:lnTo>
                              <a:lnTo>
                                <a:pt x="868" y="115"/>
                              </a:lnTo>
                              <a:lnTo>
                                <a:pt x="861" y="115"/>
                              </a:lnTo>
                              <a:cubicBezTo>
                                <a:pt x="858" y="115"/>
                                <a:pt x="856" y="114"/>
                                <a:pt x="856" y="111"/>
                              </a:cubicBezTo>
                              <a:lnTo>
                                <a:pt x="856" y="111"/>
                              </a:lnTo>
                              <a:lnTo>
                                <a:pt x="856" y="75"/>
                              </a:lnTo>
                              <a:cubicBezTo>
                                <a:pt x="856" y="53"/>
                                <a:pt x="847" y="36"/>
                                <a:pt x="814" y="36"/>
                              </a:cubicBezTo>
                              <a:lnTo>
                                <a:pt x="814" y="36"/>
                              </a:lnTo>
                              <a:cubicBezTo>
                                <a:pt x="804" y="36"/>
                                <a:pt x="778" y="38"/>
                                <a:pt x="778" y="56"/>
                              </a:cubicBezTo>
                              <a:lnTo>
                                <a:pt x="778" y="56"/>
                              </a:lnTo>
                              <a:lnTo>
                                <a:pt x="778" y="66"/>
                              </a:lnTo>
                              <a:lnTo>
                                <a:pt x="801" y="66"/>
                              </a:lnTo>
                              <a:lnTo>
                                <a:pt x="801" y="61"/>
                              </a:lnTo>
                              <a:cubicBezTo>
                                <a:pt x="801" y="56"/>
                                <a:pt x="810" y="55"/>
                                <a:pt x="814" y="55"/>
                              </a:cubicBezTo>
                              <a:lnTo>
                                <a:pt x="814" y="55"/>
                              </a:lnTo>
                              <a:cubicBezTo>
                                <a:pt x="826" y="55"/>
                                <a:pt x="832" y="60"/>
                                <a:pt x="832" y="74"/>
                              </a:cubicBezTo>
                              <a:lnTo>
                                <a:pt x="832" y="74"/>
                              </a:lnTo>
                              <a:lnTo>
                                <a:pt x="832" y="75"/>
                              </a:lnTo>
                              <a:lnTo>
                                <a:pt x="829" y="75"/>
                              </a:lnTo>
                              <a:cubicBezTo>
                                <a:pt x="813" y="75"/>
                                <a:pt x="771" y="77"/>
                                <a:pt x="771" y="108"/>
                              </a:cubicBezTo>
                              <a:lnTo>
                                <a:pt x="771" y="108"/>
                              </a:lnTo>
                              <a:close/>
                              <a:moveTo>
                                <a:pt x="795" y="107"/>
                              </a:moveTo>
                              <a:cubicBezTo>
                                <a:pt x="795" y="93"/>
                                <a:pt x="816" y="91"/>
                                <a:pt x="828" y="91"/>
                              </a:cubicBezTo>
                              <a:lnTo>
                                <a:pt x="828" y="91"/>
                              </a:lnTo>
                              <a:lnTo>
                                <a:pt x="832" y="91"/>
                              </a:lnTo>
                              <a:lnTo>
                                <a:pt x="832" y="94"/>
                              </a:lnTo>
                              <a:cubicBezTo>
                                <a:pt x="832" y="105"/>
                                <a:pt x="823" y="119"/>
                                <a:pt x="810" y="119"/>
                              </a:cubicBezTo>
                              <a:lnTo>
                                <a:pt x="810" y="119"/>
                              </a:lnTo>
                              <a:cubicBezTo>
                                <a:pt x="800" y="119"/>
                                <a:pt x="795" y="113"/>
                                <a:pt x="795" y="107"/>
                              </a:cubicBezTo>
                              <a:lnTo>
                                <a:pt x="795" y="107"/>
                              </a:lnTo>
                              <a:close/>
                              <a:moveTo>
                                <a:pt x="887" y="123"/>
                              </a:moveTo>
                              <a:cubicBezTo>
                                <a:pt x="887" y="132"/>
                                <a:pt x="891" y="136"/>
                                <a:pt x="900" y="136"/>
                              </a:cubicBezTo>
                              <a:lnTo>
                                <a:pt x="900" y="136"/>
                              </a:lnTo>
                              <a:lnTo>
                                <a:pt x="923" y="136"/>
                              </a:lnTo>
                              <a:lnTo>
                                <a:pt x="923" y="115"/>
                              </a:lnTo>
                              <a:lnTo>
                                <a:pt x="916" y="115"/>
                              </a:lnTo>
                              <a:cubicBezTo>
                                <a:pt x="913" y="115"/>
                                <a:pt x="912" y="114"/>
                                <a:pt x="912" y="111"/>
                              </a:cubicBezTo>
                              <a:lnTo>
                                <a:pt x="912" y="111"/>
                              </a:lnTo>
                              <a:lnTo>
                                <a:pt x="912" y="13"/>
                              </a:lnTo>
                              <a:cubicBezTo>
                                <a:pt x="912" y="4"/>
                                <a:pt x="908" y="0"/>
                                <a:pt x="899" y="0"/>
                              </a:cubicBezTo>
                              <a:lnTo>
                                <a:pt x="899" y="0"/>
                              </a:lnTo>
                              <a:lnTo>
                                <a:pt x="875" y="0"/>
                              </a:lnTo>
                              <a:lnTo>
                                <a:pt x="875" y="20"/>
                              </a:lnTo>
                              <a:lnTo>
                                <a:pt x="883" y="20"/>
                              </a:lnTo>
                              <a:cubicBezTo>
                                <a:pt x="886" y="20"/>
                                <a:pt x="887" y="22"/>
                                <a:pt x="887" y="25"/>
                              </a:cubicBezTo>
                              <a:lnTo>
                                <a:pt x="887" y="25"/>
                              </a:lnTo>
                              <a:lnTo>
                                <a:pt x="887" y="123"/>
                              </a:lnTo>
                              <a:close/>
                              <a:moveTo>
                                <a:pt x="946" y="22"/>
                              </a:moveTo>
                              <a:lnTo>
                                <a:pt x="967" y="22"/>
                              </a:lnTo>
                              <a:lnTo>
                                <a:pt x="967" y="0"/>
                              </a:lnTo>
                              <a:lnTo>
                                <a:pt x="946" y="0"/>
                              </a:lnTo>
                              <a:lnTo>
                                <a:pt x="946" y="22"/>
                              </a:lnTo>
                              <a:close/>
                              <a:moveTo>
                                <a:pt x="945" y="123"/>
                              </a:moveTo>
                              <a:cubicBezTo>
                                <a:pt x="945" y="132"/>
                                <a:pt x="948" y="136"/>
                                <a:pt x="957" y="136"/>
                              </a:cubicBezTo>
                              <a:lnTo>
                                <a:pt x="957" y="136"/>
                              </a:lnTo>
                              <a:lnTo>
                                <a:pt x="981" y="136"/>
                              </a:lnTo>
                              <a:lnTo>
                                <a:pt x="981" y="115"/>
                              </a:lnTo>
                              <a:lnTo>
                                <a:pt x="973" y="115"/>
                              </a:lnTo>
                              <a:cubicBezTo>
                                <a:pt x="970" y="115"/>
                                <a:pt x="969" y="114"/>
                                <a:pt x="969" y="111"/>
                              </a:cubicBezTo>
                              <a:lnTo>
                                <a:pt x="969" y="111"/>
                              </a:lnTo>
                              <a:lnTo>
                                <a:pt x="969" y="51"/>
                              </a:lnTo>
                              <a:cubicBezTo>
                                <a:pt x="969" y="42"/>
                                <a:pt x="965" y="38"/>
                                <a:pt x="956" y="38"/>
                              </a:cubicBezTo>
                              <a:lnTo>
                                <a:pt x="956" y="38"/>
                              </a:lnTo>
                              <a:lnTo>
                                <a:pt x="933" y="38"/>
                              </a:lnTo>
                              <a:lnTo>
                                <a:pt x="933" y="59"/>
                              </a:lnTo>
                              <a:lnTo>
                                <a:pt x="940" y="59"/>
                              </a:lnTo>
                              <a:cubicBezTo>
                                <a:pt x="943" y="59"/>
                                <a:pt x="945" y="60"/>
                                <a:pt x="945" y="63"/>
                              </a:cubicBezTo>
                              <a:lnTo>
                                <a:pt x="945" y="63"/>
                              </a:lnTo>
                              <a:lnTo>
                                <a:pt x="945" y="123"/>
                              </a:lnTo>
                              <a:close/>
                              <a:moveTo>
                                <a:pt x="992" y="108"/>
                              </a:moveTo>
                              <a:cubicBezTo>
                                <a:pt x="992" y="127"/>
                                <a:pt x="1008" y="138"/>
                                <a:pt x="1025" y="138"/>
                              </a:cubicBezTo>
                              <a:lnTo>
                                <a:pt x="1025" y="138"/>
                              </a:lnTo>
                              <a:cubicBezTo>
                                <a:pt x="1047" y="138"/>
                                <a:pt x="1055" y="121"/>
                                <a:pt x="1055" y="121"/>
                              </a:cubicBezTo>
                              <a:lnTo>
                                <a:pt x="1055" y="121"/>
                              </a:lnTo>
                              <a:lnTo>
                                <a:pt x="1055" y="121"/>
                              </a:lnTo>
                              <a:cubicBezTo>
                                <a:pt x="1055" y="121"/>
                                <a:pt x="1055" y="123"/>
                                <a:pt x="1055" y="125"/>
                              </a:cubicBezTo>
                              <a:lnTo>
                                <a:pt x="1055" y="125"/>
                              </a:lnTo>
                              <a:cubicBezTo>
                                <a:pt x="1055" y="131"/>
                                <a:pt x="1058" y="136"/>
                                <a:pt x="1067" y="136"/>
                              </a:cubicBezTo>
                              <a:lnTo>
                                <a:pt x="1067" y="136"/>
                              </a:lnTo>
                              <a:lnTo>
                                <a:pt x="1089" y="136"/>
                              </a:lnTo>
                              <a:lnTo>
                                <a:pt x="1089" y="115"/>
                              </a:lnTo>
                              <a:lnTo>
                                <a:pt x="1081" y="115"/>
                              </a:lnTo>
                              <a:cubicBezTo>
                                <a:pt x="1079" y="115"/>
                                <a:pt x="1077" y="114"/>
                                <a:pt x="1077" y="111"/>
                              </a:cubicBezTo>
                              <a:lnTo>
                                <a:pt x="1077" y="111"/>
                              </a:lnTo>
                              <a:lnTo>
                                <a:pt x="1077" y="75"/>
                              </a:lnTo>
                              <a:cubicBezTo>
                                <a:pt x="1077" y="53"/>
                                <a:pt x="1068" y="36"/>
                                <a:pt x="1035" y="36"/>
                              </a:cubicBezTo>
                              <a:lnTo>
                                <a:pt x="1035" y="36"/>
                              </a:lnTo>
                              <a:cubicBezTo>
                                <a:pt x="1025" y="36"/>
                                <a:pt x="999" y="38"/>
                                <a:pt x="999" y="56"/>
                              </a:cubicBezTo>
                              <a:lnTo>
                                <a:pt x="999" y="56"/>
                              </a:lnTo>
                              <a:lnTo>
                                <a:pt x="999" y="66"/>
                              </a:lnTo>
                              <a:lnTo>
                                <a:pt x="1022" y="66"/>
                              </a:lnTo>
                              <a:lnTo>
                                <a:pt x="1022" y="61"/>
                              </a:lnTo>
                              <a:cubicBezTo>
                                <a:pt x="1022" y="56"/>
                                <a:pt x="1030" y="55"/>
                                <a:pt x="1035" y="55"/>
                              </a:cubicBezTo>
                              <a:lnTo>
                                <a:pt x="1035" y="55"/>
                              </a:lnTo>
                              <a:cubicBezTo>
                                <a:pt x="1047" y="55"/>
                                <a:pt x="1053" y="60"/>
                                <a:pt x="1053" y="74"/>
                              </a:cubicBezTo>
                              <a:lnTo>
                                <a:pt x="1053" y="74"/>
                              </a:lnTo>
                              <a:lnTo>
                                <a:pt x="1053" y="75"/>
                              </a:lnTo>
                              <a:lnTo>
                                <a:pt x="1050" y="75"/>
                              </a:lnTo>
                              <a:cubicBezTo>
                                <a:pt x="1034" y="75"/>
                                <a:pt x="992" y="77"/>
                                <a:pt x="992" y="108"/>
                              </a:cubicBezTo>
                              <a:lnTo>
                                <a:pt x="992" y="108"/>
                              </a:lnTo>
                              <a:close/>
                              <a:moveTo>
                                <a:pt x="1016" y="107"/>
                              </a:moveTo>
                              <a:cubicBezTo>
                                <a:pt x="1016" y="93"/>
                                <a:pt x="1036" y="91"/>
                                <a:pt x="1049" y="91"/>
                              </a:cubicBezTo>
                              <a:lnTo>
                                <a:pt x="1049" y="91"/>
                              </a:lnTo>
                              <a:lnTo>
                                <a:pt x="1053" y="91"/>
                              </a:lnTo>
                              <a:lnTo>
                                <a:pt x="1053" y="94"/>
                              </a:lnTo>
                              <a:cubicBezTo>
                                <a:pt x="1053" y="105"/>
                                <a:pt x="1044" y="119"/>
                                <a:pt x="1031" y="119"/>
                              </a:cubicBezTo>
                              <a:lnTo>
                                <a:pt x="1031" y="119"/>
                              </a:lnTo>
                              <a:cubicBezTo>
                                <a:pt x="1021" y="119"/>
                                <a:pt x="1016" y="113"/>
                                <a:pt x="1016" y="107"/>
                              </a:cubicBezTo>
                              <a:lnTo>
                                <a:pt x="1016" y="107"/>
                              </a:lnTo>
                              <a:close/>
                              <a:moveTo>
                                <a:pt x="1106" y="136"/>
                              </a:moveTo>
                              <a:lnTo>
                                <a:pt x="1130" y="136"/>
                              </a:lnTo>
                              <a:lnTo>
                                <a:pt x="1130" y="112"/>
                              </a:lnTo>
                              <a:lnTo>
                                <a:pt x="1106" y="112"/>
                              </a:lnTo>
                              <a:lnTo>
                                <a:pt x="1106" y="136"/>
                              </a:lnTo>
                              <a:close/>
                              <a:moveTo>
                                <a:pt x="1147" y="87"/>
                              </a:moveTo>
                              <a:cubicBezTo>
                                <a:pt x="1147" y="117"/>
                                <a:pt x="1171" y="138"/>
                                <a:pt x="1201" y="138"/>
                              </a:cubicBezTo>
                              <a:lnTo>
                                <a:pt x="1201" y="138"/>
                              </a:lnTo>
                              <a:cubicBezTo>
                                <a:pt x="1231" y="138"/>
                                <a:pt x="1255" y="117"/>
                                <a:pt x="1255" y="87"/>
                              </a:cubicBezTo>
                              <a:lnTo>
                                <a:pt x="1255" y="87"/>
                              </a:lnTo>
                              <a:cubicBezTo>
                                <a:pt x="1255" y="57"/>
                                <a:pt x="1231" y="36"/>
                                <a:pt x="1201" y="36"/>
                              </a:cubicBezTo>
                              <a:lnTo>
                                <a:pt x="1201" y="36"/>
                              </a:lnTo>
                              <a:cubicBezTo>
                                <a:pt x="1171" y="36"/>
                                <a:pt x="1147" y="57"/>
                                <a:pt x="1147" y="87"/>
                              </a:cubicBezTo>
                              <a:lnTo>
                                <a:pt x="1147" y="87"/>
                              </a:lnTo>
                              <a:close/>
                              <a:moveTo>
                                <a:pt x="1172" y="87"/>
                              </a:moveTo>
                              <a:cubicBezTo>
                                <a:pt x="1172" y="69"/>
                                <a:pt x="1185" y="56"/>
                                <a:pt x="1201" y="56"/>
                              </a:cubicBezTo>
                              <a:lnTo>
                                <a:pt x="1201" y="56"/>
                              </a:lnTo>
                              <a:cubicBezTo>
                                <a:pt x="1217" y="56"/>
                                <a:pt x="1230" y="69"/>
                                <a:pt x="1230" y="87"/>
                              </a:cubicBezTo>
                              <a:lnTo>
                                <a:pt x="1230" y="87"/>
                              </a:lnTo>
                              <a:cubicBezTo>
                                <a:pt x="1230" y="105"/>
                                <a:pt x="1217" y="118"/>
                                <a:pt x="1201" y="118"/>
                              </a:cubicBezTo>
                              <a:lnTo>
                                <a:pt x="1201" y="118"/>
                              </a:lnTo>
                              <a:cubicBezTo>
                                <a:pt x="1185" y="118"/>
                                <a:pt x="1172" y="105"/>
                                <a:pt x="1172" y="87"/>
                              </a:cubicBezTo>
                              <a:lnTo>
                                <a:pt x="1172" y="87"/>
                              </a:lnTo>
                              <a:close/>
                              <a:moveTo>
                                <a:pt x="1277" y="136"/>
                              </a:moveTo>
                              <a:lnTo>
                                <a:pt x="1301" y="136"/>
                              </a:lnTo>
                              <a:lnTo>
                                <a:pt x="1301" y="97"/>
                              </a:lnTo>
                              <a:cubicBezTo>
                                <a:pt x="1301" y="91"/>
                                <a:pt x="1302" y="86"/>
                                <a:pt x="1303" y="81"/>
                              </a:cubicBezTo>
                              <a:lnTo>
                                <a:pt x="1303" y="81"/>
                              </a:lnTo>
                              <a:cubicBezTo>
                                <a:pt x="1307" y="67"/>
                                <a:pt x="1319" y="61"/>
                                <a:pt x="1330" y="61"/>
                              </a:cubicBezTo>
                              <a:lnTo>
                                <a:pt x="1330" y="61"/>
                              </a:lnTo>
                              <a:cubicBezTo>
                                <a:pt x="1333" y="61"/>
                                <a:pt x="1336" y="61"/>
                                <a:pt x="1336" y="61"/>
                              </a:cubicBezTo>
                              <a:lnTo>
                                <a:pt x="1336" y="61"/>
                              </a:lnTo>
                              <a:lnTo>
                                <a:pt x="1336" y="37"/>
                              </a:lnTo>
                              <a:cubicBezTo>
                                <a:pt x="1336" y="37"/>
                                <a:pt x="1333" y="37"/>
                                <a:pt x="1331" y="37"/>
                              </a:cubicBezTo>
                              <a:lnTo>
                                <a:pt x="1331" y="37"/>
                              </a:lnTo>
                              <a:cubicBezTo>
                                <a:pt x="1316" y="37"/>
                                <a:pt x="1305" y="48"/>
                                <a:pt x="1300" y="62"/>
                              </a:cubicBezTo>
                              <a:lnTo>
                                <a:pt x="1300" y="62"/>
                              </a:lnTo>
                              <a:lnTo>
                                <a:pt x="1300" y="62"/>
                              </a:lnTo>
                              <a:cubicBezTo>
                                <a:pt x="1300" y="62"/>
                                <a:pt x="1300" y="59"/>
                                <a:pt x="1300" y="56"/>
                              </a:cubicBezTo>
                              <a:lnTo>
                                <a:pt x="1300" y="56"/>
                              </a:lnTo>
                              <a:lnTo>
                                <a:pt x="1300" y="50"/>
                              </a:lnTo>
                              <a:cubicBezTo>
                                <a:pt x="1300" y="42"/>
                                <a:pt x="1296" y="38"/>
                                <a:pt x="1287" y="38"/>
                              </a:cubicBezTo>
                              <a:lnTo>
                                <a:pt x="1287" y="38"/>
                              </a:lnTo>
                              <a:lnTo>
                                <a:pt x="1265" y="38"/>
                              </a:lnTo>
                              <a:lnTo>
                                <a:pt x="1265" y="59"/>
                              </a:lnTo>
                              <a:lnTo>
                                <a:pt x="1272" y="59"/>
                              </a:lnTo>
                              <a:cubicBezTo>
                                <a:pt x="1275" y="59"/>
                                <a:pt x="1277" y="60"/>
                                <a:pt x="1277" y="63"/>
                              </a:cubicBezTo>
                              <a:lnTo>
                                <a:pt x="1277" y="63"/>
                              </a:lnTo>
                              <a:lnTo>
                                <a:pt x="1277" y="136"/>
                              </a:lnTo>
                              <a:close/>
                              <a:moveTo>
                                <a:pt x="1342" y="85"/>
                              </a:moveTo>
                              <a:cubicBezTo>
                                <a:pt x="1342" y="111"/>
                                <a:pt x="1358" y="134"/>
                                <a:pt x="1386" y="134"/>
                              </a:cubicBezTo>
                              <a:lnTo>
                                <a:pt x="1386" y="134"/>
                              </a:lnTo>
                              <a:cubicBezTo>
                                <a:pt x="1399" y="134"/>
                                <a:pt x="1408" y="130"/>
                                <a:pt x="1414" y="121"/>
                              </a:cubicBezTo>
                              <a:lnTo>
                                <a:pt x="1414" y="121"/>
                              </a:lnTo>
                              <a:lnTo>
                                <a:pt x="1414" y="121"/>
                              </a:lnTo>
                              <a:cubicBezTo>
                                <a:pt x="1414" y="121"/>
                                <a:pt x="1414" y="124"/>
                                <a:pt x="1414" y="127"/>
                              </a:cubicBezTo>
                              <a:lnTo>
                                <a:pt x="1414" y="127"/>
                              </a:lnTo>
                              <a:lnTo>
                                <a:pt x="1414" y="131"/>
                              </a:lnTo>
                              <a:cubicBezTo>
                                <a:pt x="1414" y="149"/>
                                <a:pt x="1401" y="155"/>
                                <a:pt x="1386" y="155"/>
                              </a:cubicBezTo>
                              <a:lnTo>
                                <a:pt x="1386" y="155"/>
                              </a:lnTo>
                              <a:cubicBezTo>
                                <a:pt x="1371" y="155"/>
                                <a:pt x="1359" y="149"/>
                                <a:pt x="1359" y="149"/>
                              </a:cubicBezTo>
                              <a:lnTo>
                                <a:pt x="1359" y="149"/>
                              </a:lnTo>
                              <a:lnTo>
                                <a:pt x="1352" y="168"/>
                              </a:lnTo>
                              <a:cubicBezTo>
                                <a:pt x="1361" y="173"/>
                                <a:pt x="1374" y="176"/>
                                <a:pt x="1386" y="176"/>
                              </a:cubicBezTo>
                              <a:lnTo>
                                <a:pt x="1386" y="176"/>
                              </a:lnTo>
                              <a:cubicBezTo>
                                <a:pt x="1412" y="176"/>
                                <a:pt x="1438" y="164"/>
                                <a:pt x="1438" y="130"/>
                              </a:cubicBezTo>
                              <a:lnTo>
                                <a:pt x="1438" y="130"/>
                              </a:lnTo>
                              <a:lnTo>
                                <a:pt x="1438" y="63"/>
                              </a:lnTo>
                              <a:cubicBezTo>
                                <a:pt x="1438" y="60"/>
                                <a:pt x="1440" y="59"/>
                                <a:pt x="1442" y="59"/>
                              </a:cubicBezTo>
                              <a:lnTo>
                                <a:pt x="1442" y="59"/>
                              </a:lnTo>
                              <a:lnTo>
                                <a:pt x="1450" y="59"/>
                              </a:lnTo>
                              <a:lnTo>
                                <a:pt x="1450" y="38"/>
                              </a:lnTo>
                              <a:lnTo>
                                <a:pt x="1427" y="38"/>
                              </a:lnTo>
                              <a:cubicBezTo>
                                <a:pt x="1419" y="38"/>
                                <a:pt x="1416" y="43"/>
                                <a:pt x="1416" y="47"/>
                              </a:cubicBezTo>
                              <a:lnTo>
                                <a:pt x="1416" y="47"/>
                              </a:lnTo>
                              <a:cubicBezTo>
                                <a:pt x="1416" y="48"/>
                                <a:pt x="1416" y="50"/>
                                <a:pt x="1416" y="50"/>
                              </a:cubicBezTo>
                              <a:lnTo>
                                <a:pt x="1416" y="50"/>
                              </a:lnTo>
                              <a:lnTo>
                                <a:pt x="1416" y="50"/>
                              </a:lnTo>
                              <a:cubicBezTo>
                                <a:pt x="1416" y="50"/>
                                <a:pt x="1408" y="36"/>
                                <a:pt x="1386" y="36"/>
                              </a:cubicBezTo>
                              <a:lnTo>
                                <a:pt x="1386" y="36"/>
                              </a:lnTo>
                              <a:cubicBezTo>
                                <a:pt x="1358" y="36"/>
                                <a:pt x="1342" y="58"/>
                                <a:pt x="1342" y="85"/>
                              </a:cubicBezTo>
                              <a:lnTo>
                                <a:pt x="1342" y="85"/>
                              </a:lnTo>
                              <a:close/>
                              <a:moveTo>
                                <a:pt x="1392" y="114"/>
                              </a:moveTo>
                              <a:cubicBezTo>
                                <a:pt x="1376" y="114"/>
                                <a:pt x="1367" y="101"/>
                                <a:pt x="1367" y="84"/>
                              </a:cubicBezTo>
                              <a:lnTo>
                                <a:pt x="1367" y="84"/>
                              </a:lnTo>
                              <a:cubicBezTo>
                                <a:pt x="1367" y="67"/>
                                <a:pt x="1375" y="56"/>
                                <a:pt x="1390" y="56"/>
                              </a:cubicBezTo>
                              <a:lnTo>
                                <a:pt x="1390" y="56"/>
                              </a:lnTo>
                              <a:cubicBezTo>
                                <a:pt x="1403" y="56"/>
                                <a:pt x="1414" y="62"/>
                                <a:pt x="1414" y="85"/>
                              </a:cubicBezTo>
                              <a:lnTo>
                                <a:pt x="1414" y="85"/>
                              </a:lnTo>
                              <a:cubicBezTo>
                                <a:pt x="1414" y="107"/>
                                <a:pt x="1403" y="114"/>
                                <a:pt x="1392" y="114"/>
                              </a:cubicBezTo>
                              <a:lnTo>
                                <a:pt x="1392" y="114"/>
                              </a:lnTo>
                            </a:path>
                          </a:pathLst>
                        </a:custGeom>
                        <a:solidFill>
                          <a:srgbClr val="005A7C"/>
                        </a:solidFill>
                        <a:ln w="1">
                          <a:noFill/>
                          <a:prstDash val="solid"/>
                          <a:round/>
                          <a:headEnd/>
                          <a:tailEnd/>
                        </a:ln>
                      </wps:spPr>
                      <wps:bodyPr rot="0" vert="horz" wrap="square" lIns="91440" tIns="45720" rIns="91440" bIns="45720" anchor="t" anchorCtr="0" upright="1">
                        <a:noAutofit/>
                      </wps:bodyPr>
                    </wps:wsp>
                    <wps:wsp>
                      <wps:cNvPr id="16" name="Freeform 18"/>
                      <wps:cNvSpPr>
                        <a:spLocks noEditPoints="1"/>
                      </wps:cNvSpPr>
                      <wps:spPr bwMode="auto">
                        <a:xfrm>
                          <a:off x="5016500" y="9977120"/>
                          <a:ext cx="1350645" cy="83820"/>
                        </a:xfrm>
                        <a:custGeom>
                          <a:avLst/>
                          <a:gdLst>
                            <a:gd name="T0" fmla="*/ 99 w 1700"/>
                            <a:gd name="T1" fmla="*/ 0 h 105"/>
                            <a:gd name="T2" fmla="*/ 14 w 1700"/>
                            <a:gd name="T3" fmla="*/ 103 h 105"/>
                            <a:gd name="T4" fmla="*/ 125 w 1700"/>
                            <a:gd name="T5" fmla="*/ 37 h 105"/>
                            <a:gd name="T6" fmla="*/ 163 w 1700"/>
                            <a:gd name="T7" fmla="*/ 90 h 105"/>
                            <a:gd name="T8" fmla="*/ 199 w 1700"/>
                            <a:gd name="T9" fmla="*/ 103 h 105"/>
                            <a:gd name="T10" fmla="*/ 260 w 1700"/>
                            <a:gd name="T11" fmla="*/ 57 h 105"/>
                            <a:gd name="T12" fmla="*/ 212 w 1700"/>
                            <a:gd name="T13" fmla="*/ 62 h 105"/>
                            <a:gd name="T14" fmla="*/ 283 w 1700"/>
                            <a:gd name="T15" fmla="*/ 96 h 105"/>
                            <a:gd name="T16" fmla="*/ 294 w 1700"/>
                            <a:gd name="T17" fmla="*/ 28 h 105"/>
                            <a:gd name="T18" fmla="*/ 307 w 1700"/>
                            <a:gd name="T19" fmla="*/ 92 h 105"/>
                            <a:gd name="T20" fmla="*/ 333 w 1700"/>
                            <a:gd name="T21" fmla="*/ 62 h 105"/>
                            <a:gd name="T22" fmla="*/ 317 w 1700"/>
                            <a:gd name="T23" fmla="*/ 49 h 105"/>
                            <a:gd name="T24" fmla="*/ 380 w 1700"/>
                            <a:gd name="T25" fmla="*/ 72 h 105"/>
                            <a:gd name="T26" fmla="*/ 330 w 1700"/>
                            <a:gd name="T27" fmla="*/ 77 h 105"/>
                            <a:gd name="T28" fmla="*/ 367 w 1700"/>
                            <a:gd name="T29" fmla="*/ 65 h 105"/>
                            <a:gd name="T30" fmla="*/ 473 w 1700"/>
                            <a:gd name="T31" fmla="*/ 0 h 105"/>
                            <a:gd name="T32" fmla="*/ 541 w 1700"/>
                            <a:gd name="T33" fmla="*/ 54 h 105"/>
                            <a:gd name="T34" fmla="*/ 607 w 1700"/>
                            <a:gd name="T35" fmla="*/ 105 h 105"/>
                            <a:gd name="T36" fmla="*/ 584 w 1700"/>
                            <a:gd name="T37" fmla="*/ 69 h 105"/>
                            <a:gd name="T38" fmla="*/ 606 w 1700"/>
                            <a:gd name="T39" fmla="*/ 37 h 105"/>
                            <a:gd name="T40" fmla="*/ 654 w 1700"/>
                            <a:gd name="T41" fmla="*/ 73 h 105"/>
                            <a:gd name="T42" fmla="*/ 672 w 1700"/>
                            <a:gd name="T43" fmla="*/ 40 h 105"/>
                            <a:gd name="T44" fmla="*/ 715 w 1700"/>
                            <a:gd name="T45" fmla="*/ 43 h 105"/>
                            <a:gd name="T46" fmla="*/ 682 w 1700"/>
                            <a:gd name="T47" fmla="*/ 70 h 105"/>
                            <a:gd name="T48" fmla="*/ 703 w 1700"/>
                            <a:gd name="T49" fmla="*/ 70 h 105"/>
                            <a:gd name="T50" fmla="*/ 735 w 1700"/>
                            <a:gd name="T51" fmla="*/ 103 h 105"/>
                            <a:gd name="T52" fmla="*/ 761 w 1700"/>
                            <a:gd name="T53" fmla="*/ 38 h 105"/>
                            <a:gd name="T54" fmla="*/ 782 w 1700"/>
                            <a:gd name="T55" fmla="*/ 38 h 105"/>
                            <a:gd name="T56" fmla="*/ 820 w 1700"/>
                            <a:gd name="T57" fmla="*/ 0 h 105"/>
                            <a:gd name="T58" fmla="*/ 856 w 1700"/>
                            <a:gd name="T59" fmla="*/ 56 h 105"/>
                            <a:gd name="T60" fmla="*/ 808 w 1700"/>
                            <a:gd name="T61" fmla="*/ 103 h 105"/>
                            <a:gd name="T62" fmla="*/ 925 w 1700"/>
                            <a:gd name="T63" fmla="*/ 103 h 105"/>
                            <a:gd name="T64" fmla="*/ 951 w 1700"/>
                            <a:gd name="T65" fmla="*/ 30 h 105"/>
                            <a:gd name="T66" fmla="*/ 1016 w 1700"/>
                            <a:gd name="T67" fmla="*/ 74 h 105"/>
                            <a:gd name="T68" fmla="*/ 1061 w 1700"/>
                            <a:gd name="T69" fmla="*/ 83 h 105"/>
                            <a:gd name="T70" fmla="*/ 1103 w 1700"/>
                            <a:gd name="T71" fmla="*/ 79 h 105"/>
                            <a:gd name="T72" fmla="*/ 1096 w 1700"/>
                            <a:gd name="T73" fmla="*/ 58 h 105"/>
                            <a:gd name="T74" fmla="*/ 1150 w 1700"/>
                            <a:gd name="T75" fmla="*/ 47 h 105"/>
                            <a:gd name="T76" fmla="*/ 1123 w 1700"/>
                            <a:gd name="T77" fmla="*/ 58 h 105"/>
                            <a:gd name="T78" fmla="*/ 1091 w 1700"/>
                            <a:gd name="T79" fmla="*/ 81 h 105"/>
                            <a:gd name="T80" fmla="*/ 1161 w 1700"/>
                            <a:gd name="T81" fmla="*/ 38 h 105"/>
                            <a:gd name="T82" fmla="*/ 1183 w 1700"/>
                            <a:gd name="T83" fmla="*/ 38 h 105"/>
                            <a:gd name="T84" fmla="*/ 1219 w 1700"/>
                            <a:gd name="T85" fmla="*/ 28 h 105"/>
                            <a:gd name="T86" fmla="*/ 1223 w 1700"/>
                            <a:gd name="T87" fmla="*/ 49 h 105"/>
                            <a:gd name="T88" fmla="*/ 1258 w 1700"/>
                            <a:gd name="T89" fmla="*/ 99 h 105"/>
                            <a:gd name="T90" fmla="*/ 1300 w 1700"/>
                            <a:gd name="T91" fmla="*/ 41 h 105"/>
                            <a:gd name="T92" fmla="*/ 1303 w 1700"/>
                            <a:gd name="T93" fmla="*/ 29 h 105"/>
                            <a:gd name="T94" fmla="*/ 1305 w 1700"/>
                            <a:gd name="T95" fmla="*/ 94 h 105"/>
                            <a:gd name="T96" fmla="*/ 1293 w 1700"/>
                            <a:gd name="T97" fmla="*/ 91 h 105"/>
                            <a:gd name="T98" fmla="*/ 1348 w 1700"/>
                            <a:gd name="T99" fmla="*/ 103 h 105"/>
                            <a:gd name="T100" fmla="*/ 1368 w 1700"/>
                            <a:gd name="T101" fmla="*/ 14 h 105"/>
                            <a:gd name="T102" fmla="*/ 1435 w 1700"/>
                            <a:gd name="T103" fmla="*/ 102 h 105"/>
                            <a:gd name="T104" fmla="*/ 1448 w 1700"/>
                            <a:gd name="T105" fmla="*/ 55 h 105"/>
                            <a:gd name="T106" fmla="*/ 1415 w 1700"/>
                            <a:gd name="T107" fmla="*/ 29 h 105"/>
                            <a:gd name="T108" fmla="*/ 1464 w 1700"/>
                            <a:gd name="T109" fmla="*/ 103 h 105"/>
                            <a:gd name="T110" fmla="*/ 1413 w 1700"/>
                            <a:gd name="T111" fmla="*/ 91 h 105"/>
                            <a:gd name="T112" fmla="*/ 1521 w 1700"/>
                            <a:gd name="T113" fmla="*/ 0 h 105"/>
                            <a:gd name="T114" fmla="*/ 1630 w 1700"/>
                            <a:gd name="T115" fmla="*/ 103 h 105"/>
                            <a:gd name="T116" fmla="*/ 1602 w 1700"/>
                            <a:gd name="T117" fmla="*/ 28 h 105"/>
                            <a:gd name="T118" fmla="*/ 1616 w 1700"/>
                            <a:gd name="T119" fmla="*/ 89 h 105"/>
                            <a:gd name="T120" fmla="*/ 1640 w 1700"/>
                            <a:gd name="T121" fmla="*/ 86 h 105"/>
                            <a:gd name="T122" fmla="*/ 1700 w 1700"/>
                            <a:gd name="T123" fmla="*/ 0 h 105"/>
                            <a:gd name="T124" fmla="*/ 1689 w 1700"/>
                            <a:gd name="T125" fmla="*/ 67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00" h="105">
                              <a:moveTo>
                                <a:pt x="0" y="103"/>
                              </a:moveTo>
                              <a:lnTo>
                                <a:pt x="0" y="0"/>
                              </a:lnTo>
                              <a:lnTo>
                                <a:pt x="21" y="0"/>
                              </a:lnTo>
                              <a:lnTo>
                                <a:pt x="45" y="73"/>
                              </a:lnTo>
                              <a:cubicBezTo>
                                <a:pt x="48" y="80"/>
                                <a:pt x="49" y="85"/>
                                <a:pt x="50" y="88"/>
                              </a:cubicBezTo>
                              <a:cubicBezTo>
                                <a:pt x="51" y="84"/>
                                <a:pt x="53" y="79"/>
                                <a:pt x="56" y="72"/>
                              </a:cubicBezTo>
                              <a:lnTo>
                                <a:pt x="80" y="0"/>
                              </a:lnTo>
                              <a:lnTo>
                                <a:pt x="99" y="0"/>
                              </a:lnTo>
                              <a:lnTo>
                                <a:pt x="99" y="103"/>
                              </a:lnTo>
                              <a:lnTo>
                                <a:pt x="86" y="103"/>
                              </a:lnTo>
                              <a:lnTo>
                                <a:pt x="86" y="17"/>
                              </a:lnTo>
                              <a:lnTo>
                                <a:pt x="56" y="103"/>
                              </a:lnTo>
                              <a:lnTo>
                                <a:pt x="43" y="103"/>
                              </a:lnTo>
                              <a:lnTo>
                                <a:pt x="14" y="15"/>
                              </a:lnTo>
                              <a:lnTo>
                                <a:pt x="14" y="103"/>
                              </a:lnTo>
                              <a:lnTo>
                                <a:pt x="14" y="103"/>
                              </a:lnTo>
                              <a:lnTo>
                                <a:pt x="0" y="103"/>
                              </a:lnTo>
                              <a:close/>
                              <a:moveTo>
                                <a:pt x="170" y="79"/>
                              </a:moveTo>
                              <a:lnTo>
                                <a:pt x="183" y="80"/>
                              </a:lnTo>
                              <a:cubicBezTo>
                                <a:pt x="181" y="88"/>
                                <a:pt x="178" y="94"/>
                                <a:pt x="172" y="98"/>
                              </a:cubicBezTo>
                              <a:cubicBezTo>
                                <a:pt x="166" y="102"/>
                                <a:pt x="159" y="105"/>
                                <a:pt x="151" y="105"/>
                              </a:cubicBezTo>
                              <a:cubicBezTo>
                                <a:pt x="140" y="105"/>
                                <a:pt x="131" y="101"/>
                                <a:pt x="125" y="94"/>
                              </a:cubicBezTo>
                              <a:cubicBezTo>
                                <a:pt x="118" y="88"/>
                                <a:pt x="115" y="78"/>
                                <a:pt x="115" y="66"/>
                              </a:cubicBezTo>
                              <a:cubicBezTo>
                                <a:pt x="115" y="54"/>
                                <a:pt x="118" y="44"/>
                                <a:pt x="125" y="37"/>
                              </a:cubicBezTo>
                              <a:cubicBezTo>
                                <a:pt x="131" y="30"/>
                                <a:pt x="140" y="27"/>
                                <a:pt x="150" y="27"/>
                              </a:cubicBezTo>
                              <a:cubicBezTo>
                                <a:pt x="160" y="27"/>
                                <a:pt x="168" y="30"/>
                                <a:pt x="174" y="37"/>
                              </a:cubicBezTo>
                              <a:cubicBezTo>
                                <a:pt x="181" y="43"/>
                                <a:pt x="184" y="53"/>
                                <a:pt x="184" y="65"/>
                              </a:cubicBezTo>
                              <a:cubicBezTo>
                                <a:pt x="184" y="66"/>
                                <a:pt x="184" y="67"/>
                                <a:pt x="184" y="69"/>
                              </a:cubicBezTo>
                              <a:lnTo>
                                <a:pt x="128" y="69"/>
                              </a:lnTo>
                              <a:cubicBezTo>
                                <a:pt x="129" y="77"/>
                                <a:pt x="131" y="83"/>
                                <a:pt x="135" y="88"/>
                              </a:cubicBezTo>
                              <a:cubicBezTo>
                                <a:pt x="139" y="92"/>
                                <a:pt x="144" y="94"/>
                                <a:pt x="151" y="94"/>
                              </a:cubicBezTo>
                              <a:cubicBezTo>
                                <a:pt x="155" y="94"/>
                                <a:pt x="159" y="93"/>
                                <a:pt x="163" y="90"/>
                              </a:cubicBezTo>
                              <a:cubicBezTo>
                                <a:pt x="166" y="88"/>
                                <a:pt x="168" y="84"/>
                                <a:pt x="170" y="79"/>
                              </a:cubicBezTo>
                              <a:close/>
                              <a:moveTo>
                                <a:pt x="129" y="58"/>
                              </a:moveTo>
                              <a:lnTo>
                                <a:pt x="170" y="58"/>
                              </a:lnTo>
                              <a:cubicBezTo>
                                <a:pt x="170" y="52"/>
                                <a:pt x="168" y="47"/>
                                <a:pt x="166" y="44"/>
                              </a:cubicBezTo>
                              <a:cubicBezTo>
                                <a:pt x="162" y="39"/>
                                <a:pt x="156" y="37"/>
                                <a:pt x="150" y="37"/>
                              </a:cubicBezTo>
                              <a:cubicBezTo>
                                <a:pt x="144" y="37"/>
                                <a:pt x="139" y="39"/>
                                <a:pt x="135" y="43"/>
                              </a:cubicBezTo>
                              <a:cubicBezTo>
                                <a:pt x="131" y="47"/>
                                <a:pt x="129" y="52"/>
                                <a:pt x="129" y="58"/>
                              </a:cubicBezTo>
                              <a:close/>
                              <a:moveTo>
                                <a:pt x="199" y="103"/>
                              </a:moveTo>
                              <a:lnTo>
                                <a:pt x="199" y="28"/>
                              </a:lnTo>
                              <a:lnTo>
                                <a:pt x="211" y="28"/>
                              </a:lnTo>
                              <a:lnTo>
                                <a:pt x="211" y="39"/>
                              </a:lnTo>
                              <a:cubicBezTo>
                                <a:pt x="216" y="31"/>
                                <a:pt x="224" y="27"/>
                                <a:pt x="234" y="27"/>
                              </a:cubicBezTo>
                              <a:cubicBezTo>
                                <a:pt x="239" y="27"/>
                                <a:pt x="243" y="27"/>
                                <a:pt x="247" y="29"/>
                              </a:cubicBezTo>
                              <a:cubicBezTo>
                                <a:pt x="251" y="31"/>
                                <a:pt x="253" y="33"/>
                                <a:pt x="255" y="35"/>
                              </a:cubicBezTo>
                              <a:cubicBezTo>
                                <a:pt x="257" y="38"/>
                                <a:pt x="259" y="41"/>
                                <a:pt x="259" y="45"/>
                              </a:cubicBezTo>
                              <a:cubicBezTo>
                                <a:pt x="260" y="47"/>
                                <a:pt x="260" y="51"/>
                                <a:pt x="260" y="57"/>
                              </a:cubicBezTo>
                              <a:lnTo>
                                <a:pt x="260" y="103"/>
                              </a:lnTo>
                              <a:lnTo>
                                <a:pt x="247" y="103"/>
                              </a:lnTo>
                              <a:lnTo>
                                <a:pt x="247" y="57"/>
                              </a:lnTo>
                              <a:cubicBezTo>
                                <a:pt x="247" y="52"/>
                                <a:pt x="247" y="48"/>
                                <a:pt x="246" y="46"/>
                              </a:cubicBezTo>
                              <a:cubicBezTo>
                                <a:pt x="245" y="43"/>
                                <a:pt x="243" y="41"/>
                                <a:pt x="241" y="40"/>
                              </a:cubicBezTo>
                              <a:cubicBezTo>
                                <a:pt x="238" y="38"/>
                                <a:pt x="235" y="37"/>
                                <a:pt x="232" y="37"/>
                              </a:cubicBezTo>
                              <a:cubicBezTo>
                                <a:pt x="226" y="37"/>
                                <a:pt x="222" y="39"/>
                                <a:pt x="218" y="43"/>
                              </a:cubicBezTo>
                              <a:cubicBezTo>
                                <a:pt x="214" y="46"/>
                                <a:pt x="212" y="53"/>
                                <a:pt x="212" y="62"/>
                              </a:cubicBezTo>
                              <a:lnTo>
                                <a:pt x="212" y="103"/>
                              </a:lnTo>
                              <a:lnTo>
                                <a:pt x="212" y="103"/>
                              </a:lnTo>
                              <a:lnTo>
                                <a:pt x="199" y="103"/>
                              </a:lnTo>
                              <a:close/>
                              <a:moveTo>
                                <a:pt x="307" y="92"/>
                              </a:moveTo>
                              <a:lnTo>
                                <a:pt x="309" y="103"/>
                              </a:lnTo>
                              <a:cubicBezTo>
                                <a:pt x="305" y="103"/>
                                <a:pt x="302" y="104"/>
                                <a:pt x="299" y="104"/>
                              </a:cubicBezTo>
                              <a:cubicBezTo>
                                <a:pt x="295" y="104"/>
                                <a:pt x="291" y="103"/>
                                <a:pt x="289" y="102"/>
                              </a:cubicBezTo>
                              <a:cubicBezTo>
                                <a:pt x="286" y="100"/>
                                <a:pt x="284" y="98"/>
                                <a:pt x="283" y="96"/>
                              </a:cubicBezTo>
                              <a:cubicBezTo>
                                <a:pt x="282" y="94"/>
                                <a:pt x="282" y="89"/>
                                <a:pt x="282" y="81"/>
                              </a:cubicBezTo>
                              <a:lnTo>
                                <a:pt x="282" y="38"/>
                              </a:lnTo>
                              <a:lnTo>
                                <a:pt x="272" y="38"/>
                              </a:lnTo>
                              <a:lnTo>
                                <a:pt x="272" y="28"/>
                              </a:lnTo>
                              <a:lnTo>
                                <a:pt x="282" y="28"/>
                              </a:lnTo>
                              <a:lnTo>
                                <a:pt x="282" y="10"/>
                              </a:lnTo>
                              <a:lnTo>
                                <a:pt x="294" y="2"/>
                              </a:lnTo>
                              <a:lnTo>
                                <a:pt x="294" y="28"/>
                              </a:lnTo>
                              <a:lnTo>
                                <a:pt x="307" y="28"/>
                              </a:lnTo>
                              <a:lnTo>
                                <a:pt x="307" y="38"/>
                              </a:lnTo>
                              <a:lnTo>
                                <a:pt x="294" y="38"/>
                              </a:lnTo>
                              <a:lnTo>
                                <a:pt x="294" y="82"/>
                              </a:lnTo>
                              <a:cubicBezTo>
                                <a:pt x="294" y="85"/>
                                <a:pt x="294" y="88"/>
                                <a:pt x="295" y="89"/>
                              </a:cubicBezTo>
                              <a:cubicBezTo>
                                <a:pt x="295" y="90"/>
                                <a:pt x="296" y="91"/>
                                <a:pt x="297" y="91"/>
                              </a:cubicBezTo>
                              <a:cubicBezTo>
                                <a:pt x="298" y="92"/>
                                <a:pt x="300" y="92"/>
                                <a:pt x="301" y="92"/>
                              </a:cubicBezTo>
                              <a:cubicBezTo>
                                <a:pt x="303" y="92"/>
                                <a:pt x="305" y="92"/>
                                <a:pt x="307" y="92"/>
                              </a:cubicBezTo>
                              <a:close/>
                              <a:moveTo>
                                <a:pt x="368" y="94"/>
                              </a:moveTo>
                              <a:cubicBezTo>
                                <a:pt x="363" y="98"/>
                                <a:pt x="359" y="100"/>
                                <a:pt x="355" y="102"/>
                              </a:cubicBezTo>
                              <a:cubicBezTo>
                                <a:pt x="350" y="104"/>
                                <a:pt x="346" y="105"/>
                                <a:pt x="341" y="105"/>
                              </a:cubicBezTo>
                              <a:cubicBezTo>
                                <a:pt x="332" y="105"/>
                                <a:pt x="326" y="103"/>
                                <a:pt x="322" y="99"/>
                              </a:cubicBezTo>
                              <a:cubicBezTo>
                                <a:pt x="317" y="95"/>
                                <a:pt x="315" y="89"/>
                                <a:pt x="315" y="83"/>
                              </a:cubicBezTo>
                              <a:cubicBezTo>
                                <a:pt x="315" y="80"/>
                                <a:pt x="316" y="76"/>
                                <a:pt x="318" y="73"/>
                              </a:cubicBezTo>
                              <a:cubicBezTo>
                                <a:pt x="319" y="70"/>
                                <a:pt x="321" y="68"/>
                                <a:pt x="324" y="66"/>
                              </a:cubicBezTo>
                              <a:cubicBezTo>
                                <a:pt x="327" y="64"/>
                                <a:pt x="330" y="63"/>
                                <a:pt x="333" y="62"/>
                              </a:cubicBezTo>
                              <a:cubicBezTo>
                                <a:pt x="336" y="61"/>
                                <a:pt x="339" y="60"/>
                                <a:pt x="344" y="60"/>
                              </a:cubicBezTo>
                              <a:cubicBezTo>
                                <a:pt x="355" y="59"/>
                                <a:pt x="362" y="57"/>
                                <a:pt x="367" y="55"/>
                              </a:cubicBezTo>
                              <a:cubicBezTo>
                                <a:pt x="367" y="54"/>
                                <a:pt x="367" y="53"/>
                                <a:pt x="367" y="52"/>
                              </a:cubicBezTo>
                              <a:cubicBezTo>
                                <a:pt x="367" y="47"/>
                                <a:pt x="366" y="43"/>
                                <a:pt x="364" y="41"/>
                              </a:cubicBezTo>
                              <a:cubicBezTo>
                                <a:pt x="360" y="38"/>
                                <a:pt x="355" y="37"/>
                                <a:pt x="349" y="37"/>
                              </a:cubicBezTo>
                              <a:cubicBezTo>
                                <a:pt x="343" y="37"/>
                                <a:pt x="339" y="38"/>
                                <a:pt x="336" y="40"/>
                              </a:cubicBezTo>
                              <a:cubicBezTo>
                                <a:pt x="333" y="42"/>
                                <a:pt x="331" y="46"/>
                                <a:pt x="330" y="51"/>
                              </a:cubicBezTo>
                              <a:lnTo>
                                <a:pt x="317" y="49"/>
                              </a:lnTo>
                              <a:cubicBezTo>
                                <a:pt x="318" y="44"/>
                                <a:pt x="320" y="40"/>
                                <a:pt x="323" y="37"/>
                              </a:cubicBezTo>
                              <a:cubicBezTo>
                                <a:pt x="325" y="33"/>
                                <a:pt x="329" y="31"/>
                                <a:pt x="334" y="29"/>
                              </a:cubicBezTo>
                              <a:cubicBezTo>
                                <a:pt x="339" y="27"/>
                                <a:pt x="345" y="27"/>
                                <a:pt x="351" y="27"/>
                              </a:cubicBezTo>
                              <a:cubicBezTo>
                                <a:pt x="357" y="27"/>
                                <a:pt x="363" y="27"/>
                                <a:pt x="366" y="29"/>
                              </a:cubicBezTo>
                              <a:cubicBezTo>
                                <a:pt x="370" y="30"/>
                                <a:pt x="373" y="32"/>
                                <a:pt x="375" y="34"/>
                              </a:cubicBezTo>
                              <a:cubicBezTo>
                                <a:pt x="377" y="37"/>
                                <a:pt x="378" y="40"/>
                                <a:pt x="379" y="43"/>
                              </a:cubicBezTo>
                              <a:cubicBezTo>
                                <a:pt x="380" y="45"/>
                                <a:pt x="380" y="49"/>
                                <a:pt x="380" y="55"/>
                              </a:cubicBezTo>
                              <a:lnTo>
                                <a:pt x="380" y="72"/>
                              </a:lnTo>
                              <a:cubicBezTo>
                                <a:pt x="380" y="83"/>
                                <a:pt x="380" y="91"/>
                                <a:pt x="381" y="94"/>
                              </a:cubicBezTo>
                              <a:cubicBezTo>
                                <a:pt x="381" y="97"/>
                                <a:pt x="382" y="100"/>
                                <a:pt x="384" y="103"/>
                              </a:cubicBezTo>
                              <a:lnTo>
                                <a:pt x="371" y="103"/>
                              </a:lnTo>
                              <a:cubicBezTo>
                                <a:pt x="369" y="100"/>
                                <a:pt x="368" y="97"/>
                                <a:pt x="368" y="94"/>
                              </a:cubicBezTo>
                              <a:close/>
                              <a:moveTo>
                                <a:pt x="367" y="65"/>
                              </a:moveTo>
                              <a:cubicBezTo>
                                <a:pt x="362" y="67"/>
                                <a:pt x="356" y="69"/>
                                <a:pt x="346" y="70"/>
                              </a:cubicBezTo>
                              <a:cubicBezTo>
                                <a:pt x="341" y="71"/>
                                <a:pt x="337" y="72"/>
                                <a:pt x="335" y="73"/>
                              </a:cubicBezTo>
                              <a:cubicBezTo>
                                <a:pt x="333" y="74"/>
                                <a:pt x="332" y="75"/>
                                <a:pt x="330" y="77"/>
                              </a:cubicBezTo>
                              <a:cubicBezTo>
                                <a:pt x="329" y="79"/>
                                <a:pt x="329" y="81"/>
                                <a:pt x="329" y="83"/>
                              </a:cubicBezTo>
                              <a:cubicBezTo>
                                <a:pt x="329" y="86"/>
                                <a:pt x="330" y="89"/>
                                <a:pt x="332" y="91"/>
                              </a:cubicBezTo>
                              <a:cubicBezTo>
                                <a:pt x="335" y="94"/>
                                <a:pt x="339" y="95"/>
                                <a:pt x="344" y="95"/>
                              </a:cubicBezTo>
                              <a:cubicBezTo>
                                <a:pt x="349" y="95"/>
                                <a:pt x="353" y="94"/>
                                <a:pt x="357" y="91"/>
                              </a:cubicBezTo>
                              <a:cubicBezTo>
                                <a:pt x="360" y="89"/>
                                <a:pt x="363" y="86"/>
                                <a:pt x="365" y="83"/>
                              </a:cubicBezTo>
                              <a:cubicBezTo>
                                <a:pt x="366" y="80"/>
                                <a:pt x="367" y="76"/>
                                <a:pt x="367" y="70"/>
                              </a:cubicBezTo>
                              <a:lnTo>
                                <a:pt x="367" y="70"/>
                              </a:lnTo>
                              <a:lnTo>
                                <a:pt x="367" y="65"/>
                              </a:lnTo>
                              <a:close/>
                              <a:moveTo>
                                <a:pt x="399" y="103"/>
                              </a:moveTo>
                              <a:lnTo>
                                <a:pt x="399" y="0"/>
                              </a:lnTo>
                              <a:lnTo>
                                <a:pt x="412" y="0"/>
                              </a:lnTo>
                              <a:lnTo>
                                <a:pt x="412" y="103"/>
                              </a:lnTo>
                              <a:lnTo>
                                <a:pt x="412" y="103"/>
                              </a:lnTo>
                              <a:lnTo>
                                <a:pt x="399" y="103"/>
                              </a:lnTo>
                              <a:close/>
                              <a:moveTo>
                                <a:pt x="473" y="103"/>
                              </a:moveTo>
                              <a:lnTo>
                                <a:pt x="473" y="0"/>
                              </a:lnTo>
                              <a:lnTo>
                                <a:pt x="487" y="0"/>
                              </a:lnTo>
                              <a:lnTo>
                                <a:pt x="487" y="42"/>
                              </a:lnTo>
                              <a:lnTo>
                                <a:pt x="541" y="42"/>
                              </a:lnTo>
                              <a:lnTo>
                                <a:pt x="541" y="0"/>
                              </a:lnTo>
                              <a:lnTo>
                                <a:pt x="554" y="0"/>
                              </a:lnTo>
                              <a:lnTo>
                                <a:pt x="554" y="103"/>
                              </a:lnTo>
                              <a:lnTo>
                                <a:pt x="541" y="103"/>
                              </a:lnTo>
                              <a:lnTo>
                                <a:pt x="541" y="54"/>
                              </a:lnTo>
                              <a:lnTo>
                                <a:pt x="487" y="54"/>
                              </a:lnTo>
                              <a:lnTo>
                                <a:pt x="487" y="103"/>
                              </a:lnTo>
                              <a:lnTo>
                                <a:pt x="487" y="103"/>
                              </a:lnTo>
                              <a:lnTo>
                                <a:pt x="473" y="103"/>
                              </a:lnTo>
                              <a:close/>
                              <a:moveTo>
                                <a:pt x="627" y="79"/>
                              </a:moveTo>
                              <a:lnTo>
                                <a:pt x="640" y="80"/>
                              </a:lnTo>
                              <a:cubicBezTo>
                                <a:pt x="638" y="88"/>
                                <a:pt x="634" y="94"/>
                                <a:pt x="628" y="98"/>
                              </a:cubicBezTo>
                              <a:cubicBezTo>
                                <a:pt x="623" y="102"/>
                                <a:pt x="615" y="105"/>
                                <a:pt x="607" y="105"/>
                              </a:cubicBezTo>
                              <a:cubicBezTo>
                                <a:pt x="596" y="105"/>
                                <a:pt x="587" y="101"/>
                                <a:pt x="581" y="94"/>
                              </a:cubicBezTo>
                              <a:cubicBezTo>
                                <a:pt x="574" y="88"/>
                                <a:pt x="571" y="78"/>
                                <a:pt x="571" y="66"/>
                              </a:cubicBezTo>
                              <a:cubicBezTo>
                                <a:pt x="571" y="54"/>
                                <a:pt x="574" y="44"/>
                                <a:pt x="581" y="37"/>
                              </a:cubicBezTo>
                              <a:cubicBezTo>
                                <a:pt x="587" y="30"/>
                                <a:pt x="596" y="27"/>
                                <a:pt x="606" y="27"/>
                              </a:cubicBezTo>
                              <a:cubicBezTo>
                                <a:pt x="616" y="27"/>
                                <a:pt x="624" y="30"/>
                                <a:pt x="631" y="37"/>
                              </a:cubicBezTo>
                              <a:cubicBezTo>
                                <a:pt x="637" y="43"/>
                                <a:pt x="640" y="53"/>
                                <a:pt x="640" y="65"/>
                              </a:cubicBezTo>
                              <a:cubicBezTo>
                                <a:pt x="640" y="66"/>
                                <a:pt x="640" y="67"/>
                                <a:pt x="640" y="69"/>
                              </a:cubicBezTo>
                              <a:lnTo>
                                <a:pt x="584" y="69"/>
                              </a:lnTo>
                              <a:cubicBezTo>
                                <a:pt x="585" y="77"/>
                                <a:pt x="587" y="83"/>
                                <a:pt x="591" y="88"/>
                              </a:cubicBezTo>
                              <a:cubicBezTo>
                                <a:pt x="595" y="92"/>
                                <a:pt x="601" y="94"/>
                                <a:pt x="607" y="94"/>
                              </a:cubicBezTo>
                              <a:cubicBezTo>
                                <a:pt x="611" y="94"/>
                                <a:pt x="615" y="93"/>
                                <a:pt x="619" y="90"/>
                              </a:cubicBezTo>
                              <a:cubicBezTo>
                                <a:pt x="622" y="88"/>
                                <a:pt x="625" y="84"/>
                                <a:pt x="627" y="79"/>
                              </a:cubicBezTo>
                              <a:close/>
                              <a:moveTo>
                                <a:pt x="585" y="58"/>
                              </a:moveTo>
                              <a:lnTo>
                                <a:pt x="627" y="58"/>
                              </a:lnTo>
                              <a:cubicBezTo>
                                <a:pt x="626" y="52"/>
                                <a:pt x="625" y="47"/>
                                <a:pt x="622" y="44"/>
                              </a:cubicBezTo>
                              <a:cubicBezTo>
                                <a:pt x="618" y="39"/>
                                <a:pt x="613" y="37"/>
                                <a:pt x="606" y="37"/>
                              </a:cubicBezTo>
                              <a:cubicBezTo>
                                <a:pt x="600" y="37"/>
                                <a:pt x="596" y="39"/>
                                <a:pt x="592" y="43"/>
                              </a:cubicBezTo>
                              <a:cubicBezTo>
                                <a:pt x="588" y="47"/>
                                <a:pt x="585" y="52"/>
                                <a:pt x="585" y="58"/>
                              </a:cubicBezTo>
                              <a:close/>
                              <a:moveTo>
                                <a:pt x="704" y="94"/>
                              </a:moveTo>
                              <a:cubicBezTo>
                                <a:pt x="700" y="98"/>
                                <a:pt x="695" y="100"/>
                                <a:pt x="691" y="102"/>
                              </a:cubicBezTo>
                              <a:cubicBezTo>
                                <a:pt x="686" y="104"/>
                                <a:pt x="682" y="105"/>
                                <a:pt x="677" y="105"/>
                              </a:cubicBezTo>
                              <a:cubicBezTo>
                                <a:pt x="669" y="105"/>
                                <a:pt x="662" y="103"/>
                                <a:pt x="658" y="99"/>
                              </a:cubicBezTo>
                              <a:cubicBezTo>
                                <a:pt x="653" y="95"/>
                                <a:pt x="651" y="89"/>
                                <a:pt x="651" y="83"/>
                              </a:cubicBezTo>
                              <a:cubicBezTo>
                                <a:pt x="651" y="80"/>
                                <a:pt x="652" y="76"/>
                                <a:pt x="654" y="73"/>
                              </a:cubicBezTo>
                              <a:cubicBezTo>
                                <a:pt x="655" y="70"/>
                                <a:pt x="658" y="68"/>
                                <a:pt x="660" y="66"/>
                              </a:cubicBezTo>
                              <a:cubicBezTo>
                                <a:pt x="663" y="64"/>
                                <a:pt x="666" y="63"/>
                                <a:pt x="669" y="62"/>
                              </a:cubicBezTo>
                              <a:cubicBezTo>
                                <a:pt x="672" y="61"/>
                                <a:pt x="676" y="60"/>
                                <a:pt x="681" y="60"/>
                              </a:cubicBezTo>
                              <a:cubicBezTo>
                                <a:pt x="691" y="59"/>
                                <a:pt x="698" y="57"/>
                                <a:pt x="703" y="55"/>
                              </a:cubicBezTo>
                              <a:cubicBezTo>
                                <a:pt x="703" y="54"/>
                                <a:pt x="703" y="53"/>
                                <a:pt x="703" y="52"/>
                              </a:cubicBezTo>
                              <a:cubicBezTo>
                                <a:pt x="703" y="47"/>
                                <a:pt x="702" y="43"/>
                                <a:pt x="700" y="41"/>
                              </a:cubicBezTo>
                              <a:cubicBezTo>
                                <a:pt x="696" y="38"/>
                                <a:pt x="692" y="37"/>
                                <a:pt x="685" y="37"/>
                              </a:cubicBezTo>
                              <a:cubicBezTo>
                                <a:pt x="679" y="37"/>
                                <a:pt x="675" y="38"/>
                                <a:pt x="672" y="40"/>
                              </a:cubicBezTo>
                              <a:cubicBezTo>
                                <a:pt x="669" y="42"/>
                                <a:pt x="667" y="46"/>
                                <a:pt x="666" y="51"/>
                              </a:cubicBezTo>
                              <a:lnTo>
                                <a:pt x="653" y="49"/>
                              </a:lnTo>
                              <a:cubicBezTo>
                                <a:pt x="654" y="44"/>
                                <a:pt x="656" y="40"/>
                                <a:pt x="659" y="37"/>
                              </a:cubicBezTo>
                              <a:cubicBezTo>
                                <a:pt x="661" y="33"/>
                                <a:pt x="665" y="31"/>
                                <a:pt x="670" y="29"/>
                              </a:cubicBezTo>
                              <a:cubicBezTo>
                                <a:pt x="675" y="27"/>
                                <a:pt x="681" y="27"/>
                                <a:pt x="687" y="27"/>
                              </a:cubicBezTo>
                              <a:cubicBezTo>
                                <a:pt x="693" y="27"/>
                                <a:pt x="699" y="27"/>
                                <a:pt x="703" y="29"/>
                              </a:cubicBezTo>
                              <a:cubicBezTo>
                                <a:pt x="707" y="30"/>
                                <a:pt x="709" y="32"/>
                                <a:pt x="711" y="34"/>
                              </a:cubicBezTo>
                              <a:cubicBezTo>
                                <a:pt x="713" y="37"/>
                                <a:pt x="715" y="40"/>
                                <a:pt x="715" y="43"/>
                              </a:cubicBezTo>
                              <a:cubicBezTo>
                                <a:pt x="716" y="45"/>
                                <a:pt x="716" y="49"/>
                                <a:pt x="716" y="55"/>
                              </a:cubicBezTo>
                              <a:lnTo>
                                <a:pt x="716" y="72"/>
                              </a:lnTo>
                              <a:cubicBezTo>
                                <a:pt x="716" y="83"/>
                                <a:pt x="716" y="91"/>
                                <a:pt x="717" y="94"/>
                              </a:cubicBezTo>
                              <a:cubicBezTo>
                                <a:pt x="717" y="97"/>
                                <a:pt x="718" y="100"/>
                                <a:pt x="720" y="103"/>
                              </a:cubicBezTo>
                              <a:lnTo>
                                <a:pt x="707" y="103"/>
                              </a:lnTo>
                              <a:cubicBezTo>
                                <a:pt x="705" y="100"/>
                                <a:pt x="705" y="97"/>
                                <a:pt x="704" y="94"/>
                              </a:cubicBezTo>
                              <a:close/>
                              <a:moveTo>
                                <a:pt x="703" y="65"/>
                              </a:moveTo>
                              <a:cubicBezTo>
                                <a:pt x="699" y="67"/>
                                <a:pt x="692" y="69"/>
                                <a:pt x="682" y="70"/>
                              </a:cubicBezTo>
                              <a:cubicBezTo>
                                <a:pt x="677" y="71"/>
                                <a:pt x="674" y="72"/>
                                <a:pt x="671" y="73"/>
                              </a:cubicBezTo>
                              <a:cubicBezTo>
                                <a:pt x="669" y="74"/>
                                <a:pt x="668" y="75"/>
                                <a:pt x="666" y="77"/>
                              </a:cubicBezTo>
                              <a:cubicBezTo>
                                <a:pt x="665" y="79"/>
                                <a:pt x="665" y="81"/>
                                <a:pt x="665" y="83"/>
                              </a:cubicBezTo>
                              <a:cubicBezTo>
                                <a:pt x="665" y="86"/>
                                <a:pt x="666" y="89"/>
                                <a:pt x="669" y="91"/>
                              </a:cubicBezTo>
                              <a:cubicBezTo>
                                <a:pt x="671" y="94"/>
                                <a:pt x="675" y="95"/>
                                <a:pt x="680" y="95"/>
                              </a:cubicBezTo>
                              <a:cubicBezTo>
                                <a:pt x="685" y="95"/>
                                <a:pt x="689" y="94"/>
                                <a:pt x="693" y="91"/>
                              </a:cubicBezTo>
                              <a:cubicBezTo>
                                <a:pt x="697" y="89"/>
                                <a:pt x="699" y="86"/>
                                <a:pt x="701" y="83"/>
                              </a:cubicBezTo>
                              <a:cubicBezTo>
                                <a:pt x="702" y="80"/>
                                <a:pt x="703" y="76"/>
                                <a:pt x="703" y="70"/>
                              </a:cubicBezTo>
                              <a:lnTo>
                                <a:pt x="703" y="70"/>
                              </a:lnTo>
                              <a:lnTo>
                                <a:pt x="703" y="65"/>
                              </a:lnTo>
                              <a:close/>
                              <a:moveTo>
                                <a:pt x="735" y="103"/>
                              </a:moveTo>
                              <a:lnTo>
                                <a:pt x="735" y="0"/>
                              </a:lnTo>
                              <a:lnTo>
                                <a:pt x="748" y="0"/>
                              </a:lnTo>
                              <a:lnTo>
                                <a:pt x="748" y="103"/>
                              </a:lnTo>
                              <a:lnTo>
                                <a:pt x="748" y="103"/>
                              </a:lnTo>
                              <a:lnTo>
                                <a:pt x="735" y="103"/>
                              </a:lnTo>
                              <a:close/>
                              <a:moveTo>
                                <a:pt x="795" y="92"/>
                              </a:moveTo>
                              <a:lnTo>
                                <a:pt x="797" y="103"/>
                              </a:lnTo>
                              <a:cubicBezTo>
                                <a:pt x="793" y="103"/>
                                <a:pt x="790" y="104"/>
                                <a:pt x="787" y="104"/>
                              </a:cubicBezTo>
                              <a:cubicBezTo>
                                <a:pt x="783" y="104"/>
                                <a:pt x="779" y="103"/>
                                <a:pt x="777" y="102"/>
                              </a:cubicBezTo>
                              <a:cubicBezTo>
                                <a:pt x="774" y="100"/>
                                <a:pt x="772" y="98"/>
                                <a:pt x="771" y="96"/>
                              </a:cubicBezTo>
                              <a:cubicBezTo>
                                <a:pt x="770" y="94"/>
                                <a:pt x="770" y="89"/>
                                <a:pt x="770" y="81"/>
                              </a:cubicBezTo>
                              <a:lnTo>
                                <a:pt x="770" y="38"/>
                              </a:lnTo>
                              <a:lnTo>
                                <a:pt x="761" y="38"/>
                              </a:lnTo>
                              <a:lnTo>
                                <a:pt x="761" y="28"/>
                              </a:lnTo>
                              <a:lnTo>
                                <a:pt x="770" y="28"/>
                              </a:lnTo>
                              <a:lnTo>
                                <a:pt x="770" y="10"/>
                              </a:lnTo>
                              <a:lnTo>
                                <a:pt x="782" y="2"/>
                              </a:lnTo>
                              <a:lnTo>
                                <a:pt x="782" y="28"/>
                              </a:lnTo>
                              <a:lnTo>
                                <a:pt x="795" y="28"/>
                              </a:lnTo>
                              <a:lnTo>
                                <a:pt x="795" y="38"/>
                              </a:lnTo>
                              <a:lnTo>
                                <a:pt x="782" y="38"/>
                              </a:lnTo>
                              <a:lnTo>
                                <a:pt x="782" y="82"/>
                              </a:lnTo>
                              <a:cubicBezTo>
                                <a:pt x="782" y="85"/>
                                <a:pt x="783" y="88"/>
                                <a:pt x="783" y="89"/>
                              </a:cubicBezTo>
                              <a:cubicBezTo>
                                <a:pt x="784" y="90"/>
                                <a:pt x="784" y="91"/>
                                <a:pt x="785" y="91"/>
                              </a:cubicBezTo>
                              <a:cubicBezTo>
                                <a:pt x="786" y="92"/>
                                <a:pt x="788" y="92"/>
                                <a:pt x="790" y="92"/>
                              </a:cubicBezTo>
                              <a:cubicBezTo>
                                <a:pt x="791" y="92"/>
                                <a:pt x="793" y="92"/>
                                <a:pt x="795" y="92"/>
                              </a:cubicBezTo>
                              <a:close/>
                              <a:moveTo>
                                <a:pt x="808" y="103"/>
                              </a:moveTo>
                              <a:lnTo>
                                <a:pt x="808" y="0"/>
                              </a:lnTo>
                              <a:lnTo>
                                <a:pt x="820" y="0"/>
                              </a:lnTo>
                              <a:lnTo>
                                <a:pt x="820" y="37"/>
                              </a:lnTo>
                              <a:cubicBezTo>
                                <a:pt x="826" y="30"/>
                                <a:pt x="834" y="27"/>
                                <a:pt x="843" y="27"/>
                              </a:cubicBezTo>
                              <a:cubicBezTo>
                                <a:pt x="848" y="27"/>
                                <a:pt x="853" y="28"/>
                                <a:pt x="857" y="30"/>
                              </a:cubicBezTo>
                              <a:cubicBezTo>
                                <a:pt x="861" y="32"/>
                                <a:pt x="864" y="35"/>
                                <a:pt x="866" y="39"/>
                              </a:cubicBezTo>
                              <a:cubicBezTo>
                                <a:pt x="867" y="43"/>
                                <a:pt x="868" y="48"/>
                                <a:pt x="868" y="56"/>
                              </a:cubicBezTo>
                              <a:lnTo>
                                <a:pt x="868" y="103"/>
                              </a:lnTo>
                              <a:lnTo>
                                <a:pt x="856" y="103"/>
                              </a:lnTo>
                              <a:lnTo>
                                <a:pt x="856" y="56"/>
                              </a:lnTo>
                              <a:cubicBezTo>
                                <a:pt x="856" y="49"/>
                                <a:pt x="854" y="45"/>
                                <a:pt x="852" y="42"/>
                              </a:cubicBezTo>
                              <a:cubicBezTo>
                                <a:pt x="849" y="39"/>
                                <a:pt x="845" y="37"/>
                                <a:pt x="840" y="37"/>
                              </a:cubicBezTo>
                              <a:cubicBezTo>
                                <a:pt x="836" y="37"/>
                                <a:pt x="833" y="38"/>
                                <a:pt x="829" y="40"/>
                              </a:cubicBezTo>
                              <a:cubicBezTo>
                                <a:pt x="826" y="42"/>
                                <a:pt x="824" y="45"/>
                                <a:pt x="822" y="48"/>
                              </a:cubicBezTo>
                              <a:cubicBezTo>
                                <a:pt x="821" y="52"/>
                                <a:pt x="820" y="56"/>
                                <a:pt x="820" y="62"/>
                              </a:cubicBezTo>
                              <a:lnTo>
                                <a:pt x="820" y="103"/>
                              </a:lnTo>
                              <a:lnTo>
                                <a:pt x="820" y="103"/>
                              </a:lnTo>
                              <a:lnTo>
                                <a:pt x="808" y="103"/>
                              </a:lnTo>
                              <a:close/>
                              <a:moveTo>
                                <a:pt x="910" y="103"/>
                              </a:moveTo>
                              <a:lnTo>
                                <a:pt x="950" y="0"/>
                              </a:lnTo>
                              <a:lnTo>
                                <a:pt x="964" y="0"/>
                              </a:lnTo>
                              <a:lnTo>
                                <a:pt x="1007" y="103"/>
                              </a:lnTo>
                              <a:lnTo>
                                <a:pt x="991" y="103"/>
                              </a:lnTo>
                              <a:lnTo>
                                <a:pt x="979" y="72"/>
                              </a:lnTo>
                              <a:lnTo>
                                <a:pt x="936" y="72"/>
                              </a:lnTo>
                              <a:lnTo>
                                <a:pt x="925" y="103"/>
                              </a:lnTo>
                              <a:lnTo>
                                <a:pt x="925" y="103"/>
                              </a:lnTo>
                              <a:lnTo>
                                <a:pt x="910" y="103"/>
                              </a:lnTo>
                              <a:close/>
                              <a:moveTo>
                                <a:pt x="940" y="61"/>
                              </a:moveTo>
                              <a:lnTo>
                                <a:pt x="975" y="61"/>
                              </a:lnTo>
                              <a:lnTo>
                                <a:pt x="964" y="32"/>
                              </a:lnTo>
                              <a:cubicBezTo>
                                <a:pt x="961" y="23"/>
                                <a:pt x="958" y="16"/>
                                <a:pt x="957" y="11"/>
                              </a:cubicBezTo>
                              <a:cubicBezTo>
                                <a:pt x="955" y="17"/>
                                <a:pt x="954" y="24"/>
                                <a:pt x="951" y="30"/>
                              </a:cubicBezTo>
                              <a:lnTo>
                                <a:pt x="951" y="30"/>
                              </a:lnTo>
                              <a:lnTo>
                                <a:pt x="940" y="61"/>
                              </a:lnTo>
                              <a:close/>
                              <a:moveTo>
                                <a:pt x="1065" y="103"/>
                              </a:moveTo>
                              <a:lnTo>
                                <a:pt x="1065" y="92"/>
                              </a:lnTo>
                              <a:cubicBezTo>
                                <a:pt x="1059" y="100"/>
                                <a:pt x="1051" y="105"/>
                                <a:pt x="1041" y="105"/>
                              </a:cubicBezTo>
                              <a:cubicBezTo>
                                <a:pt x="1037" y="105"/>
                                <a:pt x="1033" y="104"/>
                                <a:pt x="1029" y="102"/>
                              </a:cubicBezTo>
                              <a:cubicBezTo>
                                <a:pt x="1025" y="100"/>
                                <a:pt x="1022" y="98"/>
                                <a:pt x="1020" y="96"/>
                              </a:cubicBezTo>
                              <a:cubicBezTo>
                                <a:pt x="1018" y="93"/>
                                <a:pt x="1017" y="90"/>
                                <a:pt x="1016" y="86"/>
                              </a:cubicBezTo>
                              <a:cubicBezTo>
                                <a:pt x="1016" y="84"/>
                                <a:pt x="1016" y="80"/>
                                <a:pt x="1016" y="74"/>
                              </a:cubicBezTo>
                              <a:lnTo>
                                <a:pt x="1016" y="28"/>
                              </a:lnTo>
                              <a:lnTo>
                                <a:pt x="1028" y="28"/>
                              </a:lnTo>
                              <a:lnTo>
                                <a:pt x="1028" y="70"/>
                              </a:lnTo>
                              <a:cubicBezTo>
                                <a:pt x="1028" y="76"/>
                                <a:pt x="1028" y="81"/>
                                <a:pt x="1029" y="83"/>
                              </a:cubicBezTo>
                              <a:cubicBezTo>
                                <a:pt x="1030" y="86"/>
                                <a:pt x="1031" y="89"/>
                                <a:pt x="1034" y="91"/>
                              </a:cubicBezTo>
                              <a:cubicBezTo>
                                <a:pt x="1037" y="93"/>
                                <a:pt x="1040" y="94"/>
                                <a:pt x="1044" y="94"/>
                              </a:cubicBezTo>
                              <a:cubicBezTo>
                                <a:pt x="1047" y="94"/>
                                <a:pt x="1051" y="93"/>
                                <a:pt x="1054" y="91"/>
                              </a:cubicBezTo>
                              <a:cubicBezTo>
                                <a:pt x="1058" y="89"/>
                                <a:pt x="1060" y="86"/>
                                <a:pt x="1061" y="83"/>
                              </a:cubicBezTo>
                              <a:cubicBezTo>
                                <a:pt x="1063" y="79"/>
                                <a:pt x="1063" y="75"/>
                                <a:pt x="1063" y="68"/>
                              </a:cubicBezTo>
                              <a:lnTo>
                                <a:pt x="1063" y="28"/>
                              </a:lnTo>
                              <a:lnTo>
                                <a:pt x="1076" y="28"/>
                              </a:lnTo>
                              <a:lnTo>
                                <a:pt x="1076" y="103"/>
                              </a:lnTo>
                              <a:lnTo>
                                <a:pt x="1076" y="103"/>
                              </a:lnTo>
                              <a:lnTo>
                                <a:pt x="1065" y="103"/>
                              </a:lnTo>
                              <a:close/>
                              <a:moveTo>
                                <a:pt x="1091" y="81"/>
                              </a:moveTo>
                              <a:lnTo>
                                <a:pt x="1103" y="79"/>
                              </a:lnTo>
                              <a:cubicBezTo>
                                <a:pt x="1104" y="84"/>
                                <a:pt x="1106" y="87"/>
                                <a:pt x="1109" y="90"/>
                              </a:cubicBezTo>
                              <a:cubicBezTo>
                                <a:pt x="1112" y="93"/>
                                <a:pt x="1117" y="94"/>
                                <a:pt x="1123" y="94"/>
                              </a:cubicBezTo>
                              <a:cubicBezTo>
                                <a:pt x="1129" y="94"/>
                                <a:pt x="1133" y="93"/>
                                <a:pt x="1136" y="91"/>
                              </a:cubicBezTo>
                              <a:cubicBezTo>
                                <a:pt x="1138" y="88"/>
                                <a:pt x="1140" y="85"/>
                                <a:pt x="1140" y="82"/>
                              </a:cubicBezTo>
                              <a:cubicBezTo>
                                <a:pt x="1140" y="79"/>
                                <a:pt x="1139" y="77"/>
                                <a:pt x="1136" y="76"/>
                              </a:cubicBezTo>
                              <a:cubicBezTo>
                                <a:pt x="1134" y="74"/>
                                <a:pt x="1130" y="73"/>
                                <a:pt x="1123" y="71"/>
                              </a:cubicBezTo>
                              <a:cubicBezTo>
                                <a:pt x="1114" y="69"/>
                                <a:pt x="1107" y="67"/>
                                <a:pt x="1104" y="65"/>
                              </a:cubicBezTo>
                              <a:cubicBezTo>
                                <a:pt x="1100" y="63"/>
                                <a:pt x="1098" y="61"/>
                                <a:pt x="1096" y="58"/>
                              </a:cubicBezTo>
                              <a:cubicBezTo>
                                <a:pt x="1094" y="55"/>
                                <a:pt x="1093" y="52"/>
                                <a:pt x="1093" y="48"/>
                              </a:cubicBezTo>
                              <a:cubicBezTo>
                                <a:pt x="1093" y="45"/>
                                <a:pt x="1094" y="42"/>
                                <a:pt x="1095" y="39"/>
                              </a:cubicBezTo>
                              <a:cubicBezTo>
                                <a:pt x="1097" y="36"/>
                                <a:pt x="1099" y="34"/>
                                <a:pt x="1101" y="32"/>
                              </a:cubicBezTo>
                              <a:cubicBezTo>
                                <a:pt x="1103" y="30"/>
                                <a:pt x="1106" y="29"/>
                                <a:pt x="1110" y="28"/>
                              </a:cubicBezTo>
                              <a:cubicBezTo>
                                <a:pt x="1113" y="27"/>
                                <a:pt x="1117" y="27"/>
                                <a:pt x="1120" y="27"/>
                              </a:cubicBezTo>
                              <a:cubicBezTo>
                                <a:pt x="1126" y="27"/>
                                <a:pt x="1131" y="27"/>
                                <a:pt x="1136" y="29"/>
                              </a:cubicBezTo>
                              <a:cubicBezTo>
                                <a:pt x="1140" y="31"/>
                                <a:pt x="1144" y="33"/>
                                <a:pt x="1146" y="36"/>
                              </a:cubicBezTo>
                              <a:cubicBezTo>
                                <a:pt x="1148" y="39"/>
                                <a:pt x="1149" y="43"/>
                                <a:pt x="1150" y="47"/>
                              </a:cubicBezTo>
                              <a:lnTo>
                                <a:pt x="1138" y="49"/>
                              </a:lnTo>
                              <a:cubicBezTo>
                                <a:pt x="1137" y="45"/>
                                <a:pt x="1135" y="42"/>
                                <a:pt x="1133" y="40"/>
                              </a:cubicBezTo>
                              <a:cubicBezTo>
                                <a:pt x="1130" y="38"/>
                                <a:pt x="1126" y="37"/>
                                <a:pt x="1121" y="37"/>
                              </a:cubicBezTo>
                              <a:cubicBezTo>
                                <a:pt x="1116" y="37"/>
                                <a:pt x="1111" y="38"/>
                                <a:pt x="1109" y="40"/>
                              </a:cubicBezTo>
                              <a:cubicBezTo>
                                <a:pt x="1106" y="42"/>
                                <a:pt x="1105" y="44"/>
                                <a:pt x="1105" y="47"/>
                              </a:cubicBezTo>
                              <a:cubicBezTo>
                                <a:pt x="1105" y="48"/>
                                <a:pt x="1106" y="50"/>
                                <a:pt x="1107" y="51"/>
                              </a:cubicBezTo>
                              <a:cubicBezTo>
                                <a:pt x="1108" y="52"/>
                                <a:pt x="1109" y="53"/>
                                <a:pt x="1112" y="54"/>
                              </a:cubicBezTo>
                              <a:cubicBezTo>
                                <a:pt x="1113" y="55"/>
                                <a:pt x="1117" y="56"/>
                                <a:pt x="1123" y="58"/>
                              </a:cubicBezTo>
                              <a:cubicBezTo>
                                <a:pt x="1132" y="60"/>
                                <a:pt x="1138" y="62"/>
                                <a:pt x="1142" y="63"/>
                              </a:cubicBezTo>
                              <a:cubicBezTo>
                                <a:pt x="1145" y="65"/>
                                <a:pt x="1148" y="67"/>
                                <a:pt x="1150" y="70"/>
                              </a:cubicBezTo>
                              <a:cubicBezTo>
                                <a:pt x="1152" y="73"/>
                                <a:pt x="1153" y="77"/>
                                <a:pt x="1153" y="81"/>
                              </a:cubicBezTo>
                              <a:cubicBezTo>
                                <a:pt x="1153" y="85"/>
                                <a:pt x="1152" y="89"/>
                                <a:pt x="1149" y="93"/>
                              </a:cubicBezTo>
                              <a:cubicBezTo>
                                <a:pt x="1147" y="97"/>
                                <a:pt x="1143" y="99"/>
                                <a:pt x="1139" y="101"/>
                              </a:cubicBezTo>
                              <a:cubicBezTo>
                                <a:pt x="1134" y="104"/>
                                <a:pt x="1129" y="105"/>
                                <a:pt x="1123" y="105"/>
                              </a:cubicBezTo>
                              <a:cubicBezTo>
                                <a:pt x="1113" y="105"/>
                                <a:pt x="1106" y="103"/>
                                <a:pt x="1101" y="99"/>
                              </a:cubicBezTo>
                              <a:cubicBezTo>
                                <a:pt x="1096" y="94"/>
                                <a:pt x="1092" y="88"/>
                                <a:pt x="1091" y="81"/>
                              </a:cubicBezTo>
                              <a:close/>
                              <a:moveTo>
                                <a:pt x="1196" y="92"/>
                              </a:moveTo>
                              <a:lnTo>
                                <a:pt x="1197" y="103"/>
                              </a:lnTo>
                              <a:cubicBezTo>
                                <a:pt x="1194" y="103"/>
                                <a:pt x="1191" y="104"/>
                                <a:pt x="1188" y="104"/>
                              </a:cubicBezTo>
                              <a:cubicBezTo>
                                <a:pt x="1183" y="104"/>
                                <a:pt x="1180" y="103"/>
                                <a:pt x="1177" y="102"/>
                              </a:cubicBezTo>
                              <a:cubicBezTo>
                                <a:pt x="1175" y="100"/>
                                <a:pt x="1173" y="98"/>
                                <a:pt x="1172" y="96"/>
                              </a:cubicBezTo>
                              <a:cubicBezTo>
                                <a:pt x="1171" y="94"/>
                                <a:pt x="1170" y="89"/>
                                <a:pt x="1170" y="81"/>
                              </a:cubicBezTo>
                              <a:lnTo>
                                <a:pt x="1170" y="38"/>
                              </a:lnTo>
                              <a:lnTo>
                                <a:pt x="1161" y="38"/>
                              </a:lnTo>
                              <a:lnTo>
                                <a:pt x="1161" y="28"/>
                              </a:lnTo>
                              <a:lnTo>
                                <a:pt x="1170" y="28"/>
                              </a:lnTo>
                              <a:lnTo>
                                <a:pt x="1170" y="10"/>
                              </a:lnTo>
                              <a:lnTo>
                                <a:pt x="1183" y="2"/>
                              </a:lnTo>
                              <a:lnTo>
                                <a:pt x="1183" y="28"/>
                              </a:lnTo>
                              <a:lnTo>
                                <a:pt x="1196" y="28"/>
                              </a:lnTo>
                              <a:lnTo>
                                <a:pt x="1196" y="38"/>
                              </a:lnTo>
                              <a:lnTo>
                                <a:pt x="1183" y="38"/>
                              </a:lnTo>
                              <a:lnTo>
                                <a:pt x="1183" y="82"/>
                              </a:lnTo>
                              <a:cubicBezTo>
                                <a:pt x="1183" y="85"/>
                                <a:pt x="1183" y="88"/>
                                <a:pt x="1183" y="89"/>
                              </a:cubicBezTo>
                              <a:cubicBezTo>
                                <a:pt x="1184" y="90"/>
                                <a:pt x="1185" y="91"/>
                                <a:pt x="1186" y="91"/>
                              </a:cubicBezTo>
                              <a:cubicBezTo>
                                <a:pt x="1187" y="92"/>
                                <a:pt x="1188" y="92"/>
                                <a:pt x="1190" y="92"/>
                              </a:cubicBezTo>
                              <a:cubicBezTo>
                                <a:pt x="1191" y="92"/>
                                <a:pt x="1193" y="92"/>
                                <a:pt x="1196" y="92"/>
                              </a:cubicBezTo>
                              <a:close/>
                              <a:moveTo>
                                <a:pt x="1208" y="103"/>
                              </a:moveTo>
                              <a:lnTo>
                                <a:pt x="1208" y="28"/>
                              </a:lnTo>
                              <a:lnTo>
                                <a:pt x="1219" y="28"/>
                              </a:lnTo>
                              <a:lnTo>
                                <a:pt x="1219" y="40"/>
                              </a:lnTo>
                              <a:cubicBezTo>
                                <a:pt x="1222" y="34"/>
                                <a:pt x="1225" y="31"/>
                                <a:pt x="1227" y="29"/>
                              </a:cubicBezTo>
                              <a:cubicBezTo>
                                <a:pt x="1230" y="27"/>
                                <a:pt x="1232" y="27"/>
                                <a:pt x="1235" y="27"/>
                              </a:cubicBezTo>
                              <a:cubicBezTo>
                                <a:pt x="1240" y="27"/>
                                <a:pt x="1244" y="28"/>
                                <a:pt x="1248" y="31"/>
                              </a:cubicBezTo>
                              <a:lnTo>
                                <a:pt x="1244" y="42"/>
                              </a:lnTo>
                              <a:cubicBezTo>
                                <a:pt x="1241" y="40"/>
                                <a:pt x="1238" y="40"/>
                                <a:pt x="1235" y="40"/>
                              </a:cubicBezTo>
                              <a:cubicBezTo>
                                <a:pt x="1232" y="40"/>
                                <a:pt x="1229" y="40"/>
                                <a:pt x="1227" y="42"/>
                              </a:cubicBezTo>
                              <a:cubicBezTo>
                                <a:pt x="1225" y="44"/>
                                <a:pt x="1224" y="46"/>
                                <a:pt x="1223" y="49"/>
                              </a:cubicBezTo>
                              <a:cubicBezTo>
                                <a:pt x="1221" y="54"/>
                                <a:pt x="1220" y="58"/>
                                <a:pt x="1220" y="64"/>
                              </a:cubicBezTo>
                              <a:lnTo>
                                <a:pt x="1220" y="103"/>
                              </a:lnTo>
                              <a:lnTo>
                                <a:pt x="1220" y="103"/>
                              </a:lnTo>
                              <a:lnTo>
                                <a:pt x="1208" y="103"/>
                              </a:lnTo>
                              <a:close/>
                              <a:moveTo>
                                <a:pt x="1305" y="94"/>
                              </a:moveTo>
                              <a:cubicBezTo>
                                <a:pt x="1300" y="98"/>
                                <a:pt x="1295" y="100"/>
                                <a:pt x="1291" y="102"/>
                              </a:cubicBezTo>
                              <a:cubicBezTo>
                                <a:pt x="1287" y="104"/>
                                <a:pt x="1282" y="105"/>
                                <a:pt x="1277" y="105"/>
                              </a:cubicBezTo>
                              <a:cubicBezTo>
                                <a:pt x="1269" y="105"/>
                                <a:pt x="1263" y="103"/>
                                <a:pt x="1258" y="99"/>
                              </a:cubicBezTo>
                              <a:cubicBezTo>
                                <a:pt x="1254" y="95"/>
                                <a:pt x="1252" y="89"/>
                                <a:pt x="1252" y="83"/>
                              </a:cubicBezTo>
                              <a:cubicBezTo>
                                <a:pt x="1252" y="80"/>
                                <a:pt x="1252" y="76"/>
                                <a:pt x="1254" y="73"/>
                              </a:cubicBezTo>
                              <a:cubicBezTo>
                                <a:pt x="1256" y="70"/>
                                <a:pt x="1258" y="68"/>
                                <a:pt x="1261" y="66"/>
                              </a:cubicBezTo>
                              <a:cubicBezTo>
                                <a:pt x="1263" y="64"/>
                                <a:pt x="1266" y="63"/>
                                <a:pt x="1270" y="62"/>
                              </a:cubicBezTo>
                              <a:cubicBezTo>
                                <a:pt x="1272" y="61"/>
                                <a:pt x="1276" y="60"/>
                                <a:pt x="1281" y="60"/>
                              </a:cubicBezTo>
                              <a:cubicBezTo>
                                <a:pt x="1291" y="59"/>
                                <a:pt x="1299" y="57"/>
                                <a:pt x="1304" y="55"/>
                              </a:cubicBezTo>
                              <a:cubicBezTo>
                                <a:pt x="1304" y="54"/>
                                <a:pt x="1304" y="53"/>
                                <a:pt x="1304" y="52"/>
                              </a:cubicBezTo>
                              <a:cubicBezTo>
                                <a:pt x="1304" y="47"/>
                                <a:pt x="1302" y="43"/>
                                <a:pt x="1300" y="41"/>
                              </a:cubicBezTo>
                              <a:cubicBezTo>
                                <a:pt x="1297" y="38"/>
                                <a:pt x="1292" y="37"/>
                                <a:pt x="1286" y="37"/>
                              </a:cubicBezTo>
                              <a:cubicBezTo>
                                <a:pt x="1280" y="37"/>
                                <a:pt x="1275" y="38"/>
                                <a:pt x="1272" y="40"/>
                              </a:cubicBezTo>
                              <a:cubicBezTo>
                                <a:pt x="1270" y="42"/>
                                <a:pt x="1268" y="46"/>
                                <a:pt x="1266" y="51"/>
                              </a:cubicBezTo>
                              <a:lnTo>
                                <a:pt x="1254" y="49"/>
                              </a:lnTo>
                              <a:cubicBezTo>
                                <a:pt x="1255" y="44"/>
                                <a:pt x="1257" y="40"/>
                                <a:pt x="1259" y="37"/>
                              </a:cubicBezTo>
                              <a:cubicBezTo>
                                <a:pt x="1262" y="33"/>
                                <a:pt x="1266" y="31"/>
                                <a:pt x="1271" y="29"/>
                              </a:cubicBezTo>
                              <a:cubicBezTo>
                                <a:pt x="1275" y="27"/>
                                <a:pt x="1281" y="27"/>
                                <a:pt x="1287" y="27"/>
                              </a:cubicBezTo>
                              <a:cubicBezTo>
                                <a:pt x="1294" y="27"/>
                                <a:pt x="1299" y="27"/>
                                <a:pt x="1303" y="29"/>
                              </a:cubicBezTo>
                              <a:cubicBezTo>
                                <a:pt x="1307" y="30"/>
                                <a:pt x="1310" y="32"/>
                                <a:pt x="1312" y="34"/>
                              </a:cubicBezTo>
                              <a:cubicBezTo>
                                <a:pt x="1314" y="37"/>
                                <a:pt x="1315" y="40"/>
                                <a:pt x="1316" y="43"/>
                              </a:cubicBezTo>
                              <a:cubicBezTo>
                                <a:pt x="1316" y="45"/>
                                <a:pt x="1316" y="49"/>
                                <a:pt x="1316" y="55"/>
                              </a:cubicBezTo>
                              <a:lnTo>
                                <a:pt x="1316" y="72"/>
                              </a:lnTo>
                              <a:cubicBezTo>
                                <a:pt x="1316" y="83"/>
                                <a:pt x="1317" y="91"/>
                                <a:pt x="1317" y="94"/>
                              </a:cubicBezTo>
                              <a:cubicBezTo>
                                <a:pt x="1318" y="97"/>
                                <a:pt x="1319" y="100"/>
                                <a:pt x="1320" y="103"/>
                              </a:cubicBezTo>
                              <a:lnTo>
                                <a:pt x="1307" y="103"/>
                              </a:lnTo>
                              <a:cubicBezTo>
                                <a:pt x="1306" y="100"/>
                                <a:pt x="1305" y="97"/>
                                <a:pt x="1305" y="94"/>
                              </a:cubicBezTo>
                              <a:close/>
                              <a:moveTo>
                                <a:pt x="1304" y="65"/>
                              </a:moveTo>
                              <a:cubicBezTo>
                                <a:pt x="1299" y="67"/>
                                <a:pt x="1292" y="69"/>
                                <a:pt x="1283" y="70"/>
                              </a:cubicBezTo>
                              <a:cubicBezTo>
                                <a:pt x="1278" y="71"/>
                                <a:pt x="1274" y="72"/>
                                <a:pt x="1272" y="73"/>
                              </a:cubicBezTo>
                              <a:cubicBezTo>
                                <a:pt x="1270" y="74"/>
                                <a:pt x="1268" y="75"/>
                                <a:pt x="1267" y="77"/>
                              </a:cubicBezTo>
                              <a:cubicBezTo>
                                <a:pt x="1266" y="79"/>
                                <a:pt x="1265" y="81"/>
                                <a:pt x="1265" y="83"/>
                              </a:cubicBezTo>
                              <a:cubicBezTo>
                                <a:pt x="1265" y="86"/>
                                <a:pt x="1266" y="89"/>
                                <a:pt x="1269" y="91"/>
                              </a:cubicBezTo>
                              <a:cubicBezTo>
                                <a:pt x="1271" y="94"/>
                                <a:pt x="1275" y="95"/>
                                <a:pt x="1280" y="95"/>
                              </a:cubicBezTo>
                              <a:cubicBezTo>
                                <a:pt x="1285" y="95"/>
                                <a:pt x="1289" y="94"/>
                                <a:pt x="1293" y="91"/>
                              </a:cubicBezTo>
                              <a:cubicBezTo>
                                <a:pt x="1297" y="89"/>
                                <a:pt x="1300" y="86"/>
                                <a:pt x="1302" y="83"/>
                              </a:cubicBezTo>
                              <a:cubicBezTo>
                                <a:pt x="1303" y="80"/>
                                <a:pt x="1304" y="76"/>
                                <a:pt x="1304" y="70"/>
                              </a:cubicBezTo>
                              <a:lnTo>
                                <a:pt x="1304" y="70"/>
                              </a:lnTo>
                              <a:lnTo>
                                <a:pt x="1304" y="65"/>
                              </a:lnTo>
                              <a:close/>
                              <a:moveTo>
                                <a:pt x="1336" y="103"/>
                              </a:moveTo>
                              <a:lnTo>
                                <a:pt x="1336" y="0"/>
                              </a:lnTo>
                              <a:lnTo>
                                <a:pt x="1348" y="0"/>
                              </a:lnTo>
                              <a:lnTo>
                                <a:pt x="1348" y="103"/>
                              </a:lnTo>
                              <a:lnTo>
                                <a:pt x="1348" y="103"/>
                              </a:lnTo>
                              <a:lnTo>
                                <a:pt x="1336" y="103"/>
                              </a:lnTo>
                              <a:close/>
                              <a:moveTo>
                                <a:pt x="1368" y="14"/>
                              </a:moveTo>
                              <a:lnTo>
                                <a:pt x="1368" y="0"/>
                              </a:lnTo>
                              <a:lnTo>
                                <a:pt x="1381" y="0"/>
                              </a:lnTo>
                              <a:lnTo>
                                <a:pt x="1381" y="14"/>
                              </a:lnTo>
                              <a:lnTo>
                                <a:pt x="1381" y="14"/>
                              </a:lnTo>
                              <a:lnTo>
                                <a:pt x="1368" y="14"/>
                              </a:lnTo>
                              <a:close/>
                              <a:moveTo>
                                <a:pt x="1368" y="103"/>
                              </a:moveTo>
                              <a:lnTo>
                                <a:pt x="1368" y="28"/>
                              </a:lnTo>
                              <a:lnTo>
                                <a:pt x="1381" y="28"/>
                              </a:lnTo>
                              <a:lnTo>
                                <a:pt x="1381" y="103"/>
                              </a:lnTo>
                              <a:lnTo>
                                <a:pt x="1381" y="103"/>
                              </a:lnTo>
                              <a:lnTo>
                                <a:pt x="1368" y="103"/>
                              </a:lnTo>
                              <a:close/>
                              <a:moveTo>
                                <a:pt x="1449" y="94"/>
                              </a:moveTo>
                              <a:cubicBezTo>
                                <a:pt x="1444" y="98"/>
                                <a:pt x="1439" y="100"/>
                                <a:pt x="1435" y="102"/>
                              </a:cubicBezTo>
                              <a:cubicBezTo>
                                <a:pt x="1431" y="104"/>
                                <a:pt x="1426" y="105"/>
                                <a:pt x="1421" y="105"/>
                              </a:cubicBezTo>
                              <a:cubicBezTo>
                                <a:pt x="1413" y="105"/>
                                <a:pt x="1407" y="103"/>
                                <a:pt x="1402" y="99"/>
                              </a:cubicBezTo>
                              <a:cubicBezTo>
                                <a:pt x="1398" y="95"/>
                                <a:pt x="1396" y="89"/>
                                <a:pt x="1396" y="83"/>
                              </a:cubicBezTo>
                              <a:cubicBezTo>
                                <a:pt x="1396" y="80"/>
                                <a:pt x="1396" y="76"/>
                                <a:pt x="1398" y="73"/>
                              </a:cubicBezTo>
                              <a:cubicBezTo>
                                <a:pt x="1400" y="70"/>
                                <a:pt x="1402" y="68"/>
                                <a:pt x="1405" y="66"/>
                              </a:cubicBezTo>
                              <a:cubicBezTo>
                                <a:pt x="1407" y="64"/>
                                <a:pt x="1410" y="63"/>
                                <a:pt x="1414" y="62"/>
                              </a:cubicBezTo>
                              <a:cubicBezTo>
                                <a:pt x="1416" y="61"/>
                                <a:pt x="1420" y="60"/>
                                <a:pt x="1425" y="60"/>
                              </a:cubicBezTo>
                              <a:cubicBezTo>
                                <a:pt x="1435" y="59"/>
                                <a:pt x="1443" y="57"/>
                                <a:pt x="1448" y="55"/>
                              </a:cubicBezTo>
                              <a:cubicBezTo>
                                <a:pt x="1448" y="54"/>
                                <a:pt x="1448" y="53"/>
                                <a:pt x="1448" y="52"/>
                              </a:cubicBezTo>
                              <a:cubicBezTo>
                                <a:pt x="1448" y="47"/>
                                <a:pt x="1446" y="43"/>
                                <a:pt x="1444" y="41"/>
                              </a:cubicBezTo>
                              <a:cubicBezTo>
                                <a:pt x="1441" y="38"/>
                                <a:pt x="1436" y="37"/>
                                <a:pt x="1430" y="37"/>
                              </a:cubicBezTo>
                              <a:cubicBezTo>
                                <a:pt x="1424" y="37"/>
                                <a:pt x="1419" y="38"/>
                                <a:pt x="1416" y="40"/>
                              </a:cubicBezTo>
                              <a:cubicBezTo>
                                <a:pt x="1414" y="42"/>
                                <a:pt x="1412" y="46"/>
                                <a:pt x="1410" y="51"/>
                              </a:cubicBezTo>
                              <a:lnTo>
                                <a:pt x="1398" y="49"/>
                              </a:lnTo>
                              <a:cubicBezTo>
                                <a:pt x="1399" y="44"/>
                                <a:pt x="1401" y="40"/>
                                <a:pt x="1403" y="37"/>
                              </a:cubicBezTo>
                              <a:cubicBezTo>
                                <a:pt x="1406" y="33"/>
                                <a:pt x="1410" y="31"/>
                                <a:pt x="1415" y="29"/>
                              </a:cubicBezTo>
                              <a:cubicBezTo>
                                <a:pt x="1419" y="27"/>
                                <a:pt x="1425" y="27"/>
                                <a:pt x="1431" y="27"/>
                              </a:cubicBezTo>
                              <a:cubicBezTo>
                                <a:pt x="1438" y="27"/>
                                <a:pt x="1443" y="27"/>
                                <a:pt x="1447" y="29"/>
                              </a:cubicBezTo>
                              <a:cubicBezTo>
                                <a:pt x="1451" y="30"/>
                                <a:pt x="1454" y="32"/>
                                <a:pt x="1456" y="34"/>
                              </a:cubicBezTo>
                              <a:cubicBezTo>
                                <a:pt x="1458" y="37"/>
                                <a:pt x="1459" y="40"/>
                                <a:pt x="1460" y="43"/>
                              </a:cubicBezTo>
                              <a:cubicBezTo>
                                <a:pt x="1460" y="45"/>
                                <a:pt x="1460" y="49"/>
                                <a:pt x="1460" y="55"/>
                              </a:cubicBezTo>
                              <a:lnTo>
                                <a:pt x="1460" y="72"/>
                              </a:lnTo>
                              <a:cubicBezTo>
                                <a:pt x="1460" y="83"/>
                                <a:pt x="1461" y="91"/>
                                <a:pt x="1461" y="94"/>
                              </a:cubicBezTo>
                              <a:cubicBezTo>
                                <a:pt x="1462" y="97"/>
                                <a:pt x="1463" y="100"/>
                                <a:pt x="1464" y="103"/>
                              </a:cubicBezTo>
                              <a:lnTo>
                                <a:pt x="1451" y="103"/>
                              </a:lnTo>
                              <a:cubicBezTo>
                                <a:pt x="1450" y="100"/>
                                <a:pt x="1449" y="97"/>
                                <a:pt x="1449" y="94"/>
                              </a:cubicBezTo>
                              <a:close/>
                              <a:moveTo>
                                <a:pt x="1448" y="65"/>
                              </a:moveTo>
                              <a:cubicBezTo>
                                <a:pt x="1443" y="67"/>
                                <a:pt x="1436" y="69"/>
                                <a:pt x="1427" y="70"/>
                              </a:cubicBezTo>
                              <a:cubicBezTo>
                                <a:pt x="1422" y="71"/>
                                <a:pt x="1418" y="72"/>
                                <a:pt x="1416" y="73"/>
                              </a:cubicBezTo>
                              <a:cubicBezTo>
                                <a:pt x="1414" y="74"/>
                                <a:pt x="1412" y="75"/>
                                <a:pt x="1411" y="77"/>
                              </a:cubicBezTo>
                              <a:cubicBezTo>
                                <a:pt x="1410" y="79"/>
                                <a:pt x="1409" y="81"/>
                                <a:pt x="1409" y="83"/>
                              </a:cubicBezTo>
                              <a:cubicBezTo>
                                <a:pt x="1409" y="86"/>
                                <a:pt x="1410" y="89"/>
                                <a:pt x="1413" y="91"/>
                              </a:cubicBezTo>
                              <a:cubicBezTo>
                                <a:pt x="1415" y="94"/>
                                <a:pt x="1419" y="95"/>
                                <a:pt x="1424" y="95"/>
                              </a:cubicBezTo>
                              <a:cubicBezTo>
                                <a:pt x="1429" y="95"/>
                                <a:pt x="1433" y="94"/>
                                <a:pt x="1437" y="91"/>
                              </a:cubicBezTo>
                              <a:cubicBezTo>
                                <a:pt x="1441" y="89"/>
                                <a:pt x="1444" y="86"/>
                                <a:pt x="1446" y="83"/>
                              </a:cubicBezTo>
                              <a:cubicBezTo>
                                <a:pt x="1447" y="80"/>
                                <a:pt x="1448" y="76"/>
                                <a:pt x="1448" y="70"/>
                              </a:cubicBezTo>
                              <a:lnTo>
                                <a:pt x="1448" y="70"/>
                              </a:lnTo>
                              <a:lnTo>
                                <a:pt x="1448" y="65"/>
                              </a:lnTo>
                              <a:close/>
                              <a:moveTo>
                                <a:pt x="1521" y="103"/>
                              </a:moveTo>
                              <a:lnTo>
                                <a:pt x="1521" y="0"/>
                              </a:lnTo>
                              <a:lnTo>
                                <a:pt x="1535" y="0"/>
                              </a:lnTo>
                              <a:lnTo>
                                <a:pt x="1535" y="91"/>
                              </a:lnTo>
                              <a:lnTo>
                                <a:pt x="1585" y="91"/>
                              </a:lnTo>
                              <a:lnTo>
                                <a:pt x="1585" y="103"/>
                              </a:lnTo>
                              <a:lnTo>
                                <a:pt x="1585" y="103"/>
                              </a:lnTo>
                              <a:lnTo>
                                <a:pt x="1521" y="103"/>
                              </a:lnTo>
                              <a:close/>
                              <a:moveTo>
                                <a:pt x="1628" y="92"/>
                              </a:moveTo>
                              <a:lnTo>
                                <a:pt x="1630" y="103"/>
                              </a:lnTo>
                              <a:cubicBezTo>
                                <a:pt x="1626" y="103"/>
                                <a:pt x="1623" y="104"/>
                                <a:pt x="1620" y="104"/>
                              </a:cubicBezTo>
                              <a:cubicBezTo>
                                <a:pt x="1615" y="104"/>
                                <a:pt x="1612" y="103"/>
                                <a:pt x="1609" y="102"/>
                              </a:cubicBezTo>
                              <a:cubicBezTo>
                                <a:pt x="1607" y="100"/>
                                <a:pt x="1605" y="98"/>
                                <a:pt x="1604" y="96"/>
                              </a:cubicBezTo>
                              <a:cubicBezTo>
                                <a:pt x="1603" y="94"/>
                                <a:pt x="1602" y="89"/>
                                <a:pt x="1602" y="81"/>
                              </a:cubicBezTo>
                              <a:lnTo>
                                <a:pt x="1602" y="38"/>
                              </a:lnTo>
                              <a:lnTo>
                                <a:pt x="1593" y="38"/>
                              </a:lnTo>
                              <a:lnTo>
                                <a:pt x="1593" y="28"/>
                              </a:lnTo>
                              <a:lnTo>
                                <a:pt x="1602" y="28"/>
                              </a:lnTo>
                              <a:lnTo>
                                <a:pt x="1602" y="10"/>
                              </a:lnTo>
                              <a:lnTo>
                                <a:pt x="1615" y="2"/>
                              </a:lnTo>
                              <a:lnTo>
                                <a:pt x="1615" y="28"/>
                              </a:lnTo>
                              <a:lnTo>
                                <a:pt x="1628" y="28"/>
                              </a:lnTo>
                              <a:lnTo>
                                <a:pt x="1628" y="38"/>
                              </a:lnTo>
                              <a:lnTo>
                                <a:pt x="1615" y="38"/>
                              </a:lnTo>
                              <a:lnTo>
                                <a:pt x="1615" y="82"/>
                              </a:lnTo>
                              <a:cubicBezTo>
                                <a:pt x="1615" y="85"/>
                                <a:pt x="1615" y="88"/>
                                <a:pt x="1616" y="89"/>
                              </a:cubicBezTo>
                              <a:cubicBezTo>
                                <a:pt x="1616" y="90"/>
                                <a:pt x="1617" y="91"/>
                                <a:pt x="1618" y="91"/>
                              </a:cubicBezTo>
                              <a:cubicBezTo>
                                <a:pt x="1619" y="92"/>
                                <a:pt x="1620" y="92"/>
                                <a:pt x="1622" y="92"/>
                              </a:cubicBezTo>
                              <a:cubicBezTo>
                                <a:pt x="1624" y="92"/>
                                <a:pt x="1625" y="92"/>
                                <a:pt x="1628" y="92"/>
                              </a:cubicBezTo>
                              <a:close/>
                              <a:moveTo>
                                <a:pt x="1689" y="103"/>
                              </a:moveTo>
                              <a:lnTo>
                                <a:pt x="1689" y="93"/>
                              </a:lnTo>
                              <a:cubicBezTo>
                                <a:pt x="1684" y="101"/>
                                <a:pt x="1677" y="105"/>
                                <a:pt x="1668" y="105"/>
                              </a:cubicBezTo>
                              <a:cubicBezTo>
                                <a:pt x="1662" y="105"/>
                                <a:pt x="1656" y="103"/>
                                <a:pt x="1651" y="100"/>
                              </a:cubicBezTo>
                              <a:cubicBezTo>
                                <a:pt x="1646" y="96"/>
                                <a:pt x="1642" y="92"/>
                                <a:pt x="1640" y="86"/>
                              </a:cubicBezTo>
                              <a:cubicBezTo>
                                <a:pt x="1637" y="80"/>
                                <a:pt x="1636" y="73"/>
                                <a:pt x="1636" y="66"/>
                              </a:cubicBezTo>
                              <a:cubicBezTo>
                                <a:pt x="1636" y="58"/>
                                <a:pt x="1637" y="51"/>
                                <a:pt x="1639" y="45"/>
                              </a:cubicBezTo>
                              <a:cubicBezTo>
                                <a:pt x="1642" y="39"/>
                                <a:pt x="1645" y="35"/>
                                <a:pt x="1650" y="31"/>
                              </a:cubicBezTo>
                              <a:cubicBezTo>
                                <a:pt x="1655" y="28"/>
                                <a:pt x="1661" y="27"/>
                                <a:pt x="1667" y="27"/>
                              </a:cubicBezTo>
                              <a:cubicBezTo>
                                <a:pt x="1672" y="27"/>
                                <a:pt x="1676" y="27"/>
                                <a:pt x="1679" y="29"/>
                              </a:cubicBezTo>
                              <a:cubicBezTo>
                                <a:pt x="1683" y="31"/>
                                <a:pt x="1685" y="34"/>
                                <a:pt x="1688" y="37"/>
                              </a:cubicBezTo>
                              <a:lnTo>
                                <a:pt x="1688" y="0"/>
                              </a:lnTo>
                              <a:lnTo>
                                <a:pt x="1700" y="0"/>
                              </a:lnTo>
                              <a:lnTo>
                                <a:pt x="1700" y="103"/>
                              </a:lnTo>
                              <a:lnTo>
                                <a:pt x="1700" y="103"/>
                              </a:lnTo>
                              <a:lnTo>
                                <a:pt x="1689" y="103"/>
                              </a:lnTo>
                              <a:close/>
                              <a:moveTo>
                                <a:pt x="1649" y="66"/>
                              </a:moveTo>
                              <a:cubicBezTo>
                                <a:pt x="1649" y="75"/>
                                <a:pt x="1651" y="82"/>
                                <a:pt x="1655" y="87"/>
                              </a:cubicBezTo>
                              <a:cubicBezTo>
                                <a:pt x="1659" y="92"/>
                                <a:pt x="1663" y="94"/>
                                <a:pt x="1669" y="94"/>
                              </a:cubicBezTo>
                              <a:cubicBezTo>
                                <a:pt x="1674" y="94"/>
                                <a:pt x="1679" y="92"/>
                                <a:pt x="1683" y="87"/>
                              </a:cubicBezTo>
                              <a:cubicBezTo>
                                <a:pt x="1687" y="83"/>
                                <a:pt x="1689" y="76"/>
                                <a:pt x="1689" y="67"/>
                              </a:cubicBezTo>
                              <a:cubicBezTo>
                                <a:pt x="1689" y="56"/>
                                <a:pt x="1687" y="49"/>
                                <a:pt x="1683" y="44"/>
                              </a:cubicBezTo>
                              <a:cubicBezTo>
                                <a:pt x="1679" y="39"/>
                                <a:pt x="1674" y="37"/>
                                <a:pt x="1668" y="37"/>
                              </a:cubicBezTo>
                              <a:cubicBezTo>
                                <a:pt x="1663" y="37"/>
                                <a:pt x="1658" y="39"/>
                                <a:pt x="1654" y="44"/>
                              </a:cubicBezTo>
                              <a:cubicBezTo>
                                <a:pt x="1650" y="48"/>
                                <a:pt x="1649" y="56"/>
                                <a:pt x="1649" y="66"/>
                              </a:cubicBezTo>
                              <a:close/>
                            </a:path>
                          </a:pathLst>
                        </a:custGeom>
                        <a:solidFill>
                          <a:srgbClr val="005A7C"/>
                        </a:solidFill>
                        <a:ln w="1">
                          <a:noFill/>
                          <a:prstDash val="solid"/>
                          <a:round/>
                          <a:headEnd/>
                          <a:tailEnd/>
                        </a:ln>
                      </wps:spPr>
                      <wps:bodyPr rot="0" vert="horz" wrap="square" lIns="91440" tIns="45720" rIns="91440" bIns="45720" anchor="t" anchorCtr="0" upright="1">
                        <a:noAutofit/>
                      </wps:bodyPr>
                    </wps:wsp>
                    <wps:wsp>
                      <wps:cNvPr id="17" name="Freeform 19"/>
                      <wps:cNvSpPr>
                        <a:spLocks noEditPoints="1"/>
                      </wps:cNvSpPr>
                      <wps:spPr bwMode="auto">
                        <a:xfrm>
                          <a:off x="5313045" y="10103485"/>
                          <a:ext cx="1057910" cy="84455"/>
                        </a:xfrm>
                        <a:custGeom>
                          <a:avLst/>
                          <a:gdLst>
                            <a:gd name="T0" fmla="*/ 69 w 1332"/>
                            <a:gd name="T1" fmla="*/ 73 h 106"/>
                            <a:gd name="T2" fmla="*/ 65 w 1332"/>
                            <a:gd name="T3" fmla="*/ 62 h 106"/>
                            <a:gd name="T4" fmla="*/ 107 w 1332"/>
                            <a:gd name="T5" fmla="*/ 104 h 106"/>
                            <a:gd name="T6" fmla="*/ 177 w 1332"/>
                            <a:gd name="T7" fmla="*/ 40 h 106"/>
                            <a:gd name="T8" fmla="*/ 163 w 1332"/>
                            <a:gd name="T9" fmla="*/ 102 h 106"/>
                            <a:gd name="T10" fmla="*/ 156 w 1332"/>
                            <a:gd name="T11" fmla="*/ 43 h 106"/>
                            <a:gd name="T12" fmla="*/ 121 w 1332"/>
                            <a:gd name="T13" fmla="*/ 13 h 106"/>
                            <a:gd name="T14" fmla="*/ 164 w 1332"/>
                            <a:gd name="T15" fmla="*/ 88 h 106"/>
                            <a:gd name="T16" fmla="*/ 121 w 1332"/>
                            <a:gd name="T17" fmla="*/ 56 h 106"/>
                            <a:gd name="T18" fmla="*/ 272 w 1332"/>
                            <a:gd name="T19" fmla="*/ 82 h 106"/>
                            <a:gd name="T20" fmla="*/ 217 w 1332"/>
                            <a:gd name="T21" fmla="*/ 104 h 106"/>
                            <a:gd name="T22" fmla="*/ 376 w 1332"/>
                            <a:gd name="T23" fmla="*/ 95 h 106"/>
                            <a:gd name="T24" fmla="*/ 357 w 1332"/>
                            <a:gd name="T25" fmla="*/ 57 h 106"/>
                            <a:gd name="T26" fmla="*/ 360 w 1332"/>
                            <a:gd name="T27" fmla="*/ 42 h 106"/>
                            <a:gd name="T28" fmla="*/ 353 w 1332"/>
                            <a:gd name="T29" fmla="*/ 98 h 106"/>
                            <a:gd name="T30" fmla="*/ 471 w 1332"/>
                            <a:gd name="T31" fmla="*/ 40 h 106"/>
                            <a:gd name="T32" fmla="*/ 474 w 1332"/>
                            <a:gd name="T33" fmla="*/ 14 h 106"/>
                            <a:gd name="T34" fmla="*/ 579 w 1332"/>
                            <a:gd name="T35" fmla="*/ 11 h 106"/>
                            <a:gd name="T36" fmla="*/ 602 w 1332"/>
                            <a:gd name="T37" fmla="*/ 46 h 106"/>
                            <a:gd name="T38" fmla="*/ 542 w 1332"/>
                            <a:gd name="T39" fmla="*/ 56 h 106"/>
                            <a:gd name="T40" fmla="*/ 560 w 1332"/>
                            <a:gd name="T41" fmla="*/ 83 h 106"/>
                            <a:gd name="T42" fmla="*/ 577 w 1332"/>
                            <a:gd name="T43" fmla="*/ 48 h 106"/>
                            <a:gd name="T44" fmla="*/ 657 w 1332"/>
                            <a:gd name="T45" fmla="*/ 0 h 106"/>
                            <a:gd name="T46" fmla="*/ 675 w 1332"/>
                            <a:gd name="T47" fmla="*/ 100 h 106"/>
                            <a:gd name="T48" fmla="*/ 657 w 1332"/>
                            <a:gd name="T49" fmla="*/ 95 h 106"/>
                            <a:gd name="T50" fmla="*/ 636 w 1332"/>
                            <a:gd name="T51" fmla="*/ 53 h 106"/>
                            <a:gd name="T52" fmla="*/ 762 w 1332"/>
                            <a:gd name="T53" fmla="*/ 13 h 106"/>
                            <a:gd name="T54" fmla="*/ 713 w 1332"/>
                            <a:gd name="T55" fmla="*/ 95 h 106"/>
                            <a:gd name="T56" fmla="*/ 757 w 1332"/>
                            <a:gd name="T57" fmla="*/ 53 h 106"/>
                            <a:gd name="T58" fmla="*/ 827 w 1332"/>
                            <a:gd name="T59" fmla="*/ 24 h 106"/>
                            <a:gd name="T60" fmla="*/ 890 w 1332"/>
                            <a:gd name="T61" fmla="*/ 53 h 106"/>
                            <a:gd name="T62" fmla="*/ 836 w 1332"/>
                            <a:gd name="T63" fmla="*/ 53 h 106"/>
                            <a:gd name="T64" fmla="*/ 857 w 1332"/>
                            <a:gd name="T65" fmla="*/ 11 h 106"/>
                            <a:gd name="T66" fmla="*/ 939 w 1332"/>
                            <a:gd name="T67" fmla="*/ 11 h 106"/>
                            <a:gd name="T68" fmla="*/ 962 w 1332"/>
                            <a:gd name="T69" fmla="*/ 46 h 106"/>
                            <a:gd name="T70" fmla="*/ 903 w 1332"/>
                            <a:gd name="T71" fmla="*/ 56 h 106"/>
                            <a:gd name="T72" fmla="*/ 920 w 1332"/>
                            <a:gd name="T73" fmla="*/ 83 h 106"/>
                            <a:gd name="T74" fmla="*/ 938 w 1332"/>
                            <a:gd name="T75" fmla="*/ 48 h 106"/>
                            <a:gd name="T76" fmla="*/ 1019 w 1332"/>
                            <a:gd name="T77" fmla="*/ 11 h 106"/>
                            <a:gd name="T78" fmla="*/ 1042 w 1332"/>
                            <a:gd name="T79" fmla="*/ 46 h 106"/>
                            <a:gd name="T80" fmla="*/ 983 w 1332"/>
                            <a:gd name="T81" fmla="*/ 56 h 106"/>
                            <a:gd name="T82" fmla="*/ 1000 w 1332"/>
                            <a:gd name="T83" fmla="*/ 83 h 106"/>
                            <a:gd name="T84" fmla="*/ 1018 w 1332"/>
                            <a:gd name="T85" fmla="*/ 48 h 106"/>
                            <a:gd name="T86" fmla="*/ 1139 w 1332"/>
                            <a:gd name="T87" fmla="*/ 11 h 106"/>
                            <a:gd name="T88" fmla="*/ 1162 w 1332"/>
                            <a:gd name="T89" fmla="*/ 46 h 106"/>
                            <a:gd name="T90" fmla="*/ 1103 w 1332"/>
                            <a:gd name="T91" fmla="*/ 56 h 106"/>
                            <a:gd name="T92" fmla="*/ 1120 w 1332"/>
                            <a:gd name="T93" fmla="*/ 83 h 106"/>
                            <a:gd name="T94" fmla="*/ 1138 w 1332"/>
                            <a:gd name="T95" fmla="*/ 48 h 106"/>
                            <a:gd name="T96" fmla="*/ 1216 w 1332"/>
                            <a:gd name="T97" fmla="*/ 95 h 106"/>
                            <a:gd name="T98" fmla="*/ 1210 w 1332"/>
                            <a:gd name="T99" fmla="*/ 44 h 106"/>
                            <a:gd name="T100" fmla="*/ 1204 w 1332"/>
                            <a:gd name="T101" fmla="*/ 15 h 106"/>
                            <a:gd name="T102" fmla="*/ 1242 w 1332"/>
                            <a:gd name="T103" fmla="*/ 14 h 106"/>
                            <a:gd name="T104" fmla="*/ 1241 w 1332"/>
                            <a:gd name="T105" fmla="*/ 96 h 106"/>
                            <a:gd name="T106" fmla="*/ 1284 w 1332"/>
                            <a:gd name="T107" fmla="*/ 90 h 106"/>
                            <a:gd name="T108" fmla="*/ 1285 w 1332"/>
                            <a:gd name="T109" fmla="*/ 49 h 106"/>
                            <a:gd name="T110" fmla="*/ 1286 w 1332"/>
                            <a:gd name="T111" fmla="*/ 14 h 106"/>
                            <a:gd name="T112" fmla="*/ 1297 w 1332"/>
                            <a:gd name="T113" fmla="*/ 106 h 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332" h="106">
                              <a:moveTo>
                                <a:pt x="0" y="104"/>
                              </a:moveTo>
                              <a:lnTo>
                                <a:pt x="40" y="1"/>
                              </a:lnTo>
                              <a:lnTo>
                                <a:pt x="55" y="1"/>
                              </a:lnTo>
                              <a:lnTo>
                                <a:pt x="97" y="104"/>
                              </a:lnTo>
                              <a:lnTo>
                                <a:pt x="81" y="104"/>
                              </a:lnTo>
                              <a:lnTo>
                                <a:pt x="69" y="73"/>
                              </a:lnTo>
                              <a:lnTo>
                                <a:pt x="26" y="73"/>
                              </a:lnTo>
                              <a:lnTo>
                                <a:pt x="15" y="104"/>
                              </a:lnTo>
                              <a:lnTo>
                                <a:pt x="15" y="104"/>
                              </a:lnTo>
                              <a:lnTo>
                                <a:pt x="0" y="104"/>
                              </a:lnTo>
                              <a:close/>
                              <a:moveTo>
                                <a:pt x="30" y="62"/>
                              </a:moveTo>
                              <a:lnTo>
                                <a:pt x="65" y="62"/>
                              </a:lnTo>
                              <a:lnTo>
                                <a:pt x="54" y="33"/>
                              </a:lnTo>
                              <a:cubicBezTo>
                                <a:pt x="51" y="24"/>
                                <a:pt x="49" y="17"/>
                                <a:pt x="47" y="12"/>
                              </a:cubicBezTo>
                              <a:cubicBezTo>
                                <a:pt x="46" y="18"/>
                                <a:pt x="44" y="25"/>
                                <a:pt x="42" y="31"/>
                              </a:cubicBezTo>
                              <a:lnTo>
                                <a:pt x="42" y="31"/>
                              </a:lnTo>
                              <a:lnTo>
                                <a:pt x="30" y="62"/>
                              </a:lnTo>
                              <a:close/>
                              <a:moveTo>
                                <a:pt x="107" y="104"/>
                              </a:moveTo>
                              <a:lnTo>
                                <a:pt x="107" y="1"/>
                              </a:lnTo>
                              <a:lnTo>
                                <a:pt x="146" y="1"/>
                              </a:lnTo>
                              <a:cubicBezTo>
                                <a:pt x="154" y="1"/>
                                <a:pt x="160" y="2"/>
                                <a:pt x="165" y="4"/>
                              </a:cubicBezTo>
                              <a:cubicBezTo>
                                <a:pt x="170" y="6"/>
                                <a:pt x="173" y="9"/>
                                <a:pt x="176" y="14"/>
                              </a:cubicBezTo>
                              <a:cubicBezTo>
                                <a:pt x="179" y="18"/>
                                <a:pt x="180" y="22"/>
                                <a:pt x="180" y="27"/>
                              </a:cubicBezTo>
                              <a:cubicBezTo>
                                <a:pt x="180" y="32"/>
                                <a:pt x="179" y="36"/>
                                <a:pt x="177" y="40"/>
                              </a:cubicBezTo>
                              <a:cubicBezTo>
                                <a:pt x="174" y="43"/>
                                <a:pt x="171" y="47"/>
                                <a:pt x="166" y="49"/>
                              </a:cubicBezTo>
                              <a:cubicBezTo>
                                <a:pt x="172" y="51"/>
                                <a:pt x="177" y="54"/>
                                <a:pt x="180" y="58"/>
                              </a:cubicBezTo>
                              <a:cubicBezTo>
                                <a:pt x="183" y="63"/>
                                <a:pt x="185" y="68"/>
                                <a:pt x="185" y="74"/>
                              </a:cubicBezTo>
                              <a:cubicBezTo>
                                <a:pt x="185" y="79"/>
                                <a:pt x="184" y="83"/>
                                <a:pt x="182" y="87"/>
                              </a:cubicBezTo>
                              <a:cubicBezTo>
                                <a:pt x="180" y="92"/>
                                <a:pt x="177" y="95"/>
                                <a:pt x="174" y="97"/>
                              </a:cubicBezTo>
                              <a:cubicBezTo>
                                <a:pt x="171" y="99"/>
                                <a:pt x="168" y="101"/>
                                <a:pt x="163" y="102"/>
                              </a:cubicBezTo>
                              <a:cubicBezTo>
                                <a:pt x="159" y="103"/>
                                <a:pt x="153" y="104"/>
                                <a:pt x="147" y="104"/>
                              </a:cubicBezTo>
                              <a:lnTo>
                                <a:pt x="147" y="104"/>
                              </a:lnTo>
                              <a:lnTo>
                                <a:pt x="107" y="104"/>
                              </a:lnTo>
                              <a:close/>
                              <a:moveTo>
                                <a:pt x="121" y="44"/>
                              </a:moveTo>
                              <a:lnTo>
                                <a:pt x="143" y="44"/>
                              </a:lnTo>
                              <a:cubicBezTo>
                                <a:pt x="149" y="44"/>
                                <a:pt x="154" y="44"/>
                                <a:pt x="156" y="43"/>
                              </a:cubicBezTo>
                              <a:cubicBezTo>
                                <a:pt x="160" y="42"/>
                                <a:pt x="162" y="40"/>
                                <a:pt x="164" y="38"/>
                              </a:cubicBezTo>
                              <a:cubicBezTo>
                                <a:pt x="166" y="35"/>
                                <a:pt x="167" y="32"/>
                                <a:pt x="167" y="29"/>
                              </a:cubicBezTo>
                              <a:cubicBezTo>
                                <a:pt x="167" y="25"/>
                                <a:pt x="166" y="22"/>
                                <a:pt x="164" y="20"/>
                              </a:cubicBezTo>
                              <a:cubicBezTo>
                                <a:pt x="163" y="17"/>
                                <a:pt x="160" y="15"/>
                                <a:pt x="157" y="14"/>
                              </a:cubicBezTo>
                              <a:cubicBezTo>
                                <a:pt x="154" y="13"/>
                                <a:pt x="149" y="13"/>
                                <a:pt x="142" y="13"/>
                              </a:cubicBezTo>
                              <a:lnTo>
                                <a:pt x="121" y="13"/>
                              </a:lnTo>
                              <a:lnTo>
                                <a:pt x="121" y="13"/>
                              </a:lnTo>
                              <a:lnTo>
                                <a:pt x="121" y="44"/>
                              </a:lnTo>
                              <a:close/>
                              <a:moveTo>
                                <a:pt x="121" y="92"/>
                              </a:moveTo>
                              <a:lnTo>
                                <a:pt x="147" y="92"/>
                              </a:lnTo>
                              <a:cubicBezTo>
                                <a:pt x="151" y="92"/>
                                <a:pt x="154" y="92"/>
                                <a:pt x="156" y="91"/>
                              </a:cubicBezTo>
                              <a:cubicBezTo>
                                <a:pt x="159" y="91"/>
                                <a:pt x="162" y="90"/>
                                <a:pt x="164" y="88"/>
                              </a:cubicBezTo>
                              <a:cubicBezTo>
                                <a:pt x="166" y="87"/>
                                <a:pt x="168" y="85"/>
                                <a:pt x="169" y="83"/>
                              </a:cubicBezTo>
                              <a:cubicBezTo>
                                <a:pt x="170" y="80"/>
                                <a:pt x="171" y="77"/>
                                <a:pt x="171" y="74"/>
                              </a:cubicBezTo>
                              <a:cubicBezTo>
                                <a:pt x="171" y="70"/>
                                <a:pt x="170" y="67"/>
                                <a:pt x="168" y="64"/>
                              </a:cubicBezTo>
                              <a:cubicBezTo>
                                <a:pt x="166" y="61"/>
                                <a:pt x="163" y="59"/>
                                <a:pt x="160" y="58"/>
                              </a:cubicBezTo>
                              <a:cubicBezTo>
                                <a:pt x="156" y="57"/>
                                <a:pt x="151" y="56"/>
                                <a:pt x="145" y="56"/>
                              </a:cubicBezTo>
                              <a:lnTo>
                                <a:pt x="121" y="56"/>
                              </a:lnTo>
                              <a:lnTo>
                                <a:pt x="121" y="56"/>
                              </a:lnTo>
                              <a:lnTo>
                                <a:pt x="121" y="92"/>
                              </a:lnTo>
                              <a:close/>
                              <a:moveTo>
                                <a:pt x="204" y="104"/>
                              </a:moveTo>
                              <a:lnTo>
                                <a:pt x="204" y="1"/>
                              </a:lnTo>
                              <a:lnTo>
                                <a:pt x="218" y="1"/>
                              </a:lnTo>
                              <a:lnTo>
                                <a:pt x="272" y="82"/>
                              </a:lnTo>
                              <a:lnTo>
                                <a:pt x="272" y="1"/>
                              </a:lnTo>
                              <a:lnTo>
                                <a:pt x="285" y="1"/>
                              </a:lnTo>
                              <a:lnTo>
                                <a:pt x="285" y="104"/>
                              </a:lnTo>
                              <a:lnTo>
                                <a:pt x="271" y="104"/>
                              </a:lnTo>
                              <a:lnTo>
                                <a:pt x="217" y="23"/>
                              </a:lnTo>
                              <a:lnTo>
                                <a:pt x="217" y="104"/>
                              </a:lnTo>
                              <a:lnTo>
                                <a:pt x="217" y="104"/>
                              </a:lnTo>
                              <a:lnTo>
                                <a:pt x="204" y="104"/>
                              </a:lnTo>
                              <a:close/>
                              <a:moveTo>
                                <a:pt x="343" y="77"/>
                              </a:moveTo>
                              <a:lnTo>
                                <a:pt x="356" y="76"/>
                              </a:lnTo>
                              <a:cubicBezTo>
                                <a:pt x="357" y="82"/>
                                <a:pt x="359" y="87"/>
                                <a:pt x="363" y="90"/>
                              </a:cubicBezTo>
                              <a:cubicBezTo>
                                <a:pt x="366" y="94"/>
                                <a:pt x="371" y="95"/>
                                <a:pt x="376" y="95"/>
                              </a:cubicBezTo>
                              <a:cubicBezTo>
                                <a:pt x="382" y="95"/>
                                <a:pt x="387" y="93"/>
                                <a:pt x="391" y="88"/>
                              </a:cubicBezTo>
                              <a:cubicBezTo>
                                <a:pt x="396" y="84"/>
                                <a:pt x="398" y="78"/>
                                <a:pt x="398" y="70"/>
                              </a:cubicBezTo>
                              <a:cubicBezTo>
                                <a:pt x="398" y="63"/>
                                <a:pt x="396" y="57"/>
                                <a:pt x="392" y="53"/>
                              </a:cubicBezTo>
                              <a:cubicBezTo>
                                <a:pt x="388" y="49"/>
                                <a:pt x="382" y="47"/>
                                <a:pt x="376" y="47"/>
                              </a:cubicBezTo>
                              <a:cubicBezTo>
                                <a:pt x="372" y="47"/>
                                <a:pt x="368" y="48"/>
                                <a:pt x="365" y="49"/>
                              </a:cubicBezTo>
                              <a:cubicBezTo>
                                <a:pt x="361" y="51"/>
                                <a:pt x="359" y="54"/>
                                <a:pt x="357" y="57"/>
                              </a:cubicBezTo>
                              <a:lnTo>
                                <a:pt x="345" y="55"/>
                              </a:lnTo>
                              <a:lnTo>
                                <a:pt x="355" y="2"/>
                              </a:lnTo>
                              <a:lnTo>
                                <a:pt x="406" y="2"/>
                              </a:lnTo>
                              <a:lnTo>
                                <a:pt x="406" y="14"/>
                              </a:lnTo>
                              <a:lnTo>
                                <a:pt x="365" y="14"/>
                              </a:lnTo>
                              <a:lnTo>
                                <a:pt x="360" y="42"/>
                              </a:lnTo>
                              <a:cubicBezTo>
                                <a:pt x="366" y="38"/>
                                <a:pt x="372" y="36"/>
                                <a:pt x="379" y="36"/>
                              </a:cubicBezTo>
                              <a:cubicBezTo>
                                <a:pt x="388" y="36"/>
                                <a:pt x="396" y="39"/>
                                <a:pt x="402" y="45"/>
                              </a:cubicBezTo>
                              <a:cubicBezTo>
                                <a:pt x="408" y="51"/>
                                <a:pt x="411" y="59"/>
                                <a:pt x="411" y="69"/>
                              </a:cubicBezTo>
                              <a:cubicBezTo>
                                <a:pt x="411" y="78"/>
                                <a:pt x="408" y="86"/>
                                <a:pt x="403" y="93"/>
                              </a:cubicBezTo>
                              <a:cubicBezTo>
                                <a:pt x="396" y="101"/>
                                <a:pt x="387" y="106"/>
                                <a:pt x="376" y="106"/>
                              </a:cubicBezTo>
                              <a:cubicBezTo>
                                <a:pt x="366" y="106"/>
                                <a:pt x="359" y="103"/>
                                <a:pt x="353" y="98"/>
                              </a:cubicBezTo>
                              <a:cubicBezTo>
                                <a:pt x="347" y="92"/>
                                <a:pt x="344" y="86"/>
                                <a:pt x="343" y="77"/>
                              </a:cubicBezTo>
                              <a:close/>
                              <a:moveTo>
                                <a:pt x="424" y="14"/>
                              </a:moveTo>
                              <a:lnTo>
                                <a:pt x="424" y="2"/>
                              </a:lnTo>
                              <a:lnTo>
                                <a:pt x="490" y="2"/>
                              </a:lnTo>
                              <a:lnTo>
                                <a:pt x="490" y="12"/>
                              </a:lnTo>
                              <a:cubicBezTo>
                                <a:pt x="484" y="19"/>
                                <a:pt x="477" y="28"/>
                                <a:pt x="471" y="40"/>
                              </a:cubicBezTo>
                              <a:cubicBezTo>
                                <a:pt x="464" y="51"/>
                                <a:pt x="459" y="63"/>
                                <a:pt x="456" y="76"/>
                              </a:cubicBezTo>
                              <a:cubicBezTo>
                                <a:pt x="453" y="84"/>
                                <a:pt x="452" y="94"/>
                                <a:pt x="451" y="104"/>
                              </a:cubicBezTo>
                              <a:lnTo>
                                <a:pt x="438" y="104"/>
                              </a:lnTo>
                              <a:cubicBezTo>
                                <a:pt x="438" y="96"/>
                                <a:pt x="440" y="86"/>
                                <a:pt x="443" y="74"/>
                              </a:cubicBezTo>
                              <a:cubicBezTo>
                                <a:pt x="446" y="63"/>
                                <a:pt x="450" y="52"/>
                                <a:pt x="456" y="41"/>
                              </a:cubicBezTo>
                              <a:cubicBezTo>
                                <a:pt x="462" y="31"/>
                                <a:pt x="468" y="22"/>
                                <a:pt x="474" y="14"/>
                              </a:cubicBezTo>
                              <a:lnTo>
                                <a:pt x="474" y="14"/>
                              </a:lnTo>
                              <a:lnTo>
                                <a:pt x="424" y="14"/>
                              </a:lnTo>
                              <a:close/>
                              <a:moveTo>
                                <a:pt x="609" y="26"/>
                              </a:moveTo>
                              <a:lnTo>
                                <a:pt x="596" y="27"/>
                              </a:lnTo>
                              <a:cubicBezTo>
                                <a:pt x="595" y="22"/>
                                <a:pt x="593" y="18"/>
                                <a:pt x="591" y="16"/>
                              </a:cubicBezTo>
                              <a:cubicBezTo>
                                <a:pt x="588" y="13"/>
                                <a:pt x="584" y="11"/>
                                <a:pt x="579" y="11"/>
                              </a:cubicBezTo>
                              <a:cubicBezTo>
                                <a:pt x="575" y="11"/>
                                <a:pt x="571" y="12"/>
                                <a:pt x="568" y="14"/>
                              </a:cubicBezTo>
                              <a:cubicBezTo>
                                <a:pt x="564" y="17"/>
                                <a:pt x="561" y="21"/>
                                <a:pt x="559" y="27"/>
                              </a:cubicBezTo>
                              <a:cubicBezTo>
                                <a:pt x="556" y="32"/>
                                <a:pt x="555" y="40"/>
                                <a:pt x="555" y="51"/>
                              </a:cubicBezTo>
                              <a:cubicBezTo>
                                <a:pt x="558" y="46"/>
                                <a:pt x="562" y="43"/>
                                <a:pt x="566" y="40"/>
                              </a:cubicBezTo>
                              <a:cubicBezTo>
                                <a:pt x="571" y="38"/>
                                <a:pt x="575" y="37"/>
                                <a:pt x="580" y="37"/>
                              </a:cubicBezTo>
                              <a:cubicBezTo>
                                <a:pt x="588" y="37"/>
                                <a:pt x="596" y="40"/>
                                <a:pt x="602" y="46"/>
                              </a:cubicBezTo>
                              <a:cubicBezTo>
                                <a:pt x="607" y="53"/>
                                <a:pt x="610" y="61"/>
                                <a:pt x="610" y="70"/>
                              </a:cubicBezTo>
                              <a:cubicBezTo>
                                <a:pt x="610" y="77"/>
                                <a:pt x="609" y="83"/>
                                <a:pt x="606" y="88"/>
                              </a:cubicBezTo>
                              <a:cubicBezTo>
                                <a:pt x="603" y="94"/>
                                <a:pt x="600" y="98"/>
                                <a:pt x="595" y="101"/>
                              </a:cubicBezTo>
                              <a:cubicBezTo>
                                <a:pt x="590" y="104"/>
                                <a:pt x="584" y="106"/>
                                <a:pt x="578" y="106"/>
                              </a:cubicBezTo>
                              <a:cubicBezTo>
                                <a:pt x="568" y="106"/>
                                <a:pt x="559" y="102"/>
                                <a:pt x="552" y="94"/>
                              </a:cubicBezTo>
                              <a:cubicBezTo>
                                <a:pt x="546" y="86"/>
                                <a:pt x="542" y="73"/>
                                <a:pt x="542" y="56"/>
                              </a:cubicBezTo>
                              <a:cubicBezTo>
                                <a:pt x="542" y="36"/>
                                <a:pt x="546" y="21"/>
                                <a:pt x="553" y="12"/>
                              </a:cubicBezTo>
                              <a:cubicBezTo>
                                <a:pt x="560" y="4"/>
                                <a:pt x="568" y="0"/>
                                <a:pt x="579" y="0"/>
                              </a:cubicBezTo>
                              <a:cubicBezTo>
                                <a:pt x="587" y="0"/>
                                <a:pt x="594" y="3"/>
                                <a:pt x="599" y="7"/>
                              </a:cubicBezTo>
                              <a:cubicBezTo>
                                <a:pt x="604" y="12"/>
                                <a:pt x="608" y="18"/>
                                <a:pt x="609" y="26"/>
                              </a:cubicBezTo>
                              <a:close/>
                              <a:moveTo>
                                <a:pt x="557" y="70"/>
                              </a:moveTo>
                              <a:cubicBezTo>
                                <a:pt x="557" y="75"/>
                                <a:pt x="558" y="79"/>
                                <a:pt x="560" y="83"/>
                              </a:cubicBezTo>
                              <a:cubicBezTo>
                                <a:pt x="562" y="87"/>
                                <a:pt x="564" y="90"/>
                                <a:pt x="567" y="92"/>
                              </a:cubicBezTo>
                              <a:cubicBezTo>
                                <a:pt x="571" y="94"/>
                                <a:pt x="574" y="95"/>
                                <a:pt x="578" y="95"/>
                              </a:cubicBezTo>
                              <a:cubicBezTo>
                                <a:pt x="583" y="95"/>
                                <a:pt x="588" y="93"/>
                                <a:pt x="592" y="89"/>
                              </a:cubicBezTo>
                              <a:cubicBezTo>
                                <a:pt x="596" y="84"/>
                                <a:pt x="597" y="79"/>
                                <a:pt x="597" y="71"/>
                              </a:cubicBezTo>
                              <a:cubicBezTo>
                                <a:pt x="597" y="64"/>
                                <a:pt x="596" y="58"/>
                                <a:pt x="592" y="54"/>
                              </a:cubicBezTo>
                              <a:cubicBezTo>
                                <a:pt x="588" y="50"/>
                                <a:pt x="583" y="48"/>
                                <a:pt x="577" y="48"/>
                              </a:cubicBezTo>
                              <a:cubicBezTo>
                                <a:pt x="572" y="48"/>
                                <a:pt x="567" y="50"/>
                                <a:pt x="563" y="54"/>
                              </a:cubicBezTo>
                              <a:cubicBezTo>
                                <a:pt x="559" y="58"/>
                                <a:pt x="557" y="64"/>
                                <a:pt x="557" y="70"/>
                              </a:cubicBezTo>
                              <a:close/>
                              <a:moveTo>
                                <a:pt x="623" y="53"/>
                              </a:moveTo>
                              <a:cubicBezTo>
                                <a:pt x="623" y="41"/>
                                <a:pt x="624" y="31"/>
                                <a:pt x="627" y="24"/>
                              </a:cubicBezTo>
                              <a:cubicBezTo>
                                <a:pt x="629" y="16"/>
                                <a:pt x="633" y="10"/>
                                <a:pt x="638" y="6"/>
                              </a:cubicBezTo>
                              <a:cubicBezTo>
                                <a:pt x="643" y="2"/>
                                <a:pt x="649" y="0"/>
                                <a:pt x="657" y="0"/>
                              </a:cubicBezTo>
                              <a:cubicBezTo>
                                <a:pt x="662" y="0"/>
                                <a:pt x="667" y="1"/>
                                <a:pt x="671" y="4"/>
                              </a:cubicBezTo>
                              <a:cubicBezTo>
                                <a:pt x="675" y="6"/>
                                <a:pt x="679" y="9"/>
                                <a:pt x="681" y="13"/>
                              </a:cubicBezTo>
                              <a:cubicBezTo>
                                <a:pt x="684" y="18"/>
                                <a:pt x="686" y="23"/>
                                <a:pt x="688" y="29"/>
                              </a:cubicBezTo>
                              <a:cubicBezTo>
                                <a:pt x="689" y="35"/>
                                <a:pt x="690" y="43"/>
                                <a:pt x="690" y="53"/>
                              </a:cubicBezTo>
                              <a:cubicBezTo>
                                <a:pt x="690" y="65"/>
                                <a:pt x="689" y="75"/>
                                <a:pt x="686" y="82"/>
                              </a:cubicBezTo>
                              <a:cubicBezTo>
                                <a:pt x="684" y="90"/>
                                <a:pt x="680" y="95"/>
                                <a:pt x="675" y="100"/>
                              </a:cubicBezTo>
                              <a:cubicBezTo>
                                <a:pt x="670" y="104"/>
                                <a:pt x="664" y="106"/>
                                <a:pt x="657" y="106"/>
                              </a:cubicBezTo>
                              <a:cubicBezTo>
                                <a:pt x="647" y="106"/>
                                <a:pt x="639" y="102"/>
                                <a:pt x="633" y="95"/>
                              </a:cubicBezTo>
                              <a:cubicBezTo>
                                <a:pt x="626" y="86"/>
                                <a:pt x="623" y="72"/>
                                <a:pt x="623" y="53"/>
                              </a:cubicBezTo>
                              <a:close/>
                              <a:moveTo>
                                <a:pt x="636" y="53"/>
                              </a:moveTo>
                              <a:cubicBezTo>
                                <a:pt x="636" y="70"/>
                                <a:pt x="638" y="81"/>
                                <a:pt x="642" y="87"/>
                              </a:cubicBezTo>
                              <a:cubicBezTo>
                                <a:pt x="646" y="92"/>
                                <a:pt x="651" y="95"/>
                                <a:pt x="657" y="95"/>
                              </a:cubicBezTo>
                              <a:cubicBezTo>
                                <a:pt x="662" y="95"/>
                                <a:pt x="667" y="92"/>
                                <a:pt x="671" y="87"/>
                              </a:cubicBezTo>
                              <a:cubicBezTo>
                                <a:pt x="675" y="81"/>
                                <a:pt x="677" y="70"/>
                                <a:pt x="677" y="53"/>
                              </a:cubicBezTo>
                              <a:cubicBezTo>
                                <a:pt x="677" y="36"/>
                                <a:pt x="675" y="25"/>
                                <a:pt x="671" y="19"/>
                              </a:cubicBezTo>
                              <a:cubicBezTo>
                                <a:pt x="667" y="14"/>
                                <a:pt x="662" y="11"/>
                                <a:pt x="656" y="11"/>
                              </a:cubicBezTo>
                              <a:cubicBezTo>
                                <a:pt x="651" y="11"/>
                                <a:pt x="646" y="13"/>
                                <a:pt x="643" y="18"/>
                              </a:cubicBezTo>
                              <a:cubicBezTo>
                                <a:pt x="638" y="24"/>
                                <a:pt x="636" y="36"/>
                                <a:pt x="636" y="53"/>
                              </a:cubicBezTo>
                              <a:close/>
                              <a:moveTo>
                                <a:pt x="703" y="53"/>
                              </a:moveTo>
                              <a:cubicBezTo>
                                <a:pt x="703" y="41"/>
                                <a:pt x="704" y="31"/>
                                <a:pt x="707" y="24"/>
                              </a:cubicBezTo>
                              <a:cubicBezTo>
                                <a:pt x="709" y="16"/>
                                <a:pt x="713" y="10"/>
                                <a:pt x="718" y="6"/>
                              </a:cubicBezTo>
                              <a:cubicBezTo>
                                <a:pt x="723" y="2"/>
                                <a:pt x="729" y="0"/>
                                <a:pt x="737" y="0"/>
                              </a:cubicBezTo>
                              <a:cubicBezTo>
                                <a:pt x="742" y="0"/>
                                <a:pt x="747" y="1"/>
                                <a:pt x="751" y="4"/>
                              </a:cubicBezTo>
                              <a:cubicBezTo>
                                <a:pt x="755" y="6"/>
                                <a:pt x="759" y="9"/>
                                <a:pt x="762" y="13"/>
                              </a:cubicBezTo>
                              <a:cubicBezTo>
                                <a:pt x="764" y="18"/>
                                <a:pt x="766" y="23"/>
                                <a:pt x="768" y="29"/>
                              </a:cubicBezTo>
                              <a:cubicBezTo>
                                <a:pt x="769" y="35"/>
                                <a:pt x="770" y="43"/>
                                <a:pt x="770" y="53"/>
                              </a:cubicBezTo>
                              <a:cubicBezTo>
                                <a:pt x="770" y="65"/>
                                <a:pt x="769" y="75"/>
                                <a:pt x="767" y="82"/>
                              </a:cubicBezTo>
                              <a:cubicBezTo>
                                <a:pt x="764" y="90"/>
                                <a:pt x="760" y="95"/>
                                <a:pt x="755" y="100"/>
                              </a:cubicBezTo>
                              <a:cubicBezTo>
                                <a:pt x="750" y="104"/>
                                <a:pt x="744" y="106"/>
                                <a:pt x="737" y="106"/>
                              </a:cubicBezTo>
                              <a:cubicBezTo>
                                <a:pt x="727" y="106"/>
                                <a:pt x="719" y="102"/>
                                <a:pt x="713" y="95"/>
                              </a:cubicBezTo>
                              <a:cubicBezTo>
                                <a:pt x="706" y="86"/>
                                <a:pt x="703" y="72"/>
                                <a:pt x="703" y="53"/>
                              </a:cubicBezTo>
                              <a:close/>
                              <a:moveTo>
                                <a:pt x="716" y="53"/>
                              </a:moveTo>
                              <a:cubicBezTo>
                                <a:pt x="716" y="70"/>
                                <a:pt x="718" y="81"/>
                                <a:pt x="722" y="87"/>
                              </a:cubicBezTo>
                              <a:cubicBezTo>
                                <a:pt x="726" y="92"/>
                                <a:pt x="731" y="95"/>
                                <a:pt x="737" y="95"/>
                              </a:cubicBezTo>
                              <a:cubicBezTo>
                                <a:pt x="742" y="95"/>
                                <a:pt x="747" y="92"/>
                                <a:pt x="751" y="87"/>
                              </a:cubicBezTo>
                              <a:cubicBezTo>
                                <a:pt x="755" y="81"/>
                                <a:pt x="757" y="70"/>
                                <a:pt x="757" y="53"/>
                              </a:cubicBezTo>
                              <a:cubicBezTo>
                                <a:pt x="757" y="36"/>
                                <a:pt x="755" y="25"/>
                                <a:pt x="751" y="19"/>
                              </a:cubicBezTo>
                              <a:cubicBezTo>
                                <a:pt x="747" y="14"/>
                                <a:pt x="742" y="11"/>
                                <a:pt x="737" y="11"/>
                              </a:cubicBezTo>
                              <a:cubicBezTo>
                                <a:pt x="731" y="11"/>
                                <a:pt x="726" y="13"/>
                                <a:pt x="723" y="18"/>
                              </a:cubicBezTo>
                              <a:cubicBezTo>
                                <a:pt x="718" y="24"/>
                                <a:pt x="716" y="36"/>
                                <a:pt x="716" y="53"/>
                              </a:cubicBezTo>
                              <a:close/>
                              <a:moveTo>
                                <a:pt x="823" y="53"/>
                              </a:moveTo>
                              <a:cubicBezTo>
                                <a:pt x="823" y="41"/>
                                <a:pt x="824" y="31"/>
                                <a:pt x="827" y="24"/>
                              </a:cubicBezTo>
                              <a:cubicBezTo>
                                <a:pt x="829" y="16"/>
                                <a:pt x="833" y="10"/>
                                <a:pt x="838" y="6"/>
                              </a:cubicBezTo>
                              <a:cubicBezTo>
                                <a:pt x="843" y="2"/>
                                <a:pt x="849" y="0"/>
                                <a:pt x="857" y="0"/>
                              </a:cubicBezTo>
                              <a:cubicBezTo>
                                <a:pt x="862" y="0"/>
                                <a:pt x="867" y="1"/>
                                <a:pt x="871" y="4"/>
                              </a:cubicBezTo>
                              <a:cubicBezTo>
                                <a:pt x="875" y="6"/>
                                <a:pt x="879" y="9"/>
                                <a:pt x="882" y="13"/>
                              </a:cubicBezTo>
                              <a:cubicBezTo>
                                <a:pt x="884" y="18"/>
                                <a:pt x="886" y="23"/>
                                <a:pt x="888" y="29"/>
                              </a:cubicBezTo>
                              <a:cubicBezTo>
                                <a:pt x="890" y="35"/>
                                <a:pt x="890" y="43"/>
                                <a:pt x="890" y="53"/>
                              </a:cubicBezTo>
                              <a:cubicBezTo>
                                <a:pt x="890" y="65"/>
                                <a:pt x="889" y="75"/>
                                <a:pt x="887" y="82"/>
                              </a:cubicBezTo>
                              <a:cubicBezTo>
                                <a:pt x="884" y="90"/>
                                <a:pt x="880" y="95"/>
                                <a:pt x="875" y="100"/>
                              </a:cubicBezTo>
                              <a:cubicBezTo>
                                <a:pt x="871" y="104"/>
                                <a:pt x="864" y="106"/>
                                <a:pt x="857" y="106"/>
                              </a:cubicBezTo>
                              <a:cubicBezTo>
                                <a:pt x="847" y="106"/>
                                <a:pt x="839" y="102"/>
                                <a:pt x="833" y="95"/>
                              </a:cubicBezTo>
                              <a:cubicBezTo>
                                <a:pt x="827" y="86"/>
                                <a:pt x="823" y="72"/>
                                <a:pt x="823" y="53"/>
                              </a:cubicBezTo>
                              <a:close/>
                              <a:moveTo>
                                <a:pt x="836" y="53"/>
                              </a:moveTo>
                              <a:cubicBezTo>
                                <a:pt x="836" y="70"/>
                                <a:pt x="838" y="81"/>
                                <a:pt x="842" y="87"/>
                              </a:cubicBezTo>
                              <a:cubicBezTo>
                                <a:pt x="846" y="92"/>
                                <a:pt x="851" y="95"/>
                                <a:pt x="857" y="95"/>
                              </a:cubicBezTo>
                              <a:cubicBezTo>
                                <a:pt x="863" y="95"/>
                                <a:pt x="867" y="92"/>
                                <a:pt x="871" y="87"/>
                              </a:cubicBezTo>
                              <a:cubicBezTo>
                                <a:pt x="875" y="81"/>
                                <a:pt x="877" y="70"/>
                                <a:pt x="877" y="53"/>
                              </a:cubicBezTo>
                              <a:cubicBezTo>
                                <a:pt x="877" y="36"/>
                                <a:pt x="875" y="25"/>
                                <a:pt x="871" y="19"/>
                              </a:cubicBezTo>
                              <a:cubicBezTo>
                                <a:pt x="867" y="14"/>
                                <a:pt x="863" y="11"/>
                                <a:pt x="857" y="11"/>
                              </a:cubicBezTo>
                              <a:cubicBezTo>
                                <a:pt x="851" y="11"/>
                                <a:pt x="846" y="13"/>
                                <a:pt x="843" y="18"/>
                              </a:cubicBezTo>
                              <a:cubicBezTo>
                                <a:pt x="838" y="24"/>
                                <a:pt x="836" y="36"/>
                                <a:pt x="836" y="53"/>
                              </a:cubicBezTo>
                              <a:close/>
                              <a:moveTo>
                                <a:pt x="969" y="26"/>
                              </a:moveTo>
                              <a:lnTo>
                                <a:pt x="956" y="27"/>
                              </a:lnTo>
                              <a:cubicBezTo>
                                <a:pt x="955" y="22"/>
                                <a:pt x="954" y="18"/>
                                <a:pt x="952" y="16"/>
                              </a:cubicBezTo>
                              <a:cubicBezTo>
                                <a:pt x="948" y="13"/>
                                <a:pt x="944" y="11"/>
                                <a:pt x="939" y="11"/>
                              </a:cubicBezTo>
                              <a:cubicBezTo>
                                <a:pt x="935" y="11"/>
                                <a:pt x="931" y="12"/>
                                <a:pt x="928" y="14"/>
                              </a:cubicBezTo>
                              <a:cubicBezTo>
                                <a:pt x="924" y="17"/>
                                <a:pt x="921" y="21"/>
                                <a:pt x="919" y="27"/>
                              </a:cubicBezTo>
                              <a:cubicBezTo>
                                <a:pt x="917" y="32"/>
                                <a:pt x="915" y="40"/>
                                <a:pt x="915" y="51"/>
                              </a:cubicBezTo>
                              <a:cubicBezTo>
                                <a:pt x="918" y="46"/>
                                <a:pt x="922" y="43"/>
                                <a:pt x="926" y="40"/>
                              </a:cubicBezTo>
                              <a:cubicBezTo>
                                <a:pt x="931" y="38"/>
                                <a:pt x="935" y="37"/>
                                <a:pt x="940" y="37"/>
                              </a:cubicBezTo>
                              <a:cubicBezTo>
                                <a:pt x="949" y="37"/>
                                <a:pt x="956" y="40"/>
                                <a:pt x="962" y="46"/>
                              </a:cubicBezTo>
                              <a:cubicBezTo>
                                <a:pt x="968" y="53"/>
                                <a:pt x="971" y="61"/>
                                <a:pt x="971" y="70"/>
                              </a:cubicBezTo>
                              <a:cubicBezTo>
                                <a:pt x="971" y="77"/>
                                <a:pt x="969" y="83"/>
                                <a:pt x="967" y="88"/>
                              </a:cubicBezTo>
                              <a:cubicBezTo>
                                <a:pt x="964" y="94"/>
                                <a:pt x="960" y="98"/>
                                <a:pt x="955" y="101"/>
                              </a:cubicBezTo>
                              <a:cubicBezTo>
                                <a:pt x="950" y="104"/>
                                <a:pt x="945" y="106"/>
                                <a:pt x="938" y="106"/>
                              </a:cubicBezTo>
                              <a:cubicBezTo>
                                <a:pt x="928" y="106"/>
                                <a:pt x="919" y="102"/>
                                <a:pt x="913" y="94"/>
                              </a:cubicBezTo>
                              <a:cubicBezTo>
                                <a:pt x="906" y="86"/>
                                <a:pt x="903" y="73"/>
                                <a:pt x="903" y="56"/>
                              </a:cubicBezTo>
                              <a:cubicBezTo>
                                <a:pt x="903" y="36"/>
                                <a:pt x="906" y="21"/>
                                <a:pt x="914" y="12"/>
                              </a:cubicBezTo>
                              <a:cubicBezTo>
                                <a:pt x="920" y="4"/>
                                <a:pt x="929" y="0"/>
                                <a:pt x="940" y="0"/>
                              </a:cubicBezTo>
                              <a:cubicBezTo>
                                <a:pt x="948" y="0"/>
                                <a:pt x="954" y="3"/>
                                <a:pt x="960" y="7"/>
                              </a:cubicBezTo>
                              <a:cubicBezTo>
                                <a:pt x="965" y="12"/>
                                <a:pt x="968" y="18"/>
                                <a:pt x="969" y="26"/>
                              </a:cubicBezTo>
                              <a:close/>
                              <a:moveTo>
                                <a:pt x="917" y="70"/>
                              </a:moveTo>
                              <a:cubicBezTo>
                                <a:pt x="917" y="75"/>
                                <a:pt x="918" y="79"/>
                                <a:pt x="920" y="83"/>
                              </a:cubicBezTo>
                              <a:cubicBezTo>
                                <a:pt x="922" y="87"/>
                                <a:pt x="924" y="90"/>
                                <a:pt x="928" y="92"/>
                              </a:cubicBezTo>
                              <a:cubicBezTo>
                                <a:pt x="931" y="94"/>
                                <a:pt x="935" y="95"/>
                                <a:pt x="938" y="95"/>
                              </a:cubicBezTo>
                              <a:cubicBezTo>
                                <a:pt x="944" y="95"/>
                                <a:pt x="948" y="93"/>
                                <a:pt x="952" y="89"/>
                              </a:cubicBezTo>
                              <a:cubicBezTo>
                                <a:pt x="956" y="84"/>
                                <a:pt x="958" y="79"/>
                                <a:pt x="958" y="71"/>
                              </a:cubicBezTo>
                              <a:cubicBezTo>
                                <a:pt x="958" y="64"/>
                                <a:pt x="956" y="58"/>
                                <a:pt x="952" y="54"/>
                              </a:cubicBezTo>
                              <a:cubicBezTo>
                                <a:pt x="948" y="50"/>
                                <a:pt x="943" y="48"/>
                                <a:pt x="938" y="48"/>
                              </a:cubicBezTo>
                              <a:cubicBezTo>
                                <a:pt x="932" y="48"/>
                                <a:pt x="927" y="50"/>
                                <a:pt x="923" y="54"/>
                              </a:cubicBezTo>
                              <a:cubicBezTo>
                                <a:pt x="919" y="58"/>
                                <a:pt x="917" y="64"/>
                                <a:pt x="917" y="70"/>
                              </a:cubicBezTo>
                              <a:close/>
                              <a:moveTo>
                                <a:pt x="1049" y="26"/>
                              </a:moveTo>
                              <a:lnTo>
                                <a:pt x="1036" y="27"/>
                              </a:lnTo>
                              <a:cubicBezTo>
                                <a:pt x="1035" y="22"/>
                                <a:pt x="1034" y="18"/>
                                <a:pt x="1032" y="16"/>
                              </a:cubicBezTo>
                              <a:cubicBezTo>
                                <a:pt x="1028" y="13"/>
                                <a:pt x="1024" y="11"/>
                                <a:pt x="1019" y="11"/>
                              </a:cubicBezTo>
                              <a:cubicBezTo>
                                <a:pt x="1015" y="11"/>
                                <a:pt x="1011" y="12"/>
                                <a:pt x="1008" y="14"/>
                              </a:cubicBezTo>
                              <a:cubicBezTo>
                                <a:pt x="1004" y="17"/>
                                <a:pt x="1001" y="21"/>
                                <a:pt x="999" y="27"/>
                              </a:cubicBezTo>
                              <a:cubicBezTo>
                                <a:pt x="997" y="32"/>
                                <a:pt x="995" y="40"/>
                                <a:pt x="995" y="51"/>
                              </a:cubicBezTo>
                              <a:cubicBezTo>
                                <a:pt x="998" y="46"/>
                                <a:pt x="1002" y="43"/>
                                <a:pt x="1006" y="40"/>
                              </a:cubicBezTo>
                              <a:cubicBezTo>
                                <a:pt x="1011" y="38"/>
                                <a:pt x="1015" y="37"/>
                                <a:pt x="1020" y="37"/>
                              </a:cubicBezTo>
                              <a:cubicBezTo>
                                <a:pt x="1029" y="37"/>
                                <a:pt x="1036" y="40"/>
                                <a:pt x="1042" y="46"/>
                              </a:cubicBezTo>
                              <a:cubicBezTo>
                                <a:pt x="1048" y="53"/>
                                <a:pt x="1051" y="61"/>
                                <a:pt x="1051" y="70"/>
                              </a:cubicBezTo>
                              <a:cubicBezTo>
                                <a:pt x="1051" y="77"/>
                                <a:pt x="1049" y="83"/>
                                <a:pt x="1047" y="88"/>
                              </a:cubicBezTo>
                              <a:cubicBezTo>
                                <a:pt x="1044" y="94"/>
                                <a:pt x="1040" y="98"/>
                                <a:pt x="1035" y="101"/>
                              </a:cubicBezTo>
                              <a:cubicBezTo>
                                <a:pt x="1030" y="104"/>
                                <a:pt x="1025" y="106"/>
                                <a:pt x="1018" y="106"/>
                              </a:cubicBezTo>
                              <a:cubicBezTo>
                                <a:pt x="1008" y="106"/>
                                <a:pt x="999" y="102"/>
                                <a:pt x="993" y="94"/>
                              </a:cubicBezTo>
                              <a:cubicBezTo>
                                <a:pt x="986" y="86"/>
                                <a:pt x="983" y="73"/>
                                <a:pt x="983" y="56"/>
                              </a:cubicBezTo>
                              <a:cubicBezTo>
                                <a:pt x="983" y="36"/>
                                <a:pt x="986" y="21"/>
                                <a:pt x="994" y="12"/>
                              </a:cubicBezTo>
                              <a:cubicBezTo>
                                <a:pt x="1000" y="4"/>
                                <a:pt x="1009" y="0"/>
                                <a:pt x="1020" y="0"/>
                              </a:cubicBezTo>
                              <a:cubicBezTo>
                                <a:pt x="1028" y="0"/>
                                <a:pt x="1034" y="3"/>
                                <a:pt x="1040" y="7"/>
                              </a:cubicBezTo>
                              <a:cubicBezTo>
                                <a:pt x="1045" y="12"/>
                                <a:pt x="1048" y="18"/>
                                <a:pt x="1049" y="26"/>
                              </a:cubicBezTo>
                              <a:close/>
                              <a:moveTo>
                                <a:pt x="997" y="70"/>
                              </a:moveTo>
                              <a:cubicBezTo>
                                <a:pt x="997" y="75"/>
                                <a:pt x="998" y="79"/>
                                <a:pt x="1000" y="83"/>
                              </a:cubicBezTo>
                              <a:cubicBezTo>
                                <a:pt x="1002" y="87"/>
                                <a:pt x="1004" y="90"/>
                                <a:pt x="1008" y="92"/>
                              </a:cubicBezTo>
                              <a:cubicBezTo>
                                <a:pt x="1011" y="94"/>
                                <a:pt x="1015" y="95"/>
                                <a:pt x="1018" y="95"/>
                              </a:cubicBezTo>
                              <a:cubicBezTo>
                                <a:pt x="1024" y="95"/>
                                <a:pt x="1028" y="93"/>
                                <a:pt x="1032" y="89"/>
                              </a:cubicBezTo>
                              <a:cubicBezTo>
                                <a:pt x="1036" y="84"/>
                                <a:pt x="1038" y="79"/>
                                <a:pt x="1038" y="71"/>
                              </a:cubicBezTo>
                              <a:cubicBezTo>
                                <a:pt x="1038" y="64"/>
                                <a:pt x="1036" y="58"/>
                                <a:pt x="1032" y="54"/>
                              </a:cubicBezTo>
                              <a:cubicBezTo>
                                <a:pt x="1028" y="50"/>
                                <a:pt x="1024" y="48"/>
                                <a:pt x="1018" y="48"/>
                              </a:cubicBezTo>
                              <a:cubicBezTo>
                                <a:pt x="1012" y="48"/>
                                <a:pt x="1007" y="50"/>
                                <a:pt x="1003" y="54"/>
                              </a:cubicBezTo>
                              <a:cubicBezTo>
                                <a:pt x="999" y="58"/>
                                <a:pt x="997" y="64"/>
                                <a:pt x="997" y="70"/>
                              </a:cubicBezTo>
                              <a:close/>
                              <a:moveTo>
                                <a:pt x="1169" y="26"/>
                              </a:moveTo>
                              <a:lnTo>
                                <a:pt x="1156" y="27"/>
                              </a:lnTo>
                              <a:cubicBezTo>
                                <a:pt x="1155" y="22"/>
                                <a:pt x="1154" y="18"/>
                                <a:pt x="1152" y="16"/>
                              </a:cubicBezTo>
                              <a:cubicBezTo>
                                <a:pt x="1148" y="13"/>
                                <a:pt x="1144" y="11"/>
                                <a:pt x="1139" y="11"/>
                              </a:cubicBezTo>
                              <a:cubicBezTo>
                                <a:pt x="1135" y="11"/>
                                <a:pt x="1131" y="12"/>
                                <a:pt x="1128" y="14"/>
                              </a:cubicBezTo>
                              <a:cubicBezTo>
                                <a:pt x="1124" y="17"/>
                                <a:pt x="1121" y="21"/>
                                <a:pt x="1119" y="27"/>
                              </a:cubicBezTo>
                              <a:cubicBezTo>
                                <a:pt x="1117" y="32"/>
                                <a:pt x="1115" y="40"/>
                                <a:pt x="1115" y="51"/>
                              </a:cubicBezTo>
                              <a:cubicBezTo>
                                <a:pt x="1118" y="46"/>
                                <a:pt x="1122" y="43"/>
                                <a:pt x="1127" y="40"/>
                              </a:cubicBezTo>
                              <a:cubicBezTo>
                                <a:pt x="1131" y="38"/>
                                <a:pt x="1136" y="37"/>
                                <a:pt x="1140" y="37"/>
                              </a:cubicBezTo>
                              <a:cubicBezTo>
                                <a:pt x="1149" y="37"/>
                                <a:pt x="1156" y="40"/>
                                <a:pt x="1162" y="46"/>
                              </a:cubicBezTo>
                              <a:cubicBezTo>
                                <a:pt x="1168" y="53"/>
                                <a:pt x="1171" y="61"/>
                                <a:pt x="1171" y="70"/>
                              </a:cubicBezTo>
                              <a:cubicBezTo>
                                <a:pt x="1171" y="77"/>
                                <a:pt x="1169" y="83"/>
                                <a:pt x="1167" y="88"/>
                              </a:cubicBezTo>
                              <a:cubicBezTo>
                                <a:pt x="1164" y="94"/>
                                <a:pt x="1160" y="98"/>
                                <a:pt x="1155" y="101"/>
                              </a:cubicBezTo>
                              <a:cubicBezTo>
                                <a:pt x="1150" y="104"/>
                                <a:pt x="1145" y="106"/>
                                <a:pt x="1139" y="106"/>
                              </a:cubicBezTo>
                              <a:cubicBezTo>
                                <a:pt x="1128" y="106"/>
                                <a:pt x="1119" y="102"/>
                                <a:pt x="1113" y="94"/>
                              </a:cubicBezTo>
                              <a:cubicBezTo>
                                <a:pt x="1106" y="86"/>
                                <a:pt x="1103" y="73"/>
                                <a:pt x="1103" y="56"/>
                              </a:cubicBezTo>
                              <a:cubicBezTo>
                                <a:pt x="1103" y="36"/>
                                <a:pt x="1106" y="21"/>
                                <a:pt x="1114" y="12"/>
                              </a:cubicBezTo>
                              <a:cubicBezTo>
                                <a:pt x="1120" y="4"/>
                                <a:pt x="1129" y="0"/>
                                <a:pt x="1140" y="0"/>
                              </a:cubicBezTo>
                              <a:cubicBezTo>
                                <a:pt x="1148" y="0"/>
                                <a:pt x="1155" y="3"/>
                                <a:pt x="1160" y="7"/>
                              </a:cubicBezTo>
                              <a:cubicBezTo>
                                <a:pt x="1165" y="12"/>
                                <a:pt x="1168" y="18"/>
                                <a:pt x="1169" y="26"/>
                              </a:cubicBezTo>
                              <a:close/>
                              <a:moveTo>
                                <a:pt x="1117" y="70"/>
                              </a:moveTo>
                              <a:cubicBezTo>
                                <a:pt x="1117" y="75"/>
                                <a:pt x="1118" y="79"/>
                                <a:pt x="1120" y="83"/>
                              </a:cubicBezTo>
                              <a:cubicBezTo>
                                <a:pt x="1122" y="87"/>
                                <a:pt x="1125" y="90"/>
                                <a:pt x="1128" y="92"/>
                              </a:cubicBezTo>
                              <a:cubicBezTo>
                                <a:pt x="1131" y="94"/>
                                <a:pt x="1135" y="95"/>
                                <a:pt x="1138" y="95"/>
                              </a:cubicBezTo>
                              <a:cubicBezTo>
                                <a:pt x="1144" y="95"/>
                                <a:pt x="1148" y="93"/>
                                <a:pt x="1152" y="89"/>
                              </a:cubicBezTo>
                              <a:cubicBezTo>
                                <a:pt x="1156" y="84"/>
                                <a:pt x="1158" y="79"/>
                                <a:pt x="1158" y="71"/>
                              </a:cubicBezTo>
                              <a:cubicBezTo>
                                <a:pt x="1158" y="64"/>
                                <a:pt x="1156" y="58"/>
                                <a:pt x="1152" y="54"/>
                              </a:cubicBezTo>
                              <a:cubicBezTo>
                                <a:pt x="1148" y="50"/>
                                <a:pt x="1144" y="48"/>
                                <a:pt x="1138" y="48"/>
                              </a:cubicBezTo>
                              <a:cubicBezTo>
                                <a:pt x="1132" y="48"/>
                                <a:pt x="1127" y="50"/>
                                <a:pt x="1123" y="54"/>
                              </a:cubicBezTo>
                              <a:cubicBezTo>
                                <a:pt x="1119" y="58"/>
                                <a:pt x="1117" y="64"/>
                                <a:pt x="1117" y="70"/>
                              </a:cubicBezTo>
                              <a:close/>
                              <a:moveTo>
                                <a:pt x="1183" y="77"/>
                              </a:moveTo>
                              <a:lnTo>
                                <a:pt x="1196" y="75"/>
                              </a:lnTo>
                              <a:cubicBezTo>
                                <a:pt x="1198" y="82"/>
                                <a:pt x="1200" y="87"/>
                                <a:pt x="1204" y="90"/>
                              </a:cubicBezTo>
                              <a:cubicBezTo>
                                <a:pt x="1207" y="94"/>
                                <a:pt x="1211" y="95"/>
                                <a:pt x="1216" y="95"/>
                              </a:cubicBezTo>
                              <a:cubicBezTo>
                                <a:pt x="1222" y="95"/>
                                <a:pt x="1227" y="93"/>
                                <a:pt x="1231" y="89"/>
                              </a:cubicBezTo>
                              <a:cubicBezTo>
                                <a:pt x="1236" y="85"/>
                                <a:pt x="1238" y="80"/>
                                <a:pt x="1238" y="74"/>
                              </a:cubicBezTo>
                              <a:cubicBezTo>
                                <a:pt x="1238" y="68"/>
                                <a:pt x="1236" y="63"/>
                                <a:pt x="1232" y="59"/>
                              </a:cubicBezTo>
                              <a:cubicBezTo>
                                <a:pt x="1228" y="56"/>
                                <a:pt x="1223" y="54"/>
                                <a:pt x="1217" y="54"/>
                              </a:cubicBezTo>
                              <a:cubicBezTo>
                                <a:pt x="1215" y="54"/>
                                <a:pt x="1212" y="54"/>
                                <a:pt x="1208" y="55"/>
                              </a:cubicBezTo>
                              <a:lnTo>
                                <a:pt x="1210" y="44"/>
                              </a:lnTo>
                              <a:cubicBezTo>
                                <a:pt x="1211" y="44"/>
                                <a:pt x="1211" y="44"/>
                                <a:pt x="1212" y="44"/>
                              </a:cubicBezTo>
                              <a:cubicBezTo>
                                <a:pt x="1217" y="44"/>
                                <a:pt x="1222" y="43"/>
                                <a:pt x="1226" y="40"/>
                              </a:cubicBezTo>
                              <a:cubicBezTo>
                                <a:pt x="1231" y="37"/>
                                <a:pt x="1233" y="33"/>
                                <a:pt x="1233" y="27"/>
                              </a:cubicBezTo>
                              <a:cubicBezTo>
                                <a:pt x="1233" y="22"/>
                                <a:pt x="1231" y="18"/>
                                <a:pt x="1228" y="15"/>
                              </a:cubicBezTo>
                              <a:cubicBezTo>
                                <a:pt x="1225" y="12"/>
                                <a:pt x="1221" y="11"/>
                                <a:pt x="1216" y="11"/>
                              </a:cubicBezTo>
                              <a:cubicBezTo>
                                <a:pt x="1211" y="11"/>
                                <a:pt x="1207" y="12"/>
                                <a:pt x="1204" y="15"/>
                              </a:cubicBezTo>
                              <a:cubicBezTo>
                                <a:pt x="1200" y="18"/>
                                <a:pt x="1198" y="23"/>
                                <a:pt x="1197" y="29"/>
                              </a:cubicBezTo>
                              <a:lnTo>
                                <a:pt x="1185" y="27"/>
                              </a:lnTo>
                              <a:cubicBezTo>
                                <a:pt x="1186" y="19"/>
                                <a:pt x="1190" y="12"/>
                                <a:pt x="1195" y="7"/>
                              </a:cubicBezTo>
                              <a:cubicBezTo>
                                <a:pt x="1201" y="3"/>
                                <a:pt x="1208" y="0"/>
                                <a:pt x="1216" y="0"/>
                              </a:cubicBezTo>
                              <a:cubicBezTo>
                                <a:pt x="1221" y="0"/>
                                <a:pt x="1227" y="2"/>
                                <a:pt x="1231" y="4"/>
                              </a:cubicBezTo>
                              <a:cubicBezTo>
                                <a:pt x="1236" y="6"/>
                                <a:pt x="1240" y="10"/>
                                <a:pt x="1242" y="14"/>
                              </a:cubicBezTo>
                              <a:cubicBezTo>
                                <a:pt x="1245" y="18"/>
                                <a:pt x="1246" y="22"/>
                                <a:pt x="1246" y="27"/>
                              </a:cubicBezTo>
                              <a:cubicBezTo>
                                <a:pt x="1246" y="32"/>
                                <a:pt x="1245" y="36"/>
                                <a:pt x="1242" y="39"/>
                              </a:cubicBezTo>
                              <a:cubicBezTo>
                                <a:pt x="1240" y="43"/>
                                <a:pt x="1236" y="46"/>
                                <a:pt x="1232" y="48"/>
                              </a:cubicBezTo>
                              <a:cubicBezTo>
                                <a:pt x="1238" y="49"/>
                                <a:pt x="1243" y="52"/>
                                <a:pt x="1246" y="57"/>
                              </a:cubicBezTo>
                              <a:cubicBezTo>
                                <a:pt x="1249" y="61"/>
                                <a:pt x="1251" y="67"/>
                                <a:pt x="1251" y="73"/>
                              </a:cubicBezTo>
                              <a:cubicBezTo>
                                <a:pt x="1251" y="82"/>
                                <a:pt x="1248" y="90"/>
                                <a:pt x="1241" y="96"/>
                              </a:cubicBezTo>
                              <a:cubicBezTo>
                                <a:pt x="1235" y="103"/>
                                <a:pt x="1226" y="106"/>
                                <a:pt x="1216" y="106"/>
                              </a:cubicBezTo>
                              <a:cubicBezTo>
                                <a:pt x="1207" y="106"/>
                                <a:pt x="1200" y="103"/>
                                <a:pt x="1194" y="98"/>
                              </a:cubicBezTo>
                              <a:cubicBezTo>
                                <a:pt x="1188" y="92"/>
                                <a:pt x="1184" y="85"/>
                                <a:pt x="1183" y="77"/>
                              </a:cubicBezTo>
                              <a:close/>
                              <a:moveTo>
                                <a:pt x="1263" y="77"/>
                              </a:moveTo>
                              <a:lnTo>
                                <a:pt x="1277" y="76"/>
                              </a:lnTo>
                              <a:cubicBezTo>
                                <a:pt x="1278" y="82"/>
                                <a:pt x="1280" y="87"/>
                                <a:pt x="1284" y="90"/>
                              </a:cubicBezTo>
                              <a:cubicBezTo>
                                <a:pt x="1287" y="94"/>
                                <a:pt x="1292" y="95"/>
                                <a:pt x="1297" y="95"/>
                              </a:cubicBezTo>
                              <a:cubicBezTo>
                                <a:pt x="1303" y="95"/>
                                <a:pt x="1308" y="93"/>
                                <a:pt x="1312" y="88"/>
                              </a:cubicBezTo>
                              <a:cubicBezTo>
                                <a:pt x="1316" y="84"/>
                                <a:pt x="1318" y="78"/>
                                <a:pt x="1318" y="70"/>
                              </a:cubicBezTo>
                              <a:cubicBezTo>
                                <a:pt x="1318" y="63"/>
                                <a:pt x="1316" y="57"/>
                                <a:pt x="1312" y="53"/>
                              </a:cubicBezTo>
                              <a:cubicBezTo>
                                <a:pt x="1308" y="49"/>
                                <a:pt x="1303" y="47"/>
                                <a:pt x="1296" y="47"/>
                              </a:cubicBezTo>
                              <a:cubicBezTo>
                                <a:pt x="1292" y="47"/>
                                <a:pt x="1289" y="48"/>
                                <a:pt x="1285" y="49"/>
                              </a:cubicBezTo>
                              <a:cubicBezTo>
                                <a:pt x="1282" y="51"/>
                                <a:pt x="1279" y="54"/>
                                <a:pt x="1278" y="57"/>
                              </a:cubicBezTo>
                              <a:lnTo>
                                <a:pt x="1266" y="55"/>
                              </a:lnTo>
                              <a:lnTo>
                                <a:pt x="1276" y="2"/>
                              </a:lnTo>
                              <a:lnTo>
                                <a:pt x="1327" y="2"/>
                              </a:lnTo>
                              <a:lnTo>
                                <a:pt x="1327" y="14"/>
                              </a:lnTo>
                              <a:lnTo>
                                <a:pt x="1286" y="14"/>
                              </a:lnTo>
                              <a:lnTo>
                                <a:pt x="1280" y="42"/>
                              </a:lnTo>
                              <a:cubicBezTo>
                                <a:pt x="1286" y="38"/>
                                <a:pt x="1293" y="36"/>
                                <a:pt x="1300" y="36"/>
                              </a:cubicBezTo>
                              <a:cubicBezTo>
                                <a:pt x="1309" y="36"/>
                                <a:pt x="1316" y="39"/>
                                <a:pt x="1323" y="45"/>
                              </a:cubicBezTo>
                              <a:cubicBezTo>
                                <a:pt x="1329" y="51"/>
                                <a:pt x="1332" y="59"/>
                                <a:pt x="1332" y="69"/>
                              </a:cubicBezTo>
                              <a:cubicBezTo>
                                <a:pt x="1332" y="78"/>
                                <a:pt x="1329" y="86"/>
                                <a:pt x="1324" y="93"/>
                              </a:cubicBezTo>
                              <a:cubicBezTo>
                                <a:pt x="1317" y="101"/>
                                <a:pt x="1308" y="106"/>
                                <a:pt x="1297" y="106"/>
                              </a:cubicBezTo>
                              <a:cubicBezTo>
                                <a:pt x="1287" y="106"/>
                                <a:pt x="1280" y="103"/>
                                <a:pt x="1274" y="98"/>
                              </a:cubicBezTo>
                              <a:cubicBezTo>
                                <a:pt x="1268" y="92"/>
                                <a:pt x="1264" y="86"/>
                                <a:pt x="1263" y="77"/>
                              </a:cubicBezTo>
                              <a:close/>
                            </a:path>
                          </a:pathLst>
                        </a:custGeom>
                        <a:solidFill>
                          <a:srgbClr val="005A7C"/>
                        </a:solidFill>
                        <a:ln w="1">
                          <a:noFill/>
                          <a:prstDash val="solid"/>
                          <a:round/>
                          <a:headEnd/>
                          <a:tailEnd/>
                        </a:ln>
                      </wps:spPr>
                      <wps:bodyPr rot="0" vert="horz" wrap="square" lIns="91440" tIns="45720" rIns="91440" bIns="45720" anchor="t" anchorCtr="0" upright="1">
                        <a:noAutofit/>
                      </wps:bodyPr>
                    </wps:wsp>
                    <wps:wsp>
                      <wps:cNvPr id="18" name="Freeform 20"/>
                      <wps:cNvSpPr>
                        <a:spLocks/>
                      </wps:cNvSpPr>
                      <wps:spPr bwMode="auto">
                        <a:xfrm>
                          <a:off x="5318760" y="574675"/>
                          <a:ext cx="167640" cy="142240"/>
                        </a:xfrm>
                        <a:custGeom>
                          <a:avLst/>
                          <a:gdLst>
                            <a:gd name="T0" fmla="*/ 0 w 211"/>
                            <a:gd name="T1" fmla="*/ 151 h 179"/>
                            <a:gd name="T2" fmla="*/ 8 w 211"/>
                            <a:gd name="T3" fmla="*/ 151 h 179"/>
                            <a:gd name="T4" fmla="*/ 14 w 211"/>
                            <a:gd name="T5" fmla="*/ 146 h 179"/>
                            <a:gd name="T6" fmla="*/ 25 w 211"/>
                            <a:gd name="T7" fmla="*/ 0 h 179"/>
                            <a:gd name="T8" fmla="*/ 60 w 211"/>
                            <a:gd name="T9" fmla="*/ 0 h 179"/>
                            <a:gd name="T10" fmla="*/ 96 w 211"/>
                            <a:gd name="T11" fmla="*/ 85 h 179"/>
                            <a:gd name="T12" fmla="*/ 105 w 211"/>
                            <a:gd name="T13" fmla="*/ 109 h 179"/>
                            <a:gd name="T14" fmla="*/ 106 w 211"/>
                            <a:gd name="T15" fmla="*/ 109 h 179"/>
                            <a:gd name="T16" fmla="*/ 115 w 211"/>
                            <a:gd name="T17" fmla="*/ 85 h 179"/>
                            <a:gd name="T18" fmla="*/ 151 w 211"/>
                            <a:gd name="T19" fmla="*/ 0 h 179"/>
                            <a:gd name="T20" fmla="*/ 186 w 211"/>
                            <a:gd name="T21" fmla="*/ 0 h 179"/>
                            <a:gd name="T22" fmla="*/ 197 w 211"/>
                            <a:gd name="T23" fmla="*/ 146 h 179"/>
                            <a:gd name="T24" fmla="*/ 203 w 211"/>
                            <a:gd name="T25" fmla="*/ 151 h 179"/>
                            <a:gd name="T26" fmla="*/ 211 w 211"/>
                            <a:gd name="T27" fmla="*/ 151 h 179"/>
                            <a:gd name="T28" fmla="*/ 211 w 211"/>
                            <a:gd name="T29" fmla="*/ 179 h 179"/>
                            <a:gd name="T30" fmla="*/ 182 w 211"/>
                            <a:gd name="T31" fmla="*/ 179 h 179"/>
                            <a:gd name="T32" fmla="*/ 165 w 211"/>
                            <a:gd name="T33" fmla="*/ 162 h 179"/>
                            <a:gd name="T34" fmla="*/ 159 w 211"/>
                            <a:gd name="T35" fmla="*/ 82 h 179"/>
                            <a:gd name="T36" fmla="*/ 159 w 211"/>
                            <a:gd name="T37" fmla="*/ 55 h 179"/>
                            <a:gd name="T38" fmla="*/ 158 w 211"/>
                            <a:gd name="T39" fmla="*/ 55 h 179"/>
                            <a:gd name="T40" fmla="*/ 149 w 211"/>
                            <a:gd name="T41" fmla="*/ 82 h 179"/>
                            <a:gd name="T42" fmla="*/ 119 w 211"/>
                            <a:gd name="T43" fmla="*/ 148 h 179"/>
                            <a:gd name="T44" fmla="*/ 92 w 211"/>
                            <a:gd name="T45" fmla="*/ 148 h 179"/>
                            <a:gd name="T46" fmla="*/ 62 w 211"/>
                            <a:gd name="T47" fmla="*/ 82 h 179"/>
                            <a:gd name="T48" fmla="*/ 53 w 211"/>
                            <a:gd name="T49" fmla="*/ 54 h 179"/>
                            <a:gd name="T50" fmla="*/ 52 w 211"/>
                            <a:gd name="T51" fmla="*/ 54 h 179"/>
                            <a:gd name="T52" fmla="*/ 52 w 211"/>
                            <a:gd name="T53" fmla="*/ 82 h 179"/>
                            <a:gd name="T54" fmla="*/ 46 w 211"/>
                            <a:gd name="T55" fmla="*/ 162 h 179"/>
                            <a:gd name="T56" fmla="*/ 29 w 211"/>
                            <a:gd name="T57" fmla="*/ 179 h 179"/>
                            <a:gd name="T58" fmla="*/ 0 w 211"/>
                            <a:gd name="T59" fmla="*/ 179 h 179"/>
                            <a:gd name="T60" fmla="*/ 0 w 211"/>
                            <a:gd name="T61" fmla="*/ 151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211" h="179">
                              <a:moveTo>
                                <a:pt x="0" y="151"/>
                              </a:moveTo>
                              <a:lnTo>
                                <a:pt x="8" y="151"/>
                              </a:lnTo>
                              <a:cubicBezTo>
                                <a:pt x="12" y="151"/>
                                <a:pt x="13" y="149"/>
                                <a:pt x="14" y="146"/>
                              </a:cubicBezTo>
                              <a:lnTo>
                                <a:pt x="25" y="0"/>
                              </a:lnTo>
                              <a:lnTo>
                                <a:pt x="60" y="0"/>
                              </a:lnTo>
                              <a:lnTo>
                                <a:pt x="96" y="85"/>
                              </a:lnTo>
                              <a:cubicBezTo>
                                <a:pt x="101" y="96"/>
                                <a:pt x="105" y="109"/>
                                <a:pt x="105" y="109"/>
                              </a:cubicBezTo>
                              <a:lnTo>
                                <a:pt x="106" y="109"/>
                              </a:lnTo>
                              <a:cubicBezTo>
                                <a:pt x="106" y="109"/>
                                <a:pt x="110" y="96"/>
                                <a:pt x="115" y="85"/>
                              </a:cubicBezTo>
                              <a:lnTo>
                                <a:pt x="151" y="0"/>
                              </a:lnTo>
                              <a:lnTo>
                                <a:pt x="186" y="0"/>
                              </a:lnTo>
                              <a:lnTo>
                                <a:pt x="197" y="146"/>
                              </a:lnTo>
                              <a:cubicBezTo>
                                <a:pt x="198" y="149"/>
                                <a:pt x="199" y="151"/>
                                <a:pt x="203" y="151"/>
                              </a:cubicBezTo>
                              <a:lnTo>
                                <a:pt x="211" y="151"/>
                              </a:lnTo>
                              <a:lnTo>
                                <a:pt x="211" y="179"/>
                              </a:lnTo>
                              <a:lnTo>
                                <a:pt x="182" y="179"/>
                              </a:lnTo>
                              <a:cubicBezTo>
                                <a:pt x="170" y="179"/>
                                <a:pt x="166" y="174"/>
                                <a:pt x="165" y="162"/>
                              </a:cubicBezTo>
                              <a:lnTo>
                                <a:pt x="159" y="82"/>
                              </a:lnTo>
                              <a:cubicBezTo>
                                <a:pt x="158" y="70"/>
                                <a:pt x="159" y="55"/>
                                <a:pt x="159" y="55"/>
                              </a:cubicBezTo>
                              <a:lnTo>
                                <a:pt x="158" y="55"/>
                              </a:lnTo>
                              <a:cubicBezTo>
                                <a:pt x="158" y="55"/>
                                <a:pt x="153" y="72"/>
                                <a:pt x="149" y="82"/>
                              </a:cubicBezTo>
                              <a:lnTo>
                                <a:pt x="119" y="148"/>
                              </a:lnTo>
                              <a:lnTo>
                                <a:pt x="92" y="148"/>
                              </a:lnTo>
                              <a:lnTo>
                                <a:pt x="62" y="82"/>
                              </a:lnTo>
                              <a:cubicBezTo>
                                <a:pt x="58" y="72"/>
                                <a:pt x="53" y="54"/>
                                <a:pt x="53" y="54"/>
                              </a:cubicBezTo>
                              <a:lnTo>
                                <a:pt x="52" y="54"/>
                              </a:lnTo>
                              <a:cubicBezTo>
                                <a:pt x="52" y="54"/>
                                <a:pt x="53" y="70"/>
                                <a:pt x="52" y="82"/>
                              </a:cubicBezTo>
                              <a:lnTo>
                                <a:pt x="46" y="162"/>
                              </a:lnTo>
                              <a:cubicBezTo>
                                <a:pt x="45" y="174"/>
                                <a:pt x="41" y="179"/>
                                <a:pt x="29" y="179"/>
                              </a:cubicBezTo>
                              <a:lnTo>
                                <a:pt x="0" y="179"/>
                              </a:lnTo>
                              <a:lnTo>
                                <a:pt x="0" y="151"/>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19" name="Freeform 21"/>
                      <wps:cNvSpPr>
                        <a:spLocks noEditPoints="1"/>
                      </wps:cNvSpPr>
                      <wps:spPr bwMode="auto">
                        <a:xfrm>
                          <a:off x="5490845" y="613410"/>
                          <a:ext cx="97155" cy="106045"/>
                        </a:xfrm>
                        <a:custGeom>
                          <a:avLst/>
                          <a:gdLst>
                            <a:gd name="T0" fmla="*/ 89 w 122"/>
                            <a:gd name="T1" fmla="*/ 50 h 134"/>
                            <a:gd name="T2" fmla="*/ 65 w 122"/>
                            <a:gd name="T3" fmla="*/ 24 h 134"/>
                            <a:gd name="T4" fmla="*/ 33 w 122"/>
                            <a:gd name="T5" fmla="*/ 50 h 134"/>
                            <a:gd name="T6" fmla="*/ 89 w 122"/>
                            <a:gd name="T7" fmla="*/ 50 h 134"/>
                            <a:gd name="T8" fmla="*/ 65 w 122"/>
                            <a:gd name="T9" fmla="*/ 0 h 134"/>
                            <a:gd name="T10" fmla="*/ 122 w 122"/>
                            <a:gd name="T11" fmla="*/ 61 h 134"/>
                            <a:gd name="T12" fmla="*/ 121 w 122"/>
                            <a:gd name="T13" fmla="*/ 72 h 134"/>
                            <a:gd name="T14" fmla="*/ 32 w 122"/>
                            <a:gd name="T15" fmla="*/ 72 h 134"/>
                            <a:gd name="T16" fmla="*/ 71 w 122"/>
                            <a:gd name="T17" fmla="*/ 107 h 134"/>
                            <a:gd name="T18" fmla="*/ 107 w 122"/>
                            <a:gd name="T19" fmla="*/ 93 h 134"/>
                            <a:gd name="T20" fmla="*/ 120 w 122"/>
                            <a:gd name="T21" fmla="*/ 115 h 134"/>
                            <a:gd name="T22" fmla="*/ 69 w 122"/>
                            <a:gd name="T23" fmla="*/ 134 h 134"/>
                            <a:gd name="T24" fmla="*/ 0 w 122"/>
                            <a:gd name="T25" fmla="*/ 67 h 134"/>
                            <a:gd name="T26" fmla="*/ 65 w 122"/>
                            <a:gd name="T27" fmla="*/ 0 h 1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2" h="134">
                              <a:moveTo>
                                <a:pt x="89" y="50"/>
                              </a:moveTo>
                              <a:cubicBezTo>
                                <a:pt x="89" y="35"/>
                                <a:pt x="78" y="24"/>
                                <a:pt x="65" y="24"/>
                              </a:cubicBezTo>
                              <a:cubicBezTo>
                                <a:pt x="49" y="24"/>
                                <a:pt x="37" y="34"/>
                                <a:pt x="33" y="50"/>
                              </a:cubicBezTo>
                              <a:lnTo>
                                <a:pt x="89" y="50"/>
                              </a:lnTo>
                              <a:close/>
                              <a:moveTo>
                                <a:pt x="65" y="0"/>
                              </a:moveTo>
                              <a:cubicBezTo>
                                <a:pt x="102" y="0"/>
                                <a:pt x="122" y="27"/>
                                <a:pt x="122" y="61"/>
                              </a:cubicBezTo>
                              <a:cubicBezTo>
                                <a:pt x="122" y="64"/>
                                <a:pt x="121" y="72"/>
                                <a:pt x="121" y="72"/>
                              </a:cubicBezTo>
                              <a:lnTo>
                                <a:pt x="32" y="72"/>
                              </a:lnTo>
                              <a:cubicBezTo>
                                <a:pt x="35" y="95"/>
                                <a:pt x="52" y="107"/>
                                <a:pt x="71" y="107"/>
                              </a:cubicBezTo>
                              <a:cubicBezTo>
                                <a:pt x="92" y="107"/>
                                <a:pt x="107" y="93"/>
                                <a:pt x="107" y="93"/>
                              </a:cubicBezTo>
                              <a:lnTo>
                                <a:pt x="120" y="115"/>
                              </a:lnTo>
                              <a:cubicBezTo>
                                <a:pt x="120" y="115"/>
                                <a:pt x="101" y="134"/>
                                <a:pt x="69" y="134"/>
                              </a:cubicBezTo>
                              <a:cubicBezTo>
                                <a:pt x="26" y="134"/>
                                <a:pt x="0" y="103"/>
                                <a:pt x="0" y="67"/>
                              </a:cubicBezTo>
                              <a:cubicBezTo>
                                <a:pt x="0" y="27"/>
                                <a:pt x="26" y="0"/>
                                <a:pt x="65" y="0"/>
                              </a:cubicBezTo>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0" name="Freeform 22"/>
                      <wps:cNvSpPr>
                        <a:spLocks/>
                      </wps:cNvSpPr>
                      <wps:spPr bwMode="auto">
                        <a:xfrm>
                          <a:off x="5595620" y="613410"/>
                          <a:ext cx="121920" cy="103505"/>
                        </a:xfrm>
                        <a:custGeom>
                          <a:avLst/>
                          <a:gdLst>
                            <a:gd name="T0" fmla="*/ 16 w 153"/>
                            <a:gd name="T1" fmla="*/ 35 h 131"/>
                            <a:gd name="T2" fmla="*/ 10 w 153"/>
                            <a:gd name="T3" fmla="*/ 30 h 131"/>
                            <a:gd name="T4" fmla="*/ 0 w 153"/>
                            <a:gd name="T5" fmla="*/ 30 h 131"/>
                            <a:gd name="T6" fmla="*/ 0 w 153"/>
                            <a:gd name="T7" fmla="*/ 3 h 131"/>
                            <a:gd name="T8" fmla="*/ 30 w 153"/>
                            <a:gd name="T9" fmla="*/ 3 h 131"/>
                            <a:gd name="T10" fmla="*/ 47 w 153"/>
                            <a:gd name="T11" fmla="*/ 17 h 131"/>
                            <a:gd name="T12" fmla="*/ 47 w 153"/>
                            <a:gd name="T13" fmla="*/ 21 h 131"/>
                            <a:gd name="T14" fmla="*/ 46 w 153"/>
                            <a:gd name="T15" fmla="*/ 26 h 131"/>
                            <a:gd name="T16" fmla="*/ 47 w 153"/>
                            <a:gd name="T17" fmla="*/ 26 h 131"/>
                            <a:gd name="T18" fmla="*/ 92 w 153"/>
                            <a:gd name="T19" fmla="*/ 0 h 131"/>
                            <a:gd name="T20" fmla="*/ 137 w 153"/>
                            <a:gd name="T21" fmla="*/ 48 h 131"/>
                            <a:gd name="T22" fmla="*/ 137 w 153"/>
                            <a:gd name="T23" fmla="*/ 99 h 131"/>
                            <a:gd name="T24" fmla="*/ 143 w 153"/>
                            <a:gd name="T25" fmla="*/ 104 h 131"/>
                            <a:gd name="T26" fmla="*/ 153 w 153"/>
                            <a:gd name="T27" fmla="*/ 104 h 131"/>
                            <a:gd name="T28" fmla="*/ 153 w 153"/>
                            <a:gd name="T29" fmla="*/ 131 h 131"/>
                            <a:gd name="T30" fmla="*/ 122 w 153"/>
                            <a:gd name="T31" fmla="*/ 131 h 131"/>
                            <a:gd name="T32" fmla="*/ 105 w 153"/>
                            <a:gd name="T33" fmla="*/ 114 h 131"/>
                            <a:gd name="T34" fmla="*/ 105 w 153"/>
                            <a:gd name="T35" fmla="*/ 55 h 131"/>
                            <a:gd name="T36" fmla="*/ 85 w 153"/>
                            <a:gd name="T37" fmla="*/ 29 h 131"/>
                            <a:gd name="T38" fmla="*/ 50 w 153"/>
                            <a:gd name="T39" fmla="*/ 55 h 131"/>
                            <a:gd name="T40" fmla="*/ 48 w 153"/>
                            <a:gd name="T41" fmla="*/ 72 h 131"/>
                            <a:gd name="T42" fmla="*/ 48 w 153"/>
                            <a:gd name="T43" fmla="*/ 131 h 131"/>
                            <a:gd name="T44" fmla="*/ 16 w 153"/>
                            <a:gd name="T45" fmla="*/ 131 h 131"/>
                            <a:gd name="T46" fmla="*/ 16 w 153"/>
                            <a:gd name="T47" fmla="*/ 35 h 1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53" h="131">
                              <a:moveTo>
                                <a:pt x="16" y="35"/>
                              </a:moveTo>
                              <a:cubicBezTo>
                                <a:pt x="16" y="32"/>
                                <a:pt x="14" y="30"/>
                                <a:pt x="10" y="30"/>
                              </a:cubicBezTo>
                              <a:lnTo>
                                <a:pt x="0" y="30"/>
                              </a:lnTo>
                              <a:lnTo>
                                <a:pt x="0" y="3"/>
                              </a:lnTo>
                              <a:lnTo>
                                <a:pt x="30" y="3"/>
                              </a:lnTo>
                              <a:cubicBezTo>
                                <a:pt x="41" y="3"/>
                                <a:pt x="47" y="8"/>
                                <a:pt x="47" y="17"/>
                              </a:cubicBezTo>
                              <a:lnTo>
                                <a:pt x="47" y="21"/>
                              </a:lnTo>
                              <a:cubicBezTo>
                                <a:pt x="47" y="23"/>
                                <a:pt x="46" y="26"/>
                                <a:pt x="46" y="26"/>
                              </a:cubicBezTo>
                              <a:lnTo>
                                <a:pt x="47" y="26"/>
                              </a:lnTo>
                              <a:cubicBezTo>
                                <a:pt x="52" y="15"/>
                                <a:pt x="66" y="0"/>
                                <a:pt x="92" y="0"/>
                              </a:cubicBezTo>
                              <a:cubicBezTo>
                                <a:pt x="121" y="0"/>
                                <a:pt x="137" y="14"/>
                                <a:pt x="137" y="48"/>
                              </a:cubicBezTo>
                              <a:lnTo>
                                <a:pt x="137" y="99"/>
                              </a:lnTo>
                              <a:cubicBezTo>
                                <a:pt x="137" y="102"/>
                                <a:pt x="139" y="104"/>
                                <a:pt x="143" y="104"/>
                              </a:cubicBezTo>
                              <a:lnTo>
                                <a:pt x="153" y="104"/>
                              </a:lnTo>
                              <a:lnTo>
                                <a:pt x="153" y="131"/>
                              </a:lnTo>
                              <a:lnTo>
                                <a:pt x="122" y="131"/>
                              </a:lnTo>
                              <a:cubicBezTo>
                                <a:pt x="110" y="131"/>
                                <a:pt x="105" y="126"/>
                                <a:pt x="105" y="114"/>
                              </a:cubicBezTo>
                              <a:lnTo>
                                <a:pt x="105" y="55"/>
                              </a:lnTo>
                              <a:cubicBezTo>
                                <a:pt x="105" y="39"/>
                                <a:pt x="101" y="29"/>
                                <a:pt x="85" y="29"/>
                              </a:cubicBezTo>
                              <a:cubicBezTo>
                                <a:pt x="68" y="29"/>
                                <a:pt x="55" y="40"/>
                                <a:pt x="50" y="55"/>
                              </a:cubicBezTo>
                              <a:cubicBezTo>
                                <a:pt x="49" y="60"/>
                                <a:pt x="48" y="66"/>
                                <a:pt x="48" y="72"/>
                              </a:cubicBezTo>
                              <a:lnTo>
                                <a:pt x="48" y="131"/>
                              </a:lnTo>
                              <a:lnTo>
                                <a:pt x="16" y="131"/>
                              </a:lnTo>
                              <a:lnTo>
                                <a:pt x="16" y="35"/>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 name="Freeform 23"/>
                      <wps:cNvSpPr>
                        <a:spLocks/>
                      </wps:cNvSpPr>
                      <wps:spPr bwMode="auto">
                        <a:xfrm>
                          <a:off x="5720715" y="586740"/>
                          <a:ext cx="63500" cy="131445"/>
                        </a:xfrm>
                        <a:custGeom>
                          <a:avLst/>
                          <a:gdLst>
                            <a:gd name="T0" fmla="*/ 17 w 80"/>
                            <a:gd name="T1" fmla="*/ 61 h 165"/>
                            <a:gd name="T2" fmla="*/ 0 w 80"/>
                            <a:gd name="T3" fmla="*/ 61 h 165"/>
                            <a:gd name="T4" fmla="*/ 0 w 80"/>
                            <a:gd name="T5" fmla="*/ 36 h 165"/>
                            <a:gd name="T6" fmla="*/ 17 w 80"/>
                            <a:gd name="T7" fmla="*/ 36 h 165"/>
                            <a:gd name="T8" fmla="*/ 17 w 80"/>
                            <a:gd name="T9" fmla="*/ 0 h 165"/>
                            <a:gd name="T10" fmla="*/ 49 w 80"/>
                            <a:gd name="T11" fmla="*/ 0 h 165"/>
                            <a:gd name="T12" fmla="*/ 49 w 80"/>
                            <a:gd name="T13" fmla="*/ 36 h 165"/>
                            <a:gd name="T14" fmla="*/ 78 w 80"/>
                            <a:gd name="T15" fmla="*/ 36 h 165"/>
                            <a:gd name="T16" fmla="*/ 78 w 80"/>
                            <a:gd name="T17" fmla="*/ 61 h 165"/>
                            <a:gd name="T18" fmla="*/ 49 w 80"/>
                            <a:gd name="T19" fmla="*/ 61 h 165"/>
                            <a:gd name="T20" fmla="*/ 49 w 80"/>
                            <a:gd name="T21" fmla="*/ 113 h 165"/>
                            <a:gd name="T22" fmla="*/ 74 w 80"/>
                            <a:gd name="T23" fmla="*/ 137 h 165"/>
                            <a:gd name="T24" fmla="*/ 80 w 80"/>
                            <a:gd name="T25" fmla="*/ 137 h 165"/>
                            <a:gd name="T26" fmla="*/ 80 w 80"/>
                            <a:gd name="T27" fmla="*/ 165 h 165"/>
                            <a:gd name="T28" fmla="*/ 70 w 80"/>
                            <a:gd name="T29" fmla="*/ 165 h 165"/>
                            <a:gd name="T30" fmla="*/ 17 w 80"/>
                            <a:gd name="T31" fmla="*/ 117 h 165"/>
                            <a:gd name="T32" fmla="*/ 17 w 80"/>
                            <a:gd name="T33" fmla="*/ 61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80" h="165">
                              <a:moveTo>
                                <a:pt x="17" y="61"/>
                              </a:moveTo>
                              <a:lnTo>
                                <a:pt x="0" y="61"/>
                              </a:lnTo>
                              <a:lnTo>
                                <a:pt x="0" y="36"/>
                              </a:lnTo>
                              <a:lnTo>
                                <a:pt x="17" y="36"/>
                              </a:lnTo>
                              <a:lnTo>
                                <a:pt x="17" y="0"/>
                              </a:lnTo>
                              <a:lnTo>
                                <a:pt x="49" y="0"/>
                              </a:lnTo>
                              <a:lnTo>
                                <a:pt x="49" y="36"/>
                              </a:lnTo>
                              <a:lnTo>
                                <a:pt x="78" y="36"/>
                              </a:lnTo>
                              <a:lnTo>
                                <a:pt x="78" y="61"/>
                              </a:lnTo>
                              <a:lnTo>
                                <a:pt x="49" y="61"/>
                              </a:lnTo>
                              <a:lnTo>
                                <a:pt x="49" y="113"/>
                              </a:lnTo>
                              <a:cubicBezTo>
                                <a:pt x="49" y="134"/>
                                <a:pt x="65" y="137"/>
                                <a:pt x="74" y="137"/>
                              </a:cubicBezTo>
                              <a:cubicBezTo>
                                <a:pt x="78" y="137"/>
                                <a:pt x="80" y="137"/>
                                <a:pt x="80" y="137"/>
                              </a:cubicBezTo>
                              <a:lnTo>
                                <a:pt x="80" y="165"/>
                              </a:lnTo>
                              <a:cubicBezTo>
                                <a:pt x="80" y="165"/>
                                <a:pt x="76" y="165"/>
                                <a:pt x="70" y="165"/>
                              </a:cubicBezTo>
                              <a:cubicBezTo>
                                <a:pt x="52" y="165"/>
                                <a:pt x="17" y="160"/>
                                <a:pt x="17" y="117"/>
                              </a:cubicBezTo>
                              <a:lnTo>
                                <a:pt x="17" y="61"/>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2" name="Freeform 24"/>
                      <wps:cNvSpPr>
                        <a:spLocks noEditPoints="1"/>
                      </wps:cNvSpPr>
                      <wps:spPr bwMode="auto">
                        <a:xfrm>
                          <a:off x="5796915" y="613410"/>
                          <a:ext cx="101600" cy="106045"/>
                        </a:xfrm>
                        <a:custGeom>
                          <a:avLst/>
                          <a:gdLst>
                            <a:gd name="T0" fmla="*/ 52 w 128"/>
                            <a:gd name="T1" fmla="*/ 109 h 134"/>
                            <a:gd name="T2" fmla="*/ 81 w 128"/>
                            <a:gd name="T3" fmla="*/ 75 h 134"/>
                            <a:gd name="T4" fmla="*/ 81 w 128"/>
                            <a:gd name="T5" fmla="*/ 72 h 134"/>
                            <a:gd name="T6" fmla="*/ 75 w 128"/>
                            <a:gd name="T7" fmla="*/ 72 h 134"/>
                            <a:gd name="T8" fmla="*/ 32 w 128"/>
                            <a:gd name="T9" fmla="*/ 93 h 134"/>
                            <a:gd name="T10" fmla="*/ 52 w 128"/>
                            <a:gd name="T11" fmla="*/ 109 h 134"/>
                            <a:gd name="T12" fmla="*/ 76 w 128"/>
                            <a:gd name="T13" fmla="*/ 50 h 134"/>
                            <a:gd name="T14" fmla="*/ 80 w 128"/>
                            <a:gd name="T15" fmla="*/ 50 h 134"/>
                            <a:gd name="T16" fmla="*/ 80 w 128"/>
                            <a:gd name="T17" fmla="*/ 49 h 134"/>
                            <a:gd name="T18" fmla="*/ 57 w 128"/>
                            <a:gd name="T19" fmla="*/ 24 h 134"/>
                            <a:gd name="T20" fmla="*/ 40 w 128"/>
                            <a:gd name="T21" fmla="*/ 33 h 134"/>
                            <a:gd name="T22" fmla="*/ 40 w 128"/>
                            <a:gd name="T23" fmla="*/ 40 h 134"/>
                            <a:gd name="T24" fmla="*/ 10 w 128"/>
                            <a:gd name="T25" fmla="*/ 40 h 134"/>
                            <a:gd name="T26" fmla="*/ 10 w 128"/>
                            <a:gd name="T27" fmla="*/ 26 h 134"/>
                            <a:gd name="T28" fmla="*/ 57 w 128"/>
                            <a:gd name="T29" fmla="*/ 0 h 134"/>
                            <a:gd name="T30" fmla="*/ 112 w 128"/>
                            <a:gd name="T31" fmla="*/ 51 h 134"/>
                            <a:gd name="T32" fmla="*/ 112 w 128"/>
                            <a:gd name="T33" fmla="*/ 99 h 134"/>
                            <a:gd name="T34" fmla="*/ 118 w 128"/>
                            <a:gd name="T35" fmla="*/ 104 h 134"/>
                            <a:gd name="T36" fmla="*/ 128 w 128"/>
                            <a:gd name="T37" fmla="*/ 104 h 134"/>
                            <a:gd name="T38" fmla="*/ 128 w 128"/>
                            <a:gd name="T39" fmla="*/ 131 h 134"/>
                            <a:gd name="T40" fmla="*/ 99 w 128"/>
                            <a:gd name="T41" fmla="*/ 131 h 134"/>
                            <a:gd name="T42" fmla="*/ 83 w 128"/>
                            <a:gd name="T43" fmla="*/ 117 h 134"/>
                            <a:gd name="T44" fmla="*/ 83 w 128"/>
                            <a:gd name="T45" fmla="*/ 111 h 134"/>
                            <a:gd name="T46" fmla="*/ 83 w 128"/>
                            <a:gd name="T47" fmla="*/ 111 h 134"/>
                            <a:gd name="T48" fmla="*/ 44 w 128"/>
                            <a:gd name="T49" fmla="*/ 134 h 134"/>
                            <a:gd name="T50" fmla="*/ 0 w 128"/>
                            <a:gd name="T51" fmla="*/ 94 h 134"/>
                            <a:gd name="T52" fmla="*/ 76 w 128"/>
                            <a:gd name="T53" fmla="*/ 50 h 1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28" h="134">
                              <a:moveTo>
                                <a:pt x="52" y="109"/>
                              </a:moveTo>
                              <a:cubicBezTo>
                                <a:pt x="69" y="109"/>
                                <a:pt x="81" y="91"/>
                                <a:pt x="81" y="75"/>
                              </a:cubicBezTo>
                              <a:lnTo>
                                <a:pt x="81" y="72"/>
                              </a:lnTo>
                              <a:lnTo>
                                <a:pt x="75" y="72"/>
                              </a:lnTo>
                              <a:cubicBezTo>
                                <a:pt x="59" y="72"/>
                                <a:pt x="32" y="75"/>
                                <a:pt x="32" y="93"/>
                              </a:cubicBezTo>
                              <a:cubicBezTo>
                                <a:pt x="32" y="101"/>
                                <a:pt x="39" y="109"/>
                                <a:pt x="52" y="109"/>
                              </a:cubicBezTo>
                              <a:moveTo>
                                <a:pt x="76" y="50"/>
                              </a:moveTo>
                              <a:lnTo>
                                <a:pt x="80" y="50"/>
                              </a:lnTo>
                              <a:lnTo>
                                <a:pt x="80" y="49"/>
                              </a:lnTo>
                              <a:cubicBezTo>
                                <a:pt x="80" y="31"/>
                                <a:pt x="73" y="24"/>
                                <a:pt x="57" y="24"/>
                              </a:cubicBezTo>
                              <a:cubicBezTo>
                                <a:pt x="51" y="24"/>
                                <a:pt x="40" y="26"/>
                                <a:pt x="40" y="33"/>
                              </a:cubicBezTo>
                              <a:lnTo>
                                <a:pt x="40" y="40"/>
                              </a:lnTo>
                              <a:lnTo>
                                <a:pt x="10" y="40"/>
                              </a:lnTo>
                              <a:lnTo>
                                <a:pt x="10" y="26"/>
                              </a:lnTo>
                              <a:cubicBezTo>
                                <a:pt x="10" y="2"/>
                                <a:pt x="44" y="0"/>
                                <a:pt x="57" y="0"/>
                              </a:cubicBezTo>
                              <a:cubicBezTo>
                                <a:pt x="100" y="0"/>
                                <a:pt x="112" y="22"/>
                                <a:pt x="112" y="51"/>
                              </a:cubicBezTo>
                              <a:lnTo>
                                <a:pt x="112" y="99"/>
                              </a:lnTo>
                              <a:cubicBezTo>
                                <a:pt x="112" y="102"/>
                                <a:pt x="114" y="104"/>
                                <a:pt x="118" y="104"/>
                              </a:cubicBezTo>
                              <a:lnTo>
                                <a:pt x="128" y="104"/>
                              </a:lnTo>
                              <a:lnTo>
                                <a:pt x="128" y="131"/>
                              </a:lnTo>
                              <a:lnTo>
                                <a:pt x="99" y="131"/>
                              </a:lnTo>
                              <a:cubicBezTo>
                                <a:pt x="88" y="131"/>
                                <a:pt x="83" y="125"/>
                                <a:pt x="83" y="117"/>
                              </a:cubicBezTo>
                              <a:cubicBezTo>
                                <a:pt x="83" y="114"/>
                                <a:pt x="83" y="111"/>
                                <a:pt x="83" y="111"/>
                              </a:cubicBezTo>
                              <a:lnTo>
                                <a:pt x="83" y="111"/>
                              </a:lnTo>
                              <a:cubicBezTo>
                                <a:pt x="83" y="111"/>
                                <a:pt x="73" y="134"/>
                                <a:pt x="44" y="134"/>
                              </a:cubicBezTo>
                              <a:cubicBezTo>
                                <a:pt x="21" y="134"/>
                                <a:pt x="0" y="120"/>
                                <a:pt x="0" y="94"/>
                              </a:cubicBezTo>
                              <a:cubicBezTo>
                                <a:pt x="0" y="54"/>
                                <a:pt x="55" y="50"/>
                                <a:pt x="76" y="50"/>
                              </a:cubicBezTo>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3" name="Freeform 25"/>
                      <wps:cNvSpPr>
                        <a:spLocks/>
                      </wps:cNvSpPr>
                      <wps:spPr bwMode="auto">
                        <a:xfrm>
                          <a:off x="5905500" y="574675"/>
                          <a:ext cx="50165" cy="142240"/>
                        </a:xfrm>
                        <a:custGeom>
                          <a:avLst/>
                          <a:gdLst>
                            <a:gd name="T0" fmla="*/ 16 w 63"/>
                            <a:gd name="T1" fmla="*/ 33 h 179"/>
                            <a:gd name="T2" fmla="*/ 11 w 63"/>
                            <a:gd name="T3" fmla="*/ 27 h 179"/>
                            <a:gd name="T4" fmla="*/ 0 w 63"/>
                            <a:gd name="T5" fmla="*/ 27 h 179"/>
                            <a:gd name="T6" fmla="*/ 0 w 63"/>
                            <a:gd name="T7" fmla="*/ 0 h 179"/>
                            <a:gd name="T8" fmla="*/ 31 w 63"/>
                            <a:gd name="T9" fmla="*/ 0 h 179"/>
                            <a:gd name="T10" fmla="*/ 48 w 63"/>
                            <a:gd name="T11" fmla="*/ 17 h 179"/>
                            <a:gd name="T12" fmla="*/ 48 w 63"/>
                            <a:gd name="T13" fmla="*/ 147 h 179"/>
                            <a:gd name="T14" fmla="*/ 54 w 63"/>
                            <a:gd name="T15" fmla="*/ 152 h 179"/>
                            <a:gd name="T16" fmla="*/ 63 w 63"/>
                            <a:gd name="T17" fmla="*/ 152 h 179"/>
                            <a:gd name="T18" fmla="*/ 63 w 63"/>
                            <a:gd name="T19" fmla="*/ 179 h 179"/>
                            <a:gd name="T20" fmla="*/ 33 w 63"/>
                            <a:gd name="T21" fmla="*/ 179 h 179"/>
                            <a:gd name="T22" fmla="*/ 16 w 63"/>
                            <a:gd name="T23" fmla="*/ 162 h 179"/>
                            <a:gd name="T24" fmla="*/ 16 w 63"/>
                            <a:gd name="T25" fmla="*/ 33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3" h="179">
                              <a:moveTo>
                                <a:pt x="16" y="33"/>
                              </a:moveTo>
                              <a:cubicBezTo>
                                <a:pt x="16" y="29"/>
                                <a:pt x="14" y="27"/>
                                <a:pt x="11" y="27"/>
                              </a:cubicBezTo>
                              <a:lnTo>
                                <a:pt x="0" y="27"/>
                              </a:lnTo>
                              <a:lnTo>
                                <a:pt x="0" y="0"/>
                              </a:lnTo>
                              <a:lnTo>
                                <a:pt x="31" y="0"/>
                              </a:lnTo>
                              <a:cubicBezTo>
                                <a:pt x="43" y="0"/>
                                <a:pt x="48" y="5"/>
                                <a:pt x="48" y="17"/>
                              </a:cubicBezTo>
                              <a:lnTo>
                                <a:pt x="48" y="147"/>
                              </a:lnTo>
                              <a:cubicBezTo>
                                <a:pt x="48" y="150"/>
                                <a:pt x="50" y="152"/>
                                <a:pt x="54" y="152"/>
                              </a:cubicBezTo>
                              <a:lnTo>
                                <a:pt x="63" y="152"/>
                              </a:lnTo>
                              <a:lnTo>
                                <a:pt x="63" y="179"/>
                              </a:lnTo>
                              <a:lnTo>
                                <a:pt x="33" y="179"/>
                              </a:lnTo>
                              <a:cubicBezTo>
                                <a:pt x="21" y="179"/>
                                <a:pt x="16" y="174"/>
                                <a:pt x="16" y="162"/>
                              </a:cubicBezTo>
                              <a:lnTo>
                                <a:pt x="16" y="33"/>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4" name="Freeform 26"/>
                      <wps:cNvSpPr>
                        <a:spLocks/>
                      </wps:cNvSpPr>
                      <wps:spPr bwMode="auto">
                        <a:xfrm>
                          <a:off x="6020435" y="574675"/>
                          <a:ext cx="140970" cy="142240"/>
                        </a:xfrm>
                        <a:custGeom>
                          <a:avLst/>
                          <a:gdLst>
                            <a:gd name="T0" fmla="*/ 16 w 177"/>
                            <a:gd name="T1" fmla="*/ 34 h 179"/>
                            <a:gd name="T2" fmla="*/ 11 w 177"/>
                            <a:gd name="T3" fmla="*/ 28 h 179"/>
                            <a:gd name="T4" fmla="*/ 0 w 177"/>
                            <a:gd name="T5" fmla="*/ 28 h 179"/>
                            <a:gd name="T6" fmla="*/ 0 w 177"/>
                            <a:gd name="T7" fmla="*/ 0 h 179"/>
                            <a:gd name="T8" fmla="*/ 32 w 177"/>
                            <a:gd name="T9" fmla="*/ 0 h 179"/>
                            <a:gd name="T10" fmla="*/ 49 w 177"/>
                            <a:gd name="T11" fmla="*/ 17 h 179"/>
                            <a:gd name="T12" fmla="*/ 49 w 177"/>
                            <a:gd name="T13" fmla="*/ 76 h 179"/>
                            <a:gd name="T14" fmla="*/ 128 w 177"/>
                            <a:gd name="T15" fmla="*/ 76 h 179"/>
                            <a:gd name="T16" fmla="*/ 128 w 177"/>
                            <a:gd name="T17" fmla="*/ 17 h 179"/>
                            <a:gd name="T18" fmla="*/ 145 w 177"/>
                            <a:gd name="T19" fmla="*/ 0 h 179"/>
                            <a:gd name="T20" fmla="*/ 177 w 177"/>
                            <a:gd name="T21" fmla="*/ 0 h 179"/>
                            <a:gd name="T22" fmla="*/ 177 w 177"/>
                            <a:gd name="T23" fmla="*/ 28 h 179"/>
                            <a:gd name="T24" fmla="*/ 167 w 177"/>
                            <a:gd name="T25" fmla="*/ 28 h 179"/>
                            <a:gd name="T26" fmla="*/ 161 w 177"/>
                            <a:gd name="T27" fmla="*/ 34 h 179"/>
                            <a:gd name="T28" fmla="*/ 161 w 177"/>
                            <a:gd name="T29" fmla="*/ 179 h 179"/>
                            <a:gd name="T30" fmla="*/ 128 w 177"/>
                            <a:gd name="T31" fmla="*/ 179 h 179"/>
                            <a:gd name="T32" fmla="*/ 128 w 177"/>
                            <a:gd name="T33" fmla="*/ 104 h 179"/>
                            <a:gd name="T34" fmla="*/ 49 w 177"/>
                            <a:gd name="T35" fmla="*/ 104 h 179"/>
                            <a:gd name="T36" fmla="*/ 49 w 177"/>
                            <a:gd name="T37" fmla="*/ 179 h 179"/>
                            <a:gd name="T38" fmla="*/ 16 w 177"/>
                            <a:gd name="T39" fmla="*/ 179 h 179"/>
                            <a:gd name="T40" fmla="*/ 16 w 177"/>
                            <a:gd name="T41" fmla="*/ 34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77" h="179">
                              <a:moveTo>
                                <a:pt x="16" y="34"/>
                              </a:moveTo>
                              <a:cubicBezTo>
                                <a:pt x="16" y="30"/>
                                <a:pt x="14" y="28"/>
                                <a:pt x="11" y="28"/>
                              </a:cubicBezTo>
                              <a:lnTo>
                                <a:pt x="0" y="28"/>
                              </a:lnTo>
                              <a:lnTo>
                                <a:pt x="0" y="0"/>
                              </a:lnTo>
                              <a:lnTo>
                                <a:pt x="32" y="0"/>
                              </a:lnTo>
                              <a:cubicBezTo>
                                <a:pt x="44" y="0"/>
                                <a:pt x="49" y="5"/>
                                <a:pt x="49" y="17"/>
                              </a:cubicBezTo>
                              <a:lnTo>
                                <a:pt x="49" y="76"/>
                              </a:lnTo>
                              <a:lnTo>
                                <a:pt x="128" y="76"/>
                              </a:lnTo>
                              <a:lnTo>
                                <a:pt x="128" y="17"/>
                              </a:lnTo>
                              <a:cubicBezTo>
                                <a:pt x="128" y="5"/>
                                <a:pt x="133" y="0"/>
                                <a:pt x="145" y="0"/>
                              </a:cubicBezTo>
                              <a:lnTo>
                                <a:pt x="177" y="0"/>
                              </a:lnTo>
                              <a:lnTo>
                                <a:pt x="177" y="28"/>
                              </a:lnTo>
                              <a:lnTo>
                                <a:pt x="167" y="28"/>
                              </a:lnTo>
                              <a:cubicBezTo>
                                <a:pt x="163" y="28"/>
                                <a:pt x="161" y="30"/>
                                <a:pt x="161" y="34"/>
                              </a:cubicBezTo>
                              <a:lnTo>
                                <a:pt x="161" y="179"/>
                              </a:lnTo>
                              <a:lnTo>
                                <a:pt x="128" y="179"/>
                              </a:lnTo>
                              <a:lnTo>
                                <a:pt x="128" y="104"/>
                              </a:lnTo>
                              <a:lnTo>
                                <a:pt x="49" y="104"/>
                              </a:lnTo>
                              <a:lnTo>
                                <a:pt x="49" y="179"/>
                              </a:lnTo>
                              <a:lnTo>
                                <a:pt x="16" y="179"/>
                              </a:lnTo>
                              <a:lnTo>
                                <a:pt x="16" y="34"/>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6" name="Freeform 27"/>
                      <wps:cNvSpPr>
                        <a:spLocks noEditPoints="1"/>
                      </wps:cNvSpPr>
                      <wps:spPr bwMode="auto">
                        <a:xfrm>
                          <a:off x="6166485" y="613410"/>
                          <a:ext cx="97155" cy="106045"/>
                        </a:xfrm>
                        <a:custGeom>
                          <a:avLst/>
                          <a:gdLst>
                            <a:gd name="T0" fmla="*/ 90 w 122"/>
                            <a:gd name="T1" fmla="*/ 50 h 134"/>
                            <a:gd name="T2" fmla="*/ 65 w 122"/>
                            <a:gd name="T3" fmla="*/ 24 h 134"/>
                            <a:gd name="T4" fmla="*/ 34 w 122"/>
                            <a:gd name="T5" fmla="*/ 50 h 134"/>
                            <a:gd name="T6" fmla="*/ 90 w 122"/>
                            <a:gd name="T7" fmla="*/ 50 h 134"/>
                            <a:gd name="T8" fmla="*/ 65 w 122"/>
                            <a:gd name="T9" fmla="*/ 0 h 134"/>
                            <a:gd name="T10" fmla="*/ 122 w 122"/>
                            <a:gd name="T11" fmla="*/ 61 h 134"/>
                            <a:gd name="T12" fmla="*/ 122 w 122"/>
                            <a:gd name="T13" fmla="*/ 72 h 134"/>
                            <a:gd name="T14" fmla="*/ 33 w 122"/>
                            <a:gd name="T15" fmla="*/ 72 h 134"/>
                            <a:gd name="T16" fmla="*/ 71 w 122"/>
                            <a:gd name="T17" fmla="*/ 107 h 134"/>
                            <a:gd name="T18" fmla="*/ 107 w 122"/>
                            <a:gd name="T19" fmla="*/ 93 h 134"/>
                            <a:gd name="T20" fmla="*/ 121 w 122"/>
                            <a:gd name="T21" fmla="*/ 115 h 134"/>
                            <a:gd name="T22" fmla="*/ 69 w 122"/>
                            <a:gd name="T23" fmla="*/ 134 h 134"/>
                            <a:gd name="T24" fmla="*/ 0 w 122"/>
                            <a:gd name="T25" fmla="*/ 67 h 134"/>
                            <a:gd name="T26" fmla="*/ 65 w 122"/>
                            <a:gd name="T27" fmla="*/ 0 h 1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2" h="134">
                              <a:moveTo>
                                <a:pt x="90" y="50"/>
                              </a:moveTo>
                              <a:cubicBezTo>
                                <a:pt x="89" y="35"/>
                                <a:pt x="78" y="24"/>
                                <a:pt x="65" y="24"/>
                              </a:cubicBezTo>
                              <a:cubicBezTo>
                                <a:pt x="49" y="24"/>
                                <a:pt x="37" y="34"/>
                                <a:pt x="34" y="50"/>
                              </a:cubicBezTo>
                              <a:lnTo>
                                <a:pt x="90" y="50"/>
                              </a:lnTo>
                              <a:close/>
                              <a:moveTo>
                                <a:pt x="65" y="0"/>
                              </a:moveTo>
                              <a:cubicBezTo>
                                <a:pt x="102" y="0"/>
                                <a:pt x="122" y="27"/>
                                <a:pt x="122" y="61"/>
                              </a:cubicBezTo>
                              <a:cubicBezTo>
                                <a:pt x="122" y="64"/>
                                <a:pt x="122" y="72"/>
                                <a:pt x="122" y="72"/>
                              </a:cubicBezTo>
                              <a:lnTo>
                                <a:pt x="33" y="72"/>
                              </a:lnTo>
                              <a:cubicBezTo>
                                <a:pt x="35" y="95"/>
                                <a:pt x="52" y="107"/>
                                <a:pt x="71" y="107"/>
                              </a:cubicBezTo>
                              <a:cubicBezTo>
                                <a:pt x="92" y="107"/>
                                <a:pt x="107" y="93"/>
                                <a:pt x="107" y="93"/>
                              </a:cubicBezTo>
                              <a:lnTo>
                                <a:pt x="121" y="115"/>
                              </a:lnTo>
                              <a:cubicBezTo>
                                <a:pt x="121" y="115"/>
                                <a:pt x="101" y="134"/>
                                <a:pt x="69" y="134"/>
                              </a:cubicBezTo>
                              <a:cubicBezTo>
                                <a:pt x="26" y="134"/>
                                <a:pt x="0" y="103"/>
                                <a:pt x="0" y="67"/>
                              </a:cubicBezTo>
                              <a:cubicBezTo>
                                <a:pt x="0" y="27"/>
                                <a:pt x="27" y="0"/>
                                <a:pt x="65" y="0"/>
                              </a:cubicBezTo>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7" name="Freeform 28"/>
                      <wps:cNvSpPr>
                        <a:spLocks noEditPoints="1"/>
                      </wps:cNvSpPr>
                      <wps:spPr bwMode="auto">
                        <a:xfrm>
                          <a:off x="6274435" y="613410"/>
                          <a:ext cx="102235" cy="106045"/>
                        </a:xfrm>
                        <a:custGeom>
                          <a:avLst/>
                          <a:gdLst>
                            <a:gd name="T0" fmla="*/ 51 w 128"/>
                            <a:gd name="T1" fmla="*/ 109 h 134"/>
                            <a:gd name="T2" fmla="*/ 81 w 128"/>
                            <a:gd name="T3" fmla="*/ 75 h 134"/>
                            <a:gd name="T4" fmla="*/ 81 w 128"/>
                            <a:gd name="T5" fmla="*/ 72 h 134"/>
                            <a:gd name="T6" fmla="*/ 75 w 128"/>
                            <a:gd name="T7" fmla="*/ 72 h 134"/>
                            <a:gd name="T8" fmla="*/ 32 w 128"/>
                            <a:gd name="T9" fmla="*/ 93 h 134"/>
                            <a:gd name="T10" fmla="*/ 51 w 128"/>
                            <a:gd name="T11" fmla="*/ 109 h 134"/>
                            <a:gd name="T12" fmla="*/ 76 w 128"/>
                            <a:gd name="T13" fmla="*/ 50 h 134"/>
                            <a:gd name="T14" fmla="*/ 80 w 128"/>
                            <a:gd name="T15" fmla="*/ 50 h 134"/>
                            <a:gd name="T16" fmla="*/ 80 w 128"/>
                            <a:gd name="T17" fmla="*/ 49 h 134"/>
                            <a:gd name="T18" fmla="*/ 56 w 128"/>
                            <a:gd name="T19" fmla="*/ 24 h 134"/>
                            <a:gd name="T20" fmla="*/ 39 w 128"/>
                            <a:gd name="T21" fmla="*/ 33 h 134"/>
                            <a:gd name="T22" fmla="*/ 39 w 128"/>
                            <a:gd name="T23" fmla="*/ 40 h 134"/>
                            <a:gd name="T24" fmla="*/ 10 w 128"/>
                            <a:gd name="T25" fmla="*/ 40 h 134"/>
                            <a:gd name="T26" fmla="*/ 10 w 128"/>
                            <a:gd name="T27" fmla="*/ 26 h 134"/>
                            <a:gd name="T28" fmla="*/ 57 w 128"/>
                            <a:gd name="T29" fmla="*/ 0 h 134"/>
                            <a:gd name="T30" fmla="*/ 112 w 128"/>
                            <a:gd name="T31" fmla="*/ 51 h 134"/>
                            <a:gd name="T32" fmla="*/ 112 w 128"/>
                            <a:gd name="T33" fmla="*/ 99 h 134"/>
                            <a:gd name="T34" fmla="*/ 118 w 128"/>
                            <a:gd name="T35" fmla="*/ 104 h 134"/>
                            <a:gd name="T36" fmla="*/ 128 w 128"/>
                            <a:gd name="T37" fmla="*/ 104 h 134"/>
                            <a:gd name="T38" fmla="*/ 128 w 128"/>
                            <a:gd name="T39" fmla="*/ 131 h 134"/>
                            <a:gd name="T40" fmla="*/ 99 w 128"/>
                            <a:gd name="T41" fmla="*/ 131 h 134"/>
                            <a:gd name="T42" fmla="*/ 83 w 128"/>
                            <a:gd name="T43" fmla="*/ 117 h 134"/>
                            <a:gd name="T44" fmla="*/ 83 w 128"/>
                            <a:gd name="T45" fmla="*/ 111 h 134"/>
                            <a:gd name="T46" fmla="*/ 82 w 128"/>
                            <a:gd name="T47" fmla="*/ 111 h 134"/>
                            <a:gd name="T48" fmla="*/ 44 w 128"/>
                            <a:gd name="T49" fmla="*/ 134 h 134"/>
                            <a:gd name="T50" fmla="*/ 0 w 128"/>
                            <a:gd name="T51" fmla="*/ 94 h 134"/>
                            <a:gd name="T52" fmla="*/ 76 w 128"/>
                            <a:gd name="T53" fmla="*/ 50 h 1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28" h="134">
                              <a:moveTo>
                                <a:pt x="51" y="109"/>
                              </a:moveTo>
                              <a:cubicBezTo>
                                <a:pt x="68" y="109"/>
                                <a:pt x="81" y="91"/>
                                <a:pt x="81" y="75"/>
                              </a:cubicBezTo>
                              <a:lnTo>
                                <a:pt x="81" y="72"/>
                              </a:lnTo>
                              <a:lnTo>
                                <a:pt x="75" y="72"/>
                              </a:lnTo>
                              <a:cubicBezTo>
                                <a:pt x="58" y="72"/>
                                <a:pt x="32" y="75"/>
                                <a:pt x="32" y="93"/>
                              </a:cubicBezTo>
                              <a:cubicBezTo>
                                <a:pt x="32" y="101"/>
                                <a:pt x="38" y="109"/>
                                <a:pt x="51" y="109"/>
                              </a:cubicBezTo>
                              <a:moveTo>
                                <a:pt x="76" y="50"/>
                              </a:moveTo>
                              <a:lnTo>
                                <a:pt x="80" y="50"/>
                              </a:lnTo>
                              <a:lnTo>
                                <a:pt x="80" y="49"/>
                              </a:lnTo>
                              <a:cubicBezTo>
                                <a:pt x="80" y="31"/>
                                <a:pt x="73" y="24"/>
                                <a:pt x="56" y="24"/>
                              </a:cubicBezTo>
                              <a:cubicBezTo>
                                <a:pt x="51" y="24"/>
                                <a:pt x="39" y="26"/>
                                <a:pt x="39" y="33"/>
                              </a:cubicBezTo>
                              <a:lnTo>
                                <a:pt x="39" y="40"/>
                              </a:lnTo>
                              <a:lnTo>
                                <a:pt x="10" y="40"/>
                              </a:lnTo>
                              <a:lnTo>
                                <a:pt x="10" y="26"/>
                              </a:lnTo>
                              <a:cubicBezTo>
                                <a:pt x="10" y="2"/>
                                <a:pt x="43" y="0"/>
                                <a:pt x="57" y="0"/>
                              </a:cubicBezTo>
                              <a:cubicBezTo>
                                <a:pt x="100" y="0"/>
                                <a:pt x="112" y="22"/>
                                <a:pt x="112" y="51"/>
                              </a:cubicBezTo>
                              <a:lnTo>
                                <a:pt x="112" y="99"/>
                              </a:lnTo>
                              <a:cubicBezTo>
                                <a:pt x="112" y="102"/>
                                <a:pt x="114" y="104"/>
                                <a:pt x="118" y="104"/>
                              </a:cubicBezTo>
                              <a:lnTo>
                                <a:pt x="128" y="104"/>
                              </a:lnTo>
                              <a:lnTo>
                                <a:pt x="128" y="131"/>
                              </a:lnTo>
                              <a:lnTo>
                                <a:pt x="99" y="131"/>
                              </a:lnTo>
                              <a:cubicBezTo>
                                <a:pt x="87" y="131"/>
                                <a:pt x="83" y="125"/>
                                <a:pt x="83" y="117"/>
                              </a:cubicBezTo>
                              <a:cubicBezTo>
                                <a:pt x="83" y="114"/>
                                <a:pt x="83" y="111"/>
                                <a:pt x="83" y="111"/>
                              </a:cubicBezTo>
                              <a:lnTo>
                                <a:pt x="82" y="111"/>
                              </a:lnTo>
                              <a:cubicBezTo>
                                <a:pt x="82" y="111"/>
                                <a:pt x="73" y="134"/>
                                <a:pt x="44" y="134"/>
                              </a:cubicBezTo>
                              <a:cubicBezTo>
                                <a:pt x="21" y="134"/>
                                <a:pt x="0" y="120"/>
                                <a:pt x="0" y="94"/>
                              </a:cubicBezTo>
                              <a:cubicBezTo>
                                <a:pt x="0" y="54"/>
                                <a:pt x="55" y="50"/>
                                <a:pt x="76" y="50"/>
                              </a:cubicBezTo>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8" name="Freeform 29"/>
                      <wps:cNvSpPr>
                        <a:spLocks/>
                      </wps:cNvSpPr>
                      <wps:spPr bwMode="auto">
                        <a:xfrm>
                          <a:off x="6379845" y="574675"/>
                          <a:ext cx="49530" cy="142240"/>
                        </a:xfrm>
                        <a:custGeom>
                          <a:avLst/>
                          <a:gdLst>
                            <a:gd name="T0" fmla="*/ 16 w 63"/>
                            <a:gd name="T1" fmla="*/ 33 h 179"/>
                            <a:gd name="T2" fmla="*/ 10 w 63"/>
                            <a:gd name="T3" fmla="*/ 27 h 179"/>
                            <a:gd name="T4" fmla="*/ 0 w 63"/>
                            <a:gd name="T5" fmla="*/ 27 h 179"/>
                            <a:gd name="T6" fmla="*/ 0 w 63"/>
                            <a:gd name="T7" fmla="*/ 0 h 179"/>
                            <a:gd name="T8" fmla="*/ 31 w 63"/>
                            <a:gd name="T9" fmla="*/ 0 h 179"/>
                            <a:gd name="T10" fmla="*/ 48 w 63"/>
                            <a:gd name="T11" fmla="*/ 17 h 179"/>
                            <a:gd name="T12" fmla="*/ 48 w 63"/>
                            <a:gd name="T13" fmla="*/ 147 h 179"/>
                            <a:gd name="T14" fmla="*/ 53 w 63"/>
                            <a:gd name="T15" fmla="*/ 152 h 179"/>
                            <a:gd name="T16" fmla="*/ 63 w 63"/>
                            <a:gd name="T17" fmla="*/ 152 h 179"/>
                            <a:gd name="T18" fmla="*/ 63 w 63"/>
                            <a:gd name="T19" fmla="*/ 179 h 179"/>
                            <a:gd name="T20" fmla="*/ 33 w 63"/>
                            <a:gd name="T21" fmla="*/ 179 h 179"/>
                            <a:gd name="T22" fmla="*/ 16 w 63"/>
                            <a:gd name="T23" fmla="*/ 162 h 179"/>
                            <a:gd name="T24" fmla="*/ 16 w 63"/>
                            <a:gd name="T25" fmla="*/ 33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3" h="179">
                              <a:moveTo>
                                <a:pt x="16" y="33"/>
                              </a:moveTo>
                              <a:cubicBezTo>
                                <a:pt x="16" y="29"/>
                                <a:pt x="14" y="27"/>
                                <a:pt x="10" y="27"/>
                              </a:cubicBezTo>
                              <a:lnTo>
                                <a:pt x="0" y="27"/>
                              </a:lnTo>
                              <a:lnTo>
                                <a:pt x="0" y="0"/>
                              </a:lnTo>
                              <a:lnTo>
                                <a:pt x="31" y="0"/>
                              </a:lnTo>
                              <a:cubicBezTo>
                                <a:pt x="42" y="0"/>
                                <a:pt x="48" y="5"/>
                                <a:pt x="48" y="17"/>
                              </a:cubicBezTo>
                              <a:lnTo>
                                <a:pt x="48" y="147"/>
                              </a:lnTo>
                              <a:cubicBezTo>
                                <a:pt x="48" y="150"/>
                                <a:pt x="50" y="152"/>
                                <a:pt x="53" y="152"/>
                              </a:cubicBezTo>
                              <a:lnTo>
                                <a:pt x="63" y="152"/>
                              </a:lnTo>
                              <a:lnTo>
                                <a:pt x="63" y="179"/>
                              </a:lnTo>
                              <a:lnTo>
                                <a:pt x="33" y="179"/>
                              </a:lnTo>
                              <a:cubicBezTo>
                                <a:pt x="21" y="179"/>
                                <a:pt x="16" y="174"/>
                                <a:pt x="16" y="162"/>
                              </a:cubicBezTo>
                              <a:lnTo>
                                <a:pt x="16" y="33"/>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29" name="Freeform 30"/>
                      <wps:cNvSpPr>
                        <a:spLocks/>
                      </wps:cNvSpPr>
                      <wps:spPr bwMode="auto">
                        <a:xfrm>
                          <a:off x="6434455" y="586740"/>
                          <a:ext cx="63500" cy="131445"/>
                        </a:xfrm>
                        <a:custGeom>
                          <a:avLst/>
                          <a:gdLst>
                            <a:gd name="T0" fmla="*/ 16 w 80"/>
                            <a:gd name="T1" fmla="*/ 61 h 165"/>
                            <a:gd name="T2" fmla="*/ 0 w 80"/>
                            <a:gd name="T3" fmla="*/ 61 h 165"/>
                            <a:gd name="T4" fmla="*/ 0 w 80"/>
                            <a:gd name="T5" fmla="*/ 36 h 165"/>
                            <a:gd name="T6" fmla="*/ 17 w 80"/>
                            <a:gd name="T7" fmla="*/ 36 h 165"/>
                            <a:gd name="T8" fmla="*/ 17 w 80"/>
                            <a:gd name="T9" fmla="*/ 0 h 165"/>
                            <a:gd name="T10" fmla="*/ 48 w 80"/>
                            <a:gd name="T11" fmla="*/ 0 h 165"/>
                            <a:gd name="T12" fmla="*/ 48 w 80"/>
                            <a:gd name="T13" fmla="*/ 36 h 165"/>
                            <a:gd name="T14" fmla="*/ 78 w 80"/>
                            <a:gd name="T15" fmla="*/ 36 h 165"/>
                            <a:gd name="T16" fmla="*/ 78 w 80"/>
                            <a:gd name="T17" fmla="*/ 61 h 165"/>
                            <a:gd name="T18" fmla="*/ 48 w 80"/>
                            <a:gd name="T19" fmla="*/ 61 h 165"/>
                            <a:gd name="T20" fmla="*/ 48 w 80"/>
                            <a:gd name="T21" fmla="*/ 113 h 165"/>
                            <a:gd name="T22" fmla="*/ 74 w 80"/>
                            <a:gd name="T23" fmla="*/ 137 h 165"/>
                            <a:gd name="T24" fmla="*/ 80 w 80"/>
                            <a:gd name="T25" fmla="*/ 137 h 165"/>
                            <a:gd name="T26" fmla="*/ 80 w 80"/>
                            <a:gd name="T27" fmla="*/ 165 h 165"/>
                            <a:gd name="T28" fmla="*/ 70 w 80"/>
                            <a:gd name="T29" fmla="*/ 165 h 165"/>
                            <a:gd name="T30" fmla="*/ 16 w 80"/>
                            <a:gd name="T31" fmla="*/ 117 h 165"/>
                            <a:gd name="T32" fmla="*/ 16 w 80"/>
                            <a:gd name="T33" fmla="*/ 61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80" h="165">
                              <a:moveTo>
                                <a:pt x="16" y="61"/>
                              </a:moveTo>
                              <a:lnTo>
                                <a:pt x="0" y="61"/>
                              </a:lnTo>
                              <a:lnTo>
                                <a:pt x="0" y="36"/>
                              </a:lnTo>
                              <a:lnTo>
                                <a:pt x="17" y="36"/>
                              </a:lnTo>
                              <a:lnTo>
                                <a:pt x="17" y="0"/>
                              </a:lnTo>
                              <a:lnTo>
                                <a:pt x="48" y="0"/>
                              </a:lnTo>
                              <a:lnTo>
                                <a:pt x="48" y="36"/>
                              </a:lnTo>
                              <a:lnTo>
                                <a:pt x="78" y="36"/>
                              </a:lnTo>
                              <a:lnTo>
                                <a:pt x="78" y="61"/>
                              </a:lnTo>
                              <a:lnTo>
                                <a:pt x="48" y="61"/>
                              </a:lnTo>
                              <a:lnTo>
                                <a:pt x="48" y="113"/>
                              </a:lnTo>
                              <a:cubicBezTo>
                                <a:pt x="48" y="134"/>
                                <a:pt x="65" y="137"/>
                                <a:pt x="74" y="137"/>
                              </a:cubicBezTo>
                              <a:cubicBezTo>
                                <a:pt x="77" y="137"/>
                                <a:pt x="80" y="137"/>
                                <a:pt x="80" y="137"/>
                              </a:cubicBezTo>
                              <a:lnTo>
                                <a:pt x="80" y="165"/>
                              </a:lnTo>
                              <a:cubicBezTo>
                                <a:pt x="80" y="165"/>
                                <a:pt x="76" y="165"/>
                                <a:pt x="70" y="165"/>
                              </a:cubicBezTo>
                              <a:cubicBezTo>
                                <a:pt x="52" y="165"/>
                                <a:pt x="16" y="160"/>
                                <a:pt x="16" y="117"/>
                              </a:cubicBezTo>
                              <a:lnTo>
                                <a:pt x="16" y="61"/>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0" name="Freeform 31"/>
                      <wps:cNvSpPr>
                        <a:spLocks/>
                      </wps:cNvSpPr>
                      <wps:spPr bwMode="auto">
                        <a:xfrm>
                          <a:off x="6506845" y="574675"/>
                          <a:ext cx="120650" cy="142240"/>
                        </a:xfrm>
                        <a:custGeom>
                          <a:avLst/>
                          <a:gdLst>
                            <a:gd name="T0" fmla="*/ 16 w 152"/>
                            <a:gd name="T1" fmla="*/ 33 h 179"/>
                            <a:gd name="T2" fmla="*/ 10 w 152"/>
                            <a:gd name="T3" fmla="*/ 27 h 179"/>
                            <a:gd name="T4" fmla="*/ 0 w 152"/>
                            <a:gd name="T5" fmla="*/ 27 h 179"/>
                            <a:gd name="T6" fmla="*/ 0 w 152"/>
                            <a:gd name="T7" fmla="*/ 0 h 179"/>
                            <a:gd name="T8" fmla="*/ 30 w 152"/>
                            <a:gd name="T9" fmla="*/ 0 h 179"/>
                            <a:gd name="T10" fmla="*/ 48 w 152"/>
                            <a:gd name="T11" fmla="*/ 17 h 179"/>
                            <a:gd name="T12" fmla="*/ 48 w 152"/>
                            <a:gd name="T13" fmla="*/ 62 h 179"/>
                            <a:gd name="T14" fmla="*/ 47 w 152"/>
                            <a:gd name="T15" fmla="*/ 73 h 179"/>
                            <a:gd name="T16" fmla="*/ 48 w 152"/>
                            <a:gd name="T17" fmla="*/ 73 h 179"/>
                            <a:gd name="T18" fmla="*/ 92 w 152"/>
                            <a:gd name="T19" fmla="*/ 48 h 179"/>
                            <a:gd name="T20" fmla="*/ 137 w 152"/>
                            <a:gd name="T21" fmla="*/ 96 h 179"/>
                            <a:gd name="T22" fmla="*/ 137 w 152"/>
                            <a:gd name="T23" fmla="*/ 147 h 179"/>
                            <a:gd name="T24" fmla="*/ 142 w 152"/>
                            <a:gd name="T25" fmla="*/ 152 h 179"/>
                            <a:gd name="T26" fmla="*/ 152 w 152"/>
                            <a:gd name="T27" fmla="*/ 152 h 179"/>
                            <a:gd name="T28" fmla="*/ 152 w 152"/>
                            <a:gd name="T29" fmla="*/ 179 h 179"/>
                            <a:gd name="T30" fmla="*/ 122 w 152"/>
                            <a:gd name="T31" fmla="*/ 179 h 179"/>
                            <a:gd name="T32" fmla="*/ 105 w 152"/>
                            <a:gd name="T33" fmla="*/ 162 h 179"/>
                            <a:gd name="T34" fmla="*/ 105 w 152"/>
                            <a:gd name="T35" fmla="*/ 103 h 179"/>
                            <a:gd name="T36" fmla="*/ 84 w 152"/>
                            <a:gd name="T37" fmla="*/ 77 h 179"/>
                            <a:gd name="T38" fmla="*/ 50 w 152"/>
                            <a:gd name="T39" fmla="*/ 103 h 179"/>
                            <a:gd name="T40" fmla="*/ 48 w 152"/>
                            <a:gd name="T41" fmla="*/ 120 h 179"/>
                            <a:gd name="T42" fmla="*/ 48 w 152"/>
                            <a:gd name="T43" fmla="*/ 179 h 179"/>
                            <a:gd name="T44" fmla="*/ 16 w 152"/>
                            <a:gd name="T45" fmla="*/ 179 h 179"/>
                            <a:gd name="T46" fmla="*/ 16 w 152"/>
                            <a:gd name="T47" fmla="*/ 33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52" h="179">
                              <a:moveTo>
                                <a:pt x="16" y="33"/>
                              </a:moveTo>
                              <a:cubicBezTo>
                                <a:pt x="16" y="29"/>
                                <a:pt x="14" y="27"/>
                                <a:pt x="10" y="27"/>
                              </a:cubicBezTo>
                              <a:lnTo>
                                <a:pt x="0" y="27"/>
                              </a:lnTo>
                              <a:lnTo>
                                <a:pt x="0" y="0"/>
                              </a:lnTo>
                              <a:lnTo>
                                <a:pt x="30" y="0"/>
                              </a:lnTo>
                              <a:cubicBezTo>
                                <a:pt x="42" y="0"/>
                                <a:pt x="48" y="5"/>
                                <a:pt x="48" y="17"/>
                              </a:cubicBezTo>
                              <a:lnTo>
                                <a:pt x="48" y="62"/>
                              </a:lnTo>
                              <a:cubicBezTo>
                                <a:pt x="48" y="68"/>
                                <a:pt x="47" y="73"/>
                                <a:pt x="47" y="73"/>
                              </a:cubicBezTo>
                              <a:lnTo>
                                <a:pt x="48" y="73"/>
                              </a:lnTo>
                              <a:cubicBezTo>
                                <a:pt x="54" y="61"/>
                                <a:pt x="70" y="48"/>
                                <a:pt x="92" y="48"/>
                              </a:cubicBezTo>
                              <a:cubicBezTo>
                                <a:pt x="120" y="48"/>
                                <a:pt x="137" y="62"/>
                                <a:pt x="137" y="96"/>
                              </a:cubicBezTo>
                              <a:lnTo>
                                <a:pt x="137" y="147"/>
                              </a:lnTo>
                              <a:cubicBezTo>
                                <a:pt x="137" y="150"/>
                                <a:pt x="139" y="152"/>
                                <a:pt x="142" y="152"/>
                              </a:cubicBezTo>
                              <a:lnTo>
                                <a:pt x="152" y="152"/>
                              </a:lnTo>
                              <a:lnTo>
                                <a:pt x="152" y="179"/>
                              </a:lnTo>
                              <a:lnTo>
                                <a:pt x="122" y="179"/>
                              </a:lnTo>
                              <a:cubicBezTo>
                                <a:pt x="110" y="179"/>
                                <a:pt x="105" y="174"/>
                                <a:pt x="105" y="162"/>
                              </a:cubicBezTo>
                              <a:lnTo>
                                <a:pt x="105" y="103"/>
                              </a:lnTo>
                              <a:cubicBezTo>
                                <a:pt x="105" y="87"/>
                                <a:pt x="101" y="77"/>
                                <a:pt x="84" y="77"/>
                              </a:cubicBezTo>
                              <a:cubicBezTo>
                                <a:pt x="68" y="77"/>
                                <a:pt x="54" y="88"/>
                                <a:pt x="50" y="103"/>
                              </a:cubicBezTo>
                              <a:cubicBezTo>
                                <a:pt x="48" y="109"/>
                                <a:pt x="48" y="114"/>
                                <a:pt x="48" y="120"/>
                              </a:cubicBezTo>
                              <a:lnTo>
                                <a:pt x="48" y="179"/>
                              </a:lnTo>
                              <a:lnTo>
                                <a:pt x="16" y="179"/>
                              </a:lnTo>
                              <a:lnTo>
                                <a:pt x="16" y="33"/>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1" name="Freeform 32"/>
                      <wps:cNvSpPr>
                        <a:spLocks noEditPoints="1"/>
                      </wps:cNvSpPr>
                      <wps:spPr bwMode="auto">
                        <a:xfrm>
                          <a:off x="5558155" y="765810"/>
                          <a:ext cx="131445" cy="142240"/>
                        </a:xfrm>
                        <a:custGeom>
                          <a:avLst/>
                          <a:gdLst>
                            <a:gd name="T0" fmla="*/ 105 w 165"/>
                            <a:gd name="T1" fmla="*/ 106 h 179"/>
                            <a:gd name="T2" fmla="*/ 90 w 165"/>
                            <a:gd name="T3" fmla="*/ 61 h 179"/>
                            <a:gd name="T4" fmla="*/ 83 w 165"/>
                            <a:gd name="T5" fmla="*/ 34 h 179"/>
                            <a:gd name="T6" fmla="*/ 82 w 165"/>
                            <a:gd name="T7" fmla="*/ 34 h 179"/>
                            <a:gd name="T8" fmla="*/ 75 w 165"/>
                            <a:gd name="T9" fmla="*/ 61 h 179"/>
                            <a:gd name="T10" fmla="*/ 60 w 165"/>
                            <a:gd name="T11" fmla="*/ 106 h 179"/>
                            <a:gd name="T12" fmla="*/ 105 w 165"/>
                            <a:gd name="T13" fmla="*/ 106 h 179"/>
                            <a:gd name="T14" fmla="*/ 0 w 165"/>
                            <a:gd name="T15" fmla="*/ 151 h 179"/>
                            <a:gd name="T16" fmla="*/ 4 w 165"/>
                            <a:gd name="T17" fmla="*/ 151 h 179"/>
                            <a:gd name="T18" fmla="*/ 12 w 165"/>
                            <a:gd name="T19" fmla="*/ 145 h 179"/>
                            <a:gd name="T20" fmla="*/ 65 w 165"/>
                            <a:gd name="T21" fmla="*/ 0 h 179"/>
                            <a:gd name="T22" fmla="*/ 100 w 165"/>
                            <a:gd name="T23" fmla="*/ 0 h 179"/>
                            <a:gd name="T24" fmla="*/ 153 w 165"/>
                            <a:gd name="T25" fmla="*/ 145 h 179"/>
                            <a:gd name="T26" fmla="*/ 161 w 165"/>
                            <a:gd name="T27" fmla="*/ 151 h 179"/>
                            <a:gd name="T28" fmla="*/ 165 w 165"/>
                            <a:gd name="T29" fmla="*/ 151 h 179"/>
                            <a:gd name="T30" fmla="*/ 165 w 165"/>
                            <a:gd name="T31" fmla="*/ 179 h 179"/>
                            <a:gd name="T32" fmla="*/ 145 w 165"/>
                            <a:gd name="T33" fmla="*/ 179 h 179"/>
                            <a:gd name="T34" fmla="*/ 124 w 165"/>
                            <a:gd name="T35" fmla="*/ 164 h 179"/>
                            <a:gd name="T36" fmla="*/ 113 w 165"/>
                            <a:gd name="T37" fmla="*/ 133 h 179"/>
                            <a:gd name="T38" fmla="*/ 52 w 165"/>
                            <a:gd name="T39" fmla="*/ 133 h 179"/>
                            <a:gd name="T40" fmla="*/ 41 w 165"/>
                            <a:gd name="T41" fmla="*/ 164 h 179"/>
                            <a:gd name="T42" fmla="*/ 20 w 165"/>
                            <a:gd name="T43" fmla="*/ 179 h 179"/>
                            <a:gd name="T44" fmla="*/ 0 w 165"/>
                            <a:gd name="T45" fmla="*/ 179 h 179"/>
                            <a:gd name="T46" fmla="*/ 0 w 165"/>
                            <a:gd name="T47" fmla="*/ 151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65" h="179">
                              <a:moveTo>
                                <a:pt x="105" y="106"/>
                              </a:moveTo>
                              <a:lnTo>
                                <a:pt x="90" y="61"/>
                              </a:lnTo>
                              <a:cubicBezTo>
                                <a:pt x="87" y="51"/>
                                <a:pt x="83" y="34"/>
                                <a:pt x="83" y="34"/>
                              </a:cubicBezTo>
                              <a:lnTo>
                                <a:pt x="82" y="34"/>
                              </a:lnTo>
                              <a:cubicBezTo>
                                <a:pt x="82" y="34"/>
                                <a:pt x="79" y="51"/>
                                <a:pt x="75" y="61"/>
                              </a:cubicBezTo>
                              <a:lnTo>
                                <a:pt x="60" y="106"/>
                              </a:lnTo>
                              <a:lnTo>
                                <a:pt x="105" y="106"/>
                              </a:lnTo>
                              <a:close/>
                              <a:moveTo>
                                <a:pt x="0" y="151"/>
                              </a:moveTo>
                              <a:lnTo>
                                <a:pt x="4" y="151"/>
                              </a:lnTo>
                              <a:cubicBezTo>
                                <a:pt x="9" y="151"/>
                                <a:pt x="11" y="150"/>
                                <a:pt x="12" y="145"/>
                              </a:cubicBezTo>
                              <a:lnTo>
                                <a:pt x="65" y="0"/>
                              </a:lnTo>
                              <a:lnTo>
                                <a:pt x="100" y="0"/>
                              </a:lnTo>
                              <a:lnTo>
                                <a:pt x="153" y="145"/>
                              </a:lnTo>
                              <a:cubicBezTo>
                                <a:pt x="154" y="150"/>
                                <a:pt x="157" y="151"/>
                                <a:pt x="161" y="151"/>
                              </a:cubicBezTo>
                              <a:lnTo>
                                <a:pt x="165" y="151"/>
                              </a:lnTo>
                              <a:lnTo>
                                <a:pt x="165" y="179"/>
                              </a:lnTo>
                              <a:lnTo>
                                <a:pt x="145" y="179"/>
                              </a:lnTo>
                              <a:cubicBezTo>
                                <a:pt x="133" y="179"/>
                                <a:pt x="128" y="175"/>
                                <a:pt x="124" y="164"/>
                              </a:cubicBezTo>
                              <a:lnTo>
                                <a:pt x="113" y="133"/>
                              </a:lnTo>
                              <a:lnTo>
                                <a:pt x="52" y="133"/>
                              </a:lnTo>
                              <a:lnTo>
                                <a:pt x="41" y="164"/>
                              </a:lnTo>
                              <a:cubicBezTo>
                                <a:pt x="37" y="175"/>
                                <a:pt x="33" y="179"/>
                                <a:pt x="20" y="179"/>
                              </a:cubicBezTo>
                              <a:lnTo>
                                <a:pt x="0" y="179"/>
                              </a:lnTo>
                              <a:lnTo>
                                <a:pt x="0" y="151"/>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2" name="Freeform 33"/>
                      <wps:cNvSpPr>
                        <a:spLocks/>
                      </wps:cNvSpPr>
                      <wps:spPr bwMode="auto">
                        <a:xfrm>
                          <a:off x="5687695" y="805180"/>
                          <a:ext cx="120015" cy="104775"/>
                        </a:xfrm>
                        <a:custGeom>
                          <a:avLst/>
                          <a:gdLst>
                            <a:gd name="T0" fmla="*/ 16 w 151"/>
                            <a:gd name="T1" fmla="*/ 33 h 132"/>
                            <a:gd name="T2" fmla="*/ 10 w 151"/>
                            <a:gd name="T3" fmla="*/ 27 h 132"/>
                            <a:gd name="T4" fmla="*/ 0 w 151"/>
                            <a:gd name="T5" fmla="*/ 27 h 132"/>
                            <a:gd name="T6" fmla="*/ 0 w 151"/>
                            <a:gd name="T7" fmla="*/ 0 h 132"/>
                            <a:gd name="T8" fmla="*/ 31 w 151"/>
                            <a:gd name="T9" fmla="*/ 0 h 132"/>
                            <a:gd name="T10" fmla="*/ 47 w 151"/>
                            <a:gd name="T11" fmla="*/ 17 h 132"/>
                            <a:gd name="T12" fmla="*/ 47 w 151"/>
                            <a:gd name="T13" fmla="*/ 76 h 132"/>
                            <a:gd name="T14" fmla="*/ 67 w 151"/>
                            <a:gd name="T15" fmla="*/ 102 h 132"/>
                            <a:gd name="T16" fmla="*/ 103 w 151"/>
                            <a:gd name="T17" fmla="*/ 59 h 132"/>
                            <a:gd name="T18" fmla="*/ 103 w 151"/>
                            <a:gd name="T19" fmla="*/ 0 h 132"/>
                            <a:gd name="T20" fmla="*/ 135 w 151"/>
                            <a:gd name="T21" fmla="*/ 0 h 132"/>
                            <a:gd name="T22" fmla="*/ 135 w 151"/>
                            <a:gd name="T23" fmla="*/ 96 h 132"/>
                            <a:gd name="T24" fmla="*/ 141 w 151"/>
                            <a:gd name="T25" fmla="*/ 102 h 132"/>
                            <a:gd name="T26" fmla="*/ 151 w 151"/>
                            <a:gd name="T27" fmla="*/ 102 h 132"/>
                            <a:gd name="T28" fmla="*/ 151 w 151"/>
                            <a:gd name="T29" fmla="*/ 129 h 132"/>
                            <a:gd name="T30" fmla="*/ 122 w 151"/>
                            <a:gd name="T31" fmla="*/ 129 h 132"/>
                            <a:gd name="T32" fmla="*/ 105 w 151"/>
                            <a:gd name="T33" fmla="*/ 114 h 132"/>
                            <a:gd name="T34" fmla="*/ 105 w 151"/>
                            <a:gd name="T35" fmla="*/ 111 h 132"/>
                            <a:gd name="T36" fmla="*/ 105 w 151"/>
                            <a:gd name="T37" fmla="*/ 105 h 132"/>
                            <a:gd name="T38" fmla="*/ 104 w 151"/>
                            <a:gd name="T39" fmla="*/ 105 h 132"/>
                            <a:gd name="T40" fmla="*/ 60 w 151"/>
                            <a:gd name="T41" fmla="*/ 132 h 132"/>
                            <a:gd name="T42" fmla="*/ 16 w 151"/>
                            <a:gd name="T43" fmla="*/ 83 h 132"/>
                            <a:gd name="T44" fmla="*/ 16 w 151"/>
                            <a:gd name="T45" fmla="*/ 33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51" h="132">
                              <a:moveTo>
                                <a:pt x="16" y="33"/>
                              </a:moveTo>
                              <a:cubicBezTo>
                                <a:pt x="16" y="29"/>
                                <a:pt x="14" y="27"/>
                                <a:pt x="10" y="27"/>
                              </a:cubicBezTo>
                              <a:lnTo>
                                <a:pt x="0" y="27"/>
                              </a:lnTo>
                              <a:lnTo>
                                <a:pt x="0" y="0"/>
                              </a:lnTo>
                              <a:lnTo>
                                <a:pt x="31" y="0"/>
                              </a:lnTo>
                              <a:cubicBezTo>
                                <a:pt x="42" y="0"/>
                                <a:pt x="47" y="5"/>
                                <a:pt x="47" y="17"/>
                              </a:cubicBezTo>
                              <a:lnTo>
                                <a:pt x="47" y="76"/>
                              </a:lnTo>
                              <a:cubicBezTo>
                                <a:pt x="47" y="92"/>
                                <a:pt x="52" y="102"/>
                                <a:pt x="67" y="102"/>
                              </a:cubicBezTo>
                              <a:cubicBezTo>
                                <a:pt x="91" y="102"/>
                                <a:pt x="103" y="82"/>
                                <a:pt x="103" y="59"/>
                              </a:cubicBezTo>
                              <a:lnTo>
                                <a:pt x="103" y="0"/>
                              </a:lnTo>
                              <a:lnTo>
                                <a:pt x="135" y="0"/>
                              </a:lnTo>
                              <a:lnTo>
                                <a:pt x="135" y="96"/>
                              </a:lnTo>
                              <a:cubicBezTo>
                                <a:pt x="135" y="100"/>
                                <a:pt x="138" y="102"/>
                                <a:pt x="141" y="102"/>
                              </a:cubicBezTo>
                              <a:lnTo>
                                <a:pt x="151" y="102"/>
                              </a:lnTo>
                              <a:lnTo>
                                <a:pt x="151" y="129"/>
                              </a:lnTo>
                              <a:lnTo>
                                <a:pt x="122" y="129"/>
                              </a:lnTo>
                              <a:cubicBezTo>
                                <a:pt x="111" y="129"/>
                                <a:pt x="105" y="123"/>
                                <a:pt x="105" y="114"/>
                              </a:cubicBezTo>
                              <a:lnTo>
                                <a:pt x="105" y="111"/>
                              </a:lnTo>
                              <a:cubicBezTo>
                                <a:pt x="105" y="108"/>
                                <a:pt x="105" y="105"/>
                                <a:pt x="105" y="105"/>
                              </a:cubicBezTo>
                              <a:lnTo>
                                <a:pt x="104" y="105"/>
                              </a:lnTo>
                              <a:cubicBezTo>
                                <a:pt x="98" y="118"/>
                                <a:pt x="82" y="132"/>
                                <a:pt x="60" y="132"/>
                              </a:cubicBezTo>
                              <a:cubicBezTo>
                                <a:pt x="33" y="132"/>
                                <a:pt x="16" y="118"/>
                                <a:pt x="16" y="83"/>
                              </a:cubicBezTo>
                              <a:lnTo>
                                <a:pt x="16" y="33"/>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3" name="Freeform 34"/>
                      <wps:cNvSpPr>
                        <a:spLocks/>
                      </wps:cNvSpPr>
                      <wps:spPr bwMode="auto">
                        <a:xfrm>
                          <a:off x="5816600" y="802640"/>
                          <a:ext cx="81915" cy="107315"/>
                        </a:xfrm>
                        <a:custGeom>
                          <a:avLst/>
                          <a:gdLst>
                            <a:gd name="T0" fmla="*/ 16 w 103"/>
                            <a:gd name="T1" fmla="*/ 91 h 135"/>
                            <a:gd name="T2" fmla="*/ 54 w 103"/>
                            <a:gd name="T3" fmla="*/ 110 h 135"/>
                            <a:gd name="T4" fmla="*/ 71 w 103"/>
                            <a:gd name="T5" fmla="*/ 97 h 135"/>
                            <a:gd name="T6" fmla="*/ 3 w 103"/>
                            <a:gd name="T7" fmla="*/ 38 h 135"/>
                            <a:gd name="T8" fmla="*/ 53 w 103"/>
                            <a:gd name="T9" fmla="*/ 0 h 135"/>
                            <a:gd name="T10" fmla="*/ 99 w 103"/>
                            <a:gd name="T11" fmla="*/ 27 h 135"/>
                            <a:gd name="T12" fmla="*/ 99 w 103"/>
                            <a:gd name="T13" fmla="*/ 40 h 135"/>
                            <a:gd name="T14" fmla="*/ 70 w 103"/>
                            <a:gd name="T15" fmla="*/ 40 h 135"/>
                            <a:gd name="T16" fmla="*/ 70 w 103"/>
                            <a:gd name="T17" fmla="*/ 34 h 135"/>
                            <a:gd name="T18" fmla="*/ 54 w 103"/>
                            <a:gd name="T19" fmla="*/ 25 h 135"/>
                            <a:gd name="T20" fmla="*/ 35 w 103"/>
                            <a:gd name="T21" fmla="*/ 36 h 135"/>
                            <a:gd name="T22" fmla="*/ 103 w 103"/>
                            <a:gd name="T23" fmla="*/ 95 h 135"/>
                            <a:gd name="T24" fmla="*/ 54 w 103"/>
                            <a:gd name="T25" fmla="*/ 135 h 135"/>
                            <a:gd name="T26" fmla="*/ 0 w 103"/>
                            <a:gd name="T27" fmla="*/ 112 h 135"/>
                            <a:gd name="T28" fmla="*/ 16 w 103"/>
                            <a:gd name="T29" fmla="*/ 91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03" h="135">
                              <a:moveTo>
                                <a:pt x="16" y="91"/>
                              </a:moveTo>
                              <a:cubicBezTo>
                                <a:pt x="16" y="91"/>
                                <a:pt x="32" y="110"/>
                                <a:pt x="54" y="110"/>
                              </a:cubicBezTo>
                              <a:cubicBezTo>
                                <a:pt x="64" y="110"/>
                                <a:pt x="71" y="106"/>
                                <a:pt x="71" y="97"/>
                              </a:cubicBezTo>
                              <a:cubicBezTo>
                                <a:pt x="71" y="79"/>
                                <a:pt x="3" y="79"/>
                                <a:pt x="3" y="38"/>
                              </a:cubicBezTo>
                              <a:cubicBezTo>
                                <a:pt x="3" y="12"/>
                                <a:pt x="27" y="0"/>
                                <a:pt x="53" y="0"/>
                              </a:cubicBezTo>
                              <a:cubicBezTo>
                                <a:pt x="71" y="0"/>
                                <a:pt x="99" y="6"/>
                                <a:pt x="99" y="27"/>
                              </a:cubicBezTo>
                              <a:lnTo>
                                <a:pt x="99" y="40"/>
                              </a:lnTo>
                              <a:lnTo>
                                <a:pt x="70" y="40"/>
                              </a:lnTo>
                              <a:lnTo>
                                <a:pt x="70" y="34"/>
                              </a:lnTo>
                              <a:cubicBezTo>
                                <a:pt x="70" y="28"/>
                                <a:pt x="61" y="25"/>
                                <a:pt x="54" y="25"/>
                              </a:cubicBezTo>
                              <a:cubicBezTo>
                                <a:pt x="43" y="25"/>
                                <a:pt x="35" y="29"/>
                                <a:pt x="35" y="36"/>
                              </a:cubicBezTo>
                              <a:cubicBezTo>
                                <a:pt x="35" y="57"/>
                                <a:pt x="103" y="53"/>
                                <a:pt x="103" y="95"/>
                              </a:cubicBezTo>
                              <a:cubicBezTo>
                                <a:pt x="103" y="120"/>
                                <a:pt x="82" y="135"/>
                                <a:pt x="54" y="135"/>
                              </a:cubicBezTo>
                              <a:cubicBezTo>
                                <a:pt x="19" y="135"/>
                                <a:pt x="0" y="112"/>
                                <a:pt x="0" y="112"/>
                              </a:cubicBezTo>
                              <a:lnTo>
                                <a:pt x="16" y="91"/>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4" name="Freeform 35"/>
                      <wps:cNvSpPr>
                        <a:spLocks/>
                      </wps:cNvSpPr>
                      <wps:spPr bwMode="auto">
                        <a:xfrm>
                          <a:off x="5909310" y="777240"/>
                          <a:ext cx="63500" cy="131445"/>
                        </a:xfrm>
                        <a:custGeom>
                          <a:avLst/>
                          <a:gdLst>
                            <a:gd name="T0" fmla="*/ 17 w 80"/>
                            <a:gd name="T1" fmla="*/ 61 h 165"/>
                            <a:gd name="T2" fmla="*/ 0 w 80"/>
                            <a:gd name="T3" fmla="*/ 61 h 165"/>
                            <a:gd name="T4" fmla="*/ 0 w 80"/>
                            <a:gd name="T5" fmla="*/ 35 h 165"/>
                            <a:gd name="T6" fmla="*/ 17 w 80"/>
                            <a:gd name="T7" fmla="*/ 35 h 165"/>
                            <a:gd name="T8" fmla="*/ 17 w 80"/>
                            <a:gd name="T9" fmla="*/ 0 h 165"/>
                            <a:gd name="T10" fmla="*/ 49 w 80"/>
                            <a:gd name="T11" fmla="*/ 0 h 165"/>
                            <a:gd name="T12" fmla="*/ 49 w 80"/>
                            <a:gd name="T13" fmla="*/ 35 h 165"/>
                            <a:gd name="T14" fmla="*/ 78 w 80"/>
                            <a:gd name="T15" fmla="*/ 35 h 165"/>
                            <a:gd name="T16" fmla="*/ 78 w 80"/>
                            <a:gd name="T17" fmla="*/ 61 h 165"/>
                            <a:gd name="T18" fmla="*/ 49 w 80"/>
                            <a:gd name="T19" fmla="*/ 61 h 165"/>
                            <a:gd name="T20" fmla="*/ 49 w 80"/>
                            <a:gd name="T21" fmla="*/ 113 h 165"/>
                            <a:gd name="T22" fmla="*/ 74 w 80"/>
                            <a:gd name="T23" fmla="*/ 137 h 165"/>
                            <a:gd name="T24" fmla="*/ 80 w 80"/>
                            <a:gd name="T25" fmla="*/ 136 h 165"/>
                            <a:gd name="T26" fmla="*/ 80 w 80"/>
                            <a:gd name="T27" fmla="*/ 164 h 165"/>
                            <a:gd name="T28" fmla="*/ 70 w 80"/>
                            <a:gd name="T29" fmla="*/ 165 h 165"/>
                            <a:gd name="T30" fmla="*/ 17 w 80"/>
                            <a:gd name="T31" fmla="*/ 117 h 165"/>
                            <a:gd name="T32" fmla="*/ 17 w 80"/>
                            <a:gd name="T33" fmla="*/ 61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80" h="165">
                              <a:moveTo>
                                <a:pt x="17" y="61"/>
                              </a:moveTo>
                              <a:lnTo>
                                <a:pt x="0" y="61"/>
                              </a:lnTo>
                              <a:lnTo>
                                <a:pt x="0" y="35"/>
                              </a:lnTo>
                              <a:lnTo>
                                <a:pt x="17" y="35"/>
                              </a:lnTo>
                              <a:lnTo>
                                <a:pt x="17" y="0"/>
                              </a:lnTo>
                              <a:lnTo>
                                <a:pt x="49" y="0"/>
                              </a:lnTo>
                              <a:lnTo>
                                <a:pt x="49" y="35"/>
                              </a:lnTo>
                              <a:lnTo>
                                <a:pt x="78" y="35"/>
                              </a:lnTo>
                              <a:lnTo>
                                <a:pt x="78" y="61"/>
                              </a:lnTo>
                              <a:lnTo>
                                <a:pt x="49" y="61"/>
                              </a:lnTo>
                              <a:lnTo>
                                <a:pt x="49" y="113"/>
                              </a:lnTo>
                              <a:cubicBezTo>
                                <a:pt x="49" y="134"/>
                                <a:pt x="65" y="137"/>
                                <a:pt x="74" y="137"/>
                              </a:cubicBezTo>
                              <a:cubicBezTo>
                                <a:pt x="78" y="137"/>
                                <a:pt x="80" y="136"/>
                                <a:pt x="80" y="136"/>
                              </a:cubicBezTo>
                              <a:lnTo>
                                <a:pt x="80" y="164"/>
                              </a:lnTo>
                              <a:cubicBezTo>
                                <a:pt x="80" y="164"/>
                                <a:pt x="76" y="165"/>
                                <a:pt x="70" y="165"/>
                              </a:cubicBezTo>
                              <a:cubicBezTo>
                                <a:pt x="52" y="165"/>
                                <a:pt x="17" y="160"/>
                                <a:pt x="17" y="117"/>
                              </a:cubicBezTo>
                              <a:lnTo>
                                <a:pt x="17" y="61"/>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5" name="Freeform 36"/>
                      <wps:cNvSpPr>
                        <a:spLocks/>
                      </wps:cNvSpPr>
                      <wps:spPr bwMode="auto">
                        <a:xfrm>
                          <a:off x="5984240" y="803910"/>
                          <a:ext cx="73660" cy="104140"/>
                        </a:xfrm>
                        <a:custGeom>
                          <a:avLst/>
                          <a:gdLst>
                            <a:gd name="T0" fmla="*/ 15 w 93"/>
                            <a:gd name="T1" fmla="*/ 35 h 131"/>
                            <a:gd name="T2" fmla="*/ 10 w 93"/>
                            <a:gd name="T3" fmla="*/ 29 h 131"/>
                            <a:gd name="T4" fmla="*/ 0 w 93"/>
                            <a:gd name="T5" fmla="*/ 29 h 131"/>
                            <a:gd name="T6" fmla="*/ 0 w 93"/>
                            <a:gd name="T7" fmla="*/ 2 h 131"/>
                            <a:gd name="T8" fmla="*/ 29 w 93"/>
                            <a:gd name="T9" fmla="*/ 2 h 131"/>
                            <a:gd name="T10" fmla="*/ 46 w 93"/>
                            <a:gd name="T11" fmla="*/ 18 h 131"/>
                            <a:gd name="T12" fmla="*/ 46 w 93"/>
                            <a:gd name="T13" fmla="*/ 25 h 131"/>
                            <a:gd name="T14" fmla="*/ 46 w 93"/>
                            <a:gd name="T15" fmla="*/ 33 h 131"/>
                            <a:gd name="T16" fmla="*/ 46 w 93"/>
                            <a:gd name="T17" fmla="*/ 33 h 131"/>
                            <a:gd name="T18" fmla="*/ 87 w 93"/>
                            <a:gd name="T19" fmla="*/ 0 h 131"/>
                            <a:gd name="T20" fmla="*/ 93 w 93"/>
                            <a:gd name="T21" fmla="*/ 1 h 131"/>
                            <a:gd name="T22" fmla="*/ 93 w 93"/>
                            <a:gd name="T23" fmla="*/ 32 h 131"/>
                            <a:gd name="T24" fmla="*/ 85 w 93"/>
                            <a:gd name="T25" fmla="*/ 32 h 131"/>
                            <a:gd name="T26" fmla="*/ 50 w 93"/>
                            <a:gd name="T27" fmla="*/ 59 h 131"/>
                            <a:gd name="T28" fmla="*/ 47 w 93"/>
                            <a:gd name="T29" fmla="*/ 80 h 131"/>
                            <a:gd name="T30" fmla="*/ 47 w 93"/>
                            <a:gd name="T31" fmla="*/ 131 h 131"/>
                            <a:gd name="T32" fmla="*/ 15 w 93"/>
                            <a:gd name="T33" fmla="*/ 131 h 131"/>
                            <a:gd name="T34" fmla="*/ 15 w 93"/>
                            <a:gd name="T35" fmla="*/ 35 h 1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93" h="131">
                              <a:moveTo>
                                <a:pt x="15" y="35"/>
                              </a:moveTo>
                              <a:cubicBezTo>
                                <a:pt x="15" y="31"/>
                                <a:pt x="13" y="29"/>
                                <a:pt x="10" y="29"/>
                              </a:cubicBezTo>
                              <a:lnTo>
                                <a:pt x="0" y="29"/>
                              </a:lnTo>
                              <a:lnTo>
                                <a:pt x="0" y="2"/>
                              </a:lnTo>
                              <a:lnTo>
                                <a:pt x="29" y="2"/>
                              </a:lnTo>
                              <a:cubicBezTo>
                                <a:pt x="40" y="2"/>
                                <a:pt x="46" y="7"/>
                                <a:pt x="46" y="18"/>
                              </a:cubicBezTo>
                              <a:lnTo>
                                <a:pt x="46" y="25"/>
                              </a:lnTo>
                              <a:cubicBezTo>
                                <a:pt x="46" y="30"/>
                                <a:pt x="46" y="33"/>
                                <a:pt x="46" y="33"/>
                              </a:cubicBezTo>
                              <a:lnTo>
                                <a:pt x="46" y="33"/>
                              </a:lnTo>
                              <a:cubicBezTo>
                                <a:pt x="52" y="15"/>
                                <a:pt x="67" y="0"/>
                                <a:pt x="87" y="0"/>
                              </a:cubicBezTo>
                              <a:cubicBezTo>
                                <a:pt x="90" y="0"/>
                                <a:pt x="93" y="1"/>
                                <a:pt x="93" y="1"/>
                              </a:cubicBezTo>
                              <a:lnTo>
                                <a:pt x="93" y="32"/>
                              </a:lnTo>
                              <a:cubicBezTo>
                                <a:pt x="93" y="32"/>
                                <a:pt x="90" y="32"/>
                                <a:pt x="85" y="32"/>
                              </a:cubicBezTo>
                              <a:cubicBezTo>
                                <a:pt x="71" y="32"/>
                                <a:pt x="56" y="40"/>
                                <a:pt x="50" y="59"/>
                              </a:cubicBezTo>
                              <a:cubicBezTo>
                                <a:pt x="48" y="65"/>
                                <a:pt x="47" y="72"/>
                                <a:pt x="47" y="80"/>
                              </a:cubicBezTo>
                              <a:lnTo>
                                <a:pt x="47" y="131"/>
                              </a:lnTo>
                              <a:lnTo>
                                <a:pt x="15" y="131"/>
                              </a:lnTo>
                              <a:lnTo>
                                <a:pt x="15" y="35"/>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6" name="Freeform 37"/>
                      <wps:cNvSpPr>
                        <a:spLocks noEditPoints="1"/>
                      </wps:cNvSpPr>
                      <wps:spPr bwMode="auto">
                        <a:xfrm>
                          <a:off x="6062980" y="802640"/>
                          <a:ext cx="101600" cy="107315"/>
                        </a:xfrm>
                        <a:custGeom>
                          <a:avLst/>
                          <a:gdLst>
                            <a:gd name="T0" fmla="*/ 52 w 128"/>
                            <a:gd name="T1" fmla="*/ 110 h 135"/>
                            <a:gd name="T2" fmla="*/ 81 w 128"/>
                            <a:gd name="T3" fmla="*/ 76 h 135"/>
                            <a:gd name="T4" fmla="*/ 81 w 128"/>
                            <a:gd name="T5" fmla="*/ 73 h 135"/>
                            <a:gd name="T6" fmla="*/ 76 w 128"/>
                            <a:gd name="T7" fmla="*/ 73 h 135"/>
                            <a:gd name="T8" fmla="*/ 33 w 128"/>
                            <a:gd name="T9" fmla="*/ 93 h 135"/>
                            <a:gd name="T10" fmla="*/ 52 w 128"/>
                            <a:gd name="T11" fmla="*/ 110 h 135"/>
                            <a:gd name="T12" fmla="*/ 77 w 128"/>
                            <a:gd name="T13" fmla="*/ 51 h 135"/>
                            <a:gd name="T14" fmla="*/ 81 w 128"/>
                            <a:gd name="T15" fmla="*/ 51 h 135"/>
                            <a:gd name="T16" fmla="*/ 81 w 128"/>
                            <a:gd name="T17" fmla="*/ 50 h 135"/>
                            <a:gd name="T18" fmla="*/ 57 w 128"/>
                            <a:gd name="T19" fmla="*/ 25 h 135"/>
                            <a:gd name="T20" fmla="*/ 40 w 128"/>
                            <a:gd name="T21" fmla="*/ 33 h 135"/>
                            <a:gd name="T22" fmla="*/ 40 w 128"/>
                            <a:gd name="T23" fmla="*/ 40 h 135"/>
                            <a:gd name="T24" fmla="*/ 10 w 128"/>
                            <a:gd name="T25" fmla="*/ 40 h 135"/>
                            <a:gd name="T26" fmla="*/ 10 w 128"/>
                            <a:gd name="T27" fmla="*/ 27 h 135"/>
                            <a:gd name="T28" fmla="*/ 57 w 128"/>
                            <a:gd name="T29" fmla="*/ 0 h 135"/>
                            <a:gd name="T30" fmla="*/ 113 w 128"/>
                            <a:gd name="T31" fmla="*/ 51 h 135"/>
                            <a:gd name="T32" fmla="*/ 113 w 128"/>
                            <a:gd name="T33" fmla="*/ 99 h 135"/>
                            <a:gd name="T34" fmla="*/ 118 w 128"/>
                            <a:gd name="T35" fmla="*/ 105 h 135"/>
                            <a:gd name="T36" fmla="*/ 128 w 128"/>
                            <a:gd name="T37" fmla="*/ 105 h 135"/>
                            <a:gd name="T38" fmla="*/ 128 w 128"/>
                            <a:gd name="T39" fmla="*/ 132 h 135"/>
                            <a:gd name="T40" fmla="*/ 100 w 128"/>
                            <a:gd name="T41" fmla="*/ 132 h 135"/>
                            <a:gd name="T42" fmla="*/ 83 w 128"/>
                            <a:gd name="T43" fmla="*/ 118 h 135"/>
                            <a:gd name="T44" fmla="*/ 84 w 128"/>
                            <a:gd name="T45" fmla="*/ 112 h 135"/>
                            <a:gd name="T46" fmla="*/ 83 w 128"/>
                            <a:gd name="T47" fmla="*/ 112 h 135"/>
                            <a:gd name="T48" fmla="*/ 44 w 128"/>
                            <a:gd name="T49" fmla="*/ 135 h 135"/>
                            <a:gd name="T50" fmla="*/ 0 w 128"/>
                            <a:gd name="T51" fmla="*/ 95 h 135"/>
                            <a:gd name="T52" fmla="*/ 77 w 128"/>
                            <a:gd name="T53" fmla="*/ 51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28" h="135">
                              <a:moveTo>
                                <a:pt x="52" y="110"/>
                              </a:moveTo>
                              <a:cubicBezTo>
                                <a:pt x="69" y="110"/>
                                <a:pt x="81" y="92"/>
                                <a:pt x="81" y="76"/>
                              </a:cubicBezTo>
                              <a:lnTo>
                                <a:pt x="81" y="73"/>
                              </a:lnTo>
                              <a:lnTo>
                                <a:pt x="76" y="73"/>
                              </a:lnTo>
                              <a:cubicBezTo>
                                <a:pt x="59" y="73"/>
                                <a:pt x="33" y="75"/>
                                <a:pt x="33" y="93"/>
                              </a:cubicBezTo>
                              <a:cubicBezTo>
                                <a:pt x="33" y="102"/>
                                <a:pt x="39" y="110"/>
                                <a:pt x="52" y="110"/>
                              </a:cubicBezTo>
                              <a:moveTo>
                                <a:pt x="77" y="51"/>
                              </a:moveTo>
                              <a:lnTo>
                                <a:pt x="81" y="51"/>
                              </a:lnTo>
                              <a:lnTo>
                                <a:pt x="81" y="50"/>
                              </a:lnTo>
                              <a:cubicBezTo>
                                <a:pt x="81" y="32"/>
                                <a:pt x="73" y="25"/>
                                <a:pt x="57" y="25"/>
                              </a:cubicBezTo>
                              <a:cubicBezTo>
                                <a:pt x="51" y="25"/>
                                <a:pt x="40" y="26"/>
                                <a:pt x="40" y="33"/>
                              </a:cubicBezTo>
                              <a:lnTo>
                                <a:pt x="40" y="40"/>
                              </a:lnTo>
                              <a:lnTo>
                                <a:pt x="10" y="40"/>
                              </a:lnTo>
                              <a:lnTo>
                                <a:pt x="10" y="27"/>
                              </a:lnTo>
                              <a:cubicBezTo>
                                <a:pt x="10" y="3"/>
                                <a:pt x="44" y="0"/>
                                <a:pt x="57" y="0"/>
                              </a:cubicBezTo>
                              <a:cubicBezTo>
                                <a:pt x="100" y="0"/>
                                <a:pt x="113" y="23"/>
                                <a:pt x="113" y="51"/>
                              </a:cubicBezTo>
                              <a:lnTo>
                                <a:pt x="113" y="99"/>
                              </a:lnTo>
                              <a:cubicBezTo>
                                <a:pt x="113" y="103"/>
                                <a:pt x="115" y="105"/>
                                <a:pt x="118" y="105"/>
                              </a:cubicBezTo>
                              <a:lnTo>
                                <a:pt x="128" y="105"/>
                              </a:lnTo>
                              <a:lnTo>
                                <a:pt x="128" y="132"/>
                              </a:lnTo>
                              <a:lnTo>
                                <a:pt x="100" y="132"/>
                              </a:lnTo>
                              <a:cubicBezTo>
                                <a:pt x="88" y="132"/>
                                <a:pt x="83" y="125"/>
                                <a:pt x="83" y="118"/>
                              </a:cubicBezTo>
                              <a:cubicBezTo>
                                <a:pt x="83" y="114"/>
                                <a:pt x="84" y="112"/>
                                <a:pt x="84" y="112"/>
                              </a:cubicBezTo>
                              <a:lnTo>
                                <a:pt x="83" y="112"/>
                              </a:lnTo>
                              <a:cubicBezTo>
                                <a:pt x="83" y="112"/>
                                <a:pt x="73" y="135"/>
                                <a:pt x="44" y="135"/>
                              </a:cubicBezTo>
                              <a:cubicBezTo>
                                <a:pt x="21" y="135"/>
                                <a:pt x="0" y="120"/>
                                <a:pt x="0" y="95"/>
                              </a:cubicBezTo>
                              <a:cubicBezTo>
                                <a:pt x="0" y="54"/>
                                <a:pt x="56" y="51"/>
                                <a:pt x="77" y="51"/>
                              </a:cubicBezTo>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7" name="Freeform 38"/>
                      <wps:cNvSpPr>
                        <a:spLocks/>
                      </wps:cNvSpPr>
                      <wps:spPr bwMode="auto">
                        <a:xfrm>
                          <a:off x="6169025" y="765810"/>
                          <a:ext cx="50165" cy="142240"/>
                        </a:xfrm>
                        <a:custGeom>
                          <a:avLst/>
                          <a:gdLst>
                            <a:gd name="T0" fmla="*/ 15 w 63"/>
                            <a:gd name="T1" fmla="*/ 32 h 179"/>
                            <a:gd name="T2" fmla="*/ 10 w 63"/>
                            <a:gd name="T3" fmla="*/ 27 h 179"/>
                            <a:gd name="T4" fmla="*/ 0 w 63"/>
                            <a:gd name="T5" fmla="*/ 27 h 179"/>
                            <a:gd name="T6" fmla="*/ 0 w 63"/>
                            <a:gd name="T7" fmla="*/ 0 h 179"/>
                            <a:gd name="T8" fmla="*/ 30 w 63"/>
                            <a:gd name="T9" fmla="*/ 0 h 179"/>
                            <a:gd name="T10" fmla="*/ 47 w 63"/>
                            <a:gd name="T11" fmla="*/ 17 h 179"/>
                            <a:gd name="T12" fmla="*/ 47 w 63"/>
                            <a:gd name="T13" fmla="*/ 146 h 179"/>
                            <a:gd name="T14" fmla="*/ 53 w 63"/>
                            <a:gd name="T15" fmla="*/ 152 h 179"/>
                            <a:gd name="T16" fmla="*/ 63 w 63"/>
                            <a:gd name="T17" fmla="*/ 152 h 179"/>
                            <a:gd name="T18" fmla="*/ 63 w 63"/>
                            <a:gd name="T19" fmla="*/ 179 h 179"/>
                            <a:gd name="T20" fmla="*/ 32 w 63"/>
                            <a:gd name="T21" fmla="*/ 179 h 179"/>
                            <a:gd name="T22" fmla="*/ 15 w 63"/>
                            <a:gd name="T23" fmla="*/ 162 h 179"/>
                            <a:gd name="T24" fmla="*/ 15 w 63"/>
                            <a:gd name="T25" fmla="*/ 32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3" h="179">
                              <a:moveTo>
                                <a:pt x="15" y="32"/>
                              </a:moveTo>
                              <a:cubicBezTo>
                                <a:pt x="15" y="29"/>
                                <a:pt x="13" y="27"/>
                                <a:pt x="10" y="27"/>
                              </a:cubicBezTo>
                              <a:lnTo>
                                <a:pt x="0" y="27"/>
                              </a:lnTo>
                              <a:lnTo>
                                <a:pt x="0" y="0"/>
                              </a:lnTo>
                              <a:lnTo>
                                <a:pt x="30" y="0"/>
                              </a:lnTo>
                              <a:cubicBezTo>
                                <a:pt x="42" y="0"/>
                                <a:pt x="47" y="5"/>
                                <a:pt x="47" y="17"/>
                              </a:cubicBezTo>
                              <a:lnTo>
                                <a:pt x="47" y="146"/>
                              </a:lnTo>
                              <a:cubicBezTo>
                                <a:pt x="47" y="150"/>
                                <a:pt x="49" y="152"/>
                                <a:pt x="53" y="152"/>
                              </a:cubicBezTo>
                              <a:lnTo>
                                <a:pt x="63" y="152"/>
                              </a:lnTo>
                              <a:lnTo>
                                <a:pt x="63" y="179"/>
                              </a:lnTo>
                              <a:lnTo>
                                <a:pt x="32" y="179"/>
                              </a:lnTo>
                              <a:cubicBezTo>
                                <a:pt x="20" y="179"/>
                                <a:pt x="15" y="174"/>
                                <a:pt x="15" y="162"/>
                              </a:cubicBezTo>
                              <a:lnTo>
                                <a:pt x="15" y="32"/>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8" name="Freeform 39"/>
                      <wps:cNvSpPr>
                        <a:spLocks/>
                      </wps:cNvSpPr>
                      <wps:spPr bwMode="auto">
                        <a:xfrm>
                          <a:off x="6228715" y="805180"/>
                          <a:ext cx="50165" cy="102870"/>
                        </a:xfrm>
                        <a:custGeom>
                          <a:avLst/>
                          <a:gdLst>
                            <a:gd name="T0" fmla="*/ 15 w 63"/>
                            <a:gd name="T1" fmla="*/ 33 h 129"/>
                            <a:gd name="T2" fmla="*/ 10 w 63"/>
                            <a:gd name="T3" fmla="*/ 27 h 129"/>
                            <a:gd name="T4" fmla="*/ 0 w 63"/>
                            <a:gd name="T5" fmla="*/ 27 h 129"/>
                            <a:gd name="T6" fmla="*/ 0 w 63"/>
                            <a:gd name="T7" fmla="*/ 0 h 129"/>
                            <a:gd name="T8" fmla="*/ 30 w 63"/>
                            <a:gd name="T9" fmla="*/ 0 h 129"/>
                            <a:gd name="T10" fmla="*/ 47 w 63"/>
                            <a:gd name="T11" fmla="*/ 17 h 129"/>
                            <a:gd name="T12" fmla="*/ 47 w 63"/>
                            <a:gd name="T13" fmla="*/ 96 h 129"/>
                            <a:gd name="T14" fmla="*/ 53 w 63"/>
                            <a:gd name="T15" fmla="*/ 102 h 129"/>
                            <a:gd name="T16" fmla="*/ 63 w 63"/>
                            <a:gd name="T17" fmla="*/ 102 h 129"/>
                            <a:gd name="T18" fmla="*/ 63 w 63"/>
                            <a:gd name="T19" fmla="*/ 129 h 129"/>
                            <a:gd name="T20" fmla="*/ 32 w 63"/>
                            <a:gd name="T21" fmla="*/ 129 h 129"/>
                            <a:gd name="T22" fmla="*/ 15 w 63"/>
                            <a:gd name="T23" fmla="*/ 112 h 129"/>
                            <a:gd name="T24" fmla="*/ 15 w 63"/>
                            <a:gd name="T25" fmla="*/ 33 h 1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3" h="129">
                              <a:moveTo>
                                <a:pt x="15" y="33"/>
                              </a:moveTo>
                              <a:cubicBezTo>
                                <a:pt x="15" y="29"/>
                                <a:pt x="13" y="27"/>
                                <a:pt x="10" y="27"/>
                              </a:cubicBezTo>
                              <a:lnTo>
                                <a:pt x="0" y="27"/>
                              </a:lnTo>
                              <a:lnTo>
                                <a:pt x="0" y="0"/>
                              </a:lnTo>
                              <a:lnTo>
                                <a:pt x="30" y="0"/>
                              </a:lnTo>
                              <a:cubicBezTo>
                                <a:pt x="42" y="0"/>
                                <a:pt x="47" y="5"/>
                                <a:pt x="47" y="17"/>
                              </a:cubicBezTo>
                              <a:lnTo>
                                <a:pt x="47" y="96"/>
                              </a:lnTo>
                              <a:cubicBezTo>
                                <a:pt x="47" y="100"/>
                                <a:pt x="49" y="102"/>
                                <a:pt x="53" y="102"/>
                              </a:cubicBezTo>
                              <a:lnTo>
                                <a:pt x="63" y="102"/>
                              </a:lnTo>
                              <a:lnTo>
                                <a:pt x="63" y="129"/>
                              </a:lnTo>
                              <a:lnTo>
                                <a:pt x="32" y="129"/>
                              </a:lnTo>
                              <a:cubicBezTo>
                                <a:pt x="20" y="129"/>
                                <a:pt x="15" y="124"/>
                                <a:pt x="15" y="112"/>
                              </a:cubicBezTo>
                              <a:lnTo>
                                <a:pt x="15" y="33"/>
                              </a:lnTo>
                              <a:close/>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39" name="Freeform 40"/>
                      <wps:cNvSpPr>
                        <a:spLocks noEditPoints="1"/>
                      </wps:cNvSpPr>
                      <wps:spPr bwMode="auto">
                        <a:xfrm>
                          <a:off x="6285865" y="802640"/>
                          <a:ext cx="101600" cy="107315"/>
                        </a:xfrm>
                        <a:custGeom>
                          <a:avLst/>
                          <a:gdLst>
                            <a:gd name="T0" fmla="*/ 52 w 128"/>
                            <a:gd name="T1" fmla="*/ 110 h 135"/>
                            <a:gd name="T2" fmla="*/ 81 w 128"/>
                            <a:gd name="T3" fmla="*/ 76 h 135"/>
                            <a:gd name="T4" fmla="*/ 81 w 128"/>
                            <a:gd name="T5" fmla="*/ 73 h 135"/>
                            <a:gd name="T6" fmla="*/ 75 w 128"/>
                            <a:gd name="T7" fmla="*/ 73 h 135"/>
                            <a:gd name="T8" fmla="*/ 32 w 128"/>
                            <a:gd name="T9" fmla="*/ 93 h 135"/>
                            <a:gd name="T10" fmla="*/ 52 w 128"/>
                            <a:gd name="T11" fmla="*/ 110 h 135"/>
                            <a:gd name="T12" fmla="*/ 76 w 128"/>
                            <a:gd name="T13" fmla="*/ 51 h 135"/>
                            <a:gd name="T14" fmla="*/ 80 w 128"/>
                            <a:gd name="T15" fmla="*/ 51 h 135"/>
                            <a:gd name="T16" fmla="*/ 80 w 128"/>
                            <a:gd name="T17" fmla="*/ 50 h 135"/>
                            <a:gd name="T18" fmla="*/ 57 w 128"/>
                            <a:gd name="T19" fmla="*/ 25 h 135"/>
                            <a:gd name="T20" fmla="*/ 40 w 128"/>
                            <a:gd name="T21" fmla="*/ 33 h 135"/>
                            <a:gd name="T22" fmla="*/ 40 w 128"/>
                            <a:gd name="T23" fmla="*/ 40 h 135"/>
                            <a:gd name="T24" fmla="*/ 10 w 128"/>
                            <a:gd name="T25" fmla="*/ 40 h 135"/>
                            <a:gd name="T26" fmla="*/ 10 w 128"/>
                            <a:gd name="T27" fmla="*/ 27 h 135"/>
                            <a:gd name="T28" fmla="*/ 57 w 128"/>
                            <a:gd name="T29" fmla="*/ 0 h 135"/>
                            <a:gd name="T30" fmla="*/ 113 w 128"/>
                            <a:gd name="T31" fmla="*/ 51 h 135"/>
                            <a:gd name="T32" fmla="*/ 113 w 128"/>
                            <a:gd name="T33" fmla="*/ 99 h 135"/>
                            <a:gd name="T34" fmla="*/ 118 w 128"/>
                            <a:gd name="T35" fmla="*/ 105 h 135"/>
                            <a:gd name="T36" fmla="*/ 128 w 128"/>
                            <a:gd name="T37" fmla="*/ 105 h 135"/>
                            <a:gd name="T38" fmla="*/ 128 w 128"/>
                            <a:gd name="T39" fmla="*/ 132 h 135"/>
                            <a:gd name="T40" fmla="*/ 99 w 128"/>
                            <a:gd name="T41" fmla="*/ 132 h 135"/>
                            <a:gd name="T42" fmla="*/ 83 w 128"/>
                            <a:gd name="T43" fmla="*/ 118 h 135"/>
                            <a:gd name="T44" fmla="*/ 83 w 128"/>
                            <a:gd name="T45" fmla="*/ 112 h 135"/>
                            <a:gd name="T46" fmla="*/ 83 w 128"/>
                            <a:gd name="T47" fmla="*/ 112 h 135"/>
                            <a:gd name="T48" fmla="*/ 44 w 128"/>
                            <a:gd name="T49" fmla="*/ 135 h 135"/>
                            <a:gd name="T50" fmla="*/ 0 w 128"/>
                            <a:gd name="T51" fmla="*/ 95 h 135"/>
                            <a:gd name="T52" fmla="*/ 76 w 128"/>
                            <a:gd name="T53" fmla="*/ 51 h 1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28" h="135">
                              <a:moveTo>
                                <a:pt x="52" y="110"/>
                              </a:moveTo>
                              <a:cubicBezTo>
                                <a:pt x="69" y="110"/>
                                <a:pt x="81" y="92"/>
                                <a:pt x="81" y="76"/>
                              </a:cubicBezTo>
                              <a:lnTo>
                                <a:pt x="81" y="73"/>
                              </a:lnTo>
                              <a:lnTo>
                                <a:pt x="75" y="73"/>
                              </a:lnTo>
                              <a:cubicBezTo>
                                <a:pt x="59" y="73"/>
                                <a:pt x="32" y="75"/>
                                <a:pt x="32" y="93"/>
                              </a:cubicBezTo>
                              <a:cubicBezTo>
                                <a:pt x="32" y="102"/>
                                <a:pt x="39" y="110"/>
                                <a:pt x="52" y="110"/>
                              </a:cubicBezTo>
                              <a:moveTo>
                                <a:pt x="76" y="51"/>
                              </a:moveTo>
                              <a:lnTo>
                                <a:pt x="80" y="51"/>
                              </a:lnTo>
                              <a:lnTo>
                                <a:pt x="80" y="50"/>
                              </a:lnTo>
                              <a:cubicBezTo>
                                <a:pt x="80" y="32"/>
                                <a:pt x="73" y="25"/>
                                <a:pt x="57" y="25"/>
                              </a:cubicBezTo>
                              <a:cubicBezTo>
                                <a:pt x="51" y="25"/>
                                <a:pt x="40" y="26"/>
                                <a:pt x="40" y="33"/>
                              </a:cubicBezTo>
                              <a:lnTo>
                                <a:pt x="40" y="40"/>
                              </a:lnTo>
                              <a:lnTo>
                                <a:pt x="10" y="40"/>
                              </a:lnTo>
                              <a:lnTo>
                                <a:pt x="10" y="27"/>
                              </a:lnTo>
                              <a:cubicBezTo>
                                <a:pt x="10" y="3"/>
                                <a:pt x="44" y="0"/>
                                <a:pt x="57" y="0"/>
                              </a:cubicBezTo>
                              <a:cubicBezTo>
                                <a:pt x="100" y="0"/>
                                <a:pt x="113" y="23"/>
                                <a:pt x="113" y="51"/>
                              </a:cubicBezTo>
                              <a:lnTo>
                                <a:pt x="113" y="99"/>
                              </a:lnTo>
                              <a:cubicBezTo>
                                <a:pt x="113" y="103"/>
                                <a:pt x="115" y="105"/>
                                <a:pt x="118" y="105"/>
                              </a:cubicBezTo>
                              <a:lnTo>
                                <a:pt x="128" y="105"/>
                              </a:lnTo>
                              <a:lnTo>
                                <a:pt x="128" y="132"/>
                              </a:lnTo>
                              <a:lnTo>
                                <a:pt x="99" y="132"/>
                              </a:lnTo>
                              <a:cubicBezTo>
                                <a:pt x="88" y="132"/>
                                <a:pt x="83" y="125"/>
                                <a:pt x="83" y="118"/>
                              </a:cubicBezTo>
                              <a:cubicBezTo>
                                <a:pt x="83" y="114"/>
                                <a:pt x="83" y="112"/>
                                <a:pt x="83" y="112"/>
                              </a:cubicBezTo>
                              <a:lnTo>
                                <a:pt x="83" y="112"/>
                              </a:lnTo>
                              <a:cubicBezTo>
                                <a:pt x="83" y="112"/>
                                <a:pt x="73" y="135"/>
                                <a:pt x="44" y="135"/>
                              </a:cubicBezTo>
                              <a:cubicBezTo>
                                <a:pt x="21" y="135"/>
                                <a:pt x="0" y="120"/>
                                <a:pt x="0" y="95"/>
                              </a:cubicBezTo>
                              <a:cubicBezTo>
                                <a:pt x="0" y="54"/>
                                <a:pt x="56" y="51"/>
                                <a:pt x="76" y="51"/>
                              </a:cubicBezTo>
                            </a:path>
                          </a:pathLst>
                        </a:custGeom>
                        <a:solidFill>
                          <a:srgbClr val="185883"/>
                        </a:solidFill>
                        <a:ln w="1">
                          <a:noFill/>
                          <a:prstDash val="solid"/>
                          <a:round/>
                          <a:headEnd/>
                          <a:tailEnd/>
                        </a:ln>
                      </wps:spPr>
                      <wps:bodyPr rot="0" vert="horz" wrap="square" lIns="91440" tIns="45720" rIns="91440" bIns="45720" anchor="t" anchorCtr="0" upright="1">
                        <a:noAutofit/>
                      </wps:bodyPr>
                    </wps:wsp>
                    <wps:wsp>
                      <wps:cNvPr id="40" name="Oval 41"/>
                      <wps:cNvSpPr>
                        <a:spLocks noChangeArrowheads="1"/>
                      </wps:cNvSpPr>
                      <wps:spPr bwMode="auto">
                        <a:xfrm>
                          <a:off x="6238240" y="762635"/>
                          <a:ext cx="28575" cy="28575"/>
                        </a:xfrm>
                        <a:prstGeom prst="ellipse">
                          <a:avLst/>
                        </a:prstGeom>
                        <a:solidFill>
                          <a:srgbClr val="185883"/>
                        </a:solidFill>
                        <a:ln w="1">
                          <a:noFill/>
                          <a:prstDash val="solid"/>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group id="Group 3" style="position:absolute;margin-left:19.5pt;margin-top:9pt;width:567pt;height:813.25pt;z-index:-251653120;mso-position-horizontal-relative:page;mso-position-vertical-relative:page;mso-width-relative:margin;mso-height-relative:margin" coordsize="70592,101936" coordorigin="2463,2476" o:spid="_x0000_s1026" w14:anchorId="2E2FE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">
              <v:rect id="Rectangle 6" style="position:absolute;left:2463;top:95262;width:70593;height:9151;visibility:visible;mso-wrap-style:square;v-text-anchor:top" o:spid="_x0000_s1027" fillcolor="#e1ebf5"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4sRsQA&#10;AADaAAAADwAAAGRycy9kb3ducmV2LnhtbESPQWvCQBSE70L/w/IK3nSjlFJSN6G0WqR40LQHj8/d&#10;1ySYfRuzq0Z/vSsUehxm5htmlve2ESfqfO1YwWScgCDWztRcKvj5XoxeQPiAbLBxTAou5CHPHgYz&#10;TI0784ZORShFhLBPUUEVQptK6XVFFv3YtcTR+3WdxRBlV0rT4TnCbSOnSfIsLdYcFyps6b0ivS+O&#10;VsGB5pPP1XV97C9fRju9v26L3YdSw8f+7RVEoD78h//aS6PgCe5X4g2Q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LEbEAAAA2gAAAA8AAAAAAAAAAAAAAAAAmAIAAGRycy9k&#10;b3ducmV2LnhtbFBLBQYAAAAABAAEAPUAAACJAwAAAAA=&#10;"/>
              <v:shape id="Freeform 7" style="position:absolute;left:67741;top:98177;width:477;height:1117;visibility:visible;mso-wrap-style:square;v-text-anchor:top" coordsize="60,141" o:spid="_x0000_s1028" fillcolor="#195884" stroked="f" strokeweight="3e-5mm" path="m50,141c55,126,60,109,60,90,60,40,30,,30,,30,,,40,,90v,19,4,36,10,51l30,90r20,5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E+0rsA&#10;AADaAAAADwAAAGRycy9kb3ducmV2LnhtbESPzQrCMBCE74LvEFbwpqmCItUoRRDEmz8PsDRrW2w2&#10;pVm1+vRGEDwOM/MNs9p0rlYPakPl2cBknIAizr2tuDBwOe9GC1BBkC3WnsnAiwJs1v3eClPrn3yk&#10;x0kKFSEcUjRQijSp1iEvyWEY+4Y4elffOpQo20LbFp8R7mo9TZK5dlhxXCixoW1J+e10dwa85Xte&#10;1W8Rck2G/mDfmFljhoMuW4IS6uQf/rX31sAMvlfiDdDrD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DoRPtK7AAAA2gAAAA8AAAAAAAAAAAAAAAAAmAIAAGRycy9kb3ducmV2Lnht&#10;bFBLBQYAAAAABAAEAPUAAACAAwAAAAA=&#10;">
                <v:path arrowok="t" o:connecttype="custom" o:connectlocs="39688,111760;47625,71336;23813,0;0,71336;7938,111760;23813,71336;39688,111760" o:connectangles="0,0,0,0,0,0,0"/>
              </v:shape>
              <v:shape id="Freeform 8" style="position:absolute;left:66617;top:98837;width:966;height:819;visibility:visible;mso-wrap-style:square;v-text-anchor:top" coordsize="122,103" o:spid="_x0000_s1029" fillcolor="#195884" stroked="f" strokeweight="3e-5mm" path="m122,72c114,59,103,44,89,33,50,2,,,,,,,13,48,51,79v15,12,32,20,46,24l70,56r52,1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mPYcQA&#10;AADaAAAADwAAAGRycy9kb3ducmV2LnhtbESP0WrCQBRE3wv+w3IF35qNEYKNrhKihULBoukHXLLX&#10;JJq9G7JbTfv1bqHQx2FmzjDr7Wg6caPBtZYVzKMYBHFldcu1gs/y9XkJwnlkjZ1lUvBNDrabydMa&#10;M23vfKTbydciQNhlqKDxvs+kdFVDBl1ke+Lgne1g0Ac51FIPeA9w08kkjlNpsOWw0GBPRUPV9fRl&#10;FPy8J/visJuXo8tfPhbJpdrt06VSs+mYr0B4Gv1/+K/9phWk8Hsl3AC5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Jj2HEAAAA2gAAAA8AAAAAAAAAAAAAAAAAmAIAAGRycy9k&#10;b3ducmV2LnhtbFBLBQYAAAAABAAEAPUAAACJAwAAAAA=&#10;">
                <v:path arrowok="t" o:connecttype="custom" o:connectlocs="96520,57261;70412,26245;0,0;40349,62828;76741,81915;55380,44536;96520,57261" o:connectangles="0,0,0,0,0,0,0"/>
              </v:shape>
              <v:shape id="Freeform 9" style="position:absolute;left:66274;top:99891;width:1124;height:578;visibility:visible;mso-wrap-style:square;v-text-anchor:top" coordsize="142,73" o:spid="_x0000_s1030" fillcolor="#195884" stroked="f" strokeweight="3e-5mm" path="m133,2c118,,100,,81,4,33,15,,53,,53v,,46,20,94,9c113,58,129,50,142,41l88,33,133,2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gfWcMA&#10;AADaAAAADwAAAGRycy9kb3ducmV2LnhtbESPQWvCQBSE7wX/w/KE3urGHrREVxGxoJeCUWiPj+wz&#10;CWbfxuwzpv76riD0OMzMN8x82btaddSGyrOB8SgBRZx7W3Fh4Hj4fPsAFQTZYu2ZDPxSgOVi8DLH&#10;1Pob76nLpFARwiFFA6VIk2od8pIchpFviKN38q1DibIttG3xFuGu1u9JMtEOK44LJTa0Lik/Z1dn&#10;ILv83A/Tc5U3+93XXcay+S66ozGvw341AyXUy3/42d5aA1N4XIk3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gfWcMAAADaAAAADwAAAAAAAAAAAAAAAACYAgAAZHJzL2Rv&#10;d25yZXYueG1sUEsFBgAAAAAEAAQA9QAAAIgDAAAAAA==&#10;">
                <v:path arrowok="t" o:connecttype="custom" o:connectlocs="105271,1583;64113,3166;0,41953;74402,49078;112395,32455;69653,26122;105271,1583" o:connectangles="0,0,0,0,0,0,0"/>
              </v:shape>
              <v:shape id="Freeform 10" style="position:absolute;left:67144;top:100425;width:712;height:1079;visibility:visible;mso-wrap-style:square;v-text-anchor:top" coordsize="89,136" o:spid="_x0000_s1031" fillcolor="#195884" stroked="f" strokeweight="3e-5mm" path="m52,c41,11,30,25,21,42,,86,9,136,9,136v,,45,-24,66,-68c83,50,87,33,89,17l48,54,52,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hcIA&#10;AADaAAAADwAAAGRycy9kb3ducmV2LnhtbERP3WrCMBS+H/gO4Qi7kTX1Z3V0jSKOgaib6PYAh+bY&#10;FpuTkmTavf1yIezy4/svlr1pxZWcbywrGCcpCOLS6oYrBd9f708vIHxA1thaJgW/5GG5GDwUmGt7&#10;4yNdT6ESMYR9jgrqELpcSl/WZNAntiOO3Nk6gyFCV0nt8BbDTSsnaZpJgw3Hhho7WtdUXk4/RsG2&#10;GvXp83g+//icHXZvl2xvp84r9TjsV68gAvXhX3x3b7SCuDVeiTdAL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76FwgAAANoAAAAPAAAAAAAAAAAAAAAAAJgCAABkcnMvZG93&#10;bnJldi54bWxQSwUGAAAAAAQABAD1AAAAhwMAAAAA&#10;">
                <v:path arrowok="t" o:connecttype="custom" o:connectlocs="41553,0;16781,33338;7192,107950;59933,53975;71120,13494;38357,42863;41553,0" o:connectangles="0,0,0,0,0,0,0"/>
              </v:shape>
              <v:shape id="Freeform 11" style="position:absolute;left:68110;top:100425;width:704;height:1073;visibility:visible;mso-wrap-style:square;v-text-anchor:top" coordsize="89,135" o:spid="_x0000_s1032" fillcolor="#195884" stroked="f" strokeweight="3e-5mm" path="m,17c2,33,5,50,14,68v21,44,65,67,65,67c79,135,89,86,67,42,59,25,47,11,36,r4,54l,17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N88EA&#10;AADaAAAADwAAAGRycy9kb3ducmV2LnhtbESPQYvCMBSE7wv+h/AEb2vqCrtam4oIgiehruD10Tzb&#10;2ualNtla/71ZEDwOM/MNk6wH04ieOldZVjCbRiCIc6srLhScfnefCxDOI2tsLJOCBzlYp6OPBGNt&#10;75xRf/SFCBB2MSoovW9jKV1ekkE3tS1x8C62M+iD7AqpO7wHuGnkVxR9S4MVh4USW9qWlNfHP6Pg&#10;dq5r05zkfp61/U92NTfcHFCpyXjYrEB4Gvw7/GrvtYIl/F8JN0Cm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9zfPBAAAA2gAAAA8AAAAAAAAAAAAAAAAAmAIAAGRycy9kb3du&#10;cmV2LnhtbFBLBQYAAAAABAAEAPUAAACGAwAAAAA=&#10;">
                <v:path arrowok="t" o:connecttype="custom" o:connectlocs="0,13514;11088,54055;62565,107315;53062,33387;28511,0;31679,42926;0,13514" o:connectangles="0,0,0,0,0,0,0"/>
              </v:shape>
              <v:shape id="Freeform 12" style="position:absolute;left:68560;top:99891;width:1131;height:578;visibility:visible;mso-wrap-style:square;v-text-anchor:top" coordsize="142,73" o:spid="_x0000_s1033" fillcolor="#195884" stroked="f" strokeweight="3e-5mm" path="m61,4c42,,24,,9,2l54,33,,41v13,9,29,17,47,21c96,73,142,53,142,53v,,-33,-38,-81,-4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a8UA&#10;AADbAAAADwAAAGRycy9kb3ducmV2LnhtbESPQUvDQBCF7wX/wzKCt3ZTDyppt6UUBb0ITQN6HLLT&#10;JDQ7G7NjGvvrnYPgbYb35r1v1tspdGakIbWRHSwXGRjiKvqWawfl8WX+BCYJsscuMjn4oQTbzc1s&#10;jbmPFz7QWEhtNIRTjg4akT63NlUNBUyL2BOrdopDQNF1qK0f8KLhobP3WfZgA7asDQ32tG+oOhff&#10;wUHx9Xk9Pp7bqj+8vV9lKc8f9Vg6d3c77VZghCb5N/9dv3rFV3r9RQew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H+5rxQAAANsAAAAPAAAAAAAAAAAAAAAAAJgCAABkcnMv&#10;ZG93bnJldi54bWxQSwUGAAAAAAQABAD1AAAAigMAAAAA&#10;">
                <v:path arrowok="t" o:connecttype="custom" o:connectlocs="48555,3166;7164,1583;42983,26122;0,32455;37411,49078;113030,41953;48555,3166" o:connectangles="0,0,0,0,0,0,0"/>
              </v:shape>
              <v:shape id="Freeform 13" style="position:absolute;left:68370;top:98837;width:978;height:819;visibility:visible;mso-wrap-style:square;v-text-anchor:top" coordsize="123,103" o:spid="_x0000_s1034" fillcolor="#195884" stroked="f" strokeweight="3e-5mm" path="m25,103c40,99,57,91,71,79,110,48,123,,123,v,,-50,2,-89,33c19,44,8,59,,72l53,56,25,103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NPn8MA&#10;AADbAAAADwAAAGRycy9kb3ducmV2LnhtbERPS2vCQBC+F/wPywi91Y0ltBJdJRYCLT1IjQjehuzk&#10;gdnZNLtN0n/vFgre5uN7zmY3mVYM1LvGsoLlIgJBXFjdcKXglGdPKxDOI2tsLZOCX3Kw284eNpho&#10;O/IXDUdfiRDCLkEFtfddIqUrajLoFrYjDlxpe4M+wL6SuscxhJtWPkfRizTYcGiosaO3morr8cco&#10;cOlh+tjn3/E5LcrsTPnnJS5flXqcT+kahKfJ38X/7ncd5i/h75dwgN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NPn8MAAADbAAAADwAAAAAAAAAAAAAAAACYAgAAZHJzL2Rv&#10;d25yZXYueG1sUEsFBgAAAAAEAAQA9QAAAIgDAAAAAA==&#10;">
                <v:path arrowok="t" o:connecttype="custom" o:connectlocs="19876,81915;56448,62828;97790,0;27031,26245;0,57261;42137,44536;19876,81915" o:connectangles="0,0,0,0,0,0,0"/>
              </v:shape>
              <v:oval id="Oval 14" style="position:absolute;left:67652;top:99606;width:648;height:641;visibility:visible;mso-wrap-style:square;v-text-anchor:top" o:spid="_x0000_s1035" fillcolor="#fbc000" stroked="f" strokeweight="3e-5m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Gfer8A&#10;AADbAAAADwAAAGRycy9kb3ducmV2LnhtbERP24rCMBB9X/Afwgi+ramCslajiOAiPgirfsDYTC/Y&#10;TGonq/XvjbCwb3M411msOlerO7VSeTYwGiagiDNvKy4MnE/bzy9QEpAt1p7JwJMEVsvexwJT6x/8&#10;Q/djKFQMYUnRQBlCk2otWUkOZegb4sjlvnUYImwLbVt8xHBX63GSTLXDimNDiQ1tSsqux19nYCK5&#10;fDeXw41DLpvReXbbU7U3ZtDv1nNQgbrwL/5z72ycP4b3L/EAvX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r0Z96vwAAANsAAAAPAAAAAAAAAAAAAAAAAJgCAABkcnMvZG93bnJl&#10;di54bWxQSwUGAAAAAAQABAD1AAAAhAMAAAAA&#10;"/>
              <v:oval id="Oval 15" style="position:absolute;left:67652;top:99606;width:648;height:641;visibility:visible;mso-wrap-style:square;v-text-anchor:top" o:spid="_x0000_s1036" fillcolor="#fbc000" stroked="f" strokeweight="3e-5m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064cAA&#10;AADbAAAADwAAAGRycy9kb3ducmV2LnhtbERP22rCQBB9L/QflhH6VjdaLG10lSIo4kOh0Q8Ys5ML&#10;ZmdjZtX4925B8G0O5zqzRe8adaFOas8GRsMEFHHubc2lgf1u9f4FSgKyxcYzGbiRwGL++jLD1Por&#10;/9ElC6WKISwpGqhCaFOtJa/IoQx9Sxy5wncOQ4RdqW2H1xjuGj1Okk/tsObYUGFLy4ryY3Z2BiZS&#10;yLo9/J44FLIc7b9PW6q3xrwN+p8pqEB9eIof7o2N8z/g/5d4gJ7f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064cAAAADbAAAADwAAAAAAAAAAAAAAAACYAgAAZHJzL2Rvd25y&#10;ZXYueG1sUEsFBgAAAAAEAAQA9QAAAIUDAAAAAA==&#10;"/>
              <v:rect id="Rectangle 16" style="position:absolute;left:2463;top:2476;width:3594;height:101937;visibility:visible;mso-wrap-style:square;v-text-anchor:top" o:spid="_x0000_s1037" fillcolor="#f9c606"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EjCsIA&#10;AADbAAAADwAAAGRycy9kb3ducmV2LnhtbERP22rCQBB9F/oPyxR8001FraauIoKXQqmatu9DdkxC&#10;s7Mxu5r4965Q6NscznVmi9aU4kq1KywreOlHIIhTqwvOFHx/rXsTEM4jaywtk4IbOVjMnzozjLVt&#10;+EjXxGcihLCLUUHufRVL6dKcDLq+rYgDd7K1QR9gnUldYxPCTSkHUTSWBgsODTlWtMop/U0uRsGh&#10;+Rjzz+Q8Na+b9HOZvO/L7eikVPe5Xb6B8NT6f/Gfe6fD/CE8fgk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oSMKwgAAANsAAAAPAAAAAAAAAAAAAAAAAJgCAABkcnMvZG93&#10;bnJldi54bWxQSwUGAAAAAAQABAD1AAAAhwMAAAAA&#10;"/>
              <v:shape id="Freeform 17" style="position:absolute;left:52209;top:97853;width:11513;height:1397;visibility:visible;mso-wrap-style:square;v-text-anchor:top" coordsize="1450,176" o:spid="_x0000_s1038" fillcolor="#005a7c" stroked="f" strokeweight="3e-5mm" path="m12,136r24,l36,93v,-4,1,-8,2,-12l38,81c41,68,49,58,62,58r,c73,58,75,67,75,78r,l75,136r24,l99,93v,-5,1,-9,2,-13l101,80v2,-12,11,-22,23,-22l124,58v11,,14,8,14,20l138,78r,45c138,132,141,136,151,136r,l174,136r,-21l166,115v-2,,-4,-1,-4,-4l162,111r,-38c162,47,150,36,130,36r,c114,36,102,45,97,56r,l96,56c92,43,82,36,68,36r,c52,36,40,47,36,56r,l35,56v,,1,-2,1,-4l36,52r,-3c36,42,31,38,23,38r,l,38,,59r8,c11,59,12,60,12,63r,l12,136xm193,136r24,l217,91v,-5,,-9,1,-13l218,78v4,-12,14,-20,27,-20l245,58v12,,15,8,15,20l260,78r,45c260,132,264,136,273,136r,l297,136r,-21l289,115v-3,,-4,-1,-4,-4l285,111r,-38c285,47,272,36,250,36r,c234,36,222,46,217,55r,l217,55v,,,-3,,-8l217,47r,-34c217,4,213,,204,r,l181,r,20l188,20v3,,5,2,5,5l193,25r,111xm307,108v,19,15,30,33,30l340,138v22,,30,-17,30,-17l370,121r,c370,121,370,123,370,125r,c370,131,373,136,382,136r,l404,136r,-21l396,115v-2,,-4,-1,-4,-4l392,111r,-36c392,53,383,36,350,36r,c340,36,314,38,314,56r,l314,66r23,l337,61v,-5,8,-6,13,-6l350,55v12,,18,5,18,19l368,74r,1l365,75v-16,,-58,2,-58,33l307,108xm331,107v,-14,20,-16,33,-16l364,91r4,l368,94v,11,-9,25,-22,25l346,119v-10,,-15,-6,-15,-12l331,107xm423,101v,27,13,37,34,37l457,138v17,,29,-10,34,-20l491,118r,c491,118,491,120,491,122r,l491,125v,7,4,11,13,11l504,136r22,l526,115r-7,c516,115,514,114,514,111r,l514,38r-24,l490,83v,17,-10,33,-27,33l463,116v-12,,-16,-8,-16,-20l447,96r,-45c447,42,444,38,435,38r,l411,38r,21l419,59v3,,4,1,4,4l423,63r,38xm535,121v,,14,17,41,17l576,138v21,,37,-11,37,-30l613,108c613,76,561,79,561,63r,c561,58,567,55,576,55r,c581,55,588,57,588,61r,l588,66r22,l610,56c610,40,589,36,575,36r,c555,36,537,45,537,64r,c537,96,589,96,589,110r,c589,116,583,119,576,119r,c559,119,547,105,547,105r,l535,121xm636,100v,33,27,37,41,37l677,137v5,,8,-1,8,-1l685,136r,-21c685,115,683,115,680,115r,c673,115,661,113,661,97r,l661,57r22,l683,38r-22,l661,11r-24,l637,38r-13,l624,57r12,l636,100xm707,136r24,l731,97v,-6,1,-11,2,-16l733,81v5,-14,17,-20,27,-20l760,61v4,,6,,6,l766,61r,-24c766,37,764,37,762,37r,c747,37,735,48,730,62r,l730,62v,,,-3,,-6l730,56r,-6c730,42,726,38,717,38r,l695,38r,21l703,59v3,,4,1,4,4l707,63r,73xm771,108v,19,16,30,33,30l804,138v22,,30,-17,30,-17l834,121r,c834,121,834,123,834,125r,c834,131,837,136,846,136r,l868,136r,-21l861,115v-3,,-5,-1,-5,-4l856,111r,-36c856,53,847,36,814,36r,c804,36,778,38,778,56r,l778,66r23,l801,61v,-5,9,-6,13,-6l814,55v12,,18,5,18,19l832,74r,1l829,75v-16,,-58,2,-58,33l771,108xm795,107v,-14,21,-16,33,-16l828,91r4,l832,94v,11,-9,25,-22,25l810,119v-10,,-15,-6,-15,-12l795,107xm887,123v,9,4,13,13,13l900,136r23,l923,115r-7,c913,115,912,114,912,111r,l912,13c912,4,908,,899,r,l875,r,20l883,20v3,,4,2,4,5l887,25r,98xm946,22r21,l967,,946,r,22xm945,123v,9,3,13,12,13l957,136r24,l981,115r-8,c970,115,969,114,969,111r,l969,51v,-9,-4,-13,-13,-13l956,38r-23,l933,59r7,c943,59,945,60,945,63r,l945,123xm992,108v,19,16,30,33,30l1025,138v22,,30,-17,30,-17l1055,121r,c1055,121,1055,123,1055,125r,c1055,131,1058,136,1067,136r,l1089,136r,-21l1081,115v-2,,-4,-1,-4,-4l1077,111r,-36c1077,53,1068,36,1035,36r,c1025,36,999,38,999,56r,l999,66r23,l1022,61v,-5,8,-6,13,-6l1035,55v12,,18,5,18,19l1053,74r,1l1050,75v-16,,-58,2,-58,33l992,108xm1016,107v,-14,20,-16,33,-16l1049,91r4,l1053,94v,11,-9,25,-22,25l1031,119v-10,,-15,-6,-15,-12l1016,107xm1106,136r24,l1130,112r-24,l1106,136xm1147,87v,30,24,51,54,51l1201,138v30,,54,-21,54,-51l1255,87v,-30,-24,-51,-54,-51l1201,36v-30,,-54,21,-54,51l1147,87xm1172,87v,-18,13,-31,29,-31l1201,56v16,,29,13,29,31l1230,87v,18,-13,31,-29,31l1201,118v-16,,-29,-13,-29,-31l1172,87xm1277,136r24,l1301,97v,-6,1,-11,2,-16l1303,81v4,-14,16,-20,27,-20l1330,61v3,,6,,6,l1336,61r,-24c1336,37,1333,37,1331,37r,c1316,37,1305,48,1300,62r,l1300,62v,,,-3,,-6l1300,56r,-6c1300,42,1296,38,1287,38r,l1265,38r,21l1272,59v3,,5,1,5,4l1277,63r,73xm1342,85v,26,16,49,44,49l1386,134v13,,22,-4,28,-13l1414,121r,c1414,121,1414,124,1414,127r,l1414,131v,18,-13,24,-28,24l1386,155v-15,,-27,-6,-27,-6l1359,149r-7,19c1361,173,1374,176,1386,176r,c1412,176,1438,164,1438,130r,l1438,63v,-3,2,-4,4,-4l1442,59r8,l1450,38r-23,c1419,38,1416,43,1416,47r,c1416,48,1416,50,1416,50r,l1416,50v,,-8,-14,-30,-14l1386,36v-28,,-44,22,-44,49l1342,85xm1392,114v-16,,-25,-13,-25,-30l1367,84v,-17,8,-28,23,-28l1390,56v13,,24,6,24,29l1414,85v,22,-11,29,-22,29l1392,11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Po18AA&#10;AADaAAAADwAAAGRycy9kb3ducmV2LnhtbERP22qDQBB9D/Qflin0LVmbQijGVUQQAqU3E5LXwZ2o&#10;1J0Vdxvt33cDgTwNh3OdJJtNLy40us6ygudVBIK4trrjRsFhXy5fQTiPrLG3TAr+yEGWPiwSjLWd&#10;+JsulW9ECGEXo4LW+yGW0tUtGXQrOxAH7mxHgz7AsZF6xCmEm16uo2gjDXYcGlocqGip/ql+jYJT&#10;pPPPQ/XB72+bl0Iev6aymxqlnh7nfAvC0+zv4pt7p8N8uL5yvT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kPo18AAAADaAAAADwAAAAAAAAAAAAAAAACYAgAAZHJzL2Rvd25y&#10;ZXYueG1sUEsFBgAAAAAEAAQA9QAAAIUDAAAAAA==&#10;">
                <v:path arrowok="t" o:connecttype="custom" o:connectlocs="49226,46038;80191,63500;119889,107950;103216,28575;28583,44450;18261,30163;153236,107950;206432,61913;229457,91281;172291,43656;143708,0;269949,109538;303296,107950;311236,59531;267568,48419;243748,85725;274713,94456;389839,93663;400160,107950;389045,30163;345377,30163;335849,80169;445417,50006;484321,44450;457326,94456;537517,108744;524813,76994;505758,30163;580391,76994;608180,29369;579597,44450;561336,50006;662170,96044;689165,91281;617708,44450;660582,58738;657406,72231;631205,84931;724100,88106;701075,15875;751095,0;772532,91281;740773,46831;813818,109538;847165,107950;821758,28575;821758,43656;787617,85725;818582,94456;878130,107950;953557,28575;976582,69056;1032954,76994;1060743,29369;1032160,44450;1013898,50006;1122672,96044;1079004,118269;1141727,50006;1124260,37306;1065506,67469;1122672,67469" o:connectangles="0,0,0,0,0,0,0,0,0,0,0,0,0,0,0,0,0,0,0,0,0,0,0,0,0,0,0,0,0,0,0,0,0,0,0,0,0,0,0,0,0,0,0,0,0,0,0,0,0,0,0,0,0,0,0,0,0,0,0,0,0,0"/>
                <o:lock v:ext="edit" verticies="t"/>
              </v:shape>
              <v:shape id="Freeform 18" style="position:absolute;left:50165;top:99771;width:13506;height:838;visibility:visible;mso-wrap-style:square;v-text-anchor:top" coordsize="1700,105" o:spid="_x0000_s1039" fillcolor="#005a7c" stroked="f" strokeweight="3e-5mm" path="m,103l,,21,,45,73v3,7,4,12,5,15c51,84,53,79,56,72l80,,99,r,103l86,103r,-86l56,103r-13,l14,15r,88l14,103,,103xm170,79r13,1c181,88,178,94,172,98v-6,4,-13,7,-21,7c140,105,131,101,125,94,118,88,115,78,115,66v,-12,3,-22,10,-29c131,30,140,27,150,27v10,,18,3,24,10c181,43,184,53,184,65v,1,,2,,4l128,69v1,8,3,14,7,19c139,92,144,94,151,94v4,,8,-1,12,-4c166,88,168,84,170,79xm129,58r41,c170,52,168,47,166,44v-4,-5,-10,-7,-16,-7c144,37,139,39,135,43v-4,4,-6,9,-6,15xm199,103r,-75l211,28r,11c216,31,224,27,234,27v5,,9,,13,2c251,31,253,33,255,35v2,3,4,6,4,10c260,47,260,51,260,57r,46l247,103r,-46c247,52,247,48,246,46v-1,-3,-3,-5,-5,-6c238,38,235,37,232,37v-6,,-10,2,-14,6c214,46,212,53,212,62r,41l212,103r-13,xm307,92r2,11c305,103,302,104,299,104v-4,,-8,-1,-10,-2c286,100,284,98,283,96v-1,-2,-1,-7,-1,-15l282,38r-10,l272,28r10,l282,10,294,2r,26l307,28r,10l294,38r,44c294,85,294,88,295,89v,1,1,2,2,2c298,92,300,92,301,92v2,,4,,6,xm368,94v-5,4,-9,6,-13,8c350,104,346,105,341,105v-9,,-15,-2,-19,-6c317,95,315,89,315,83v,-3,1,-7,3,-10c319,70,321,68,324,66v3,-2,6,-3,9,-4c336,61,339,60,344,60v11,-1,18,-3,23,-5c367,54,367,53,367,52v,-5,-1,-9,-3,-11c360,38,355,37,349,37v-6,,-10,1,-13,3c333,42,331,46,330,51l317,49v1,-5,3,-9,6,-12c325,33,329,31,334,29v5,-2,11,-2,17,-2c357,27,363,27,366,29v4,1,7,3,9,5c377,37,378,40,379,43v1,2,1,6,1,12l380,72v,11,,19,1,22c381,97,382,100,384,103r-13,c369,100,368,97,368,94xm367,65v-5,2,-11,4,-21,5c341,71,337,72,335,73v-2,1,-3,2,-5,4c329,79,329,81,329,83v,3,1,6,3,8c335,94,339,95,344,95v5,,9,-1,13,-4c360,89,363,86,365,83v1,-3,2,-7,2,-13l367,70r,-5xm399,103l399,r13,l412,103r,l399,103xm473,103l473,r14,l487,42r54,l541,r13,l554,103r-13,l541,54r-54,l487,103r,l473,103xm627,79r13,1c638,88,634,94,628,98v-5,4,-13,7,-21,7c596,105,587,101,581,94,574,88,571,78,571,66v,-12,3,-22,10,-29c587,30,596,27,606,27v10,,18,3,25,10c637,43,640,53,640,65v,1,,2,,4l584,69v1,8,3,14,7,19c595,92,601,94,607,94v4,,8,-1,12,-4c622,88,625,84,627,79xm585,58r42,c626,52,625,47,622,44v-4,-5,-9,-7,-16,-7c600,37,596,39,592,43v-4,4,-7,9,-7,15xm704,94v-4,4,-9,6,-13,8c686,104,682,105,677,105v-8,,-15,-2,-19,-6c653,95,651,89,651,83v,-3,1,-7,3,-10c655,70,658,68,660,66v3,-2,6,-3,9,-4c672,61,676,60,681,60v10,-1,17,-3,22,-5c703,54,703,53,703,52v,-5,-1,-9,-3,-11c696,38,692,37,685,37v-6,,-10,1,-13,3c669,42,667,46,666,51l653,49v1,-5,3,-9,6,-12c661,33,665,31,670,29v5,-2,11,-2,17,-2c693,27,699,27,703,29v4,1,6,3,8,5c713,37,715,40,715,43v1,2,1,6,1,12l716,72v,11,,19,1,22c717,97,718,100,720,103r-13,c705,100,705,97,704,94xm703,65v-4,2,-11,4,-21,5c677,71,674,72,671,73v-2,1,-3,2,-5,4c665,79,665,81,665,83v,3,1,6,4,8c671,94,675,95,680,95v5,,9,-1,13,-4c697,89,699,86,701,83v1,-3,2,-7,2,-13l703,70r,-5xm735,103l735,r13,l748,103r,l735,103xm795,92r2,11c793,103,790,104,787,104v-4,,-8,-1,-10,-2c774,100,772,98,771,96v-1,-2,-1,-7,-1,-15l770,38r-9,l761,28r9,l770,10,782,2r,26l795,28r,10l782,38r,44c782,85,783,88,783,89v1,1,1,2,2,2c786,92,788,92,790,92v1,,3,,5,xm808,103l808,r12,l820,37v6,-7,14,-10,23,-10c848,27,853,28,857,30v4,2,7,5,9,9c867,43,868,48,868,56r,47l856,103r,-47c856,49,854,45,852,42v-3,-3,-7,-5,-12,-5c836,37,833,38,829,40v-3,2,-5,5,-7,8c821,52,820,56,820,62r,41l820,103r-12,xm910,103l950,r14,l1007,103r-16,l979,72r-43,l925,103r,l910,103xm940,61r35,l964,32v-3,-9,-6,-16,-7,-21c955,17,954,24,951,30r,l940,61xm1065,103r,-11c1059,100,1051,105,1041,105v-4,,-8,-1,-12,-3c1025,100,1022,98,1020,96v-2,-3,-3,-6,-4,-10c1016,84,1016,80,1016,74r,-46l1028,28r,42c1028,76,1028,81,1029,83v1,3,2,6,5,8c1037,93,1040,94,1044,94v3,,7,-1,10,-3c1058,89,1060,86,1061,83v2,-4,2,-8,2,-15l1063,28r13,l1076,103r,l1065,103xm1091,81r12,-2c1104,84,1106,87,1109,90v3,3,8,4,14,4c1129,94,1133,93,1136,91v2,-3,4,-6,4,-9c1140,79,1139,77,1136,76v-2,-2,-6,-3,-13,-5c1114,69,1107,67,1104,65v-4,-2,-6,-4,-8,-7c1094,55,1093,52,1093,48v,-3,1,-6,2,-9c1097,36,1099,34,1101,32v2,-2,5,-3,9,-4c1113,27,1117,27,1120,27v6,,11,,16,2c1140,31,1144,33,1146,36v2,3,3,7,4,11l1138,49v-1,-4,-3,-7,-5,-9c1130,38,1126,37,1121,37v-5,,-10,1,-12,3c1106,42,1105,44,1105,47v,1,1,3,2,4c1108,52,1109,53,1112,54v1,1,5,2,11,4c1132,60,1138,62,1142,63v3,2,6,4,8,7c1152,73,1153,77,1153,81v,4,-1,8,-4,12c1147,97,1143,99,1139,101v-5,3,-10,4,-16,4c1113,105,1106,103,1101,99v-5,-5,-9,-11,-10,-18xm1196,92r1,11c1194,103,1191,104,1188,104v-5,,-8,-1,-11,-2c1175,100,1173,98,1172,96v-1,-2,-2,-7,-2,-15l1170,38r-9,l1161,28r9,l1170,10r13,-8l1183,28r13,l1196,38r-13,l1183,82v,3,,6,,7c1184,90,1185,91,1186,91v1,1,2,1,4,1c1191,92,1193,92,1196,92xm1208,103r,-75l1219,28r,12c1222,34,1225,31,1227,29v3,-2,5,-2,8,-2c1240,27,1244,28,1248,31r-4,11c1241,40,1238,40,1235,40v-3,,-6,,-8,2c1225,44,1224,46,1223,49v-2,5,-3,9,-3,15l1220,103r,l1208,103xm1305,94v-5,4,-10,6,-14,8c1287,104,1282,105,1277,105v-8,,-14,-2,-19,-6c1254,95,1252,89,1252,83v,-3,,-7,2,-10c1256,70,1258,68,1261,66v2,-2,5,-3,9,-4c1272,61,1276,60,1281,60v10,-1,18,-3,23,-5c1304,54,1304,53,1304,52v,-5,-2,-9,-4,-11c1297,38,1292,37,1286,37v-6,,-11,1,-14,3c1270,42,1268,46,1266,51r-12,-2c1255,44,1257,40,1259,37v3,-4,7,-6,12,-8c1275,27,1281,27,1287,27v7,,12,,16,2c1307,30,1310,32,1312,34v2,3,3,6,4,9c1316,45,1316,49,1316,55r,17c1316,83,1317,91,1317,94v1,3,2,6,3,9l1307,103v-1,-3,-2,-6,-2,-9xm1304,65v-5,2,-12,4,-21,5c1278,71,1274,72,1272,73v-2,1,-4,2,-5,4c1266,79,1265,81,1265,83v,3,1,6,4,8c1271,94,1275,95,1280,95v5,,9,-1,13,-4c1297,89,1300,86,1302,83v1,-3,2,-7,2,-13l1304,70r,-5xm1336,103l1336,r12,l1348,103r,l1336,103xm1368,14r,-14l1381,r,14l1381,14r-13,xm1368,103r,-75l1381,28r,75l1381,103r-13,xm1449,94v-5,4,-10,6,-14,8c1431,104,1426,105,1421,105v-8,,-14,-2,-19,-6c1398,95,1396,89,1396,83v,-3,,-7,2,-10c1400,70,1402,68,1405,66v2,-2,5,-3,9,-4c1416,61,1420,60,1425,60v10,-1,18,-3,23,-5c1448,54,1448,53,1448,52v,-5,-2,-9,-4,-11c1441,38,1436,37,1430,37v-6,,-11,1,-14,3c1414,42,1412,46,1410,51r-12,-2c1399,44,1401,40,1403,37v3,-4,7,-6,12,-8c1419,27,1425,27,1431,27v7,,12,,16,2c1451,30,1454,32,1456,34v2,3,3,6,4,9c1460,45,1460,49,1460,55r,17c1460,83,1461,91,1461,94v1,3,2,6,3,9l1451,103v-1,-3,-2,-6,-2,-9xm1448,65v-5,2,-12,4,-21,5c1422,71,1418,72,1416,73v-2,1,-4,2,-5,4c1410,79,1409,81,1409,83v,3,1,6,4,8c1415,94,1419,95,1424,95v5,,9,-1,13,-4c1441,89,1444,86,1446,83v1,-3,2,-7,2,-13l1448,70r,-5xm1521,103l1521,r14,l1535,91r50,l1585,103r,l1521,103xm1628,92r2,11c1626,103,1623,104,1620,104v-5,,-8,-1,-11,-2c1607,100,1605,98,1604,96v-1,-2,-2,-7,-2,-15l1602,38r-9,l1593,28r9,l1602,10r13,-8l1615,28r13,l1628,38r-13,l1615,82v,3,,6,1,7c1616,90,1617,91,1618,91v1,1,2,1,4,1c1624,92,1625,92,1628,92xm1689,103r,-10c1684,101,1677,105,1668,105v-6,,-12,-2,-17,-5c1646,96,1642,92,1640,86v-3,-6,-4,-13,-4,-20c1636,58,1637,51,1639,45v3,-6,6,-10,11,-14c1655,28,1661,27,1667,27v5,,9,,12,2c1683,31,1685,34,1688,37r,-37l1700,r,103l1700,103r-11,xm1649,66v,9,2,16,6,21c1659,92,1663,94,1669,94v5,,10,-2,14,-7c1687,83,1689,76,1689,67v,-11,-2,-18,-6,-23c1679,39,1674,37,1668,37v-5,,-10,2,-14,7c1650,48,1649,56,1649,6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RLmcIA&#10;AADbAAAADwAAAGRycy9kb3ducmV2LnhtbERPS4vCMBC+C/6HMII3m66KLNUoiyDo4sHHgh6HZmy7&#10;20xqk9XqrzeC4G0+vudMZo0pxYVqV1hW8BHFIIhTqwvOFPzsF71PEM4jaywtk4IbOZhN260JJtpe&#10;eUuXnc9ECGGXoILc+yqR0qU5GXSRrYgDd7K1QR9gnUld4zWEm1L243gkDRYcGnKsaJ5T+rf7Nwp4&#10;synXw2+/OP4OeHnfF+fV4Y5KdTvN1xiEp8a/xS/3Uof5I3j+Eg6Q0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pEuZwgAAANsAAAAPAAAAAAAAAAAAAAAAAJgCAABkcnMvZG93&#10;bnJldi54bWxQSwUGAAAAAAQABAD1AAAAhwMAAAAA&#10;">
                <v:path arrowok="t" o:connecttype="custom" o:connectlocs="78655,0;11123,82223;99312,29537;129503,71846;158105,82223;206569,45502;168433,49494;224843,76635;233582,22352;243911,73442;264568,49494;251856,39116;301909,57477;262184,61468;291580,51889;375797,0;429823,43107;482260,83820;463986,55082;481465,29537;519601,58275;533902,31931;568065,34326;541847,55880;558531,55880;583955,82223;604612,30335;621297,30335;651488,0;680089,44704;641954,82223;734910,82223;755567,23949;807209,59073;842961,66258;876330,63065;870769,46301;913672,37519;892220,46301;866796,64661;922411,30335;939890,30335;968492,22352;971670,39116;999477,79030;1032846,32730;1035230,23150;1036819,75039;1027285,72644;1070982,82223;1086872,11176;1140103,81425;1150432,43906;1124213,23150;1163144,82223;1122624,72644;1208430,0;1295030,82223;1272784,22352;1283907,71047;1302975,68653;1350645,0;1341906,53485" o:connectangles="0,0,0,0,0,0,0,0,0,0,0,0,0,0,0,0,0,0,0,0,0,0,0,0,0,0,0,0,0,0,0,0,0,0,0,0,0,0,0,0,0,0,0,0,0,0,0,0,0,0,0,0,0,0,0,0,0,0,0,0,0,0,0"/>
                <o:lock v:ext="edit" verticies="t"/>
              </v:shape>
              <v:shape id="Freeform 19" style="position:absolute;left:53130;top:101034;width:10579;height:845;visibility:visible;mso-wrap-style:square;v-text-anchor:top" coordsize="1332,106" o:spid="_x0000_s1040" fillcolor="#005a7c" stroked="f" strokeweight="3e-5mm" path="m,104l40,1r15,l97,104r-16,l69,73r-43,l15,104r,l,104xm30,62r35,l54,33c51,24,49,17,47,12v-1,6,-3,13,-5,19l42,31,30,62xm107,104l107,1r39,c154,1,160,2,165,4v5,2,8,5,11,10c179,18,180,22,180,27v,5,-1,9,-3,13c174,43,171,47,166,49v6,2,11,5,14,9c183,63,185,68,185,74v,5,-1,9,-3,13c180,92,177,95,174,97v-3,2,-6,4,-11,5c159,103,153,104,147,104r,l107,104xm121,44r22,c149,44,154,44,156,43v4,-1,6,-3,8,-5c166,35,167,32,167,29v,-4,-1,-7,-3,-9c163,17,160,15,157,14v-3,-1,-8,-1,-15,-1l121,13r,l121,44xm121,92r26,c151,92,154,92,156,91v3,,6,-1,8,-3c166,87,168,85,169,83v1,-3,2,-6,2,-9c171,70,170,67,168,64v-2,-3,-5,-5,-8,-6c156,57,151,56,145,56r-24,l121,56r,36xm204,104l204,1r14,l272,82r,-81l285,1r,103l271,104,217,23r,81l217,104r-13,xm343,77r13,-1c357,82,359,87,363,90v3,4,8,5,13,5c382,95,387,93,391,88v5,-4,7,-10,7,-18c398,63,396,57,392,53v-4,-4,-10,-6,-16,-6c372,47,368,48,365,49v-4,2,-6,5,-8,8l345,55,355,2r51,l406,14r-41,l360,42v6,-4,12,-6,19,-6c388,36,396,39,402,45v6,6,9,14,9,24c411,78,408,86,403,93v-7,8,-16,13,-27,13c366,106,359,103,353,98,347,92,344,86,343,77xm424,14r,-12l490,2r,10c484,19,477,28,471,40v-7,11,-12,23,-15,36c453,84,452,94,451,104r-13,c438,96,440,86,443,74v3,-11,7,-22,13,-33c462,31,468,22,474,14r,l424,14xm609,26r-13,1c595,22,593,18,591,16v-3,-3,-7,-5,-12,-5c575,11,571,12,568,14v-4,3,-7,7,-9,13c556,32,555,40,555,51v3,-5,7,-8,11,-11c571,38,575,37,580,37v8,,16,3,22,9c607,53,610,61,610,70v,7,-1,13,-4,18c603,94,600,98,595,101v-5,3,-11,5,-17,5c568,106,559,102,552,94,546,86,542,73,542,56v,-20,4,-35,11,-44c560,4,568,,579,v8,,15,3,20,7c604,12,608,18,609,26xm557,70v,5,1,9,3,13c562,87,564,90,567,92v4,2,7,3,11,3c583,95,588,93,592,89v4,-5,5,-10,5,-18c597,64,596,58,592,54v-4,-4,-9,-6,-15,-6c572,48,567,50,563,54v-4,4,-6,10,-6,16xm623,53v,-12,1,-22,4,-29c629,16,633,10,638,6,643,2,649,,657,v5,,10,1,14,4c675,6,679,9,681,13v3,5,5,10,7,16c689,35,690,43,690,53v,12,-1,22,-4,29c684,90,680,95,675,100v-5,4,-11,6,-18,6c647,106,639,102,633,95,626,86,623,72,623,53xm636,53v,17,2,28,6,34c646,92,651,95,657,95v5,,10,-3,14,-8c675,81,677,70,677,53v,-17,-2,-28,-6,-34c667,14,662,11,656,11v-5,,-10,2,-13,7c638,24,636,36,636,53xm703,53v,-12,1,-22,4,-29c709,16,713,10,718,6,723,2,729,,737,v5,,10,1,14,4c755,6,759,9,762,13v2,5,4,10,6,16c769,35,770,43,770,53v,12,-1,22,-3,29c764,90,760,95,755,100v-5,4,-11,6,-18,6c727,106,719,102,713,95,706,86,703,72,703,53xm716,53v,17,2,28,6,34c726,92,731,95,737,95v5,,10,-3,14,-8c755,81,757,70,757,53v,-17,-2,-28,-6,-34c747,14,742,11,737,11v-6,,-11,2,-14,7c718,24,716,36,716,53xm823,53v,-12,1,-22,4,-29c829,16,833,10,838,6,843,2,849,,857,v5,,10,1,14,4c875,6,879,9,882,13v2,5,4,10,6,16c890,35,890,43,890,53v,12,-1,22,-3,29c884,90,880,95,875,100v-4,4,-11,6,-18,6c847,106,839,102,833,95,827,86,823,72,823,53xm836,53v,17,2,28,6,34c846,92,851,95,857,95v6,,10,-3,14,-8c875,81,877,70,877,53v,-17,-2,-28,-6,-34c867,14,863,11,857,11v-6,,-11,2,-14,7c838,24,836,36,836,53xm969,26r-13,1c955,22,954,18,952,16v-4,-3,-8,-5,-13,-5c935,11,931,12,928,14v-4,3,-7,7,-9,13c917,32,915,40,915,51v3,-5,7,-8,11,-11c931,38,935,37,940,37v9,,16,3,22,9c968,53,971,61,971,70v,7,-2,13,-4,18c964,94,960,98,955,101v-5,3,-10,5,-17,5c928,106,919,102,913,94,906,86,903,73,903,56v,-20,3,-35,11,-44c920,4,929,,940,v8,,14,3,20,7c965,12,968,18,969,26xm917,70v,5,1,9,3,13c922,87,924,90,928,92v3,2,7,3,10,3c944,95,948,93,952,89v4,-5,6,-10,6,-18c958,64,956,58,952,54v-4,-4,-9,-6,-14,-6c932,48,927,50,923,54v-4,4,-6,10,-6,16xm1049,26r-13,1c1035,22,1034,18,1032,16v-4,-3,-8,-5,-13,-5c1015,11,1011,12,1008,14v-4,3,-7,7,-9,13c997,32,995,40,995,51v3,-5,7,-8,11,-11c1011,38,1015,37,1020,37v9,,16,3,22,9c1048,53,1051,61,1051,70v,7,-2,13,-4,18c1044,94,1040,98,1035,101v-5,3,-10,5,-17,5c1008,106,999,102,993,94,986,86,983,73,983,56v,-20,3,-35,11,-44c1000,4,1009,,1020,v8,,14,3,20,7c1045,12,1048,18,1049,26xm997,70v,5,1,9,3,13c1002,87,1004,90,1008,92v3,2,7,3,10,3c1024,95,1028,93,1032,89v4,-5,6,-10,6,-18c1038,64,1036,58,1032,54v-4,-4,-8,-6,-14,-6c1012,48,1007,50,1003,54v-4,4,-6,10,-6,16xm1169,26r-13,1c1155,22,1154,18,1152,16v-4,-3,-8,-5,-13,-5c1135,11,1131,12,1128,14v-4,3,-7,7,-9,13c1117,32,1115,40,1115,51v3,-5,7,-8,12,-11c1131,38,1136,37,1140,37v9,,16,3,22,9c1168,53,1171,61,1171,70v,7,-2,13,-4,18c1164,94,1160,98,1155,101v-5,3,-10,5,-16,5c1128,106,1119,102,1113,94v-7,-8,-10,-21,-10,-38c1103,36,1106,21,1114,12,1120,4,1129,,1140,v8,,15,3,20,7c1165,12,1168,18,1169,26xm1117,70v,5,1,9,3,13c1122,87,1125,90,1128,92v3,2,7,3,10,3c1144,95,1148,93,1152,89v4,-5,6,-10,6,-18c1158,64,1156,58,1152,54v-4,-4,-8,-6,-14,-6c1132,48,1127,50,1123,54v-4,4,-6,10,-6,16xm1183,77r13,-2c1198,82,1200,87,1204,90v3,4,7,5,12,5c1222,95,1227,93,1231,89v5,-4,7,-9,7,-15c1238,68,1236,63,1232,59v-4,-3,-9,-5,-15,-5c1215,54,1212,54,1208,55r2,-11c1211,44,1211,44,1212,44v5,,10,-1,14,-4c1231,37,1233,33,1233,27v,-5,-2,-9,-5,-12c1225,12,1221,11,1216,11v-5,,-9,1,-12,4c1200,18,1198,23,1197,29r-12,-2c1186,19,1190,12,1195,7v6,-4,13,-7,21,-7c1221,,1227,2,1231,4v5,2,9,6,11,10c1245,18,1246,22,1246,27v,5,-1,9,-4,12c1240,43,1236,46,1232,48v6,1,11,4,14,9c1249,61,1251,67,1251,73v,9,-3,17,-10,23c1235,103,1226,106,1216,106v-9,,-16,-3,-22,-8c1188,92,1184,85,1183,77xm1263,77r14,-1c1278,82,1280,87,1284,90v3,4,8,5,13,5c1303,95,1308,93,1312,88v4,-4,6,-10,6,-18c1318,63,1316,57,1312,53v-4,-4,-9,-6,-16,-6c1292,47,1289,48,1285,49v-3,2,-6,5,-7,8l1266,55,1276,2r51,l1327,14r-41,l1280,42v6,-4,13,-6,20,-6c1309,36,1316,39,1323,45v6,6,9,14,9,24c1332,78,1329,86,1324,93v-7,8,-16,13,-27,13c1287,106,1280,103,1274,98v-6,-6,-10,-12,-11,-2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mSRsEA&#10;AADbAAAADwAAAGRycy9kb3ducmV2LnhtbERPPWvDMBDdC/0P4grdajkZnOBYCSG0tFMhTpZuV+li&#10;m1gnI6mx219fBQLZ7vE+r9pMthcX8qFzrGCW5SCItTMdNwqOh7eXJYgQkQ32jknBLwXYrB8fKiyN&#10;G3lPlzo2IoVwKFFBG+NQShl0SxZD5gbixJ2ctxgT9I00HscUbns5z/NCWuw4NbQ40K4lfa5/rIL3&#10;v3H+Wuu4xGkMn0Ud8Ft/FUo9P03bFYhIU7yLb+4Pk+Yv4PpLOkCu/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5kkbBAAAA2wAAAA8AAAAAAAAAAAAAAAAAmAIAAGRycy9kb3du&#10;cmV2LnhtbFBLBQYAAAAABAAEAPUAAACGAwAAAAA=&#10;">
                <v:path arrowok="t" o:connecttype="custom" o:connectlocs="54802,58162;51625,49398;84982,82862;140578,31870;129459,81268;123899,34260;96101,10358;130253,70114;96101,44618;216030,65333;172347,82862;298629,75691;283539,45414;285922,33463;280362,78081;374081,31870;376463,11154;459857,8764;478124,36650;430471,44618;444767,66130;458269,38244;521807,0;536103,79675;521807,75691;505128,42228;605201,10358;566284,75691;601230,42228;656826,19122;706862,42228;663974,42228;680652,8764;745779,8764;764046,36650;717187,44618;730689,66130;744985,38244;809317,8764;827584,36650;780725,44618;794227,66130;808523,38244;904624,8764;922891,36650;876032,44618;889534,66130;903830,38244;965780,75691;961014,35057;956249,11951;986430,11154;985635,76488;1019787,71707;1020581,39041;1021376,11154;1030112,84455" o:connectangles="0,0,0,0,0,0,0,0,0,0,0,0,0,0,0,0,0,0,0,0,0,0,0,0,0,0,0,0,0,0,0,0,0,0,0,0,0,0,0,0,0,0,0,0,0,0,0,0,0,0,0,0,0,0,0,0,0"/>
                <o:lock v:ext="edit" verticies="t"/>
              </v:shape>
              <v:shape id="Freeform 20" style="position:absolute;left:53187;top:5746;width:1677;height:1423;visibility:visible;mso-wrap-style:square;v-text-anchor:top" coordsize="211,179" o:spid="_x0000_s1041" fillcolor="#185883" stroked="f" strokeweight="3e-5mm" path="m,151r8,c12,151,13,149,14,146l25,,60,,96,85v5,11,9,24,9,24l106,109v,,4,-13,9,-24l151,r35,l197,146v1,3,2,5,6,5l211,151r,28l182,179v-12,,-16,-5,-17,-17l159,82v-1,-12,,-27,,-27l158,55v,,-5,17,-9,27l119,148r-27,l62,82c58,72,53,54,53,54r-1,c52,54,53,70,52,82r-6,80c45,174,41,179,29,179l,179,,15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b3usIA&#10;AADbAAAADwAAAGRycy9kb3ducmV2LnhtbESPQYvCQAyF74L/YYiwNztVUNyuo4iguEerl71lO7Et&#10;djKlM9r67zeHBW8J7+W9L+vt4Br1pC7Ung3MkhQUceFtzaWB6+UwXYEKEdli45kMvCjAdjMerTGz&#10;vuczPfNYKgnhkKGBKsY20zoUFTkMiW+JRbv5zmGUtSu17bCXcNfoeZoutcOapaHClvYVFff84Qwc&#10;L+1Pqo/31+0Qvj8Xi/m+17+5MR+TYfcFKtIQ3+b/65MVfIGVX2QAv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Vve6wgAAANsAAAAPAAAAAAAAAAAAAAAAAJgCAABkcnMvZG93&#10;bnJldi54bWxQSwUGAAAAAAQABAD1AAAAhwMAAAAA&#10;">
                <v:path arrowok="t" o:connecttype="custom" o:connectlocs="0,119990;6356,119990;11123,116017;19863,0;47670,0;76272,67544;83423,86615;84217,86615;91368,67544;119970,0;147777,0;156517,116017;161284,119990;167640,119990;167640,142240;144599,142240;131093,128731;126326,65160;126326,43705;125531,43705;118381,65160;94546,117606;73094,117606;49259,65160;42109,42910;41314,42910;41314,65160;36547,128731;23041,142240;0,142240;0,119990" o:connectangles="0,0,0,0,0,0,0,0,0,0,0,0,0,0,0,0,0,0,0,0,0,0,0,0,0,0,0,0,0,0,0"/>
              </v:shape>
              <v:shape id="Freeform 21" style="position:absolute;left:54908;top:6134;width:972;height:1060;visibility:visible;mso-wrap-style:square;v-text-anchor:top" coordsize="122,134" o:spid="_x0000_s1042" fillcolor="#185883" stroked="f" strokeweight="3e-5mm" path="m89,50c89,35,78,24,65,24,49,24,37,34,33,50r56,xm65,v37,,57,27,57,61c122,64,121,72,121,72r-89,c35,95,52,107,71,107v21,,36,-14,36,-14l120,115v,,-19,19,-51,19c26,134,,103,,67,,27,26,,6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GyMEA&#10;AADbAAAADwAAAGRycy9kb3ducmV2LnhtbERPS4vCMBC+C/6HMMLeNFVYH9UosuyiXoRWDx6HZmyK&#10;zaQ0Wa3/3ggLe5uP7zmrTWdrcafWV44VjEcJCOLC6YpLBefTz3AOwgdkjbVjUvAkD5t1v7fCVLsH&#10;Z3TPQyliCPsUFZgQmlRKXxiy6EeuIY7c1bUWQ4RtKXWLjxhuazlJkqm0WHFsMNjQl6Hilv9aBbNP&#10;M6nG892xK7Lzd355HvBqG6U+Bt12CSJQF/7Ff+69jvMX8P4lHiD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15hsjBAAAA2wAAAA8AAAAAAAAAAAAAAAAAmAIAAGRycy9kb3du&#10;cmV2LnhtbFBLBQYAAAAABAAEAPUAAACGAwAAAAA=&#10;">
                <v:path arrowok="t" o:connecttype="custom" o:connectlocs="70875,39569;51763,18993;26280,39569;70875,39569;51763,0;97155,48274;96359,56979;25483,56979;56541,84678;85210,73598;95562,91009;54948,106045;0,53023;51763,0" o:connectangles="0,0,0,0,0,0,0,0,0,0,0,0,0,0"/>
                <o:lock v:ext="edit" verticies="t"/>
              </v:shape>
              <v:shape id="Freeform 22" style="position:absolute;left:55956;top:6134;width:1219;height:1035;visibility:visible;mso-wrap-style:square;v-text-anchor:top" coordsize="153,131" o:spid="_x0000_s1043" fillcolor="#185883" stroked="f" strokeweight="3e-5mm" path="m16,35v,-3,-2,-5,-6,-5l,30,,3r30,c41,3,47,8,47,17r,4c47,23,46,26,46,26r1,c52,15,66,,92,v29,,45,14,45,48l137,99v,3,2,5,6,5l153,104r,27l122,131v-12,,-17,-5,-17,-17l105,55c105,39,101,29,85,29,68,29,55,40,50,55v-1,5,-2,11,-2,17l48,131r-32,l16,3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C0ZsEA&#10;AADbAAAADwAAAGRycy9kb3ducmV2LnhtbERPy4rCMBTdC/5DuIIb0dQHPqpRBhmhq5GqH3Bprm2x&#10;ualNxnbm6yeLAZeH894dOlOJFzWutKxgOolAEGdWl5wruF1P4zUI55E1VpZJwQ85OOz7vR3G2rac&#10;0uvicxFC2MWooPC+jqV0WUEG3cTWxIG728agD7DJpW6wDeGmkrMoWkqDJYeGAms6FpQ9Lt9GQWR0&#10;+nv9nD+TxXnjTYJfq0c7Umo46D62IDx1/i3+dydawSysD1/CD5D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SQtGbBAAAA2wAAAA8AAAAAAAAAAAAAAAAAmAIAAGRycy9kb3du&#10;cmV2LnhtbFBLBQYAAAAABAAEAPUAAACGAwAAAAA=&#10;">
                <v:path arrowok="t" o:connecttype="custom" o:connectlocs="12750,27654;7969,23703;0,23703;0,2370;23906,2370;37453,13432;37453,16592;36656,20543;37453,20543;73311,0;109170,37925;109170,78221;113951,82172;121920,82172;121920,103505;97217,103505;83671,90073;83671,43456;67733,22913;39843,43456;38249,56888;38249,103505;12750,103505;12750,27654" o:connectangles="0,0,0,0,0,0,0,0,0,0,0,0,0,0,0,0,0,0,0,0,0,0,0,0"/>
              </v:shape>
              <v:shape id="Freeform 23" style="position:absolute;left:57207;top:5867;width:635;height:1314;visibility:visible;mso-wrap-style:square;v-text-anchor:top" coordsize="80,165" o:spid="_x0000_s1044" fillcolor="#185883" stroked="f" strokeweight="3e-5mm" path="m17,61l,61,,36r17,l17,,49,r,36l78,36r,25l49,61r,52c49,134,65,137,74,137v4,,6,,6,l80,165v,,-4,,-10,c52,165,17,160,17,117r,-5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S5MMA&#10;AADaAAAADwAAAGRycy9kb3ducmV2LnhtbESPT4vCMBTE74LfIbwFL6KpHpbSNYqs+AeERd2C10fz&#10;bIvNS2lirX76zYLgcZiZ3zCzRWcq0VLjSssKJuMIBHFmdcm5gvR3PYpBOI+ssbJMCh7kYDHv92aY&#10;aHvnI7Unn4sAYZeggsL7OpHSZQUZdGNbEwfvYhuDPsgml7rBe4CbSk6j6FMaLDksFFjTd0HZ9XQz&#10;Cg7ntHWbn271vGz26W6Yx1uKY6UGH93yC4Snzr/Dr/ZOK5jC/5Vw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S5MMAAADaAAAADwAAAAAAAAAAAAAAAACYAgAAZHJzL2Rv&#10;d25yZXYueG1sUEsFBgAAAAAEAAQA9QAAAIgDAAAAAA==&#10;">
                <v:path arrowok="t" o:connecttype="custom" o:connectlocs="13494,48595;0,48595;0,28679;13494,28679;13494,0;38894,0;38894,28679;61913,28679;61913,48595;38894,48595;38894,90020;58738,109139;63500,109139;63500,131445;55563,131445;13494,93206;13494,48595" o:connectangles="0,0,0,0,0,0,0,0,0,0,0,0,0,0,0,0,0"/>
              </v:shape>
              <v:shape id="Freeform 24" style="position:absolute;left:57969;top:6134;width:1016;height:1060;visibility:visible;mso-wrap-style:square;v-text-anchor:top" coordsize="128,134" o:spid="_x0000_s1045" fillcolor="#185883" stroked="f" strokeweight="3e-5mm" path="m52,109v17,,29,-18,29,-34l81,72r-6,c59,72,32,75,32,93v,8,7,16,20,16m76,50r4,l80,49c80,31,73,24,57,24v-6,,-17,2,-17,9l40,40r-30,l10,26c10,2,44,,57,v43,,55,22,55,51l112,99v,3,2,5,6,5l128,104r,27l99,131v-11,,-16,-6,-16,-14c83,114,83,111,83,111r,c83,111,73,134,44,134,21,134,,120,,94,,54,55,50,76,5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J2aMQA&#10;AADbAAAADwAAAGRycy9kb3ducmV2LnhtbESPQUsDMRSE70L/Q3hCL2KzrlBk27RIQdCDB9dC8fbc&#10;vG5CNy9Lkm3Tf28EweMwM98w6212gzhTiNazgodFBYK489pyr2D/+XL/BCImZI2DZ1JwpQjbzexm&#10;jY32F/6gc5t6USAcG1RgUhobKWNnyGFc+JG4eEcfHKYiQy91wEuBu0HWVbWUDi2XBYMj7Qx1p3Zy&#10;CnLen94PbQhm+fhlJmvvDm/fk1Lz2/y8ApEop//wX/tVK6hr+P1SfoD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CdmjEAAAA2wAAAA8AAAAAAAAAAAAAAAAAmAIAAGRycy9k&#10;b3ducmV2LnhtbFBLBQYAAAAABAAEAPUAAACJAwAAAAA=&#10;">
                <v:path arrowok="t" o:connecttype="custom" o:connectlocs="41275,86260;64294,59354;64294,56979;59531,56979;25400,73598;41275,86260;60325,39569;63500,39569;63500,38778;45244,18993;31750,26116;31750,31655;7938,31655;7938,20576;45244,0;88900,40360;88900,78347;93663,82304;101600,82304;101600,103671;78581,103671;65881,92592;65881,87843;65881,87843;34925,106045;0,74390;60325,39569" o:connectangles="0,0,0,0,0,0,0,0,0,0,0,0,0,0,0,0,0,0,0,0,0,0,0,0,0,0,0"/>
                <o:lock v:ext="edit" verticies="t"/>
              </v:shape>
              <v:shape id="Freeform 25" style="position:absolute;left:59055;top:5746;width:501;height:1423;visibility:visible;mso-wrap-style:square;v-text-anchor:top" coordsize="63,179" o:spid="_x0000_s1046" fillcolor="#185883" stroked="f" strokeweight="3e-5mm" path="m16,33v,-4,-2,-6,-5,-6l,27,,,31,c43,,48,5,48,17r,130c48,150,50,152,54,152r9,l63,179r-30,c21,179,16,174,16,162l16,33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JQDcQA&#10;AADbAAAADwAAAGRycy9kb3ducmV2LnhtbESPQWvCQBSE70L/w/IKvekmSqWk2YTSIkhvaqEeX7Ov&#10;SWj2bbK7avTXdwXB4zAz3zB5OZpOHMn51rKCdJaAIK6sbrlW8LVbTV9A+ICssbNMCs7koSweJjlm&#10;2p54Q8dtqEWEsM9QQRNCn0npq4YM+pntiaP3a53BEKWrpXZ4inDTyXmSLKXBluNCgz29N1T9bQ9G&#10;wf78/eH15TMdUjcsql23fk5/9ko9PY5vryACjeEevrXXWsF8Adcv8QfI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iUA3EAAAA2wAAAA8AAAAAAAAAAAAAAAAAmAIAAGRycy9k&#10;b3ducmV2LnhtbFBLBQYAAAAABAAEAPUAAACJAwAAAAA=&#10;">
                <v:path arrowok="t" o:connecttype="custom" o:connectlocs="12740,26223;8759,21455;0,21455;0,0;24684,0;38221,13509;38221,116812;42999,120785;50165,120785;50165,142240;26277,142240;12740,128731;12740,26223" o:connectangles="0,0,0,0,0,0,0,0,0,0,0,0,0"/>
              </v:shape>
              <v:shape id="Freeform 26" style="position:absolute;left:60204;top:5746;width:1410;height:1423;visibility:visible;mso-wrap-style:square;v-text-anchor:top" coordsize="177,179" o:spid="_x0000_s1047" fillcolor="#185883" stroked="f" strokeweight="3e-5mm" path="m16,34v,-4,-2,-6,-5,-6l,28,,,32,c44,,49,5,49,17r,59l128,76r,-59c128,5,133,,145,r32,l177,28r-10,c163,28,161,30,161,34r,145l128,179r,-75l49,104r,75l16,179,16,34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XG2cQA&#10;AADbAAAADwAAAGRycy9kb3ducmV2LnhtbESPS2vDMBCE74H+B7GF3BI5IZTWiWxCIW1zSckDel2s&#10;jZ9auZZqu/8+KhRyHGbmG2aTjqYRPXWutKxgMY9AEGdWl5wruJx3s2cQziNrbCyTgl9ykCYPkw3G&#10;2g58pP7kcxEg7GJUUHjfxlK6rCCDbm5b4uBdbWfQB9nlUnc4BLhp5DKKnqTBksNCgS29FpTVpx+j&#10;4PPr+73Z61LuX6rqcq792yHbGaWmj+N2DcLT6O/h//aHVrBcwd+X8ANk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lxtnEAAAA2wAAAA8AAAAAAAAAAAAAAAAAmAIAAGRycy9k&#10;b3ducmV2LnhtbFBLBQYAAAAABAAEAPUAAACJAwAAAAA=&#10;">
                <v:path arrowok="t" o:connecttype="custom" o:connectlocs="12743,27018;8761,22250;0,22250;0,0;25486,0;39026,13509;39026,60392;101944,60392;101944,13509;115484,0;140970,0;140970,22250;133006,22250;128227,27018;128227,142240;101944,142240;101944,82642;39026,82642;39026,142240;12743,142240;12743,27018" o:connectangles="0,0,0,0,0,0,0,0,0,0,0,0,0,0,0,0,0,0,0,0,0"/>
              </v:shape>
              <v:shape id="Freeform 27" style="position:absolute;left:61664;top:6134;width:972;height:1060;visibility:visible;mso-wrap-style:square;v-text-anchor:top" coordsize="122,134" o:spid="_x0000_s1048" fillcolor="#185883" stroked="f" strokeweight="3e-5mm" path="m90,50c89,35,78,24,65,24,49,24,37,34,34,50r56,xm65,v37,,57,27,57,61c122,64,122,72,122,72r-89,c35,95,52,107,71,107v21,,36,-14,36,-14l121,115v,,-20,19,-52,19c26,134,,103,,67,,27,27,,6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rYB8QA&#10;AADbAAAADwAAAGRycy9kb3ducmV2LnhtbESPQWvCQBSE7wX/w/KE3pqNgaYSXUWkor0UkubQ4yP7&#10;zAazb0N2q/Hfu4VCj8PMfMOst5PtxZVG3zlWsEhSEMSN0x23Cuqvw8sShA/IGnvHpOBOHrab2dMa&#10;C+1uXNK1Cq2IEPYFKjAhDIWUvjFk0SduII7e2Y0WQ5RjK/WItwi3vczSNJcWO44LBgfaG2ou1Y9V&#10;8PZqsm6xPH5OTVm/V9/3DzzbQann+bRbgQg0hf/wX/ukFWQ5/H6JP0B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K2AfEAAAA2wAAAA8AAAAAAAAAAAAAAAAAmAIAAGRycy9k&#10;b3ducmV2LnhtbFBLBQYAAAAABAAEAPUAAACJAwAAAAA=&#10;">
                <v:path arrowok="t" o:connecttype="custom" o:connectlocs="71672,39569;51763,18993;27076,39569;71672,39569;51763,0;97155,48274;97155,56979;26280,56979;56541,84678;85210,73598;96359,91009;54948,106045;0,53023;51763,0" o:connectangles="0,0,0,0,0,0,0,0,0,0,0,0,0,0"/>
                <o:lock v:ext="edit" verticies="t"/>
              </v:shape>
              <v:shape id="Freeform 28" style="position:absolute;left:62744;top:6134;width:1022;height:1060;visibility:visible;mso-wrap-style:square;v-text-anchor:top" coordsize="128,134" o:spid="_x0000_s1049" fillcolor="#185883" stroked="f" strokeweight="3e-5mm" path="m51,109v17,,30,-18,30,-34l81,72r-6,c58,72,32,75,32,93v,8,6,16,19,16m76,50r4,l80,49c80,31,73,24,56,24v-5,,-17,2,-17,9l39,40r-29,l10,26c10,2,43,,57,v43,,55,22,55,51l112,99v,3,2,5,6,5l128,104r,27l99,131v-12,,-16,-6,-16,-14c83,114,83,111,83,111r-1,c82,111,73,134,44,134,21,134,,120,,94,,54,55,50,76,5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XV8MQA&#10;AADbAAAADwAAAGRycy9kb3ducmV2LnhtbESPQUsDMRSE70L/Q3iCF7FZK7SybVqKIOjBg9tC6e11&#10;89yEbl6WJNvGf28EweMwM98wq012vbhQiNazgsdpBYK49dpyp2C/e314BhETssbeMyn4pgib9eRm&#10;hbX2V/6kS5M6USAca1RgUhpqKWNryGGc+oG4eF8+OExFhk7qgNcCd72cVdVcOrRcFgwO9GKoPTej&#10;U5Dz/vxxaEIw86ejGa29P7yfRqXubvN2CSJRTv/hv/abVjBbwO+X8gP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11fDEAAAA2wAAAA8AAAAAAAAAAAAAAAAAmAIAAGRycy9k&#10;b3ducmV2LnhtbFBLBQYAAAAABAAEAPUAAACJAwAAAAA=&#10;">
                <v:path arrowok="t" o:connecttype="custom" o:connectlocs="40734,86260;64696,59354;64696,56979;59903,56979;25559,73598;40734,86260;60702,39569;63897,39569;63897,38778;44728,18993;31150,26116;31150,31655;7987,31655;7987,20576;45527,0;89456,40360;89456,78347;94248,82304;102235,82304;102235,103671;79072,103671;66293,92592;66293,87843;65494,87843;35143,106045;0,74390;60702,39569" o:connectangles="0,0,0,0,0,0,0,0,0,0,0,0,0,0,0,0,0,0,0,0,0,0,0,0,0,0,0"/>
                <o:lock v:ext="edit" verticies="t"/>
              </v:shape>
              <v:shape id="Freeform 29" style="position:absolute;left:63798;top:5746;width:495;height:1423;visibility:visible;mso-wrap-style:square;v-text-anchor:top" coordsize="63,179" o:spid="_x0000_s1050" fillcolor="#185883" stroked="f" strokeweight="3e-5mm" path="m16,33v,-4,-2,-6,-6,-6l,27,,,31,c42,,48,5,48,17r,130c48,150,50,152,53,152r10,l63,179r-30,c21,179,16,174,16,162l16,33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bCfMIA&#10;AADbAAAADwAAAGRycy9kb3ducmV2LnhtbERPz2vCMBS+D/wfwhN2W9M6NqQaRTYGZbe1g3l8Ns+2&#10;2LzUJKt1f705CDt+fL/X28n0YiTnO8sKsiQFQVxb3XGj4Lv6eFqC8AFZY2+ZFFzJw3Yze1hjru2F&#10;v2gsQyNiCPscFbQhDLmUvm7JoE/sQBy5o3UGQ4SukdrhJYabXi7S9FUa7Dg2tDjQW0v1qfw1CvbX&#10;n3ev/z6zc+bOz3XVFy/ZYa/U43zarUAEmsK/+O4utIJFHBu/xB8gN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xsJ8wgAAANsAAAAPAAAAAAAAAAAAAAAAAJgCAABkcnMvZG93&#10;bnJldi54bWxQSwUGAAAAAAQABAD1AAAAhwMAAAAA&#10;">
                <v:path arrowok="t" o:connecttype="custom" o:connectlocs="12579,26223;7862,21455;0,21455;0,0;24372,0;37737,13509;37737,116812;41668,120785;49530,120785;49530,142240;25944,142240;12579,128731;12579,26223" o:connectangles="0,0,0,0,0,0,0,0,0,0,0,0,0"/>
              </v:shape>
              <v:shape id="Freeform 30" style="position:absolute;left:64344;top:5867;width:635;height:1314;visibility:visible;mso-wrap-style:square;v-text-anchor:top" coordsize="80,165" o:spid="_x0000_s1051" fillcolor="#185883" stroked="f" strokeweight="3e-5mm" path="m16,61l,61,,36r17,l17,,48,r,36l78,36r,25l48,61r,52c48,134,65,137,74,137v3,,6,,6,l80,165v,,-4,,-10,c52,165,16,160,16,117r,-5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qY8QA&#10;AADbAAAADwAAAGRycy9kb3ducmV2LnhtbESPQWvCQBSE74L/YXmCF6mbeigxukpRqoJQ1Aa8PrLP&#10;JDT7NmTXGPvr3YLgcZiZb5j5sjOVaKlxpWUF7+MIBHFmdcm5gvTn6y0G4TyyxsoyKbiTg+Wi35tj&#10;ou2Nj9SefC4ChF2CCgrv60RKlxVk0I1tTRy8i20M+iCbXOoGbwFuKjmJog9psOSwUGBNq4Ky39PV&#10;KDic09Ztvrv132WzT3ejPN5SHCs1HHSfMxCeOv8KP9s7rWAyhf8v4Qf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fqmPEAAAA2wAAAA8AAAAAAAAAAAAAAAAAmAIAAGRycy9k&#10;b3ducmV2LnhtbFBLBQYAAAAABAAEAPUAAACJAwAAAAA=&#10;">
                <v:path arrowok="t" o:connecttype="custom" o:connectlocs="12700,48595;0,48595;0,28679;13494,28679;13494,0;38100,0;38100,28679;61913,28679;61913,48595;38100,48595;38100,90020;58738,109139;63500,109139;63500,131445;55563,131445;12700,93206;12700,48595" o:connectangles="0,0,0,0,0,0,0,0,0,0,0,0,0,0,0,0,0"/>
              </v:shape>
              <v:shape id="Freeform 31" style="position:absolute;left:65068;top:5746;width:1206;height:1423;visibility:visible;mso-wrap-style:square;v-text-anchor:top" coordsize="152,179" o:spid="_x0000_s1052" fillcolor="#185883" stroked="f" strokeweight="3e-5mm" path="m16,33v,-4,-2,-6,-6,-6l,27,,,30,c42,,48,5,48,17r,45c48,68,47,73,47,73r1,c54,61,70,48,92,48v28,,45,14,45,48l137,147v,3,2,5,5,5l152,152r,27l122,179v-12,,-17,-5,-17,-17l105,103c105,87,101,77,84,77,68,77,54,88,50,103v-2,6,-2,11,-2,17l48,179r-32,l16,33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90gcEA&#10;AADbAAAADwAAAGRycy9kb3ducmV2LnhtbERPy4rCMBTdD/gP4QruxlQLWqpRRBCFGRQfoO4uzbUt&#10;NjelyWj9+8lCcHk47+m8NZV4UONKywoG/QgEcWZ1ybmC03H1nYBwHlljZZkUvMjBfNb5mmKq7ZP3&#10;9Dj4XIQQdikqKLyvUyldVpBB17c1ceButjHoA2xyqRt8hnBTyWEUjaTBkkNDgTUtC8ruhz+jIInr&#10;cn28/tLrJ7Hb8XknL/HoplSv2y4mIDy1/iN+uzdaQRzWhy/hB8j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DvdIHBAAAA2wAAAA8AAAAAAAAAAAAAAAAAmAIAAGRycy9kb3du&#10;cmV2LnhtbFBLBQYAAAAABAAEAPUAAACGAwAAAAA=&#10;">
                <v:path arrowok="t" o:connecttype="custom" o:connectlocs="12700,26223;7938,21455;0,21455;0,0;23813,0;38100,13509;38100,49267;37306,58008;38100,58008;73025,38143;108744,76285;108744,116812;112713,120785;120650,120785;120650,142240;96838,142240;83344,128731;83344,81848;66675,61187;39688,81848;38100,95356;38100,142240;12700,142240;12700,26223" o:connectangles="0,0,0,0,0,0,0,0,0,0,0,0,0,0,0,0,0,0,0,0,0,0,0,0"/>
              </v:shape>
              <v:shape id="Freeform 32" style="position:absolute;left:55581;top:7658;width:1315;height:1422;visibility:visible;mso-wrap-style:square;v-text-anchor:top" coordsize="165,179" o:spid="_x0000_s1053" fillcolor="#185883" stroked="f" strokeweight="3e-5mm" path="m105,106l90,61c87,51,83,34,83,34r-1,c82,34,79,51,75,61l60,106r45,xm,151r4,c9,151,11,150,12,145l65,r35,l153,145v1,5,4,6,8,6l165,151r,28l145,179v-12,,-17,-4,-21,-15l113,133r-61,l41,164v-4,11,-8,15,-21,15l,179,,15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KmUsYA&#10;AADbAAAADwAAAGRycy9kb3ducmV2LnhtbESPT2vCQBTE7wW/w/IEb3WjDbVEV9FCsEgv1ULp7ZF9&#10;JtHs25Dd/Kmf3i0Uehxm5jfMajOYSnTUuNKygtk0AkGcWV1yruDzlD6+gHAeWWNlmRT8kIPNevSw&#10;wkTbnj+oO/pcBAi7BBUU3teJlC4ryKCb2po4eGfbGPRBNrnUDfYBbio5j6JnabDksFBgTa8FZddj&#10;axS08+8oTm+3r92h9WW8uOwv71tWajIetksQngb/H/5rv2kFTzP4/RJ+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KmUsYAAADbAAAADwAAAAAAAAAAAAAAAACYAgAAZHJz&#10;L2Rvd25yZXYueG1sUEsFBgAAAAAEAAQA9QAAAIsDAAAAAA==&#10;">
                <v:path arrowok="t" o:connecttype="custom" o:connectlocs="83647,84232;71697,48473;66121,27018;65324,27018;59748,48473;47798,84232;83647,84232;0,119990;3187,119990;9560,115222;51781,0;79664,0;121885,115222;128258,119990;131445,119990;131445,142240;115512,142240;98783,130320;90020,105687;41425,105687;32662,130320;15933,142240;0,142240;0,119990" o:connectangles="0,0,0,0,0,0,0,0,0,0,0,0,0,0,0,0,0,0,0,0,0,0,0,0"/>
                <o:lock v:ext="edit" verticies="t"/>
              </v:shape>
              <v:shape id="Freeform 33" style="position:absolute;left:56876;top:8051;width:1201;height:1048;visibility:visible;mso-wrap-style:square;v-text-anchor:top" coordsize="151,132" o:spid="_x0000_s1054" fillcolor="#185883" stroked="f" strokeweight="3e-5mm" path="m16,33v,-4,-2,-6,-6,-6l,27,,,31,c42,,47,5,47,17r,59c47,92,52,102,67,102v24,,36,-20,36,-43l103,r32,l135,96v,4,3,6,6,6l151,102r,27l122,129v-11,,-17,-6,-17,-15l105,111v,-3,,-6,,-6l104,105v-6,13,-22,27,-44,27c33,132,16,118,16,83r,-50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ymkMUA&#10;AADbAAAADwAAAGRycy9kb3ducmV2LnhtbESPQWsCMRSE7wX/Q3iF3mq2llZdjSKlhVIp6iqCt8fm&#10;uVncvCxJqtt/b4RCj8PMfMNM551txJl8qB0reOpnIIhLp2uuFOy2H48jECEia2wck4JfCjCf9e6m&#10;mGt34Q2di1iJBOGQowITY5tLGUpDFkPftcTJOzpvMSbpK6k9XhLcNnKQZa/SYs1pwWBLb4bKU/Fj&#10;Fay86Q7r9sDv4+JruFruv5cvC63Uw323mICI1MX/8F/7Uyt4HsDtS/oBcn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jKaQxQAAANsAAAAPAAAAAAAAAAAAAAAAAJgCAABkcnMv&#10;ZG93bnJldi54bWxQSwUGAAAAAAQABAD1AAAAigMAAAAA&#10;">
                <v:path arrowok="t" o:connecttype="custom" o:connectlocs="12717,26194;7948,21431;0,21431;0,0;24639,0;37356,13494;37356,60325;53252,80963;81865,46831;81865,0;107298,0;107298,76200;112067,80963;120015,80963;120015,102394;96966,102394;83454,90488;83454,88106;83454,83344;82659,83344;47688,104775;12717,65881;12717,26194" o:connectangles="0,0,0,0,0,0,0,0,0,0,0,0,0,0,0,0,0,0,0,0,0,0,0"/>
              </v:shape>
              <v:shape id="Freeform 34" style="position:absolute;left:58166;top:8026;width:819;height:1073;visibility:visible;mso-wrap-style:square;v-text-anchor:top" coordsize="103,135" o:spid="_x0000_s1055" fillcolor="#185883" stroked="f" strokeweight="3e-5mm" path="m16,91v,,16,19,38,19c64,110,71,106,71,97,71,79,3,79,3,38,3,12,27,,53,,71,,99,6,99,27r,13l70,40r,-6c70,28,61,25,54,25,43,25,35,29,35,36v,21,68,17,68,59c103,120,82,135,54,135,19,135,,112,,112l16,9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Zh8UA&#10;AADbAAAADwAAAGRycy9kb3ducmV2LnhtbESPQWvCQBSE7wX/w/KEXkQ3VpA2ZiNa2mK91Qqlt2f2&#10;mQSzb8PuGuO/d4VCj8PMfMNky940oiPna8sKppMEBHFhdc2lgv33+/gZhA/IGhvLpOBKHpb54CHD&#10;VNsLf1G3C6WIEPYpKqhCaFMpfVGRQT+xLXH0jtYZDFG6UmqHlwg3jXxKkrk0WHNcqLCl14qK0+5s&#10;FGzn57fiw33a+mc0OrjfF9mv151Sj8N+tQARqA//4b/2RiuYzeD+Jf4Am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FmHxQAAANsAAAAPAAAAAAAAAAAAAAAAAJgCAABkcnMv&#10;ZG93bnJldi54bWxQSwUGAAAAAAQABAD1AAAAigMAAAAA&#10;">
                <v:path arrowok="t" o:connecttype="custom" o:connectlocs="12725,72338;42946,87442;56466,77108;2386,30207;42150,0;78734,21463;78734,31797;55670,31797;55670,27027;42946,19873;27835,28617;81915,75518;42946,107315;0,89032;12725,72338" o:connectangles="0,0,0,0,0,0,0,0,0,0,0,0,0,0,0"/>
              </v:shape>
              <v:shape id="Freeform 35" style="position:absolute;left:59093;top:7772;width:635;height:1314;visibility:visible;mso-wrap-style:square;v-text-anchor:top" coordsize="80,165" o:spid="_x0000_s1056" fillcolor="#185883" stroked="f" strokeweight="3e-5mm" path="m17,61l,61,,35r17,l17,,49,r,35l78,35r,26l49,61r,52c49,134,65,137,74,137v4,,6,-1,6,-1l80,164v,,-4,1,-10,1c52,165,17,160,17,117r,-5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eTIMYA&#10;AADbAAAADwAAAGRycy9kb3ducmV2LnhtbESPW2vCQBSE3wv9D8sp9EV0U1skxKxSWrSCIF4Cvh6y&#10;JxfMng3ZbUz7692C0MdhZr5h0uVgGtFT52rLCl4mEQji3OqaSwXZaTWOQTiPrLGxTAp+yMFy8fiQ&#10;YqLtlQ/UH30pAoRdggoq79tESpdXZNBNbEscvMJ2Bn2QXSl1h9cAN42cRtFMGqw5LFTY0kdF+eX4&#10;bRTsz1nv1rvh87dYb7PNqIy/KI6Ven4a3ucgPA3+P3xvb7SC1zf4+xJ+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QeTIMYAAADbAAAADwAAAAAAAAAAAAAAAACYAgAAZHJz&#10;L2Rvd25yZXYueG1sUEsFBgAAAAAEAAQA9QAAAIsDAAAAAA==&#10;">
                <v:path arrowok="t" o:connecttype="custom" o:connectlocs="13494,48595;0,48595;0,27882;13494,27882;13494,0;38894,0;38894,27882;61913,27882;61913,48595;38894,48595;38894,90020;58738,109139;63500,108343;63500,130648;55563,131445;13494,93206;13494,48595" o:connectangles="0,0,0,0,0,0,0,0,0,0,0,0,0,0,0,0,0"/>
              </v:shape>
              <v:shape id="Freeform 36" style="position:absolute;left:59842;top:8039;width:737;height:1041;visibility:visible;mso-wrap-style:square;v-text-anchor:top" coordsize="93,131" o:spid="_x0000_s1057" fillcolor="#185883" stroked="f" strokeweight="3e-5mm" path="m15,35v,-4,-2,-6,-5,-6l,29,,2r29,c40,2,46,7,46,18r,7c46,30,46,33,46,33r,c52,15,67,,87,v3,,6,1,6,1l93,32v,,-3,,-8,c71,32,56,40,50,59v-2,6,-3,13,-3,21l47,131r-32,l15,3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Sg48MA&#10;AADbAAAADwAAAGRycy9kb3ducmV2LnhtbESP0WrCQBRE3wv+w3ILvtVNLYpEVwktgT4oaOIHXLK3&#10;SWj2btxdY/x7t1DwcZiZM8xmN5pODOR8a1nB+ywBQVxZ3XKt4FzmbysQPiBr7CyTgjt52G0nLxtM&#10;tb3xiYYi1CJC2KeooAmhT6X0VUMG/cz2xNH7sc5giNLVUju8Rbjp5DxJltJgy3GhwZ4+G6p+i6tR&#10;UOTD4eKzITu6Zb7KM/yi475Uavo6ZmsQgcbwDP+3v7WCjwX8fYk/QG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DSg48MAAADbAAAADwAAAAAAAAAAAAAAAACYAgAAZHJzL2Rv&#10;d25yZXYueG1sUEsFBgAAAAAEAAQA9QAAAIgDAAAAAA==&#10;">
                <v:path arrowok="t" o:connecttype="custom" o:connectlocs="11881,27824;7920,23054;0,23054;0,1590;22969,1590;36434,14309;36434,19874;36434,26234;36434,26234;68908,0;73660,795;73660,25439;67324,25439;39602,46903;37226,63597;37226,104140;11881,104140;11881,27824" o:connectangles="0,0,0,0,0,0,0,0,0,0,0,0,0,0,0,0,0,0"/>
              </v:shape>
              <v:shape id="Freeform 37" style="position:absolute;left:60629;top:8026;width:1016;height:1073;visibility:visible;mso-wrap-style:square;v-text-anchor:top" coordsize="128,135" o:spid="_x0000_s1058" fillcolor="#185883" stroked="f" strokeweight="3e-5mm" path="m52,110v17,,29,-18,29,-34l81,73r-5,c59,73,33,75,33,93v,9,6,17,19,17m77,51r4,l81,50c81,32,73,25,57,25v-6,,-17,1,-17,8l40,40r-30,l10,27c10,3,44,,57,v43,,56,23,56,51l113,99v,4,2,6,5,6l128,105r,27l100,132v-12,,-17,-7,-17,-14c83,114,84,112,84,112r-1,c83,112,73,135,44,135,21,135,,120,,95,,54,56,51,77,51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JybcUA&#10;AADbAAAADwAAAGRycy9kb3ducmV2LnhtbESPQWvCQBSE70L/w/IK3nRTrVJSVykVwYOIxh48vmZf&#10;s2mzb0N2o6m/3hUEj8PMfMPMFp2txIkaXzpW8DJMQBDnTpdcKPg6rAZvIHxA1lg5JgX/5GExf+rN&#10;MNXuzHs6ZaEQEcI+RQUmhDqV0ueGLPqhq4mj9+MaiyHKppC6wXOE20qOkmQqLZYcFwzW9Gko/8ta&#10;q2BntuE3f11+XzZHnW352K7cpFWq/9x9vIMI1IVH+N5eawXjKdy+xB8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EnJtxQAAANsAAAAPAAAAAAAAAAAAAAAAAJgCAABkcnMv&#10;ZG93bnJldi54bWxQSwUGAAAAAAQABAD1AAAAigMAAAAA&#10;">
                <v:path arrowok="t" o:connecttype="custom" o:connectlocs="41275,87442;64294,60414;64294,58030;60325,58030;26194,73928;41275,87442;61119,40541;64294,40541;64294,39746;45244,19873;31750,26233;31750,31797;7938,31797;7938,21463;45244,0;89694,40541;89694,78698;93663,83467;101600,83467;101600,104930;79375,104930;65881,93801;66675,89032;65881,89032;34925,107315;0,75518;61119,40541" o:connectangles="0,0,0,0,0,0,0,0,0,0,0,0,0,0,0,0,0,0,0,0,0,0,0,0,0,0,0"/>
                <o:lock v:ext="edit" verticies="t"/>
              </v:shape>
              <v:shape id="Freeform 38" style="position:absolute;left:61690;top:7658;width:501;height:1422;visibility:visible;mso-wrap-style:square;v-text-anchor:top" coordsize="63,179" o:spid="_x0000_s1059" fillcolor="#185883" stroked="f" strokeweight="3e-5mm" path="m15,32v,-3,-2,-5,-5,-5l,27,,,30,c42,,47,5,47,17r,129c47,150,49,152,53,152r10,l63,179r-31,c20,179,15,174,15,162l15,32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DA08QA&#10;AADbAAAADwAAAGRycy9kb3ducmV2LnhtbESPQWvCQBSE70L/w/IK3nSTSlWim1BaBOmtWtDjM/tM&#10;QrNv4+5Wo7/eLQg9DjPzDbMsetOKMznfWFaQjhMQxKXVDVcKvrer0RyED8gaW8uk4EoeivxpsMRM&#10;2wt/0XkTKhEh7DNUUIfQZVL6siaDfmw74ugdrTMYonSV1A4vEW5a+ZIkU2mw4bhQY0fvNZU/m1+j&#10;YH/dfXh9+0xPqTtNym27fk0Pe6WGz/3bAkSgPvyHH+21VjCZwd+X+ANk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AwNPEAAAA2wAAAA8AAAAAAAAAAAAAAAAAmAIAAGRycy9k&#10;b3ducmV2LnhtbFBLBQYAAAAABAAEAPUAAACJAwAAAAA=&#10;">
                <v:path arrowok="t" o:connecttype="custom" o:connectlocs="11944,25428;7963,21455;0,21455;0,0;23888,0;37425,13509;37425,116017;42202,120785;50165,120785;50165,142240;25481,142240;11944,128731;11944,25428" o:connectangles="0,0,0,0,0,0,0,0,0,0,0,0,0"/>
              </v:shape>
              <v:shape id="Freeform 39" style="position:absolute;left:62287;top:8051;width:501;height:1029;visibility:visible;mso-wrap-style:square;v-text-anchor:top" coordsize="63,129" o:spid="_x0000_s1060" fillcolor="#185883" stroked="f" strokeweight="3e-5mm" path="m15,33v,-4,-2,-6,-5,-6l,27,,,30,c42,,47,5,47,17r,79c47,100,49,102,53,102r10,l63,129r-31,c20,129,15,124,15,112r,-79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NnusEA&#10;AADbAAAADwAAAGRycy9kb3ducmV2LnhtbERPTYvCMBC9C/6HMIKXRVN3QbQapYgLsnhYqyjehmZs&#10;i82kNLF2//3mIHh8vO/lujOVaKlxpWUFk3EEgjizuuRcwen4PZqBcB5ZY2WZFPyRg/Wq31tirO2T&#10;D9SmPhchhF2MCgrv61hKlxVk0I1tTRy4m20M+gCbXOoGnyHcVPIziqbSYMmhocCaNgVl9/RhFOxx&#10;Z5NrWt4/2m0yvfye/c8xnSs1HHTJAoSnzr/FL/dOK/gKY8OX8APk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zZ7rBAAAA2wAAAA8AAAAAAAAAAAAAAAAAmAIAAGRycy9kb3du&#10;cmV2LnhtbFBLBQYAAAAABAAEAPUAAACGAwAAAAA=&#10;">
                <v:path arrowok="t" o:connecttype="custom" o:connectlocs="11944,26316;7963,21531;0,21531;0,0;23888,0;37425,13557;37425,76554;42202,81339;50165,81339;50165,102870;25481,102870;11944,89313;11944,26316" o:connectangles="0,0,0,0,0,0,0,0,0,0,0,0,0"/>
              </v:shape>
              <v:shape id="Freeform 40" style="position:absolute;left:62858;top:8026;width:1016;height:1073;visibility:visible;mso-wrap-style:square;v-text-anchor:top" coordsize="128,135" o:spid="_x0000_s1061" fillcolor="#185883" stroked="f" strokeweight="3e-5mm" path="m52,110v17,,29,-18,29,-34l81,73r-6,c59,73,32,75,32,93v,9,7,17,20,17m76,51r4,l80,50c80,32,73,25,57,25v-6,,-17,1,-17,8l40,40r-30,l10,27c10,3,44,,57,v43,,56,23,56,51l113,99v,4,2,6,5,6l128,105r,27l99,132v-11,,-16,-7,-16,-14c83,114,83,112,83,112r,c83,112,73,135,44,135,21,135,,120,,95,,54,56,51,76,51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3mH8UA&#10;AADbAAAADwAAAGRycy9kb3ducmV2LnhtbESPQWvCQBSE74L/YXmF3uqmtpYaXUUUoQcRm3rw+My+&#10;ZlOzb0N2o7G/visUPA4z8w0znXe2EmdqfOlYwfMgAUGcO11yoWD/tX56B+EDssbKMSm4kof5rN+b&#10;YqrdhT/pnIVCRAj7FBWYEOpUSp8bsugHriaO3rdrLIYom0LqBi8Rbis5TJI3abHkuGCwpqWh/JS1&#10;VsHObMNP/ro6/m4OOtvyoV27UavU40O3mIAI1IV7+L/9oRW8jOH2Jf4A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eYfxQAAANsAAAAPAAAAAAAAAAAAAAAAAJgCAABkcnMv&#10;ZG93bnJldi54bWxQSwUGAAAAAAQABAD1AAAAigMAAAAA&#10;">
                <v:path arrowok="t" o:connecttype="custom" o:connectlocs="41275,87442;64294,60414;64294,58030;59531,58030;25400,73928;41275,87442;60325,40541;63500,40541;63500,39746;45244,19873;31750,26233;31750,31797;7938,31797;7938,21463;45244,0;89694,40541;89694,78698;93663,83467;101600,83467;101600,104930;78581,104930;65881,93801;65881,89032;65881,89032;34925,107315;0,75518;60325,40541" o:connectangles="0,0,0,0,0,0,0,0,0,0,0,0,0,0,0,0,0,0,0,0,0,0,0,0,0,0,0"/>
                <o:lock v:ext="edit" verticies="t"/>
              </v:shape>
              <v:oval id="Oval 41" style="position:absolute;left:62382;top:7626;width:286;height:286;visibility:visible;mso-wrap-style:square;v-text-anchor:top" o:spid="_x0000_s1062" fillcolor="#185883" stroked="f" strokeweight="3e-5m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GU8MIA&#10;AADbAAAADwAAAGRycy9kb3ducmV2LnhtbERPy2oCMRTdF/oP4RbclJrxVcp0ohRRKehGLbO+TG4n&#10;Qyc3YxJ19OubRaHLw3kXi9624kI+NI4VjIYZCOLK6YZrBV/H9csbiBCRNbaOScGNAizmjw8F5tpd&#10;eU+XQ6xFCuGQowITY5dLGSpDFsPQdcSJ+3beYkzQ11J7vKZw28pxlr1Kiw2nBoMdLQ1VP4ezVXA/&#10;rXbNxD+vtsujmbXjcrO/c6nU4Kn/eAcRqY//4j/3p1YwTevTl/QD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ZTwwgAAANsAAAAPAAAAAAAAAAAAAAAAAJgCAABkcnMvZG93&#10;bnJldi54bWxQSwUGAAAAAAQABAD1AAAAhwMAAAAA&#10;"/>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2F6"/>
    <w:multiLevelType w:val="hybridMultilevel"/>
    <w:tmpl w:val="537E985E"/>
    <w:lvl w:ilvl="0" w:tplc="0C090001">
      <w:start w:val="1"/>
      <w:numFmt w:val="bullet"/>
      <w:lvlText w:val=""/>
      <w:lvlJc w:val="left"/>
      <w:pPr>
        <w:ind w:left="720" w:hanging="360"/>
      </w:pPr>
      <w:rPr>
        <w:rFonts w:hint="default" w:ascii="Symbol" w:hAnsi="Symbol"/>
      </w:rPr>
    </w:lvl>
    <w:lvl w:ilvl="1" w:tplc="D98690DC">
      <w:numFmt w:val="bullet"/>
      <w:lvlText w:val="•"/>
      <w:lvlJc w:val="left"/>
      <w:pPr>
        <w:ind w:left="1440" w:hanging="360"/>
      </w:pPr>
      <w:rPr>
        <w:rFonts w:hint="default" w:ascii="Calibri" w:hAnsi="Calibri" w:cs="Calibri" w:eastAsiaTheme="minorHAnsi"/>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7CD0558"/>
    <w:multiLevelType w:val="hybridMultilevel"/>
    <w:tmpl w:val="8500BC2A"/>
    <w:lvl w:ilvl="0" w:tplc="7E5E560E">
      <w:start w:val="1"/>
      <w:numFmt w:val="bullet"/>
      <w:pStyle w:val="BodyBulletedListNWMPHN"/>
      <w:lvlText w:val=""/>
      <w:lvlJc w:val="left"/>
      <w:pPr>
        <w:ind w:left="720" w:hanging="360"/>
      </w:pPr>
      <w:rPr>
        <w:rFonts w:hint="default" w:ascii="Symbol" w:hAnsi="Symbo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0F3D85"/>
    <w:multiLevelType w:val="hybridMultilevel"/>
    <w:tmpl w:val="BC2A1B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0EA0E24"/>
    <w:multiLevelType w:val="hybridMultilevel"/>
    <w:tmpl w:val="3E42B90E"/>
    <w:lvl w:ilvl="0" w:tplc="04090001">
      <w:start w:val="1"/>
      <w:numFmt w:val="bullet"/>
      <w:lvlText w:val=""/>
      <w:lvlJc w:val="left"/>
      <w:pPr>
        <w:ind w:left="1480" w:hanging="360"/>
      </w:pPr>
      <w:rPr>
        <w:rFonts w:hint="default" w:ascii="Symbol" w:hAnsi="Symbol"/>
      </w:rPr>
    </w:lvl>
    <w:lvl w:ilvl="1" w:tplc="04090003" w:tentative="1">
      <w:start w:val="1"/>
      <w:numFmt w:val="bullet"/>
      <w:lvlText w:val="o"/>
      <w:lvlJc w:val="left"/>
      <w:pPr>
        <w:ind w:left="2200" w:hanging="360"/>
      </w:pPr>
      <w:rPr>
        <w:rFonts w:hint="default" w:ascii="Courier New" w:hAnsi="Courier New" w:cs="Courier New"/>
      </w:rPr>
    </w:lvl>
    <w:lvl w:ilvl="2" w:tplc="04090005" w:tentative="1">
      <w:start w:val="1"/>
      <w:numFmt w:val="bullet"/>
      <w:lvlText w:val=""/>
      <w:lvlJc w:val="left"/>
      <w:pPr>
        <w:ind w:left="2920" w:hanging="360"/>
      </w:pPr>
      <w:rPr>
        <w:rFonts w:hint="default" w:ascii="Wingdings" w:hAnsi="Wingdings"/>
      </w:rPr>
    </w:lvl>
    <w:lvl w:ilvl="3" w:tplc="04090001" w:tentative="1">
      <w:start w:val="1"/>
      <w:numFmt w:val="bullet"/>
      <w:lvlText w:val=""/>
      <w:lvlJc w:val="left"/>
      <w:pPr>
        <w:ind w:left="3640" w:hanging="360"/>
      </w:pPr>
      <w:rPr>
        <w:rFonts w:hint="default" w:ascii="Symbol" w:hAnsi="Symbol"/>
      </w:rPr>
    </w:lvl>
    <w:lvl w:ilvl="4" w:tplc="04090003" w:tentative="1">
      <w:start w:val="1"/>
      <w:numFmt w:val="bullet"/>
      <w:lvlText w:val="o"/>
      <w:lvlJc w:val="left"/>
      <w:pPr>
        <w:ind w:left="4360" w:hanging="360"/>
      </w:pPr>
      <w:rPr>
        <w:rFonts w:hint="default" w:ascii="Courier New" w:hAnsi="Courier New" w:cs="Courier New"/>
      </w:rPr>
    </w:lvl>
    <w:lvl w:ilvl="5" w:tplc="04090005" w:tentative="1">
      <w:start w:val="1"/>
      <w:numFmt w:val="bullet"/>
      <w:lvlText w:val=""/>
      <w:lvlJc w:val="left"/>
      <w:pPr>
        <w:ind w:left="5080" w:hanging="360"/>
      </w:pPr>
      <w:rPr>
        <w:rFonts w:hint="default" w:ascii="Wingdings" w:hAnsi="Wingdings"/>
      </w:rPr>
    </w:lvl>
    <w:lvl w:ilvl="6" w:tplc="04090001" w:tentative="1">
      <w:start w:val="1"/>
      <w:numFmt w:val="bullet"/>
      <w:lvlText w:val=""/>
      <w:lvlJc w:val="left"/>
      <w:pPr>
        <w:ind w:left="5800" w:hanging="360"/>
      </w:pPr>
      <w:rPr>
        <w:rFonts w:hint="default" w:ascii="Symbol" w:hAnsi="Symbol"/>
      </w:rPr>
    </w:lvl>
    <w:lvl w:ilvl="7" w:tplc="04090003" w:tentative="1">
      <w:start w:val="1"/>
      <w:numFmt w:val="bullet"/>
      <w:lvlText w:val="o"/>
      <w:lvlJc w:val="left"/>
      <w:pPr>
        <w:ind w:left="6520" w:hanging="360"/>
      </w:pPr>
      <w:rPr>
        <w:rFonts w:hint="default" w:ascii="Courier New" w:hAnsi="Courier New" w:cs="Courier New"/>
      </w:rPr>
    </w:lvl>
    <w:lvl w:ilvl="8" w:tplc="04090005" w:tentative="1">
      <w:start w:val="1"/>
      <w:numFmt w:val="bullet"/>
      <w:lvlText w:val=""/>
      <w:lvlJc w:val="left"/>
      <w:pPr>
        <w:ind w:left="7240" w:hanging="360"/>
      </w:pPr>
      <w:rPr>
        <w:rFonts w:hint="default" w:ascii="Wingdings" w:hAnsi="Wingdings"/>
      </w:rPr>
    </w:lvl>
  </w:abstractNum>
  <w:abstractNum w:abstractNumId="4" w15:restartNumberingAfterBreak="0">
    <w:nsid w:val="11842A64"/>
    <w:multiLevelType w:val="hybridMultilevel"/>
    <w:tmpl w:val="C5587DEE"/>
    <w:lvl w:ilvl="0" w:tplc="04090001">
      <w:start w:val="1"/>
      <w:numFmt w:val="bullet"/>
      <w:lvlText w:val=""/>
      <w:lvlJc w:val="left"/>
      <w:pPr>
        <w:ind w:left="1480" w:hanging="360"/>
      </w:pPr>
      <w:rPr>
        <w:rFonts w:hint="default" w:ascii="Symbol" w:hAnsi="Symbo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B052C2"/>
    <w:multiLevelType w:val="hybridMultilevel"/>
    <w:tmpl w:val="2E18D33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6" w15:restartNumberingAfterBreak="0">
    <w:nsid w:val="17E72DB3"/>
    <w:multiLevelType w:val="hybridMultilevel"/>
    <w:tmpl w:val="BFB651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19B30E53"/>
    <w:multiLevelType w:val="hybridMultilevel"/>
    <w:tmpl w:val="64D4B49A"/>
    <w:lvl w:ilvl="0" w:tplc="0C090001">
      <w:start w:val="1"/>
      <w:numFmt w:val="bullet"/>
      <w:lvlText w:val=""/>
      <w:lvlJc w:val="left"/>
      <w:pPr>
        <w:ind w:left="774" w:hanging="360"/>
      </w:pPr>
      <w:rPr>
        <w:rFonts w:hint="default" w:ascii="Symbol" w:hAnsi="Symbol"/>
      </w:rPr>
    </w:lvl>
    <w:lvl w:ilvl="1" w:tplc="0C090003" w:tentative="1">
      <w:start w:val="1"/>
      <w:numFmt w:val="bullet"/>
      <w:lvlText w:val="o"/>
      <w:lvlJc w:val="left"/>
      <w:pPr>
        <w:ind w:left="1494" w:hanging="360"/>
      </w:pPr>
      <w:rPr>
        <w:rFonts w:hint="default" w:ascii="Courier New" w:hAnsi="Courier New" w:cs="Courier New"/>
      </w:rPr>
    </w:lvl>
    <w:lvl w:ilvl="2" w:tplc="0C090005" w:tentative="1">
      <w:start w:val="1"/>
      <w:numFmt w:val="bullet"/>
      <w:lvlText w:val=""/>
      <w:lvlJc w:val="left"/>
      <w:pPr>
        <w:ind w:left="2214" w:hanging="360"/>
      </w:pPr>
      <w:rPr>
        <w:rFonts w:hint="default" w:ascii="Wingdings" w:hAnsi="Wingdings"/>
      </w:rPr>
    </w:lvl>
    <w:lvl w:ilvl="3" w:tplc="0C090001" w:tentative="1">
      <w:start w:val="1"/>
      <w:numFmt w:val="bullet"/>
      <w:lvlText w:val=""/>
      <w:lvlJc w:val="left"/>
      <w:pPr>
        <w:ind w:left="2934" w:hanging="360"/>
      </w:pPr>
      <w:rPr>
        <w:rFonts w:hint="default" w:ascii="Symbol" w:hAnsi="Symbol"/>
      </w:rPr>
    </w:lvl>
    <w:lvl w:ilvl="4" w:tplc="0C090003" w:tentative="1">
      <w:start w:val="1"/>
      <w:numFmt w:val="bullet"/>
      <w:lvlText w:val="o"/>
      <w:lvlJc w:val="left"/>
      <w:pPr>
        <w:ind w:left="3654" w:hanging="360"/>
      </w:pPr>
      <w:rPr>
        <w:rFonts w:hint="default" w:ascii="Courier New" w:hAnsi="Courier New" w:cs="Courier New"/>
      </w:rPr>
    </w:lvl>
    <w:lvl w:ilvl="5" w:tplc="0C090005" w:tentative="1">
      <w:start w:val="1"/>
      <w:numFmt w:val="bullet"/>
      <w:lvlText w:val=""/>
      <w:lvlJc w:val="left"/>
      <w:pPr>
        <w:ind w:left="4374" w:hanging="360"/>
      </w:pPr>
      <w:rPr>
        <w:rFonts w:hint="default" w:ascii="Wingdings" w:hAnsi="Wingdings"/>
      </w:rPr>
    </w:lvl>
    <w:lvl w:ilvl="6" w:tplc="0C090001" w:tentative="1">
      <w:start w:val="1"/>
      <w:numFmt w:val="bullet"/>
      <w:lvlText w:val=""/>
      <w:lvlJc w:val="left"/>
      <w:pPr>
        <w:ind w:left="5094" w:hanging="360"/>
      </w:pPr>
      <w:rPr>
        <w:rFonts w:hint="default" w:ascii="Symbol" w:hAnsi="Symbol"/>
      </w:rPr>
    </w:lvl>
    <w:lvl w:ilvl="7" w:tplc="0C090003" w:tentative="1">
      <w:start w:val="1"/>
      <w:numFmt w:val="bullet"/>
      <w:lvlText w:val="o"/>
      <w:lvlJc w:val="left"/>
      <w:pPr>
        <w:ind w:left="5814" w:hanging="360"/>
      </w:pPr>
      <w:rPr>
        <w:rFonts w:hint="default" w:ascii="Courier New" w:hAnsi="Courier New" w:cs="Courier New"/>
      </w:rPr>
    </w:lvl>
    <w:lvl w:ilvl="8" w:tplc="0C090005" w:tentative="1">
      <w:start w:val="1"/>
      <w:numFmt w:val="bullet"/>
      <w:lvlText w:val=""/>
      <w:lvlJc w:val="left"/>
      <w:pPr>
        <w:ind w:left="6534" w:hanging="360"/>
      </w:pPr>
      <w:rPr>
        <w:rFonts w:hint="default" w:ascii="Wingdings" w:hAnsi="Wingdings"/>
      </w:rPr>
    </w:lvl>
  </w:abstractNum>
  <w:abstractNum w:abstractNumId="8" w15:restartNumberingAfterBreak="0">
    <w:nsid w:val="1A4D2448"/>
    <w:multiLevelType w:val="hybridMultilevel"/>
    <w:tmpl w:val="A030CAB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 w15:restartNumberingAfterBreak="0">
    <w:nsid w:val="20790BFC"/>
    <w:multiLevelType w:val="hybridMultilevel"/>
    <w:tmpl w:val="943080F6"/>
    <w:lvl w:ilvl="0" w:tplc="C1DA3A22">
      <w:numFmt w:val="bullet"/>
      <w:lvlText w:val=""/>
      <w:lvlJc w:val="left"/>
      <w:pPr>
        <w:ind w:left="420" w:hanging="360"/>
      </w:pPr>
      <w:rPr>
        <w:rFonts w:hint="default" w:ascii="Symbol" w:hAnsi="Symbol" w:cs="Times New Roman" w:eastAsiaTheme="minorHAnsi"/>
      </w:rPr>
    </w:lvl>
    <w:lvl w:ilvl="1" w:tplc="0C090003" w:tentative="1">
      <w:start w:val="1"/>
      <w:numFmt w:val="bullet"/>
      <w:lvlText w:val="o"/>
      <w:lvlJc w:val="left"/>
      <w:pPr>
        <w:ind w:left="1140" w:hanging="360"/>
      </w:pPr>
      <w:rPr>
        <w:rFonts w:hint="default" w:ascii="Courier New" w:hAnsi="Courier New" w:cs="Courier New"/>
      </w:rPr>
    </w:lvl>
    <w:lvl w:ilvl="2" w:tplc="0C090005" w:tentative="1">
      <w:start w:val="1"/>
      <w:numFmt w:val="bullet"/>
      <w:lvlText w:val=""/>
      <w:lvlJc w:val="left"/>
      <w:pPr>
        <w:ind w:left="1860" w:hanging="360"/>
      </w:pPr>
      <w:rPr>
        <w:rFonts w:hint="default" w:ascii="Wingdings" w:hAnsi="Wingdings"/>
      </w:rPr>
    </w:lvl>
    <w:lvl w:ilvl="3" w:tplc="0C090001" w:tentative="1">
      <w:start w:val="1"/>
      <w:numFmt w:val="bullet"/>
      <w:lvlText w:val=""/>
      <w:lvlJc w:val="left"/>
      <w:pPr>
        <w:ind w:left="2580" w:hanging="360"/>
      </w:pPr>
      <w:rPr>
        <w:rFonts w:hint="default" w:ascii="Symbol" w:hAnsi="Symbol"/>
      </w:rPr>
    </w:lvl>
    <w:lvl w:ilvl="4" w:tplc="0C090003" w:tentative="1">
      <w:start w:val="1"/>
      <w:numFmt w:val="bullet"/>
      <w:lvlText w:val="o"/>
      <w:lvlJc w:val="left"/>
      <w:pPr>
        <w:ind w:left="3300" w:hanging="360"/>
      </w:pPr>
      <w:rPr>
        <w:rFonts w:hint="default" w:ascii="Courier New" w:hAnsi="Courier New" w:cs="Courier New"/>
      </w:rPr>
    </w:lvl>
    <w:lvl w:ilvl="5" w:tplc="0C090005" w:tentative="1">
      <w:start w:val="1"/>
      <w:numFmt w:val="bullet"/>
      <w:lvlText w:val=""/>
      <w:lvlJc w:val="left"/>
      <w:pPr>
        <w:ind w:left="4020" w:hanging="360"/>
      </w:pPr>
      <w:rPr>
        <w:rFonts w:hint="default" w:ascii="Wingdings" w:hAnsi="Wingdings"/>
      </w:rPr>
    </w:lvl>
    <w:lvl w:ilvl="6" w:tplc="0C090001" w:tentative="1">
      <w:start w:val="1"/>
      <w:numFmt w:val="bullet"/>
      <w:lvlText w:val=""/>
      <w:lvlJc w:val="left"/>
      <w:pPr>
        <w:ind w:left="4740" w:hanging="360"/>
      </w:pPr>
      <w:rPr>
        <w:rFonts w:hint="default" w:ascii="Symbol" w:hAnsi="Symbol"/>
      </w:rPr>
    </w:lvl>
    <w:lvl w:ilvl="7" w:tplc="0C090003" w:tentative="1">
      <w:start w:val="1"/>
      <w:numFmt w:val="bullet"/>
      <w:lvlText w:val="o"/>
      <w:lvlJc w:val="left"/>
      <w:pPr>
        <w:ind w:left="5460" w:hanging="360"/>
      </w:pPr>
      <w:rPr>
        <w:rFonts w:hint="default" w:ascii="Courier New" w:hAnsi="Courier New" w:cs="Courier New"/>
      </w:rPr>
    </w:lvl>
    <w:lvl w:ilvl="8" w:tplc="0C090005" w:tentative="1">
      <w:start w:val="1"/>
      <w:numFmt w:val="bullet"/>
      <w:lvlText w:val=""/>
      <w:lvlJc w:val="left"/>
      <w:pPr>
        <w:ind w:left="6180" w:hanging="360"/>
      </w:pPr>
      <w:rPr>
        <w:rFonts w:hint="default" w:ascii="Wingdings" w:hAnsi="Wingdings"/>
      </w:rPr>
    </w:lvl>
  </w:abstractNum>
  <w:abstractNum w:abstractNumId="10" w15:restartNumberingAfterBreak="0">
    <w:nsid w:val="24952E6C"/>
    <w:multiLevelType w:val="hybridMultilevel"/>
    <w:tmpl w:val="59800A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62F01A3"/>
    <w:multiLevelType w:val="multilevel"/>
    <w:tmpl w:val="9BB28CAE"/>
    <w:styleLink w:val="Numbers"/>
    <w:lvl w:ilvl="0">
      <w:start w:val="1"/>
      <w:numFmt w:val="bullet"/>
      <w:lvlText w:val=""/>
      <w:lvlJc w:val="left"/>
      <w:pPr>
        <w:ind w:left="1480" w:hanging="360"/>
      </w:pPr>
      <w:rPr>
        <w:rFonts w:hint="default" w:ascii="Symbol" w:hAnsi="Symbol"/>
        <w:color w:val="005A7C" w:themeColor="background2"/>
      </w:rPr>
    </w:lvl>
    <w:lvl w:ilvl="1">
      <w:start w:val="1"/>
      <w:numFmt w:val="lowerLetter"/>
      <w:lvlText w:val="%2."/>
      <w:lvlJc w:val="left"/>
      <w:pPr>
        <w:ind w:left="862" w:hanging="341"/>
      </w:pPr>
      <w:rPr>
        <w:rFonts w:hint="default"/>
        <w:color w:val="005A7C" w:themeColor="background2"/>
      </w:rPr>
    </w:lvl>
    <w:lvl w:ilvl="2">
      <w:start w:val="1"/>
      <w:numFmt w:val="decimal"/>
      <w:lvlText w:val="%3."/>
      <w:lvlJc w:val="left"/>
      <w:pPr>
        <w:ind w:left="1202" w:hanging="341"/>
      </w:pPr>
      <w:rPr>
        <w:rFonts w:hint="default"/>
        <w:color w:val="005A7C" w:themeColor="background2"/>
      </w:rPr>
    </w:lvl>
    <w:lvl w:ilvl="3">
      <w:start w:val="1"/>
      <w:numFmt w:val="decimal"/>
      <w:lvlText w:val="%4."/>
      <w:lvlJc w:val="left"/>
      <w:pPr>
        <w:ind w:left="1542" w:hanging="341"/>
      </w:pPr>
      <w:rPr>
        <w:rFonts w:hint="default"/>
        <w:color w:val="005A7C" w:themeColor="background2"/>
      </w:rPr>
    </w:lvl>
    <w:lvl w:ilvl="4">
      <w:start w:val="1"/>
      <w:numFmt w:val="lowerLetter"/>
      <w:lvlText w:val="%5."/>
      <w:lvlJc w:val="left"/>
      <w:pPr>
        <w:ind w:left="1882" w:hanging="341"/>
      </w:pPr>
      <w:rPr>
        <w:rFonts w:hint="default"/>
        <w:color w:val="005A7C" w:themeColor="background2"/>
      </w:rPr>
    </w:lvl>
    <w:lvl w:ilvl="5">
      <w:start w:val="1"/>
      <w:numFmt w:val="lowerRoman"/>
      <w:lvlText w:val="%6."/>
      <w:lvlJc w:val="left"/>
      <w:pPr>
        <w:ind w:left="2222" w:hanging="341"/>
      </w:pPr>
      <w:rPr>
        <w:rFonts w:hint="default"/>
        <w:color w:val="005A7C" w:themeColor="background2"/>
      </w:rPr>
    </w:lvl>
    <w:lvl w:ilvl="6">
      <w:start w:val="1"/>
      <w:numFmt w:val="decimal"/>
      <w:lvlText w:val="%7."/>
      <w:lvlJc w:val="left"/>
      <w:pPr>
        <w:ind w:left="2562" w:hanging="341"/>
      </w:pPr>
      <w:rPr>
        <w:rFonts w:hint="default"/>
        <w:color w:val="005A7C" w:themeColor="background2"/>
      </w:rPr>
    </w:lvl>
    <w:lvl w:ilvl="7">
      <w:start w:val="1"/>
      <w:numFmt w:val="lowerLetter"/>
      <w:lvlText w:val="%8."/>
      <w:lvlJc w:val="left"/>
      <w:pPr>
        <w:ind w:left="2902" w:hanging="341"/>
      </w:pPr>
      <w:rPr>
        <w:rFonts w:hint="default"/>
        <w:color w:val="005A7C" w:themeColor="background2"/>
      </w:rPr>
    </w:lvl>
    <w:lvl w:ilvl="8">
      <w:start w:val="1"/>
      <w:numFmt w:val="lowerRoman"/>
      <w:lvlText w:val="%9."/>
      <w:lvlJc w:val="left"/>
      <w:pPr>
        <w:ind w:left="3242" w:hanging="341"/>
      </w:pPr>
      <w:rPr>
        <w:rFonts w:hint="default"/>
        <w:color w:val="005A7C" w:themeColor="background2"/>
      </w:rPr>
    </w:lvl>
  </w:abstractNum>
  <w:abstractNum w:abstractNumId="12" w15:restartNumberingAfterBreak="0">
    <w:nsid w:val="29C648B2"/>
    <w:multiLevelType w:val="hybridMultilevel"/>
    <w:tmpl w:val="34BA3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77D6E"/>
    <w:multiLevelType w:val="multilevel"/>
    <w:tmpl w:val="7B481608"/>
    <w:styleLink w:val="Bullets"/>
    <w:lvl w:ilvl="0">
      <w:start w:val="1"/>
      <w:numFmt w:val="bullet"/>
      <w:pStyle w:val="Bullets1"/>
      <w:lvlText w:val="•"/>
      <w:lvlJc w:val="left"/>
      <w:pPr>
        <w:ind w:left="476" w:hanging="238"/>
      </w:pPr>
      <w:rPr>
        <w:rFonts w:hint="default" w:ascii="Museo 300" w:hAnsi="Museo 300"/>
        <w:color w:val="005A7C" w:themeColor="background2"/>
      </w:rPr>
    </w:lvl>
    <w:lvl w:ilvl="1">
      <w:start w:val="1"/>
      <w:numFmt w:val="bullet"/>
      <w:pStyle w:val="Bullets2"/>
      <w:lvlText w:val="»"/>
      <w:lvlJc w:val="left"/>
      <w:pPr>
        <w:ind w:left="714" w:hanging="238"/>
      </w:pPr>
      <w:rPr>
        <w:rFonts w:hint="default" w:ascii="Arial" w:hAnsi="Arial"/>
        <w:color w:val="005A7C" w:themeColor="background2"/>
      </w:rPr>
    </w:lvl>
    <w:lvl w:ilvl="2">
      <w:start w:val="1"/>
      <w:numFmt w:val="bullet"/>
      <w:lvlText w:val="•"/>
      <w:lvlJc w:val="left"/>
      <w:pPr>
        <w:ind w:left="952" w:hanging="238"/>
      </w:pPr>
      <w:rPr>
        <w:rFonts w:hint="default" w:ascii="Museo 300" w:hAnsi="Museo 300"/>
        <w:color w:val="005A7C" w:themeColor="background2"/>
      </w:rPr>
    </w:lvl>
    <w:lvl w:ilvl="3">
      <w:start w:val="1"/>
      <w:numFmt w:val="bullet"/>
      <w:lvlText w:val="»"/>
      <w:lvlJc w:val="left"/>
      <w:pPr>
        <w:ind w:left="1190" w:hanging="238"/>
      </w:pPr>
      <w:rPr>
        <w:rFonts w:hint="default" w:ascii="Arial" w:hAnsi="Arial"/>
        <w:color w:val="005A7C" w:themeColor="background2"/>
      </w:rPr>
    </w:lvl>
    <w:lvl w:ilvl="4">
      <w:start w:val="1"/>
      <w:numFmt w:val="bullet"/>
      <w:lvlText w:val="•"/>
      <w:lvlJc w:val="left"/>
      <w:pPr>
        <w:ind w:left="1428" w:hanging="238"/>
      </w:pPr>
      <w:rPr>
        <w:rFonts w:hint="default" w:ascii="Museo 300" w:hAnsi="Museo 300"/>
        <w:color w:val="005A7C" w:themeColor="background2"/>
      </w:rPr>
    </w:lvl>
    <w:lvl w:ilvl="5">
      <w:start w:val="1"/>
      <w:numFmt w:val="bullet"/>
      <w:lvlText w:val="»"/>
      <w:lvlJc w:val="left"/>
      <w:pPr>
        <w:ind w:left="1666" w:hanging="238"/>
      </w:pPr>
      <w:rPr>
        <w:rFonts w:hint="default" w:ascii="Arial" w:hAnsi="Arial"/>
        <w:color w:val="005A7C" w:themeColor="background2"/>
      </w:rPr>
    </w:lvl>
    <w:lvl w:ilvl="6">
      <w:start w:val="1"/>
      <w:numFmt w:val="bullet"/>
      <w:lvlText w:val="•"/>
      <w:lvlJc w:val="left"/>
      <w:pPr>
        <w:ind w:left="1904" w:hanging="238"/>
      </w:pPr>
      <w:rPr>
        <w:rFonts w:hint="default" w:ascii="Museo 300" w:hAnsi="Museo 300"/>
        <w:color w:val="005A7C" w:themeColor="background2"/>
      </w:rPr>
    </w:lvl>
    <w:lvl w:ilvl="7">
      <w:start w:val="1"/>
      <w:numFmt w:val="bullet"/>
      <w:lvlText w:val="»"/>
      <w:lvlJc w:val="left"/>
      <w:pPr>
        <w:ind w:left="2142" w:hanging="238"/>
      </w:pPr>
      <w:rPr>
        <w:rFonts w:hint="default" w:ascii="Arial" w:hAnsi="Arial"/>
        <w:color w:val="005A7C" w:themeColor="background2"/>
      </w:rPr>
    </w:lvl>
    <w:lvl w:ilvl="8">
      <w:start w:val="1"/>
      <w:numFmt w:val="bullet"/>
      <w:lvlText w:val="•"/>
      <w:lvlJc w:val="left"/>
      <w:pPr>
        <w:ind w:left="2380" w:hanging="238"/>
      </w:pPr>
      <w:rPr>
        <w:rFonts w:hint="default" w:ascii="Museo 300" w:hAnsi="Museo 300"/>
        <w:color w:val="005A7C" w:themeColor="background2"/>
      </w:rPr>
    </w:lvl>
  </w:abstractNum>
  <w:abstractNum w:abstractNumId="14" w15:restartNumberingAfterBreak="0">
    <w:nsid w:val="30876706"/>
    <w:multiLevelType w:val="hybridMultilevel"/>
    <w:tmpl w:val="5AEC956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34A734F9"/>
    <w:multiLevelType w:val="hybridMultilevel"/>
    <w:tmpl w:val="D716058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17" w15:restartNumberingAfterBreak="0">
    <w:nsid w:val="39583751"/>
    <w:multiLevelType w:val="hybridMultilevel"/>
    <w:tmpl w:val="A3B4AF7A"/>
    <w:lvl w:ilvl="0" w:tplc="0C090001">
      <w:start w:val="1"/>
      <w:numFmt w:val="bullet"/>
      <w:lvlText w:val=""/>
      <w:lvlJc w:val="left"/>
      <w:pPr>
        <w:ind w:left="363" w:hanging="360"/>
      </w:pPr>
      <w:rPr>
        <w:rFonts w:hint="default" w:ascii="Symbol" w:hAnsi="Symbol"/>
      </w:rPr>
    </w:lvl>
    <w:lvl w:ilvl="1" w:tplc="0C090001">
      <w:start w:val="1"/>
      <w:numFmt w:val="bullet"/>
      <w:lvlText w:val=""/>
      <w:lvlJc w:val="left"/>
      <w:pPr>
        <w:ind w:left="1083" w:hanging="360"/>
      </w:pPr>
      <w:rPr>
        <w:rFonts w:hint="default" w:ascii="Symbol" w:hAnsi="Symbol"/>
      </w:rPr>
    </w:lvl>
    <w:lvl w:ilvl="2" w:tplc="0C09001B" w:tentative="1">
      <w:start w:val="1"/>
      <w:numFmt w:val="bullet"/>
      <w:lvlText w:val=""/>
      <w:lvlJc w:val="left"/>
      <w:pPr>
        <w:ind w:left="1803" w:hanging="360"/>
      </w:pPr>
      <w:rPr>
        <w:rFonts w:hint="default" w:ascii="Wingdings" w:hAnsi="Wingdings"/>
      </w:rPr>
    </w:lvl>
    <w:lvl w:ilvl="3" w:tplc="0C09000F" w:tentative="1">
      <w:start w:val="1"/>
      <w:numFmt w:val="bullet"/>
      <w:lvlText w:val=""/>
      <w:lvlJc w:val="left"/>
      <w:pPr>
        <w:ind w:left="2523" w:hanging="360"/>
      </w:pPr>
      <w:rPr>
        <w:rFonts w:hint="default" w:ascii="Symbol" w:hAnsi="Symbol"/>
      </w:rPr>
    </w:lvl>
    <w:lvl w:ilvl="4" w:tplc="0C090019" w:tentative="1">
      <w:start w:val="1"/>
      <w:numFmt w:val="bullet"/>
      <w:lvlText w:val="o"/>
      <w:lvlJc w:val="left"/>
      <w:pPr>
        <w:ind w:left="3243" w:hanging="360"/>
      </w:pPr>
      <w:rPr>
        <w:rFonts w:hint="default" w:ascii="Courier New" w:hAnsi="Courier New" w:cs="Courier New"/>
      </w:rPr>
    </w:lvl>
    <w:lvl w:ilvl="5" w:tplc="0C09001B" w:tentative="1">
      <w:start w:val="1"/>
      <w:numFmt w:val="bullet"/>
      <w:lvlText w:val=""/>
      <w:lvlJc w:val="left"/>
      <w:pPr>
        <w:ind w:left="3963" w:hanging="360"/>
      </w:pPr>
      <w:rPr>
        <w:rFonts w:hint="default" w:ascii="Wingdings" w:hAnsi="Wingdings"/>
      </w:rPr>
    </w:lvl>
    <w:lvl w:ilvl="6" w:tplc="0C09000F" w:tentative="1">
      <w:start w:val="1"/>
      <w:numFmt w:val="bullet"/>
      <w:lvlText w:val=""/>
      <w:lvlJc w:val="left"/>
      <w:pPr>
        <w:ind w:left="4683" w:hanging="360"/>
      </w:pPr>
      <w:rPr>
        <w:rFonts w:hint="default" w:ascii="Symbol" w:hAnsi="Symbol"/>
      </w:rPr>
    </w:lvl>
    <w:lvl w:ilvl="7" w:tplc="0C090019" w:tentative="1">
      <w:start w:val="1"/>
      <w:numFmt w:val="bullet"/>
      <w:lvlText w:val="o"/>
      <w:lvlJc w:val="left"/>
      <w:pPr>
        <w:ind w:left="5403" w:hanging="360"/>
      </w:pPr>
      <w:rPr>
        <w:rFonts w:hint="default" w:ascii="Courier New" w:hAnsi="Courier New" w:cs="Courier New"/>
      </w:rPr>
    </w:lvl>
    <w:lvl w:ilvl="8" w:tplc="0C09001B" w:tentative="1">
      <w:start w:val="1"/>
      <w:numFmt w:val="bullet"/>
      <w:lvlText w:val=""/>
      <w:lvlJc w:val="left"/>
      <w:pPr>
        <w:ind w:left="6123" w:hanging="360"/>
      </w:pPr>
      <w:rPr>
        <w:rFonts w:hint="default" w:ascii="Wingdings" w:hAnsi="Wingdings"/>
      </w:rPr>
    </w:lvl>
  </w:abstractNum>
  <w:abstractNum w:abstractNumId="18" w15:restartNumberingAfterBreak="0">
    <w:nsid w:val="3CD040D8"/>
    <w:multiLevelType w:val="hybridMultilevel"/>
    <w:tmpl w:val="CF628C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3D634985"/>
    <w:multiLevelType w:val="hybridMultilevel"/>
    <w:tmpl w:val="7534D20C"/>
    <w:lvl w:ilvl="0" w:tplc="04090001">
      <w:start w:val="1"/>
      <w:numFmt w:val="bullet"/>
      <w:lvlText w:val=""/>
      <w:lvlJc w:val="left"/>
      <w:pPr>
        <w:ind w:left="1480" w:hanging="360"/>
      </w:pPr>
      <w:rPr>
        <w:rFonts w:hint="default" w:ascii="Symbol" w:hAnsi="Symbol"/>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20" w15:restartNumberingAfterBreak="0">
    <w:nsid w:val="3E4E7D54"/>
    <w:multiLevelType w:val="hybridMultilevel"/>
    <w:tmpl w:val="97507280"/>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4925EC6"/>
    <w:multiLevelType w:val="hybridMultilevel"/>
    <w:tmpl w:val="2C7611D4"/>
    <w:lvl w:ilvl="0" w:tplc="CF24554A">
      <w:start w:val="1"/>
      <w:numFmt w:val="decimal"/>
      <w:lvlText w:val="%1."/>
      <w:lvlJc w:val="left"/>
      <w:pPr>
        <w:ind w:left="363" w:hanging="360"/>
      </w:pPr>
      <w:rPr>
        <w:rFonts w:ascii="Museo Sans 300" w:hAnsi="Museo Sans 300" w:cs="Times New Roman" w:eastAsiaTheme="minorHAnsi"/>
      </w:rPr>
    </w:lvl>
    <w:lvl w:ilvl="1" w:tplc="0C090001">
      <w:start w:val="1"/>
      <w:numFmt w:val="bullet"/>
      <w:lvlText w:val=""/>
      <w:lvlJc w:val="left"/>
      <w:pPr>
        <w:ind w:left="1083" w:hanging="360"/>
      </w:pPr>
      <w:rPr>
        <w:rFonts w:hint="default" w:ascii="Symbol" w:hAnsi="Symbol"/>
      </w:rPr>
    </w:lvl>
    <w:lvl w:ilvl="2" w:tplc="0C09001B" w:tentative="1">
      <w:start w:val="1"/>
      <w:numFmt w:val="bullet"/>
      <w:lvlText w:val=""/>
      <w:lvlJc w:val="left"/>
      <w:pPr>
        <w:ind w:left="1803" w:hanging="360"/>
      </w:pPr>
      <w:rPr>
        <w:rFonts w:hint="default" w:ascii="Wingdings" w:hAnsi="Wingdings"/>
      </w:rPr>
    </w:lvl>
    <w:lvl w:ilvl="3" w:tplc="0C09000F" w:tentative="1">
      <w:start w:val="1"/>
      <w:numFmt w:val="bullet"/>
      <w:lvlText w:val=""/>
      <w:lvlJc w:val="left"/>
      <w:pPr>
        <w:ind w:left="2523" w:hanging="360"/>
      </w:pPr>
      <w:rPr>
        <w:rFonts w:hint="default" w:ascii="Symbol" w:hAnsi="Symbol"/>
      </w:rPr>
    </w:lvl>
    <w:lvl w:ilvl="4" w:tplc="0C090019" w:tentative="1">
      <w:start w:val="1"/>
      <w:numFmt w:val="bullet"/>
      <w:lvlText w:val="o"/>
      <w:lvlJc w:val="left"/>
      <w:pPr>
        <w:ind w:left="3243" w:hanging="360"/>
      </w:pPr>
      <w:rPr>
        <w:rFonts w:hint="default" w:ascii="Courier New" w:hAnsi="Courier New" w:cs="Courier New"/>
      </w:rPr>
    </w:lvl>
    <w:lvl w:ilvl="5" w:tplc="0C09001B" w:tentative="1">
      <w:start w:val="1"/>
      <w:numFmt w:val="bullet"/>
      <w:lvlText w:val=""/>
      <w:lvlJc w:val="left"/>
      <w:pPr>
        <w:ind w:left="3963" w:hanging="360"/>
      </w:pPr>
      <w:rPr>
        <w:rFonts w:hint="default" w:ascii="Wingdings" w:hAnsi="Wingdings"/>
      </w:rPr>
    </w:lvl>
    <w:lvl w:ilvl="6" w:tplc="0C09000F" w:tentative="1">
      <w:start w:val="1"/>
      <w:numFmt w:val="bullet"/>
      <w:lvlText w:val=""/>
      <w:lvlJc w:val="left"/>
      <w:pPr>
        <w:ind w:left="4683" w:hanging="360"/>
      </w:pPr>
      <w:rPr>
        <w:rFonts w:hint="default" w:ascii="Symbol" w:hAnsi="Symbol"/>
      </w:rPr>
    </w:lvl>
    <w:lvl w:ilvl="7" w:tplc="0C090019" w:tentative="1">
      <w:start w:val="1"/>
      <w:numFmt w:val="bullet"/>
      <w:lvlText w:val="o"/>
      <w:lvlJc w:val="left"/>
      <w:pPr>
        <w:ind w:left="5403" w:hanging="360"/>
      </w:pPr>
      <w:rPr>
        <w:rFonts w:hint="default" w:ascii="Courier New" w:hAnsi="Courier New" w:cs="Courier New"/>
      </w:rPr>
    </w:lvl>
    <w:lvl w:ilvl="8" w:tplc="0C09001B" w:tentative="1">
      <w:start w:val="1"/>
      <w:numFmt w:val="bullet"/>
      <w:lvlText w:val=""/>
      <w:lvlJc w:val="left"/>
      <w:pPr>
        <w:ind w:left="6123" w:hanging="360"/>
      </w:pPr>
      <w:rPr>
        <w:rFonts w:hint="default" w:ascii="Wingdings" w:hAnsi="Wingdings"/>
      </w:rPr>
    </w:lvl>
  </w:abstractNum>
  <w:abstractNum w:abstractNumId="22" w15:restartNumberingAfterBreak="0">
    <w:nsid w:val="46FA2FC0"/>
    <w:multiLevelType w:val="multilevel"/>
    <w:tmpl w:val="9BB28CAE"/>
    <w:numStyleLink w:val="Numbers"/>
  </w:abstractNum>
  <w:abstractNum w:abstractNumId="23" w15:restartNumberingAfterBreak="0">
    <w:nsid w:val="498D7039"/>
    <w:multiLevelType w:val="hybridMultilevel"/>
    <w:tmpl w:val="0974F1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FE125A4"/>
    <w:multiLevelType w:val="hybridMultilevel"/>
    <w:tmpl w:val="5FE42620"/>
    <w:lvl w:ilvl="0" w:tplc="B3542E24">
      <w:start w:val="1"/>
      <w:numFmt w:val="bullet"/>
      <w:lvlText w:val=""/>
      <w:lvlJc w:val="left"/>
      <w:pPr>
        <w:ind w:left="720" w:hanging="360"/>
      </w:pPr>
      <w:rPr>
        <w:rFonts w:hint="default" w:ascii="Symbol" w:hAnsi="Symbol"/>
      </w:rPr>
    </w:lvl>
    <w:lvl w:ilvl="1" w:tplc="78548AEE" w:tentative="1">
      <w:start w:val="1"/>
      <w:numFmt w:val="bullet"/>
      <w:lvlText w:val="o"/>
      <w:lvlJc w:val="left"/>
      <w:pPr>
        <w:ind w:left="1440" w:hanging="360"/>
      </w:pPr>
      <w:rPr>
        <w:rFonts w:hint="default" w:ascii="Courier New" w:hAnsi="Courier New" w:cs="Courier New"/>
      </w:rPr>
    </w:lvl>
    <w:lvl w:ilvl="2" w:tplc="3F0C1332" w:tentative="1">
      <w:start w:val="1"/>
      <w:numFmt w:val="bullet"/>
      <w:lvlText w:val=""/>
      <w:lvlJc w:val="left"/>
      <w:pPr>
        <w:ind w:left="2160" w:hanging="360"/>
      </w:pPr>
      <w:rPr>
        <w:rFonts w:hint="default" w:ascii="Wingdings" w:hAnsi="Wingdings"/>
      </w:rPr>
    </w:lvl>
    <w:lvl w:ilvl="3" w:tplc="CF4C0D36" w:tentative="1">
      <w:start w:val="1"/>
      <w:numFmt w:val="bullet"/>
      <w:lvlText w:val=""/>
      <w:lvlJc w:val="left"/>
      <w:pPr>
        <w:ind w:left="2880" w:hanging="360"/>
      </w:pPr>
      <w:rPr>
        <w:rFonts w:hint="default" w:ascii="Symbol" w:hAnsi="Symbol"/>
      </w:rPr>
    </w:lvl>
    <w:lvl w:ilvl="4" w:tplc="2F9CF688" w:tentative="1">
      <w:start w:val="1"/>
      <w:numFmt w:val="bullet"/>
      <w:lvlText w:val="o"/>
      <w:lvlJc w:val="left"/>
      <w:pPr>
        <w:ind w:left="3600" w:hanging="360"/>
      </w:pPr>
      <w:rPr>
        <w:rFonts w:hint="default" w:ascii="Courier New" w:hAnsi="Courier New" w:cs="Courier New"/>
      </w:rPr>
    </w:lvl>
    <w:lvl w:ilvl="5" w:tplc="577203B8" w:tentative="1">
      <w:start w:val="1"/>
      <w:numFmt w:val="bullet"/>
      <w:lvlText w:val=""/>
      <w:lvlJc w:val="left"/>
      <w:pPr>
        <w:ind w:left="4320" w:hanging="360"/>
      </w:pPr>
      <w:rPr>
        <w:rFonts w:hint="default" w:ascii="Wingdings" w:hAnsi="Wingdings"/>
      </w:rPr>
    </w:lvl>
    <w:lvl w:ilvl="6" w:tplc="235E4296" w:tentative="1">
      <w:start w:val="1"/>
      <w:numFmt w:val="bullet"/>
      <w:lvlText w:val=""/>
      <w:lvlJc w:val="left"/>
      <w:pPr>
        <w:ind w:left="5040" w:hanging="360"/>
      </w:pPr>
      <w:rPr>
        <w:rFonts w:hint="default" w:ascii="Symbol" w:hAnsi="Symbol"/>
      </w:rPr>
    </w:lvl>
    <w:lvl w:ilvl="7" w:tplc="F544E4C2" w:tentative="1">
      <w:start w:val="1"/>
      <w:numFmt w:val="bullet"/>
      <w:lvlText w:val="o"/>
      <w:lvlJc w:val="left"/>
      <w:pPr>
        <w:ind w:left="5760" w:hanging="360"/>
      </w:pPr>
      <w:rPr>
        <w:rFonts w:hint="default" w:ascii="Courier New" w:hAnsi="Courier New" w:cs="Courier New"/>
      </w:rPr>
    </w:lvl>
    <w:lvl w:ilvl="8" w:tplc="7B9A4832" w:tentative="1">
      <w:start w:val="1"/>
      <w:numFmt w:val="bullet"/>
      <w:lvlText w:val=""/>
      <w:lvlJc w:val="left"/>
      <w:pPr>
        <w:ind w:left="6480" w:hanging="360"/>
      </w:pPr>
      <w:rPr>
        <w:rFonts w:hint="default" w:ascii="Wingdings" w:hAnsi="Wingdings"/>
      </w:rPr>
    </w:lvl>
  </w:abstractNum>
  <w:abstractNum w:abstractNumId="25" w15:restartNumberingAfterBreak="0">
    <w:nsid w:val="53FC35F5"/>
    <w:multiLevelType w:val="hybridMultilevel"/>
    <w:tmpl w:val="72EA1D8A"/>
    <w:lvl w:ilvl="0" w:tplc="0C090001">
      <w:numFmt w:val="bullet"/>
      <w:lvlText w:val="-"/>
      <w:lvlJc w:val="left"/>
      <w:pPr>
        <w:ind w:left="720" w:hanging="360"/>
      </w:pPr>
      <w:rPr>
        <w:rFonts w:hint="default" w:ascii="Museo 300" w:hAnsi="Museo 300"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56E606E0"/>
    <w:multiLevelType w:val="hybridMultilevel"/>
    <w:tmpl w:val="C018ED54"/>
    <w:lvl w:ilvl="0" w:tplc="6666B0D6">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8B559B2"/>
    <w:multiLevelType w:val="hybridMultilevel"/>
    <w:tmpl w:val="782CAB54"/>
    <w:lvl w:ilvl="0" w:tplc="0C090001">
      <w:start w:val="1"/>
      <w:numFmt w:val="decimal"/>
      <w:lvlText w:val="%1."/>
      <w:lvlJc w:val="left"/>
      <w:pPr>
        <w:ind w:left="927" w:hanging="360"/>
      </w:pPr>
      <w:rPr>
        <w:rFonts w:hint="default"/>
      </w:rPr>
    </w:lvl>
    <w:lvl w:ilvl="1" w:tplc="0C090003" w:tentative="1">
      <w:start w:val="1"/>
      <w:numFmt w:val="lowerLetter"/>
      <w:lvlText w:val="%2."/>
      <w:lvlJc w:val="left"/>
      <w:pPr>
        <w:ind w:left="1647" w:hanging="360"/>
      </w:pPr>
    </w:lvl>
    <w:lvl w:ilvl="2" w:tplc="0C090005" w:tentative="1">
      <w:start w:val="1"/>
      <w:numFmt w:val="lowerRoman"/>
      <w:lvlText w:val="%3."/>
      <w:lvlJc w:val="right"/>
      <w:pPr>
        <w:ind w:left="2367" w:hanging="180"/>
      </w:pPr>
    </w:lvl>
    <w:lvl w:ilvl="3" w:tplc="0C090001" w:tentative="1">
      <w:start w:val="1"/>
      <w:numFmt w:val="decimal"/>
      <w:lvlText w:val="%4."/>
      <w:lvlJc w:val="left"/>
      <w:pPr>
        <w:ind w:left="3087" w:hanging="360"/>
      </w:pPr>
    </w:lvl>
    <w:lvl w:ilvl="4" w:tplc="0C090003" w:tentative="1">
      <w:start w:val="1"/>
      <w:numFmt w:val="lowerLetter"/>
      <w:lvlText w:val="%5."/>
      <w:lvlJc w:val="left"/>
      <w:pPr>
        <w:ind w:left="3807" w:hanging="360"/>
      </w:pPr>
    </w:lvl>
    <w:lvl w:ilvl="5" w:tplc="0C090005" w:tentative="1">
      <w:start w:val="1"/>
      <w:numFmt w:val="lowerRoman"/>
      <w:lvlText w:val="%6."/>
      <w:lvlJc w:val="right"/>
      <w:pPr>
        <w:ind w:left="4527" w:hanging="180"/>
      </w:pPr>
    </w:lvl>
    <w:lvl w:ilvl="6" w:tplc="0C090001" w:tentative="1">
      <w:start w:val="1"/>
      <w:numFmt w:val="decimal"/>
      <w:lvlText w:val="%7."/>
      <w:lvlJc w:val="left"/>
      <w:pPr>
        <w:ind w:left="5247" w:hanging="360"/>
      </w:pPr>
    </w:lvl>
    <w:lvl w:ilvl="7" w:tplc="0C090003" w:tentative="1">
      <w:start w:val="1"/>
      <w:numFmt w:val="lowerLetter"/>
      <w:lvlText w:val="%8."/>
      <w:lvlJc w:val="left"/>
      <w:pPr>
        <w:ind w:left="5967" w:hanging="360"/>
      </w:pPr>
    </w:lvl>
    <w:lvl w:ilvl="8" w:tplc="0C090005" w:tentative="1">
      <w:start w:val="1"/>
      <w:numFmt w:val="lowerRoman"/>
      <w:lvlText w:val="%9."/>
      <w:lvlJc w:val="right"/>
      <w:pPr>
        <w:ind w:left="6687" w:hanging="180"/>
      </w:pPr>
    </w:lvl>
  </w:abstractNum>
  <w:abstractNum w:abstractNumId="28" w15:restartNumberingAfterBreak="0">
    <w:nsid w:val="5C980653"/>
    <w:multiLevelType w:val="singleLevel"/>
    <w:tmpl w:val="04090001"/>
    <w:lvl w:ilvl="0">
      <w:start w:val="1"/>
      <w:numFmt w:val="bullet"/>
      <w:lvlText w:val=""/>
      <w:lvlJc w:val="left"/>
      <w:pPr>
        <w:ind w:left="1480" w:hanging="360"/>
      </w:pPr>
      <w:rPr>
        <w:rFonts w:hint="default" w:ascii="Symbol" w:hAnsi="Symbol"/>
        <w:color w:val="005A7C" w:themeColor="background2"/>
      </w:rPr>
    </w:lvl>
  </w:abstractNum>
  <w:abstractNum w:abstractNumId="29" w15:restartNumberingAfterBreak="0">
    <w:nsid w:val="5CDC38FF"/>
    <w:multiLevelType w:val="hybridMultilevel"/>
    <w:tmpl w:val="ADC855F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5DC10C06"/>
    <w:multiLevelType w:val="singleLevel"/>
    <w:tmpl w:val="04090001"/>
    <w:lvl w:ilvl="0">
      <w:start w:val="1"/>
      <w:numFmt w:val="bullet"/>
      <w:pStyle w:val="Numbers3"/>
      <w:lvlText w:val=""/>
      <w:lvlJc w:val="left"/>
      <w:pPr>
        <w:ind w:left="760" w:hanging="360"/>
      </w:pPr>
      <w:rPr>
        <w:rFonts w:hint="default" w:ascii="Symbol" w:hAnsi="Symbol"/>
        <w:color w:val="005A7C" w:themeColor="background2"/>
      </w:rPr>
    </w:lvl>
  </w:abstractNum>
  <w:abstractNum w:abstractNumId="31" w15:restartNumberingAfterBreak="0">
    <w:nsid w:val="5E3305D9"/>
    <w:multiLevelType w:val="hybridMultilevel"/>
    <w:tmpl w:val="1B48D896"/>
    <w:lvl w:ilvl="0" w:tplc="A72024BA">
      <w:start w:val="1"/>
      <w:numFmt w:val="bullet"/>
      <w:lvlText w:val=""/>
      <w:lvlJc w:val="left"/>
      <w:pPr>
        <w:ind w:left="1480" w:hanging="360"/>
      </w:pPr>
      <w:rPr>
        <w:rFonts w:hint="default" w:ascii="Symbol" w:hAnsi="Symbol"/>
      </w:rPr>
    </w:lvl>
    <w:lvl w:ilvl="1" w:tplc="80CEE0DA" w:tentative="1">
      <w:start w:val="1"/>
      <w:numFmt w:val="bullet"/>
      <w:lvlText w:val="o"/>
      <w:lvlJc w:val="left"/>
      <w:pPr>
        <w:ind w:left="2200" w:hanging="360"/>
      </w:pPr>
      <w:rPr>
        <w:rFonts w:hint="default" w:ascii="Courier New" w:hAnsi="Courier New" w:cs="Courier New"/>
      </w:rPr>
    </w:lvl>
    <w:lvl w:ilvl="2" w:tplc="BE48871E" w:tentative="1">
      <w:start w:val="1"/>
      <w:numFmt w:val="bullet"/>
      <w:lvlText w:val=""/>
      <w:lvlJc w:val="left"/>
      <w:pPr>
        <w:ind w:left="2920" w:hanging="360"/>
      </w:pPr>
      <w:rPr>
        <w:rFonts w:hint="default" w:ascii="Wingdings" w:hAnsi="Wingdings"/>
      </w:rPr>
    </w:lvl>
    <w:lvl w:ilvl="3" w:tplc="F8DCCD92" w:tentative="1">
      <w:start w:val="1"/>
      <w:numFmt w:val="bullet"/>
      <w:lvlText w:val=""/>
      <w:lvlJc w:val="left"/>
      <w:pPr>
        <w:ind w:left="3640" w:hanging="360"/>
      </w:pPr>
      <w:rPr>
        <w:rFonts w:hint="default" w:ascii="Symbol" w:hAnsi="Symbol"/>
      </w:rPr>
    </w:lvl>
    <w:lvl w:ilvl="4" w:tplc="FB20C55E" w:tentative="1">
      <w:start w:val="1"/>
      <w:numFmt w:val="bullet"/>
      <w:lvlText w:val="o"/>
      <w:lvlJc w:val="left"/>
      <w:pPr>
        <w:ind w:left="4360" w:hanging="360"/>
      </w:pPr>
      <w:rPr>
        <w:rFonts w:hint="default" w:ascii="Courier New" w:hAnsi="Courier New" w:cs="Courier New"/>
      </w:rPr>
    </w:lvl>
    <w:lvl w:ilvl="5" w:tplc="62ACCC40" w:tentative="1">
      <w:start w:val="1"/>
      <w:numFmt w:val="bullet"/>
      <w:lvlText w:val=""/>
      <w:lvlJc w:val="left"/>
      <w:pPr>
        <w:ind w:left="5080" w:hanging="360"/>
      </w:pPr>
      <w:rPr>
        <w:rFonts w:hint="default" w:ascii="Wingdings" w:hAnsi="Wingdings"/>
      </w:rPr>
    </w:lvl>
    <w:lvl w:ilvl="6" w:tplc="2B247EEA" w:tentative="1">
      <w:start w:val="1"/>
      <w:numFmt w:val="bullet"/>
      <w:lvlText w:val=""/>
      <w:lvlJc w:val="left"/>
      <w:pPr>
        <w:ind w:left="5800" w:hanging="360"/>
      </w:pPr>
      <w:rPr>
        <w:rFonts w:hint="default" w:ascii="Symbol" w:hAnsi="Symbol"/>
      </w:rPr>
    </w:lvl>
    <w:lvl w:ilvl="7" w:tplc="69F07FC4" w:tentative="1">
      <w:start w:val="1"/>
      <w:numFmt w:val="bullet"/>
      <w:lvlText w:val="o"/>
      <w:lvlJc w:val="left"/>
      <w:pPr>
        <w:ind w:left="6520" w:hanging="360"/>
      </w:pPr>
      <w:rPr>
        <w:rFonts w:hint="default" w:ascii="Courier New" w:hAnsi="Courier New" w:cs="Courier New"/>
      </w:rPr>
    </w:lvl>
    <w:lvl w:ilvl="8" w:tplc="F6B4F266" w:tentative="1">
      <w:start w:val="1"/>
      <w:numFmt w:val="bullet"/>
      <w:lvlText w:val=""/>
      <w:lvlJc w:val="left"/>
      <w:pPr>
        <w:ind w:left="7240" w:hanging="360"/>
      </w:pPr>
      <w:rPr>
        <w:rFonts w:hint="default" w:ascii="Wingdings" w:hAnsi="Wingdings"/>
      </w:rPr>
    </w:lvl>
  </w:abstractNum>
  <w:abstractNum w:abstractNumId="32" w15:restartNumberingAfterBreak="0">
    <w:nsid w:val="5F935CEB"/>
    <w:multiLevelType w:val="hybridMultilevel"/>
    <w:tmpl w:val="D4844D7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1E556F3"/>
    <w:multiLevelType w:val="hybridMultilevel"/>
    <w:tmpl w:val="06F8CFCC"/>
    <w:lvl w:ilvl="0" w:tplc="04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654D0678"/>
    <w:multiLevelType w:val="hybridMultilevel"/>
    <w:tmpl w:val="8C16B0D0"/>
    <w:lvl w:ilvl="0" w:tplc="50AC5176">
      <w:start w:val="1"/>
      <w:numFmt w:val="decimal"/>
      <w:lvlText w:val="%1."/>
      <w:lvlJc w:val="left"/>
      <w:pPr>
        <w:ind w:left="720" w:hanging="360"/>
      </w:pPr>
      <w:rPr>
        <w:rFonts w:hint="default"/>
      </w:rPr>
    </w:lvl>
    <w:lvl w:ilvl="1" w:tplc="A84E5B72" w:tentative="1">
      <w:start w:val="1"/>
      <w:numFmt w:val="lowerLetter"/>
      <w:lvlText w:val="%2."/>
      <w:lvlJc w:val="left"/>
      <w:pPr>
        <w:ind w:left="1440" w:hanging="360"/>
      </w:pPr>
    </w:lvl>
    <w:lvl w:ilvl="2" w:tplc="7BFE3C1C" w:tentative="1">
      <w:start w:val="1"/>
      <w:numFmt w:val="lowerRoman"/>
      <w:lvlText w:val="%3."/>
      <w:lvlJc w:val="right"/>
      <w:pPr>
        <w:ind w:left="2160" w:hanging="180"/>
      </w:pPr>
    </w:lvl>
    <w:lvl w:ilvl="3" w:tplc="8B165744" w:tentative="1">
      <w:start w:val="1"/>
      <w:numFmt w:val="decimal"/>
      <w:lvlText w:val="%4."/>
      <w:lvlJc w:val="left"/>
      <w:pPr>
        <w:ind w:left="2880" w:hanging="360"/>
      </w:pPr>
    </w:lvl>
    <w:lvl w:ilvl="4" w:tplc="5B2070A2" w:tentative="1">
      <w:start w:val="1"/>
      <w:numFmt w:val="lowerLetter"/>
      <w:lvlText w:val="%5."/>
      <w:lvlJc w:val="left"/>
      <w:pPr>
        <w:ind w:left="3600" w:hanging="360"/>
      </w:pPr>
    </w:lvl>
    <w:lvl w:ilvl="5" w:tplc="5EE29DA2" w:tentative="1">
      <w:start w:val="1"/>
      <w:numFmt w:val="lowerRoman"/>
      <w:lvlText w:val="%6."/>
      <w:lvlJc w:val="right"/>
      <w:pPr>
        <w:ind w:left="4320" w:hanging="180"/>
      </w:pPr>
    </w:lvl>
    <w:lvl w:ilvl="6" w:tplc="C28E61B8" w:tentative="1">
      <w:start w:val="1"/>
      <w:numFmt w:val="decimal"/>
      <w:lvlText w:val="%7."/>
      <w:lvlJc w:val="left"/>
      <w:pPr>
        <w:ind w:left="5040" w:hanging="360"/>
      </w:pPr>
    </w:lvl>
    <w:lvl w:ilvl="7" w:tplc="3A426D7C" w:tentative="1">
      <w:start w:val="1"/>
      <w:numFmt w:val="lowerLetter"/>
      <w:lvlText w:val="%8."/>
      <w:lvlJc w:val="left"/>
      <w:pPr>
        <w:ind w:left="5760" w:hanging="360"/>
      </w:pPr>
    </w:lvl>
    <w:lvl w:ilvl="8" w:tplc="943C3AE4" w:tentative="1">
      <w:start w:val="1"/>
      <w:numFmt w:val="lowerRoman"/>
      <w:lvlText w:val="%9."/>
      <w:lvlJc w:val="right"/>
      <w:pPr>
        <w:ind w:left="6480" w:hanging="180"/>
      </w:pPr>
    </w:lvl>
  </w:abstractNum>
  <w:abstractNum w:abstractNumId="35" w15:restartNumberingAfterBreak="0">
    <w:nsid w:val="65D609E2"/>
    <w:multiLevelType w:val="hybridMultilevel"/>
    <w:tmpl w:val="8E4C7E4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94B3DC8"/>
    <w:multiLevelType w:val="hybridMultilevel"/>
    <w:tmpl w:val="257E95F8"/>
    <w:lvl w:ilvl="0" w:tplc="CF24554A">
      <w:start w:val="1"/>
      <w:numFmt w:val="decimal"/>
      <w:lvlText w:val="%1."/>
      <w:lvlJc w:val="left"/>
      <w:pPr>
        <w:ind w:left="363" w:hanging="360"/>
      </w:pPr>
      <w:rPr>
        <w:rFonts w:ascii="Museo Sans 300" w:hAnsi="Museo Sans 300" w:cs="Times New Roman" w:eastAsiaTheme="minorHAnsi"/>
      </w:rPr>
    </w:lvl>
    <w:lvl w:ilvl="1" w:tplc="0C090019">
      <w:start w:val="1"/>
      <w:numFmt w:val="bullet"/>
      <w:lvlText w:val="o"/>
      <w:lvlJc w:val="left"/>
      <w:pPr>
        <w:ind w:left="1083" w:hanging="360"/>
      </w:pPr>
      <w:rPr>
        <w:rFonts w:hint="default" w:ascii="Courier New" w:hAnsi="Courier New" w:cs="Courier New"/>
      </w:rPr>
    </w:lvl>
    <w:lvl w:ilvl="2" w:tplc="0C09001B" w:tentative="1">
      <w:start w:val="1"/>
      <w:numFmt w:val="bullet"/>
      <w:lvlText w:val=""/>
      <w:lvlJc w:val="left"/>
      <w:pPr>
        <w:ind w:left="1803" w:hanging="360"/>
      </w:pPr>
      <w:rPr>
        <w:rFonts w:hint="default" w:ascii="Wingdings" w:hAnsi="Wingdings"/>
      </w:rPr>
    </w:lvl>
    <w:lvl w:ilvl="3" w:tplc="0C09000F" w:tentative="1">
      <w:start w:val="1"/>
      <w:numFmt w:val="bullet"/>
      <w:lvlText w:val=""/>
      <w:lvlJc w:val="left"/>
      <w:pPr>
        <w:ind w:left="2523" w:hanging="360"/>
      </w:pPr>
      <w:rPr>
        <w:rFonts w:hint="default" w:ascii="Symbol" w:hAnsi="Symbol"/>
      </w:rPr>
    </w:lvl>
    <w:lvl w:ilvl="4" w:tplc="0C090019" w:tentative="1">
      <w:start w:val="1"/>
      <w:numFmt w:val="bullet"/>
      <w:lvlText w:val="o"/>
      <w:lvlJc w:val="left"/>
      <w:pPr>
        <w:ind w:left="3243" w:hanging="360"/>
      </w:pPr>
      <w:rPr>
        <w:rFonts w:hint="default" w:ascii="Courier New" w:hAnsi="Courier New" w:cs="Courier New"/>
      </w:rPr>
    </w:lvl>
    <w:lvl w:ilvl="5" w:tplc="0C09001B" w:tentative="1">
      <w:start w:val="1"/>
      <w:numFmt w:val="bullet"/>
      <w:lvlText w:val=""/>
      <w:lvlJc w:val="left"/>
      <w:pPr>
        <w:ind w:left="3963" w:hanging="360"/>
      </w:pPr>
      <w:rPr>
        <w:rFonts w:hint="default" w:ascii="Wingdings" w:hAnsi="Wingdings"/>
      </w:rPr>
    </w:lvl>
    <w:lvl w:ilvl="6" w:tplc="0C09000F" w:tentative="1">
      <w:start w:val="1"/>
      <w:numFmt w:val="bullet"/>
      <w:lvlText w:val=""/>
      <w:lvlJc w:val="left"/>
      <w:pPr>
        <w:ind w:left="4683" w:hanging="360"/>
      </w:pPr>
      <w:rPr>
        <w:rFonts w:hint="default" w:ascii="Symbol" w:hAnsi="Symbol"/>
      </w:rPr>
    </w:lvl>
    <w:lvl w:ilvl="7" w:tplc="0C090019" w:tentative="1">
      <w:start w:val="1"/>
      <w:numFmt w:val="bullet"/>
      <w:lvlText w:val="o"/>
      <w:lvlJc w:val="left"/>
      <w:pPr>
        <w:ind w:left="5403" w:hanging="360"/>
      </w:pPr>
      <w:rPr>
        <w:rFonts w:hint="default" w:ascii="Courier New" w:hAnsi="Courier New" w:cs="Courier New"/>
      </w:rPr>
    </w:lvl>
    <w:lvl w:ilvl="8" w:tplc="0C09001B" w:tentative="1">
      <w:start w:val="1"/>
      <w:numFmt w:val="bullet"/>
      <w:lvlText w:val=""/>
      <w:lvlJc w:val="left"/>
      <w:pPr>
        <w:ind w:left="6123" w:hanging="360"/>
      </w:pPr>
      <w:rPr>
        <w:rFonts w:hint="default" w:ascii="Wingdings" w:hAnsi="Wingdings"/>
      </w:rPr>
    </w:lvl>
  </w:abstractNum>
  <w:abstractNum w:abstractNumId="37" w15:restartNumberingAfterBreak="0">
    <w:nsid w:val="710E069A"/>
    <w:multiLevelType w:val="hybridMultilevel"/>
    <w:tmpl w:val="CCAEDD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3C10830"/>
    <w:multiLevelType w:val="hybridMultilevel"/>
    <w:tmpl w:val="B78C050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9" w15:restartNumberingAfterBreak="0">
    <w:nsid w:val="76015614"/>
    <w:multiLevelType w:val="hybridMultilevel"/>
    <w:tmpl w:val="0E9CBF4E"/>
    <w:lvl w:ilvl="0" w:tplc="0C090001">
      <w:numFmt w:val="bullet"/>
      <w:lvlText w:val="-"/>
      <w:lvlJc w:val="left"/>
      <w:pPr>
        <w:ind w:left="1480" w:hanging="360"/>
      </w:pPr>
      <w:rPr>
        <w:rFonts w:hint="default" w:ascii="Museo 300" w:hAnsi="Museo 300" w:eastAsiaTheme="minorHAnsi" w:cstheme="minorBidi"/>
      </w:rPr>
    </w:lvl>
    <w:lvl w:ilvl="1" w:tplc="0C090003" w:tentative="1">
      <w:start w:val="1"/>
      <w:numFmt w:val="bullet"/>
      <w:lvlText w:val="o"/>
      <w:lvlJc w:val="left"/>
      <w:pPr>
        <w:ind w:left="2200" w:hanging="360"/>
      </w:pPr>
      <w:rPr>
        <w:rFonts w:hint="default" w:ascii="Courier New" w:hAnsi="Courier New" w:cs="Courier New"/>
      </w:rPr>
    </w:lvl>
    <w:lvl w:ilvl="2" w:tplc="0C090005" w:tentative="1">
      <w:start w:val="1"/>
      <w:numFmt w:val="bullet"/>
      <w:lvlText w:val=""/>
      <w:lvlJc w:val="left"/>
      <w:pPr>
        <w:ind w:left="2920" w:hanging="360"/>
      </w:pPr>
      <w:rPr>
        <w:rFonts w:hint="default" w:ascii="Wingdings" w:hAnsi="Wingdings"/>
      </w:rPr>
    </w:lvl>
    <w:lvl w:ilvl="3" w:tplc="0C090001" w:tentative="1">
      <w:start w:val="1"/>
      <w:numFmt w:val="bullet"/>
      <w:lvlText w:val=""/>
      <w:lvlJc w:val="left"/>
      <w:pPr>
        <w:ind w:left="3640" w:hanging="360"/>
      </w:pPr>
      <w:rPr>
        <w:rFonts w:hint="default" w:ascii="Symbol" w:hAnsi="Symbol"/>
      </w:rPr>
    </w:lvl>
    <w:lvl w:ilvl="4" w:tplc="0C090003" w:tentative="1">
      <w:start w:val="1"/>
      <w:numFmt w:val="bullet"/>
      <w:lvlText w:val="o"/>
      <w:lvlJc w:val="left"/>
      <w:pPr>
        <w:ind w:left="4360" w:hanging="360"/>
      </w:pPr>
      <w:rPr>
        <w:rFonts w:hint="default" w:ascii="Courier New" w:hAnsi="Courier New" w:cs="Courier New"/>
      </w:rPr>
    </w:lvl>
    <w:lvl w:ilvl="5" w:tplc="0C090005" w:tentative="1">
      <w:start w:val="1"/>
      <w:numFmt w:val="bullet"/>
      <w:lvlText w:val=""/>
      <w:lvlJc w:val="left"/>
      <w:pPr>
        <w:ind w:left="5080" w:hanging="360"/>
      </w:pPr>
      <w:rPr>
        <w:rFonts w:hint="default" w:ascii="Wingdings" w:hAnsi="Wingdings"/>
      </w:rPr>
    </w:lvl>
    <w:lvl w:ilvl="6" w:tplc="0C090001" w:tentative="1">
      <w:start w:val="1"/>
      <w:numFmt w:val="bullet"/>
      <w:lvlText w:val=""/>
      <w:lvlJc w:val="left"/>
      <w:pPr>
        <w:ind w:left="5800" w:hanging="360"/>
      </w:pPr>
      <w:rPr>
        <w:rFonts w:hint="default" w:ascii="Symbol" w:hAnsi="Symbol"/>
      </w:rPr>
    </w:lvl>
    <w:lvl w:ilvl="7" w:tplc="0C090003" w:tentative="1">
      <w:start w:val="1"/>
      <w:numFmt w:val="bullet"/>
      <w:lvlText w:val="o"/>
      <w:lvlJc w:val="left"/>
      <w:pPr>
        <w:ind w:left="6520" w:hanging="360"/>
      </w:pPr>
      <w:rPr>
        <w:rFonts w:hint="default" w:ascii="Courier New" w:hAnsi="Courier New" w:cs="Courier New"/>
      </w:rPr>
    </w:lvl>
    <w:lvl w:ilvl="8" w:tplc="0C090005" w:tentative="1">
      <w:start w:val="1"/>
      <w:numFmt w:val="bullet"/>
      <w:lvlText w:val=""/>
      <w:lvlJc w:val="left"/>
      <w:pPr>
        <w:ind w:left="7240" w:hanging="360"/>
      </w:pPr>
      <w:rPr>
        <w:rFonts w:hint="default" w:ascii="Wingdings" w:hAnsi="Wingdings"/>
      </w:rPr>
    </w:lvl>
  </w:abstractNum>
  <w:abstractNum w:abstractNumId="40" w15:restartNumberingAfterBreak="0">
    <w:nsid w:val="786D4F7D"/>
    <w:multiLevelType w:val="hybridMultilevel"/>
    <w:tmpl w:val="C94CF980"/>
    <w:lvl w:ilvl="0" w:tplc="0C090001">
      <w:start w:val="1"/>
      <w:numFmt w:val="bullet"/>
      <w:lvlText w:val=""/>
      <w:lvlJc w:val="left"/>
      <w:pPr>
        <w:ind w:left="400" w:hanging="360"/>
      </w:pPr>
      <w:rPr>
        <w:rFonts w:hint="default" w:ascii="Symbol" w:hAnsi="Symbol"/>
      </w:rPr>
    </w:lvl>
    <w:lvl w:ilvl="1" w:tplc="0C090003">
      <w:start w:val="1"/>
      <w:numFmt w:val="lowerLetter"/>
      <w:lvlText w:val="%2."/>
      <w:lvlJc w:val="left"/>
      <w:pPr>
        <w:ind w:left="1120" w:hanging="360"/>
      </w:pPr>
    </w:lvl>
    <w:lvl w:ilvl="2" w:tplc="0C090005" w:tentative="1">
      <w:start w:val="1"/>
      <w:numFmt w:val="lowerRoman"/>
      <w:lvlText w:val="%3."/>
      <w:lvlJc w:val="right"/>
      <w:pPr>
        <w:ind w:left="1840" w:hanging="180"/>
      </w:pPr>
    </w:lvl>
    <w:lvl w:ilvl="3" w:tplc="0C090001" w:tentative="1">
      <w:start w:val="1"/>
      <w:numFmt w:val="decimal"/>
      <w:lvlText w:val="%4."/>
      <w:lvlJc w:val="left"/>
      <w:pPr>
        <w:ind w:left="2560" w:hanging="360"/>
      </w:pPr>
    </w:lvl>
    <w:lvl w:ilvl="4" w:tplc="0C090003" w:tentative="1">
      <w:start w:val="1"/>
      <w:numFmt w:val="lowerLetter"/>
      <w:lvlText w:val="%5."/>
      <w:lvlJc w:val="left"/>
      <w:pPr>
        <w:ind w:left="3280" w:hanging="360"/>
      </w:pPr>
    </w:lvl>
    <w:lvl w:ilvl="5" w:tplc="0C090005" w:tentative="1">
      <w:start w:val="1"/>
      <w:numFmt w:val="lowerRoman"/>
      <w:lvlText w:val="%6."/>
      <w:lvlJc w:val="right"/>
      <w:pPr>
        <w:ind w:left="4000" w:hanging="180"/>
      </w:pPr>
    </w:lvl>
    <w:lvl w:ilvl="6" w:tplc="0C090001" w:tentative="1">
      <w:start w:val="1"/>
      <w:numFmt w:val="decimal"/>
      <w:lvlText w:val="%7."/>
      <w:lvlJc w:val="left"/>
      <w:pPr>
        <w:ind w:left="4720" w:hanging="360"/>
      </w:pPr>
    </w:lvl>
    <w:lvl w:ilvl="7" w:tplc="0C090003" w:tentative="1">
      <w:start w:val="1"/>
      <w:numFmt w:val="lowerLetter"/>
      <w:lvlText w:val="%8."/>
      <w:lvlJc w:val="left"/>
      <w:pPr>
        <w:ind w:left="5440" w:hanging="360"/>
      </w:pPr>
    </w:lvl>
    <w:lvl w:ilvl="8" w:tplc="0C090005" w:tentative="1">
      <w:start w:val="1"/>
      <w:numFmt w:val="lowerRoman"/>
      <w:lvlText w:val="%9."/>
      <w:lvlJc w:val="right"/>
      <w:pPr>
        <w:ind w:left="6160" w:hanging="180"/>
      </w:pPr>
    </w:lvl>
  </w:abstractNum>
  <w:abstractNum w:abstractNumId="41" w15:restartNumberingAfterBreak="0">
    <w:nsid w:val="789365D8"/>
    <w:multiLevelType w:val="hybridMultilevel"/>
    <w:tmpl w:val="BF5CE802"/>
    <w:lvl w:ilvl="0" w:tplc="F0BAA360">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7E0B3696"/>
    <w:multiLevelType w:val="hybridMultilevel"/>
    <w:tmpl w:val="6C22E7CA"/>
    <w:lvl w:ilvl="0" w:tplc="04090001">
      <w:start w:val="1"/>
      <w:numFmt w:val="bullet"/>
      <w:lvlText w:val=""/>
      <w:lvlJc w:val="left"/>
      <w:pPr>
        <w:ind w:left="720" w:hanging="360"/>
      </w:pPr>
      <w:rPr>
        <w:rFonts w:hint="default" w:ascii="Symbol" w:hAnsi="Symbol"/>
      </w:rPr>
    </w:lvl>
    <w:lvl w:ilvl="1" w:tplc="04090019" w:tentative="1">
      <w:start w:val="1"/>
      <w:numFmt w:val="bullet"/>
      <w:lvlText w:val="o"/>
      <w:lvlJc w:val="left"/>
      <w:pPr>
        <w:ind w:left="1440" w:hanging="360"/>
      </w:pPr>
      <w:rPr>
        <w:rFonts w:hint="default" w:ascii="Courier New" w:hAnsi="Courier New" w:cs="Courier New"/>
      </w:rPr>
    </w:lvl>
    <w:lvl w:ilvl="2" w:tplc="0409001B" w:tentative="1">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cs="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cs="Courier New"/>
      </w:rPr>
    </w:lvl>
    <w:lvl w:ilvl="8" w:tplc="0409001B" w:tentative="1">
      <w:start w:val="1"/>
      <w:numFmt w:val="bullet"/>
      <w:lvlText w:val=""/>
      <w:lvlJc w:val="left"/>
      <w:pPr>
        <w:ind w:left="6480" w:hanging="360"/>
      </w:pPr>
      <w:rPr>
        <w:rFonts w:hint="default" w:ascii="Wingdings" w:hAnsi="Wingdings"/>
      </w:rPr>
    </w:lvl>
  </w:abstractNum>
  <w:num w:numId="1">
    <w:abstractNumId w:val="16"/>
  </w:num>
  <w:num w:numId="2">
    <w:abstractNumId w:val="13"/>
  </w:num>
  <w:num w:numId="3">
    <w:abstractNumId w:val="13"/>
  </w:num>
  <w:num w:numId="4">
    <w:abstractNumId w:val="13"/>
  </w:num>
  <w:num w:numId="5">
    <w:abstractNumId w:val="13"/>
  </w:num>
  <w:num w:numId="6">
    <w:abstractNumId w:val="11"/>
  </w:num>
  <w:num w:numId="7">
    <w:abstractNumId w:val="11"/>
  </w:num>
  <w:num w:numId="8">
    <w:abstractNumId w:val="11"/>
  </w:num>
  <w:num w:numId="9">
    <w:abstractNumId w:val="11"/>
  </w:num>
  <w:num w:numId="10">
    <w:abstractNumId w:val="34"/>
  </w:num>
  <w:num w:numId="11">
    <w:abstractNumId w:val="42"/>
  </w:num>
  <w:num w:numId="12">
    <w:abstractNumId w:val="18"/>
  </w:num>
  <w:num w:numId="13">
    <w:abstractNumId w:val="14"/>
  </w:num>
  <w:num w:numId="14">
    <w:abstractNumId w:val="24"/>
  </w:num>
  <w:num w:numId="15">
    <w:abstractNumId w:val="38"/>
  </w:num>
  <w:num w:numId="16">
    <w:abstractNumId w:val="26"/>
  </w:num>
  <w:num w:numId="17">
    <w:abstractNumId w:val="8"/>
  </w:num>
  <w:num w:numId="18">
    <w:abstractNumId w:val="41"/>
  </w:num>
  <w:num w:numId="19">
    <w:abstractNumId w:val="9"/>
  </w:num>
  <w:num w:numId="20">
    <w:abstractNumId w:val="37"/>
  </w:num>
  <w:num w:numId="21">
    <w:abstractNumId w:val="11"/>
  </w:num>
  <w:num w:numId="22">
    <w:abstractNumId w:val="11"/>
  </w:num>
  <w:num w:numId="23">
    <w:abstractNumId w:val="15"/>
  </w:num>
  <w:num w:numId="24">
    <w:abstractNumId w:val="13"/>
  </w:num>
  <w:num w:numId="25">
    <w:abstractNumId w:val="13"/>
  </w:num>
  <w:num w:numId="26">
    <w:abstractNumId w:val="13"/>
  </w:num>
  <w:num w:numId="27">
    <w:abstractNumId w:val="13"/>
  </w:num>
  <w:num w:numId="28">
    <w:abstractNumId w:val="13"/>
  </w:num>
  <w:num w:numId="29">
    <w:abstractNumId w:val="33"/>
  </w:num>
  <w:num w:numId="30">
    <w:abstractNumId w:val="4"/>
  </w:num>
  <w:num w:numId="31">
    <w:abstractNumId w:val="6"/>
  </w:num>
  <w:num w:numId="32">
    <w:abstractNumId w:val="36"/>
  </w:num>
  <w:num w:numId="33">
    <w:abstractNumId w:val="7"/>
  </w:num>
  <w:num w:numId="34">
    <w:abstractNumId w:val="25"/>
  </w:num>
  <w:num w:numId="35">
    <w:abstractNumId w:val="39"/>
  </w:num>
  <w:num w:numId="36">
    <w:abstractNumId w:val="2"/>
  </w:num>
  <w:num w:numId="37">
    <w:abstractNumId w:val="35"/>
  </w:num>
  <w:num w:numId="38">
    <w:abstractNumId w:val="12"/>
  </w:num>
  <w:num w:numId="39">
    <w:abstractNumId w:val="40"/>
  </w:num>
  <w:num w:numId="40">
    <w:abstractNumId w:val="19"/>
  </w:num>
  <w:num w:numId="41">
    <w:abstractNumId w:val="27"/>
  </w:num>
  <w:num w:numId="42">
    <w:abstractNumId w:val="3"/>
  </w:num>
  <w:num w:numId="43">
    <w:abstractNumId w:val="31"/>
  </w:num>
  <w:num w:numId="44">
    <w:abstractNumId w:val="22"/>
  </w:num>
  <w:num w:numId="45">
    <w:abstractNumId w:val="30"/>
  </w:num>
  <w:num w:numId="46">
    <w:abstractNumId w:val="28"/>
  </w:num>
  <w:num w:numId="47">
    <w:abstractNumId w:val="23"/>
  </w:num>
  <w:num w:numId="48">
    <w:abstractNumId w:val="13"/>
  </w:num>
  <w:num w:numId="49">
    <w:abstractNumId w:val="13"/>
  </w:num>
  <w:num w:numId="50">
    <w:abstractNumId w:val="13"/>
  </w:num>
  <w:num w:numId="51">
    <w:abstractNumId w:val="13"/>
  </w:num>
  <w:num w:numId="52">
    <w:abstractNumId w:val="21"/>
  </w:num>
  <w:num w:numId="53">
    <w:abstractNumId w:val="17"/>
  </w:num>
  <w:num w:numId="54">
    <w:abstractNumId w:val="32"/>
  </w:num>
  <w:num w:numId="55">
    <w:abstractNumId w:val="1"/>
  </w:num>
  <w:num w:numId="56">
    <w:abstractNumId w:val="0"/>
  </w:num>
  <w:num w:numId="57">
    <w:abstractNumId w:val="10"/>
  </w:num>
  <w:num w:numId="58">
    <w:abstractNumId w:val="20"/>
  </w:num>
  <w:num w:numId="59">
    <w:abstractNumId w:val="5"/>
  </w:num>
  <w:num w:numId="60">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val="fals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N7c0tjA0szQ1NjZW0lEKTi0uzszPAykwNKkFAOebLNctAAAA"/>
  </w:docVars>
  <w:rsids>
    <w:rsidRoot w:val="00355CA5"/>
    <w:rsid w:val="00007D20"/>
    <w:rsid w:val="00011B28"/>
    <w:rsid w:val="00015AE4"/>
    <w:rsid w:val="0001638C"/>
    <w:rsid w:val="000202E3"/>
    <w:rsid w:val="00043A88"/>
    <w:rsid w:val="000567A2"/>
    <w:rsid w:val="00064A02"/>
    <w:rsid w:val="00066555"/>
    <w:rsid w:val="000772C1"/>
    <w:rsid w:val="00085E22"/>
    <w:rsid w:val="00086393"/>
    <w:rsid w:val="000870C8"/>
    <w:rsid w:val="00091936"/>
    <w:rsid w:val="00093075"/>
    <w:rsid w:val="00096006"/>
    <w:rsid w:val="000B2FE8"/>
    <w:rsid w:val="000B6C00"/>
    <w:rsid w:val="000E4E8D"/>
    <w:rsid w:val="000E59FF"/>
    <w:rsid w:val="000F2140"/>
    <w:rsid w:val="000F28B8"/>
    <w:rsid w:val="000F3766"/>
    <w:rsid w:val="001101DC"/>
    <w:rsid w:val="001115E0"/>
    <w:rsid w:val="00111F0C"/>
    <w:rsid w:val="00112630"/>
    <w:rsid w:val="00125FC3"/>
    <w:rsid w:val="00145E2D"/>
    <w:rsid w:val="0015148D"/>
    <w:rsid w:val="00156ED6"/>
    <w:rsid w:val="00161DD6"/>
    <w:rsid w:val="001763D4"/>
    <w:rsid w:val="0019157A"/>
    <w:rsid w:val="001B0163"/>
    <w:rsid w:val="001B4C8C"/>
    <w:rsid w:val="001B5FE5"/>
    <w:rsid w:val="001C454B"/>
    <w:rsid w:val="001C53CE"/>
    <w:rsid w:val="001E66CE"/>
    <w:rsid w:val="001E7BEF"/>
    <w:rsid w:val="001F3DF6"/>
    <w:rsid w:val="0021259E"/>
    <w:rsid w:val="00221DC2"/>
    <w:rsid w:val="0022341E"/>
    <w:rsid w:val="00234845"/>
    <w:rsid w:val="00240D4C"/>
    <w:rsid w:val="00240FE1"/>
    <w:rsid w:val="00243223"/>
    <w:rsid w:val="00251D4B"/>
    <w:rsid w:val="00252143"/>
    <w:rsid w:val="002573D5"/>
    <w:rsid w:val="002600E9"/>
    <w:rsid w:val="00267E91"/>
    <w:rsid w:val="00272AE6"/>
    <w:rsid w:val="002A0A98"/>
    <w:rsid w:val="002A1810"/>
    <w:rsid w:val="002A1CD7"/>
    <w:rsid w:val="002A41E1"/>
    <w:rsid w:val="002B60D4"/>
    <w:rsid w:val="002B6574"/>
    <w:rsid w:val="002C3BE9"/>
    <w:rsid w:val="002E4FEE"/>
    <w:rsid w:val="002E5E88"/>
    <w:rsid w:val="002E755F"/>
    <w:rsid w:val="002F7953"/>
    <w:rsid w:val="002F7D3C"/>
    <w:rsid w:val="00300EE4"/>
    <w:rsid w:val="00305EB7"/>
    <w:rsid w:val="0031157E"/>
    <w:rsid w:val="00312102"/>
    <w:rsid w:val="003131AB"/>
    <w:rsid w:val="0031408B"/>
    <w:rsid w:val="003217BE"/>
    <w:rsid w:val="003368F9"/>
    <w:rsid w:val="00341B7A"/>
    <w:rsid w:val="00342312"/>
    <w:rsid w:val="00344C2F"/>
    <w:rsid w:val="00355CA5"/>
    <w:rsid w:val="003657F1"/>
    <w:rsid w:val="0037157D"/>
    <w:rsid w:val="00375E9B"/>
    <w:rsid w:val="00386D1A"/>
    <w:rsid w:val="00386F3B"/>
    <w:rsid w:val="003B49E8"/>
    <w:rsid w:val="003C310E"/>
    <w:rsid w:val="003C4B5E"/>
    <w:rsid w:val="003D3B1D"/>
    <w:rsid w:val="003D5DBE"/>
    <w:rsid w:val="003E03D3"/>
    <w:rsid w:val="003F2990"/>
    <w:rsid w:val="00404841"/>
    <w:rsid w:val="00412059"/>
    <w:rsid w:val="00435303"/>
    <w:rsid w:val="004370BF"/>
    <w:rsid w:val="00441E79"/>
    <w:rsid w:val="00451C33"/>
    <w:rsid w:val="004577AB"/>
    <w:rsid w:val="00465CED"/>
    <w:rsid w:val="00470BB8"/>
    <w:rsid w:val="00475A23"/>
    <w:rsid w:val="00483A58"/>
    <w:rsid w:val="004A1933"/>
    <w:rsid w:val="004A635A"/>
    <w:rsid w:val="004B41F3"/>
    <w:rsid w:val="004D16B6"/>
    <w:rsid w:val="004D7F17"/>
    <w:rsid w:val="004E2F0D"/>
    <w:rsid w:val="004E543C"/>
    <w:rsid w:val="004E7F37"/>
    <w:rsid w:val="004F7BB4"/>
    <w:rsid w:val="0054084A"/>
    <w:rsid w:val="0054401A"/>
    <w:rsid w:val="00564DCC"/>
    <w:rsid w:val="00567B2B"/>
    <w:rsid w:val="00570CED"/>
    <w:rsid w:val="00573421"/>
    <w:rsid w:val="005E18EB"/>
    <w:rsid w:val="005F147E"/>
    <w:rsid w:val="005F1A05"/>
    <w:rsid w:val="00601107"/>
    <w:rsid w:val="00612E08"/>
    <w:rsid w:val="006134AE"/>
    <w:rsid w:val="00616EBA"/>
    <w:rsid w:val="00625CBF"/>
    <w:rsid w:val="00627E91"/>
    <w:rsid w:val="00632C08"/>
    <w:rsid w:val="00635A59"/>
    <w:rsid w:val="00640BE1"/>
    <w:rsid w:val="0064573C"/>
    <w:rsid w:val="006555EE"/>
    <w:rsid w:val="00664CE7"/>
    <w:rsid w:val="0067074A"/>
    <w:rsid w:val="00672994"/>
    <w:rsid w:val="006735D8"/>
    <w:rsid w:val="006805C5"/>
    <w:rsid w:val="00695158"/>
    <w:rsid w:val="006A56B6"/>
    <w:rsid w:val="006B0813"/>
    <w:rsid w:val="006D44F0"/>
    <w:rsid w:val="006D72C4"/>
    <w:rsid w:val="006E6812"/>
    <w:rsid w:val="006F20EB"/>
    <w:rsid w:val="006F7199"/>
    <w:rsid w:val="007043CC"/>
    <w:rsid w:val="00711C15"/>
    <w:rsid w:val="0071653A"/>
    <w:rsid w:val="00724D07"/>
    <w:rsid w:val="00733BEC"/>
    <w:rsid w:val="0074059E"/>
    <w:rsid w:val="007478E9"/>
    <w:rsid w:val="00752C6B"/>
    <w:rsid w:val="00753F79"/>
    <w:rsid w:val="007609AD"/>
    <w:rsid w:val="00764BC7"/>
    <w:rsid w:val="007667DA"/>
    <w:rsid w:val="0077093E"/>
    <w:rsid w:val="007764BD"/>
    <w:rsid w:val="0079137B"/>
    <w:rsid w:val="007924DB"/>
    <w:rsid w:val="007D388D"/>
    <w:rsid w:val="007E27C0"/>
    <w:rsid w:val="007E6933"/>
    <w:rsid w:val="007E77E4"/>
    <w:rsid w:val="007E7D01"/>
    <w:rsid w:val="0081125B"/>
    <w:rsid w:val="00815495"/>
    <w:rsid w:val="00820F20"/>
    <w:rsid w:val="00825754"/>
    <w:rsid w:val="00827124"/>
    <w:rsid w:val="0084438C"/>
    <w:rsid w:val="00844C2D"/>
    <w:rsid w:val="008460B8"/>
    <w:rsid w:val="008470C4"/>
    <w:rsid w:val="008474F3"/>
    <w:rsid w:val="00852537"/>
    <w:rsid w:val="008560D4"/>
    <w:rsid w:val="008742F8"/>
    <w:rsid w:val="00877B5D"/>
    <w:rsid w:val="00890051"/>
    <w:rsid w:val="00890D0A"/>
    <w:rsid w:val="008943C7"/>
    <w:rsid w:val="008A4844"/>
    <w:rsid w:val="008C36B0"/>
    <w:rsid w:val="008C51AF"/>
    <w:rsid w:val="008D3D3C"/>
    <w:rsid w:val="008E76D7"/>
    <w:rsid w:val="008F1486"/>
    <w:rsid w:val="008F6119"/>
    <w:rsid w:val="00900D1E"/>
    <w:rsid w:val="00906FAA"/>
    <w:rsid w:val="009157D0"/>
    <w:rsid w:val="009345F1"/>
    <w:rsid w:val="00934A88"/>
    <w:rsid w:val="009417FC"/>
    <w:rsid w:val="00955B0D"/>
    <w:rsid w:val="00957978"/>
    <w:rsid w:val="00961072"/>
    <w:rsid w:val="009709F9"/>
    <w:rsid w:val="00972238"/>
    <w:rsid w:val="00975BB4"/>
    <w:rsid w:val="00975CBC"/>
    <w:rsid w:val="009763F8"/>
    <w:rsid w:val="00987969"/>
    <w:rsid w:val="00991574"/>
    <w:rsid w:val="0099545B"/>
    <w:rsid w:val="009A285E"/>
    <w:rsid w:val="009B58C3"/>
    <w:rsid w:val="009C5277"/>
    <w:rsid w:val="009D0ADC"/>
    <w:rsid w:val="009E3F11"/>
    <w:rsid w:val="009E50E3"/>
    <w:rsid w:val="009E5F11"/>
    <w:rsid w:val="009E750F"/>
    <w:rsid w:val="00A0064E"/>
    <w:rsid w:val="00A021BA"/>
    <w:rsid w:val="00A04D96"/>
    <w:rsid w:val="00A0629B"/>
    <w:rsid w:val="00A14ED6"/>
    <w:rsid w:val="00A22459"/>
    <w:rsid w:val="00A31EDA"/>
    <w:rsid w:val="00A41117"/>
    <w:rsid w:val="00A44681"/>
    <w:rsid w:val="00A479CF"/>
    <w:rsid w:val="00A5372B"/>
    <w:rsid w:val="00A90D1B"/>
    <w:rsid w:val="00AA0F3F"/>
    <w:rsid w:val="00AA173B"/>
    <w:rsid w:val="00AA6A66"/>
    <w:rsid w:val="00AB06E5"/>
    <w:rsid w:val="00AC3BA6"/>
    <w:rsid w:val="00AD3CEB"/>
    <w:rsid w:val="00AE07B0"/>
    <w:rsid w:val="00AE0B15"/>
    <w:rsid w:val="00AE5478"/>
    <w:rsid w:val="00B00462"/>
    <w:rsid w:val="00B16C51"/>
    <w:rsid w:val="00B31D59"/>
    <w:rsid w:val="00B4013D"/>
    <w:rsid w:val="00B415FD"/>
    <w:rsid w:val="00B51749"/>
    <w:rsid w:val="00B64A3B"/>
    <w:rsid w:val="00B715AC"/>
    <w:rsid w:val="00B73F96"/>
    <w:rsid w:val="00B7717D"/>
    <w:rsid w:val="00B84013"/>
    <w:rsid w:val="00B85B3A"/>
    <w:rsid w:val="00BA18CC"/>
    <w:rsid w:val="00BA203F"/>
    <w:rsid w:val="00BB68E4"/>
    <w:rsid w:val="00BC093A"/>
    <w:rsid w:val="00BC4ACC"/>
    <w:rsid w:val="00BE35C7"/>
    <w:rsid w:val="00BF4380"/>
    <w:rsid w:val="00C002E9"/>
    <w:rsid w:val="00C0134F"/>
    <w:rsid w:val="00C01B1F"/>
    <w:rsid w:val="00C217A8"/>
    <w:rsid w:val="00C232A3"/>
    <w:rsid w:val="00C27FCE"/>
    <w:rsid w:val="00C3270E"/>
    <w:rsid w:val="00C3489D"/>
    <w:rsid w:val="00C35969"/>
    <w:rsid w:val="00C364A9"/>
    <w:rsid w:val="00C37F48"/>
    <w:rsid w:val="00C4264E"/>
    <w:rsid w:val="00C5361A"/>
    <w:rsid w:val="00C5364E"/>
    <w:rsid w:val="00C53A34"/>
    <w:rsid w:val="00C57A2C"/>
    <w:rsid w:val="00C60CFE"/>
    <w:rsid w:val="00C73223"/>
    <w:rsid w:val="00C74E28"/>
    <w:rsid w:val="00C77DBA"/>
    <w:rsid w:val="00C91CC0"/>
    <w:rsid w:val="00C972E4"/>
    <w:rsid w:val="00CA1568"/>
    <w:rsid w:val="00CB7155"/>
    <w:rsid w:val="00CD0153"/>
    <w:rsid w:val="00CD5925"/>
    <w:rsid w:val="00CD6D0F"/>
    <w:rsid w:val="00CE557A"/>
    <w:rsid w:val="00D001C6"/>
    <w:rsid w:val="00D02887"/>
    <w:rsid w:val="00D03729"/>
    <w:rsid w:val="00D072A9"/>
    <w:rsid w:val="00D131D5"/>
    <w:rsid w:val="00D1410C"/>
    <w:rsid w:val="00D42065"/>
    <w:rsid w:val="00D55838"/>
    <w:rsid w:val="00D57F79"/>
    <w:rsid w:val="00D61957"/>
    <w:rsid w:val="00D7448E"/>
    <w:rsid w:val="00D904F0"/>
    <w:rsid w:val="00D91378"/>
    <w:rsid w:val="00D974FE"/>
    <w:rsid w:val="00DA343E"/>
    <w:rsid w:val="00DC2C05"/>
    <w:rsid w:val="00DC6246"/>
    <w:rsid w:val="00DD1408"/>
    <w:rsid w:val="00DD33F3"/>
    <w:rsid w:val="00DD356D"/>
    <w:rsid w:val="00DE0FCE"/>
    <w:rsid w:val="00DE78AB"/>
    <w:rsid w:val="00E026AF"/>
    <w:rsid w:val="00E03797"/>
    <w:rsid w:val="00E23F2A"/>
    <w:rsid w:val="00E26A44"/>
    <w:rsid w:val="00E35838"/>
    <w:rsid w:val="00E40D75"/>
    <w:rsid w:val="00E4710F"/>
    <w:rsid w:val="00E64B9E"/>
    <w:rsid w:val="00E659C4"/>
    <w:rsid w:val="00E65A98"/>
    <w:rsid w:val="00E80966"/>
    <w:rsid w:val="00E84012"/>
    <w:rsid w:val="00E86E6E"/>
    <w:rsid w:val="00EA0724"/>
    <w:rsid w:val="00EA3AD9"/>
    <w:rsid w:val="00EB36F4"/>
    <w:rsid w:val="00EB50D0"/>
    <w:rsid w:val="00EB6414"/>
    <w:rsid w:val="00ED1C92"/>
    <w:rsid w:val="00EE25BC"/>
    <w:rsid w:val="00EE4CC9"/>
    <w:rsid w:val="00EF06D7"/>
    <w:rsid w:val="00EF1404"/>
    <w:rsid w:val="00F05881"/>
    <w:rsid w:val="00F061AC"/>
    <w:rsid w:val="00F20B3A"/>
    <w:rsid w:val="00F5341C"/>
    <w:rsid w:val="00FA2BAC"/>
    <w:rsid w:val="00FA5A7B"/>
    <w:rsid w:val="00FB4A04"/>
    <w:rsid w:val="00FB4E1B"/>
    <w:rsid w:val="00FB50E1"/>
    <w:rsid w:val="00FC3861"/>
    <w:rsid w:val="00FC588C"/>
    <w:rsid w:val="00FC787E"/>
    <w:rsid w:val="00FE2AA8"/>
    <w:rsid w:val="00FE4815"/>
    <w:rsid w:val="00FF3749"/>
    <w:rsid w:val="00FF472B"/>
    <w:rsid w:val="09B96EFA"/>
    <w:rsid w:val="0A160871"/>
    <w:rsid w:val="0CBD2DB8"/>
    <w:rsid w:val="0D235E2C"/>
    <w:rsid w:val="0FBDA084"/>
    <w:rsid w:val="1069822B"/>
    <w:rsid w:val="10CE5051"/>
    <w:rsid w:val="13683EC6"/>
    <w:rsid w:val="1425FDE7"/>
    <w:rsid w:val="1626B634"/>
    <w:rsid w:val="1688D876"/>
    <w:rsid w:val="1959D3C6"/>
    <w:rsid w:val="19D7804A"/>
    <w:rsid w:val="1A2D6DB7"/>
    <w:rsid w:val="1A5C17DF"/>
    <w:rsid w:val="1DE7E40C"/>
    <w:rsid w:val="215CCE80"/>
    <w:rsid w:val="2181A739"/>
    <w:rsid w:val="21C969D2"/>
    <w:rsid w:val="21E2922F"/>
    <w:rsid w:val="22261869"/>
    <w:rsid w:val="226106B2"/>
    <w:rsid w:val="24EE1580"/>
    <w:rsid w:val="2693F978"/>
    <w:rsid w:val="26E2C904"/>
    <w:rsid w:val="273D35D7"/>
    <w:rsid w:val="2AFF30CC"/>
    <w:rsid w:val="2D08203D"/>
    <w:rsid w:val="2D1EA2EB"/>
    <w:rsid w:val="2E977C4C"/>
    <w:rsid w:val="2F3674C0"/>
    <w:rsid w:val="2FD65C51"/>
    <w:rsid w:val="30FBA123"/>
    <w:rsid w:val="31C928C1"/>
    <w:rsid w:val="31DBC038"/>
    <w:rsid w:val="323B30E1"/>
    <w:rsid w:val="325E021F"/>
    <w:rsid w:val="340C1833"/>
    <w:rsid w:val="34C5F81D"/>
    <w:rsid w:val="3595A2E1"/>
    <w:rsid w:val="35B803D9"/>
    <w:rsid w:val="360AF151"/>
    <w:rsid w:val="36A28E31"/>
    <w:rsid w:val="36BB8587"/>
    <w:rsid w:val="3714FFB9"/>
    <w:rsid w:val="381B6055"/>
    <w:rsid w:val="39429213"/>
    <w:rsid w:val="3AD266CD"/>
    <w:rsid w:val="40A1A255"/>
    <w:rsid w:val="415F6454"/>
    <w:rsid w:val="433CBF1D"/>
    <w:rsid w:val="4417E3D0"/>
    <w:rsid w:val="44A16865"/>
    <w:rsid w:val="4723F5C4"/>
    <w:rsid w:val="476B590F"/>
    <w:rsid w:val="477E8D6C"/>
    <w:rsid w:val="47880B0A"/>
    <w:rsid w:val="481CD136"/>
    <w:rsid w:val="48BF9423"/>
    <w:rsid w:val="4B2E170E"/>
    <w:rsid w:val="4D5C584F"/>
    <w:rsid w:val="50A7B1E5"/>
    <w:rsid w:val="524EEFA1"/>
    <w:rsid w:val="531C65EB"/>
    <w:rsid w:val="536AA30B"/>
    <w:rsid w:val="5414B359"/>
    <w:rsid w:val="55192922"/>
    <w:rsid w:val="553F833C"/>
    <w:rsid w:val="5576031A"/>
    <w:rsid w:val="56157309"/>
    <w:rsid w:val="57A4FAA6"/>
    <w:rsid w:val="57F5B8D9"/>
    <w:rsid w:val="5879EAFB"/>
    <w:rsid w:val="5B21E77E"/>
    <w:rsid w:val="5BA619A0"/>
    <w:rsid w:val="5BBA8D93"/>
    <w:rsid w:val="5C4154F8"/>
    <w:rsid w:val="5D10B6AE"/>
    <w:rsid w:val="5DFE7BA6"/>
    <w:rsid w:val="5E55F2CE"/>
    <w:rsid w:val="5ED24845"/>
    <w:rsid w:val="5F24D2E6"/>
    <w:rsid w:val="5FA96A7B"/>
    <w:rsid w:val="6181779B"/>
    <w:rsid w:val="661288ED"/>
    <w:rsid w:val="69D99081"/>
    <w:rsid w:val="6B8CFB79"/>
    <w:rsid w:val="6D85FDF2"/>
    <w:rsid w:val="6FC952D7"/>
    <w:rsid w:val="70866289"/>
    <w:rsid w:val="71243221"/>
    <w:rsid w:val="714B8E93"/>
    <w:rsid w:val="75343255"/>
    <w:rsid w:val="75C35E47"/>
    <w:rsid w:val="787AB69F"/>
    <w:rsid w:val="7A54106C"/>
    <w:rsid w:val="7BC997A0"/>
    <w:rsid w:val="7C083EE1"/>
    <w:rsid w:val="7CB6FC23"/>
    <w:rsid w:val="7D584A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DF1280"/>
  <w15:docId w15:val="{F00BF73D-A7EA-468E-9414-EE4113132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w:hAnsi="Courier" w:cs="Times New Roman" w:eastAsiaTheme="minorHAnsi"/>
        <w:lang w:val="en-AU"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uiPriority="4" w:semiHidden="1" w:qFormat="1"/>
    <w:lsdException w:name="heading 6" w:uiPriority="4" w:semiHidden="1" w:qFormat="1"/>
    <w:lsdException w:name="heading 7" w:uiPriority="4" w:semiHidden="1" w:unhideWhenUsed="1" w:qFormat="1"/>
    <w:lsdException w:name="heading 8" w:uiPriority="4" w:semiHidden="1" w:unhideWhenUsed="1" w:qFormat="1"/>
    <w:lsdException w:name="heading 9" w:uiPriority="4"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44" w:semiHidden="1" w:unhideWhenUsed="1"/>
    <w:lsdException w:name="annotation text" w:semiHidden="1" w:unhideWhenUsed="1"/>
    <w:lsdException w:name="header" w:uiPriority="49" w:unhideWhenUsed="1"/>
    <w:lsdException w:name="footer" w:unhideWhenUsed="1"/>
    <w:lsdException w:name="index heading" w:semiHidden="1" w:unhideWhenUsed="1"/>
    <w:lsdException w:name="caption" w:uiPriority="14"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9" w:semiHidden="1" w:unhideWhenUsed="1"/>
    <w:lsdException w:name="endnote reference" w:semiHidden="1" w:unhideWhenUsed="1"/>
    <w:lsdException w:name="endnote text" w:uiPriority="44"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7" w:semiHidden="1" w:qFormat="1"/>
    <w:lsdException w:name="Salutation" w:semiHidden="1"/>
    <w:lsdException w:name="Date" w:uiPriority="38"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1EDA"/>
    <w:pPr>
      <w:spacing w:after="160" w:line="259" w:lineRule="auto"/>
    </w:pPr>
    <w:rPr>
      <w:rFonts w:asciiTheme="minorHAnsi" w:hAnsiTheme="minorHAnsi" w:cstheme="minorBidi"/>
      <w:sz w:val="22"/>
      <w:szCs w:val="22"/>
    </w:rPr>
  </w:style>
  <w:style w:type="paragraph" w:styleId="Heading1">
    <w:name w:val="heading 1"/>
    <w:next w:val="BodyText"/>
    <w:link w:val="Heading1Char"/>
    <w:uiPriority w:val="4"/>
    <w:qFormat/>
    <w:rsid w:val="00AA0F3F"/>
    <w:pPr>
      <w:keepNext/>
      <w:keepLines/>
      <w:spacing w:before="360" w:after="360" w:line="420" w:lineRule="exact"/>
      <w:outlineLvl w:val="0"/>
    </w:pPr>
    <w:rPr>
      <w:rFonts w:asciiTheme="majorHAnsi" w:hAnsiTheme="majorHAnsi" w:eastAsiaTheme="majorEastAsia" w:cstheme="majorBidi"/>
      <w:bCs/>
      <w:color w:val="005A7C" w:themeColor="background2"/>
      <w:sz w:val="36"/>
      <w:szCs w:val="28"/>
    </w:rPr>
  </w:style>
  <w:style w:type="paragraph" w:styleId="Heading2">
    <w:name w:val="heading 2"/>
    <w:next w:val="BodyText"/>
    <w:link w:val="Heading2Char"/>
    <w:uiPriority w:val="4"/>
    <w:qFormat/>
    <w:rsid w:val="0079137B"/>
    <w:pPr>
      <w:keepNext/>
      <w:keepLines/>
      <w:spacing w:before="360" w:after="120" w:line="300" w:lineRule="exact"/>
      <w:outlineLvl w:val="1"/>
    </w:pPr>
    <w:rPr>
      <w:rFonts w:ascii="Museo 700" w:hAnsi="Museo 700" w:eastAsiaTheme="majorEastAsia" w:cstheme="majorBidi"/>
      <w:bCs/>
      <w:color w:val="005A7C" w:themeColor="background2"/>
      <w:sz w:val="24"/>
      <w:szCs w:val="26"/>
    </w:rPr>
  </w:style>
  <w:style w:type="paragraph" w:styleId="Heading3">
    <w:name w:val="heading 3"/>
    <w:next w:val="BodyText"/>
    <w:link w:val="Heading3Char"/>
    <w:uiPriority w:val="4"/>
    <w:qFormat/>
    <w:rsid w:val="006A56B6"/>
    <w:pPr>
      <w:keepNext/>
      <w:keepLines/>
      <w:spacing w:before="240" w:after="120" w:line="270" w:lineRule="atLeast"/>
      <w:outlineLvl w:val="2"/>
    </w:pPr>
    <w:rPr>
      <w:rFonts w:asciiTheme="majorHAnsi" w:hAnsiTheme="majorHAnsi" w:eastAsiaTheme="majorEastAsia" w:cstheme="majorBidi"/>
      <w:bCs/>
      <w:color w:val="005A7C" w:themeColor="accent1"/>
      <w:sz w:val="21"/>
    </w:rPr>
  </w:style>
  <w:style w:type="paragraph" w:styleId="Heading4">
    <w:name w:val="heading 4"/>
    <w:next w:val="BodyText"/>
    <w:link w:val="Heading4Char"/>
    <w:uiPriority w:val="4"/>
    <w:semiHidden/>
    <w:qFormat/>
    <w:rsid w:val="00752C6B"/>
    <w:pPr>
      <w:keepNext/>
      <w:keepLines/>
      <w:spacing w:before="200"/>
      <w:outlineLvl w:val="3"/>
    </w:pPr>
    <w:rPr>
      <w:rFonts w:asciiTheme="majorHAnsi" w:hAnsiTheme="majorHAnsi" w:eastAsiaTheme="majorEastAsia" w:cstheme="majorBidi"/>
      <w:b/>
      <w:bCs/>
      <w:i/>
      <w:iCs/>
      <w:color w:val="005A7C" w:themeColor="accent1"/>
    </w:rPr>
  </w:style>
  <w:style w:type="paragraph" w:styleId="Heading5">
    <w:name w:val="heading 5"/>
    <w:next w:val="BodyText"/>
    <w:link w:val="Heading5Char"/>
    <w:uiPriority w:val="4"/>
    <w:semiHidden/>
    <w:qFormat/>
    <w:rsid w:val="009345F1"/>
    <w:pPr>
      <w:keepNext/>
      <w:keepLines/>
      <w:spacing w:before="200"/>
      <w:outlineLvl w:val="4"/>
    </w:pPr>
    <w:rPr>
      <w:rFonts w:asciiTheme="majorHAnsi" w:hAnsiTheme="majorHAnsi" w:eastAsiaTheme="majorEastAsia" w:cstheme="majorBidi"/>
      <w:color w:val="002C3D" w:themeColor="accent1" w:themeShade="7F"/>
    </w:rPr>
  </w:style>
  <w:style w:type="paragraph" w:styleId="Heading6">
    <w:name w:val="heading 6"/>
    <w:next w:val="BodyText"/>
    <w:link w:val="Heading6Char"/>
    <w:uiPriority w:val="4"/>
    <w:semiHidden/>
    <w:qFormat/>
    <w:rsid w:val="009345F1"/>
    <w:pPr>
      <w:keepNext/>
      <w:keepLines/>
      <w:spacing w:before="200"/>
      <w:outlineLvl w:val="5"/>
    </w:pPr>
    <w:rPr>
      <w:rFonts w:asciiTheme="majorHAnsi" w:hAnsiTheme="majorHAnsi" w:eastAsiaTheme="majorEastAsia" w:cstheme="majorBidi"/>
      <w:i/>
      <w:iCs/>
      <w:color w:val="002C3D" w:themeColor="accent1" w:themeShade="7F"/>
    </w:rPr>
  </w:style>
  <w:style w:type="paragraph" w:styleId="Heading7">
    <w:name w:val="heading 7"/>
    <w:next w:val="BodyText"/>
    <w:link w:val="Heading7Char"/>
    <w:uiPriority w:val="4"/>
    <w:semiHidden/>
    <w:qFormat/>
    <w:rsid w:val="009345F1"/>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next w:val="BodyText"/>
    <w:link w:val="Heading8Char"/>
    <w:uiPriority w:val="4"/>
    <w:semiHidden/>
    <w:qFormat/>
    <w:rsid w:val="009345F1"/>
    <w:pPr>
      <w:keepNext/>
      <w:keepLines/>
      <w:spacing w:before="200"/>
      <w:outlineLvl w:val="7"/>
    </w:pPr>
    <w:rPr>
      <w:rFonts w:asciiTheme="majorHAnsi" w:hAnsiTheme="majorHAnsi" w:eastAsiaTheme="majorEastAsia" w:cstheme="majorBidi"/>
      <w:color w:val="404040" w:themeColor="text1" w:themeTint="BF"/>
    </w:rPr>
  </w:style>
  <w:style w:type="paragraph" w:styleId="Heading9">
    <w:name w:val="heading 9"/>
    <w:next w:val="BodyText"/>
    <w:link w:val="Heading9Char"/>
    <w:uiPriority w:val="4"/>
    <w:semiHidden/>
    <w:qFormat/>
    <w:rsid w:val="009345F1"/>
    <w:pPr>
      <w:keepNext/>
      <w:keepLines/>
      <w:spacing w:before="200"/>
      <w:outlineLvl w:val="8"/>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styleId="BalloonTextChar" w:customStyle="1">
    <w:name w:val="Balloon Text Char"/>
    <w:basedOn w:val="DefaultParagraphFont"/>
    <w:link w:val="BalloonText"/>
    <w:uiPriority w:val="99"/>
    <w:semiHidden/>
    <w:rsid w:val="00FC787E"/>
    <w:rPr>
      <w:rFonts w:ascii="Tahoma" w:hAnsi="Tahoma" w:cs="Tahoma"/>
      <w:sz w:val="16"/>
      <w:szCs w:val="16"/>
    </w:rPr>
  </w:style>
  <w:style w:type="table" w:styleId="TableGrid">
    <w:name w:val="Table Grid"/>
    <w:basedOn w:val="TableNormal"/>
    <w:uiPriority w:val="39"/>
    <w:rsid w:val="00BC4ACC"/>
    <w:rPr>
      <w:rFonts w:ascii="Arial" w:hAnsi="Arial"/>
    </w:rPr>
    <w:tblPr>
      <w:tblCellMar>
        <w:left w:w="0" w:type="dxa"/>
        <w:right w:w="0" w:type="dxa"/>
      </w:tblCellMar>
    </w:tblPr>
  </w:style>
  <w:style w:type="character" w:styleId="Heading1Char" w:customStyle="1">
    <w:name w:val="Heading 1 Char"/>
    <w:basedOn w:val="DefaultParagraphFont"/>
    <w:link w:val="Heading1"/>
    <w:uiPriority w:val="4"/>
    <w:rsid w:val="00AA0F3F"/>
    <w:rPr>
      <w:rFonts w:asciiTheme="majorHAnsi" w:hAnsiTheme="majorHAnsi" w:eastAsiaTheme="majorEastAsia" w:cstheme="majorBidi"/>
      <w:bCs/>
      <w:color w:val="005A7C" w:themeColor="background2"/>
      <w:sz w:val="36"/>
      <w:szCs w:val="28"/>
    </w:rPr>
  </w:style>
  <w:style w:type="paragraph" w:styleId="Footer">
    <w:name w:val="footer"/>
    <w:link w:val="FooterChar"/>
    <w:uiPriority w:val="99"/>
    <w:rsid w:val="00F061AC"/>
    <w:pPr>
      <w:tabs>
        <w:tab w:val="center" w:pos="4513"/>
        <w:tab w:val="right" w:pos="9026"/>
      </w:tabs>
      <w:spacing w:line="260" w:lineRule="atLeast"/>
      <w:ind w:right="2552"/>
    </w:pPr>
    <w:rPr>
      <w:rFonts w:asciiTheme="minorHAnsi" w:hAnsiTheme="minorHAnsi"/>
      <w:color w:val="005A7C" w:themeColor="background2"/>
      <w:sz w:val="19"/>
    </w:rPr>
  </w:style>
  <w:style w:type="character" w:styleId="FooterChar" w:customStyle="1">
    <w:name w:val="Footer Char"/>
    <w:basedOn w:val="DefaultParagraphFont"/>
    <w:link w:val="Footer"/>
    <w:uiPriority w:val="99"/>
    <w:rsid w:val="00F061AC"/>
    <w:rPr>
      <w:rFonts w:asciiTheme="minorHAnsi" w:hAnsiTheme="minorHAnsi"/>
      <w:color w:val="005A7C" w:themeColor="background2"/>
      <w:sz w:val="19"/>
    </w:rPr>
  </w:style>
  <w:style w:type="paragraph" w:styleId="Header">
    <w:name w:val="header"/>
    <w:link w:val="HeaderChar"/>
    <w:uiPriority w:val="49"/>
    <w:semiHidden/>
    <w:rsid w:val="007478E9"/>
    <w:pPr>
      <w:tabs>
        <w:tab w:val="center" w:pos="4513"/>
        <w:tab w:val="right" w:pos="9026"/>
      </w:tabs>
    </w:pPr>
    <w:rPr>
      <w:rFonts w:asciiTheme="minorHAnsi" w:hAnsiTheme="minorHAnsi"/>
      <w:color w:val="FFFFFF" w:themeColor="background1"/>
    </w:rPr>
  </w:style>
  <w:style w:type="character" w:styleId="HeaderChar" w:customStyle="1">
    <w:name w:val="Header Char"/>
    <w:basedOn w:val="DefaultParagraphFont"/>
    <w:link w:val="Header"/>
    <w:uiPriority w:val="49"/>
    <w:semiHidden/>
    <w:rsid w:val="00957978"/>
    <w:rPr>
      <w:rFonts w:asciiTheme="minorHAnsi" w:hAnsiTheme="minorHAnsi"/>
      <w:color w:val="FFFFFF" w:themeColor="background1"/>
    </w:rPr>
  </w:style>
  <w:style w:type="character" w:styleId="Heading2Char" w:customStyle="1">
    <w:name w:val="Heading 2 Char"/>
    <w:basedOn w:val="DefaultParagraphFont"/>
    <w:link w:val="Heading2"/>
    <w:uiPriority w:val="9"/>
    <w:rsid w:val="0079137B"/>
    <w:rPr>
      <w:rFonts w:ascii="Museo 700" w:hAnsi="Museo 700" w:eastAsiaTheme="majorEastAsia" w:cstheme="majorBidi"/>
      <w:bCs/>
      <w:color w:val="005A7C" w:themeColor="background2"/>
      <w:sz w:val="24"/>
      <w:szCs w:val="26"/>
    </w:rPr>
  </w:style>
  <w:style w:type="paragraph" w:styleId="BodyText">
    <w:name w:val="Body Text"/>
    <w:link w:val="BodyTextChar"/>
    <w:qFormat/>
    <w:rsid w:val="002600E9"/>
    <w:pPr>
      <w:spacing w:after="180" w:line="270" w:lineRule="atLeast"/>
    </w:pPr>
    <w:rPr>
      <w:rFonts w:ascii="Museo Sans 300" w:hAnsi="Museo Sans 300"/>
      <w:color w:val="000000" w:themeColor="text1"/>
      <w:sz w:val="21"/>
    </w:rPr>
  </w:style>
  <w:style w:type="character" w:styleId="BodyTextChar" w:customStyle="1">
    <w:name w:val="Body Text Char"/>
    <w:basedOn w:val="DefaultParagraphFont"/>
    <w:link w:val="BodyText"/>
    <w:rsid w:val="002600E9"/>
    <w:rPr>
      <w:rFonts w:ascii="Museo Sans 300" w:hAnsi="Museo Sans 300"/>
      <w:color w:val="000000" w:themeColor="text1"/>
      <w:sz w:val="21"/>
    </w:rPr>
  </w:style>
  <w:style w:type="character" w:styleId="Heading3Char" w:customStyle="1">
    <w:name w:val="Heading 3 Char"/>
    <w:basedOn w:val="DefaultParagraphFont"/>
    <w:link w:val="Heading3"/>
    <w:uiPriority w:val="4"/>
    <w:rsid w:val="006A56B6"/>
    <w:rPr>
      <w:rFonts w:asciiTheme="majorHAnsi" w:hAnsiTheme="majorHAnsi" w:eastAsiaTheme="majorEastAsia" w:cstheme="majorBidi"/>
      <w:bCs/>
      <w:color w:val="005A7C" w:themeColor="accent1"/>
      <w:sz w:val="21"/>
    </w:rPr>
  </w:style>
  <w:style w:type="character" w:styleId="Heading4Char" w:customStyle="1">
    <w:name w:val="Heading 4 Char"/>
    <w:basedOn w:val="DefaultParagraphFont"/>
    <w:link w:val="Heading4"/>
    <w:uiPriority w:val="4"/>
    <w:semiHidden/>
    <w:rsid w:val="00FC787E"/>
    <w:rPr>
      <w:rFonts w:asciiTheme="majorHAnsi" w:hAnsiTheme="majorHAnsi" w:eastAsiaTheme="majorEastAsia" w:cstheme="majorBidi"/>
      <w:b/>
      <w:bCs/>
      <w:i/>
      <w:iCs/>
      <w:color w:val="005A7C" w:themeColor="accent1"/>
    </w:rPr>
  </w:style>
  <w:style w:type="paragraph" w:styleId="Subtitle">
    <w:name w:val="Subtitle"/>
    <w:link w:val="SubtitleChar"/>
    <w:uiPriority w:val="37"/>
    <w:semiHidden/>
    <w:qFormat/>
    <w:rsid w:val="00EA0724"/>
    <w:pPr>
      <w:numPr>
        <w:ilvl w:val="1"/>
      </w:numPr>
    </w:pPr>
    <w:rPr>
      <w:rFonts w:asciiTheme="majorHAnsi" w:hAnsiTheme="majorHAnsi" w:eastAsiaTheme="majorEastAsia" w:cstheme="majorBidi"/>
      <w:iCs/>
      <w:color w:val="005A7C" w:themeColor="accent1"/>
      <w:sz w:val="24"/>
      <w:szCs w:val="24"/>
    </w:rPr>
  </w:style>
  <w:style w:type="character" w:styleId="SubtitleChar" w:customStyle="1">
    <w:name w:val="Subtitle Char"/>
    <w:basedOn w:val="DefaultParagraphFont"/>
    <w:link w:val="Subtitle"/>
    <w:uiPriority w:val="37"/>
    <w:semiHidden/>
    <w:rsid w:val="00FC787E"/>
    <w:rPr>
      <w:rFonts w:asciiTheme="majorHAnsi" w:hAnsiTheme="majorHAnsi" w:eastAsiaTheme="majorEastAsia" w:cstheme="majorBidi"/>
      <w:iCs/>
      <w:color w:val="005A7C" w:themeColor="accent1"/>
      <w:sz w:val="24"/>
      <w:szCs w:val="24"/>
    </w:rPr>
  </w:style>
  <w:style w:type="paragraph" w:styleId="Title">
    <w:name w:val="Title"/>
    <w:link w:val="TitleChar"/>
    <w:uiPriority w:val="10"/>
    <w:qFormat/>
    <w:rsid w:val="00DE0FCE"/>
    <w:pPr>
      <w:spacing w:line="720" w:lineRule="exact"/>
    </w:pPr>
    <w:rPr>
      <w:rFonts w:ascii="Museo Sans 700" w:hAnsi="Museo Sans 700" w:eastAsiaTheme="majorEastAsia" w:cstheme="majorBidi"/>
      <w:caps/>
      <w:color w:val="F9C606" w:themeColor="accent2"/>
      <w:spacing w:val="-8"/>
      <w:kern w:val="28"/>
      <w:sz w:val="72"/>
      <w:szCs w:val="52"/>
    </w:rPr>
  </w:style>
  <w:style w:type="character" w:styleId="TitleChar" w:customStyle="1">
    <w:name w:val="Title Char"/>
    <w:basedOn w:val="DefaultParagraphFont"/>
    <w:link w:val="Title"/>
    <w:uiPriority w:val="10"/>
    <w:rsid w:val="00DE0FCE"/>
    <w:rPr>
      <w:rFonts w:ascii="Museo Sans 700" w:hAnsi="Museo Sans 700" w:eastAsiaTheme="majorEastAsia" w:cstheme="majorBidi"/>
      <w:caps/>
      <w:color w:val="F9C606" w:themeColor="accent2"/>
      <w:spacing w:val="-8"/>
      <w:kern w:val="28"/>
      <w:sz w:val="72"/>
      <w:szCs w:val="52"/>
    </w:rPr>
  </w:style>
  <w:style w:type="paragraph" w:styleId="Caption">
    <w:name w:val="caption"/>
    <w:next w:val="BodyText"/>
    <w:uiPriority w:val="14"/>
    <w:semiHidden/>
    <w:qFormat/>
    <w:rsid w:val="00EA0724"/>
    <w:pPr>
      <w:spacing w:after="200"/>
    </w:pPr>
    <w:rPr>
      <w:rFonts w:asciiTheme="minorHAnsi" w:hAnsiTheme="minorHAnsi"/>
      <w:b/>
      <w:bCs/>
      <w:color w:val="005A7C" w:themeColor="accent1"/>
      <w:sz w:val="18"/>
      <w:szCs w:val="18"/>
    </w:rPr>
  </w:style>
  <w:style w:type="paragraph" w:styleId="Date">
    <w:name w:val="Date"/>
    <w:link w:val="DateChar"/>
    <w:uiPriority w:val="38"/>
    <w:semiHidden/>
    <w:rsid w:val="00EA0724"/>
    <w:rPr>
      <w:rFonts w:asciiTheme="minorHAnsi" w:hAnsiTheme="minorHAnsi"/>
    </w:rPr>
  </w:style>
  <w:style w:type="character" w:styleId="DateChar" w:customStyle="1">
    <w:name w:val="Date Char"/>
    <w:basedOn w:val="DefaultParagraphFont"/>
    <w:link w:val="Date"/>
    <w:uiPriority w:val="38"/>
    <w:semiHidden/>
    <w:rsid w:val="00FC787E"/>
    <w:rPr>
      <w:rFonts w:asciiTheme="minorHAnsi" w:hAnsiTheme="minorHAnsi"/>
    </w:rPr>
  </w:style>
  <w:style w:type="paragraph" w:styleId="EndnoteText">
    <w:name w:val="endnote text"/>
    <w:basedOn w:val="BodyText"/>
    <w:link w:val="EndnoteTextChar"/>
    <w:uiPriority w:val="44"/>
    <w:semiHidden/>
    <w:rsid w:val="00EA0724"/>
  </w:style>
  <w:style w:type="character" w:styleId="EndnoteTextChar" w:customStyle="1">
    <w:name w:val="Endnote Text Char"/>
    <w:basedOn w:val="DefaultParagraphFont"/>
    <w:link w:val="EndnoteText"/>
    <w:uiPriority w:val="44"/>
    <w:semiHidden/>
    <w:rsid w:val="00957978"/>
    <w:rPr>
      <w:rFonts w:asciiTheme="minorHAnsi" w:hAnsiTheme="minorHAnsi"/>
      <w:color w:val="000000" w:themeColor="text1"/>
      <w:sz w:val="19"/>
    </w:rPr>
  </w:style>
  <w:style w:type="paragraph" w:styleId="FootnoteText">
    <w:name w:val="footnote text"/>
    <w:link w:val="FootnoteTextChar"/>
    <w:uiPriority w:val="44"/>
    <w:semiHidden/>
    <w:rsid w:val="006B0813"/>
    <w:pPr>
      <w:spacing w:line="200" w:lineRule="exact"/>
    </w:pPr>
    <w:rPr>
      <w:rFonts w:asciiTheme="minorHAnsi" w:hAnsiTheme="minorHAnsi"/>
      <w:color w:val="000000" w:themeColor="text1"/>
      <w:sz w:val="14"/>
    </w:rPr>
  </w:style>
  <w:style w:type="character" w:styleId="FootnoteTextChar" w:customStyle="1">
    <w:name w:val="Footnote Text Char"/>
    <w:basedOn w:val="DefaultParagraphFont"/>
    <w:link w:val="FootnoteText"/>
    <w:uiPriority w:val="44"/>
    <w:semiHidden/>
    <w:rsid w:val="00957978"/>
    <w:rPr>
      <w:rFonts w:asciiTheme="minorHAnsi" w:hAnsiTheme="minorHAnsi"/>
      <w:color w:val="000000" w:themeColor="text1"/>
      <w:sz w:val="14"/>
    </w:rPr>
  </w:style>
  <w:style w:type="paragraph" w:styleId="Quote">
    <w:name w:val="Quote"/>
    <w:link w:val="QuoteChar"/>
    <w:uiPriority w:val="9"/>
    <w:semiHidden/>
    <w:qFormat/>
    <w:rsid w:val="00EA0724"/>
    <w:rPr>
      <w:rFonts w:asciiTheme="minorHAnsi" w:hAnsiTheme="minorHAnsi"/>
      <w:i/>
      <w:iCs/>
      <w:color w:val="000000" w:themeColor="text1"/>
    </w:rPr>
  </w:style>
  <w:style w:type="character" w:styleId="QuoteChar" w:customStyle="1">
    <w:name w:val="Quote Char"/>
    <w:basedOn w:val="DefaultParagraphFont"/>
    <w:link w:val="Quote"/>
    <w:uiPriority w:val="9"/>
    <w:semiHidden/>
    <w:rsid w:val="00FC787E"/>
    <w:rPr>
      <w:rFonts w:asciiTheme="minorHAnsi" w:hAnsiTheme="minorHAnsi"/>
      <w:i/>
      <w:iCs/>
      <w:color w:val="000000" w:themeColor="text1"/>
    </w:rPr>
  </w:style>
  <w:style w:type="paragraph" w:styleId="TableofFigures">
    <w:name w:val="table of figures"/>
    <w:uiPriority w:val="99"/>
    <w:semiHidden/>
    <w:rsid w:val="00EA0724"/>
    <w:rPr>
      <w:rFonts w:asciiTheme="minorHAnsi" w:hAnsiTheme="minorHAnsi"/>
    </w:rPr>
  </w:style>
  <w:style w:type="paragraph" w:styleId="TOC1">
    <w:name w:val="toc 1"/>
    <w:uiPriority w:val="39"/>
    <w:semiHidden/>
    <w:rsid w:val="00EA0724"/>
    <w:pPr>
      <w:spacing w:after="100"/>
    </w:pPr>
    <w:rPr>
      <w:rFonts w:asciiTheme="minorHAnsi" w:hAnsiTheme="minorHAnsi"/>
    </w:rPr>
  </w:style>
  <w:style w:type="paragraph" w:styleId="TOC2">
    <w:name w:val="toc 2"/>
    <w:autoRedefine/>
    <w:uiPriority w:val="39"/>
    <w:semiHidden/>
    <w:rsid w:val="00EA0724"/>
    <w:pPr>
      <w:spacing w:after="100"/>
      <w:ind w:left="200"/>
    </w:pPr>
    <w:rPr>
      <w:rFonts w:asciiTheme="minorHAnsi" w:hAnsiTheme="minorHAnsi"/>
    </w:rPr>
  </w:style>
  <w:style w:type="paragraph" w:styleId="TOC3">
    <w:name w:val="toc 3"/>
    <w:autoRedefine/>
    <w:uiPriority w:val="39"/>
    <w:semiHidden/>
    <w:rsid w:val="00EA0724"/>
    <w:pPr>
      <w:spacing w:after="100"/>
      <w:ind w:left="400"/>
    </w:pPr>
    <w:rPr>
      <w:rFonts w:asciiTheme="minorHAnsi" w:hAnsiTheme="minorHAnsi"/>
    </w:rPr>
  </w:style>
  <w:style w:type="paragraph" w:styleId="TOCHeading">
    <w:name w:val="TOC Heading"/>
    <w:basedOn w:val="Heading1"/>
    <w:next w:val="BodyText"/>
    <w:uiPriority w:val="39"/>
    <w:semiHidden/>
    <w:qFormat/>
    <w:rsid w:val="00EA0724"/>
    <w:pPr>
      <w:outlineLvl w:val="9"/>
    </w:pPr>
  </w:style>
  <w:style w:type="character" w:styleId="Heading5Char" w:customStyle="1">
    <w:name w:val="Heading 5 Char"/>
    <w:basedOn w:val="DefaultParagraphFont"/>
    <w:link w:val="Heading5"/>
    <w:uiPriority w:val="4"/>
    <w:semiHidden/>
    <w:rsid w:val="00FC787E"/>
    <w:rPr>
      <w:rFonts w:asciiTheme="majorHAnsi" w:hAnsiTheme="majorHAnsi" w:eastAsiaTheme="majorEastAsia" w:cstheme="majorBidi"/>
      <w:color w:val="002C3D" w:themeColor="accent1" w:themeShade="7F"/>
    </w:rPr>
  </w:style>
  <w:style w:type="character" w:styleId="Heading6Char" w:customStyle="1">
    <w:name w:val="Heading 6 Char"/>
    <w:basedOn w:val="DefaultParagraphFont"/>
    <w:link w:val="Heading6"/>
    <w:uiPriority w:val="4"/>
    <w:semiHidden/>
    <w:rsid w:val="00FC787E"/>
    <w:rPr>
      <w:rFonts w:asciiTheme="majorHAnsi" w:hAnsiTheme="majorHAnsi" w:eastAsiaTheme="majorEastAsia" w:cstheme="majorBidi"/>
      <w:i/>
      <w:iCs/>
      <w:color w:val="002C3D" w:themeColor="accent1" w:themeShade="7F"/>
    </w:rPr>
  </w:style>
  <w:style w:type="character" w:styleId="Heading7Char" w:customStyle="1">
    <w:name w:val="Heading 7 Char"/>
    <w:basedOn w:val="DefaultParagraphFont"/>
    <w:link w:val="Heading7"/>
    <w:uiPriority w:val="4"/>
    <w:semiHidden/>
    <w:rsid w:val="00FC787E"/>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4"/>
    <w:semiHidden/>
    <w:rsid w:val="00FC787E"/>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uiPriority w:val="4"/>
    <w:semiHidden/>
    <w:rsid w:val="00FC787E"/>
    <w:rPr>
      <w:rFonts w:asciiTheme="majorHAnsi" w:hAnsiTheme="majorHAnsi" w:eastAsiaTheme="majorEastAsia" w:cstheme="majorBidi"/>
      <w:i/>
      <w:iCs/>
      <w:color w:val="404040" w:themeColor="text1" w:themeTint="BF"/>
    </w:rPr>
  </w:style>
  <w:style w:type="numbering" w:styleId="Headings" w:customStyle="1">
    <w:name w:val="Headings"/>
    <w:basedOn w:val="NoList"/>
    <w:uiPriority w:val="99"/>
    <w:rsid w:val="00D904F0"/>
    <w:pPr>
      <w:numPr>
        <w:numId w:val="1"/>
      </w:numPr>
    </w:pPr>
  </w:style>
  <w:style w:type="numbering" w:styleId="Bullets" w:customStyle="1">
    <w:name w:val="Bullets"/>
    <w:basedOn w:val="NoList"/>
    <w:uiPriority w:val="99"/>
    <w:rsid w:val="008F6119"/>
    <w:pPr>
      <w:numPr>
        <w:numId w:val="2"/>
      </w:numPr>
    </w:pPr>
  </w:style>
  <w:style w:type="character" w:styleId="PlaceholderText">
    <w:name w:val="Placeholder Text"/>
    <w:basedOn w:val="DefaultParagraphFont"/>
    <w:uiPriority w:val="99"/>
    <w:semiHidden/>
    <w:rsid w:val="006134AE"/>
    <w:rPr>
      <w:color w:val="808080"/>
    </w:rPr>
  </w:style>
  <w:style w:type="paragraph" w:styleId="BodyTextnospaceafter" w:customStyle="1">
    <w:name w:val="Body Text (no space after)"/>
    <w:basedOn w:val="BodyText"/>
    <w:link w:val="BodyTextnospaceafterChar"/>
    <w:semiHidden/>
    <w:rsid w:val="00FC787E"/>
    <w:pPr>
      <w:spacing w:after="0"/>
    </w:pPr>
  </w:style>
  <w:style w:type="character" w:styleId="BodyTextnospaceafterChar" w:customStyle="1">
    <w:name w:val="Body Text (no space after) Char"/>
    <w:basedOn w:val="BodyTextChar"/>
    <w:link w:val="BodyTextnospaceafter"/>
    <w:semiHidden/>
    <w:rsid w:val="006555EE"/>
    <w:rPr>
      <w:rFonts w:asciiTheme="minorHAnsi" w:hAnsiTheme="minorHAnsi"/>
      <w:color w:val="000000" w:themeColor="text1"/>
      <w:sz w:val="19"/>
    </w:rPr>
  </w:style>
  <w:style w:type="character" w:styleId="FootnoteReference">
    <w:name w:val="footnote reference"/>
    <w:basedOn w:val="DefaultParagraphFont"/>
    <w:uiPriority w:val="99"/>
    <w:semiHidden/>
    <w:rsid w:val="006B0813"/>
    <w:rPr>
      <w:vertAlign w:val="superscript"/>
    </w:rPr>
  </w:style>
  <w:style w:type="character" w:styleId="Strong">
    <w:name w:val="Strong"/>
    <w:qFormat/>
    <w:rsid w:val="00342312"/>
    <w:rPr>
      <w:rFonts w:ascii="Museo Sans 700" w:hAnsi="Museo Sans 700"/>
      <w:b w:val="0"/>
      <w:bCs/>
    </w:rPr>
  </w:style>
  <w:style w:type="paragraph" w:styleId="Bullets1" w:customStyle="1">
    <w:name w:val="Bullets 1"/>
    <w:basedOn w:val="BodyText"/>
    <w:uiPriority w:val="1"/>
    <w:qFormat/>
    <w:rsid w:val="002600E9"/>
    <w:pPr>
      <w:numPr>
        <w:numId w:val="5"/>
      </w:numPr>
      <w:spacing w:after="120"/>
    </w:pPr>
  </w:style>
  <w:style w:type="paragraph" w:styleId="Bullets2" w:customStyle="1">
    <w:name w:val="Bullets 2"/>
    <w:basedOn w:val="BodyText"/>
    <w:uiPriority w:val="1"/>
    <w:qFormat/>
    <w:rsid w:val="002600E9"/>
    <w:pPr>
      <w:numPr>
        <w:ilvl w:val="1"/>
        <w:numId w:val="5"/>
      </w:numPr>
      <w:spacing w:after="120"/>
    </w:pPr>
  </w:style>
  <w:style w:type="numbering" w:styleId="Numbers" w:customStyle="1">
    <w:name w:val="Numbers"/>
    <w:basedOn w:val="NoList"/>
    <w:uiPriority w:val="99"/>
    <w:rsid w:val="008F6119"/>
    <w:pPr>
      <w:numPr>
        <w:numId w:val="6"/>
      </w:numPr>
    </w:pPr>
  </w:style>
  <w:style w:type="paragraph" w:styleId="Numbers1" w:customStyle="1">
    <w:name w:val="Numbers 1"/>
    <w:basedOn w:val="BodyText"/>
    <w:uiPriority w:val="2"/>
    <w:qFormat/>
    <w:rsid w:val="002600E9"/>
    <w:pPr>
      <w:spacing w:after="120"/>
    </w:pPr>
  </w:style>
  <w:style w:type="paragraph" w:styleId="Numbers2" w:customStyle="1">
    <w:name w:val="Numbers 2"/>
    <w:basedOn w:val="BodyText"/>
    <w:uiPriority w:val="2"/>
    <w:qFormat/>
    <w:rsid w:val="002600E9"/>
    <w:pPr>
      <w:spacing w:after="120"/>
    </w:pPr>
  </w:style>
  <w:style w:type="paragraph" w:styleId="Numbers3" w:customStyle="1">
    <w:name w:val="Numbers 3"/>
    <w:basedOn w:val="BodyText"/>
    <w:uiPriority w:val="2"/>
    <w:qFormat/>
    <w:rsid w:val="002600E9"/>
    <w:pPr>
      <w:numPr>
        <w:ilvl w:val="2"/>
        <w:numId w:val="45"/>
      </w:numPr>
      <w:spacing w:after="120"/>
      <w:ind w:left="1202" w:hanging="341"/>
    </w:pPr>
  </w:style>
  <w:style w:type="paragraph" w:styleId="BodyTextafterbulletnumber" w:customStyle="1">
    <w:name w:val="Body Text (after bullet/number)"/>
    <w:basedOn w:val="BodyText"/>
    <w:qFormat/>
    <w:rsid w:val="002600E9"/>
    <w:pPr>
      <w:spacing w:before="180"/>
    </w:pPr>
  </w:style>
  <w:style w:type="table" w:styleId="TableGrid1" w:customStyle="1">
    <w:name w:val="Table Grid1"/>
    <w:basedOn w:val="TableNormal"/>
    <w:next w:val="TableGrid"/>
    <w:uiPriority w:val="39"/>
    <w:rsid w:val="00355CA5"/>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C74E28"/>
    <w:rPr>
      <w:color w:val="000000" w:themeColor="hyperlink"/>
      <w:u w:val="single"/>
    </w:rPr>
  </w:style>
  <w:style w:type="character" w:styleId="UnresolvedMention1" w:customStyle="1">
    <w:name w:val="Unresolved Mention1"/>
    <w:basedOn w:val="DefaultParagraphFont"/>
    <w:uiPriority w:val="99"/>
    <w:semiHidden/>
    <w:unhideWhenUsed/>
    <w:rsid w:val="00C74E28"/>
    <w:rPr>
      <w:color w:val="605E5C"/>
      <w:shd w:val="clear" w:color="auto" w:fill="E1DFDD"/>
    </w:rPr>
  </w:style>
  <w:style w:type="paragraph" w:styleId="ItemHeading2" w:customStyle="1">
    <w:name w:val="Item Heading 2"/>
    <w:basedOn w:val="Normal"/>
    <w:uiPriority w:val="20"/>
    <w:qFormat/>
    <w:rsid w:val="00F05881"/>
    <w:pPr>
      <w:spacing w:before="100" w:after="120" w:line="280" w:lineRule="atLeast"/>
      <w:ind w:left="170" w:right="113"/>
    </w:pPr>
    <w:rPr>
      <w:rFonts w:cs="Times New Roman"/>
      <w:color w:val="000000" w:themeColor="text1"/>
      <w:szCs w:val="20"/>
    </w:rPr>
  </w:style>
  <w:style w:type="character" w:styleId="CommentReference">
    <w:name w:val="annotation reference"/>
    <w:basedOn w:val="DefaultParagraphFont"/>
    <w:uiPriority w:val="99"/>
    <w:semiHidden/>
    <w:unhideWhenUsed/>
    <w:rsid w:val="00435303"/>
    <w:rPr>
      <w:sz w:val="16"/>
      <w:szCs w:val="16"/>
    </w:rPr>
  </w:style>
  <w:style w:type="paragraph" w:styleId="CommentText">
    <w:name w:val="annotation text"/>
    <w:basedOn w:val="Normal"/>
    <w:link w:val="CommentTextChar"/>
    <w:uiPriority w:val="99"/>
    <w:unhideWhenUsed/>
    <w:rsid w:val="00435303"/>
    <w:pPr>
      <w:spacing w:line="240" w:lineRule="auto"/>
    </w:pPr>
    <w:rPr>
      <w:sz w:val="20"/>
      <w:szCs w:val="20"/>
    </w:rPr>
  </w:style>
  <w:style w:type="character" w:styleId="CommentTextChar" w:customStyle="1">
    <w:name w:val="Comment Text Char"/>
    <w:basedOn w:val="DefaultParagraphFont"/>
    <w:link w:val="CommentText"/>
    <w:uiPriority w:val="99"/>
    <w:rsid w:val="00435303"/>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435303"/>
    <w:rPr>
      <w:b/>
      <w:bCs/>
    </w:rPr>
  </w:style>
  <w:style w:type="character" w:styleId="CommentSubjectChar" w:customStyle="1">
    <w:name w:val="Comment Subject Char"/>
    <w:basedOn w:val="CommentTextChar"/>
    <w:link w:val="CommentSubject"/>
    <w:uiPriority w:val="99"/>
    <w:semiHidden/>
    <w:rsid w:val="00435303"/>
    <w:rPr>
      <w:rFonts w:asciiTheme="minorHAnsi" w:hAnsiTheme="minorHAnsi" w:cstheme="minorBidi"/>
      <w:b/>
      <w:bCs/>
    </w:rPr>
  </w:style>
  <w:style w:type="paragraph" w:styleId="Revision">
    <w:name w:val="Revision"/>
    <w:hidden/>
    <w:uiPriority w:val="99"/>
    <w:semiHidden/>
    <w:rsid w:val="00435303"/>
    <w:rPr>
      <w:rFonts w:asciiTheme="minorHAnsi" w:hAnsiTheme="minorHAnsi" w:cstheme="minorBidi"/>
      <w:sz w:val="22"/>
      <w:szCs w:val="22"/>
    </w:rPr>
  </w:style>
  <w:style w:type="paragraph" w:styleId="ListParagraph">
    <w:name w:val="List Paragraph"/>
    <w:basedOn w:val="Normal"/>
    <w:uiPriority w:val="34"/>
    <w:qFormat/>
    <w:rsid w:val="00E659C4"/>
    <w:pPr>
      <w:ind w:left="720"/>
      <w:contextualSpacing/>
    </w:pPr>
  </w:style>
  <w:style w:type="character" w:styleId="FollowedHyperlink">
    <w:name w:val="FollowedHyperlink"/>
    <w:basedOn w:val="DefaultParagraphFont"/>
    <w:uiPriority w:val="99"/>
    <w:semiHidden/>
    <w:unhideWhenUsed/>
    <w:rsid w:val="00601107"/>
    <w:rPr>
      <w:color w:val="000000" w:themeColor="followedHyperlink"/>
      <w:u w:val="single"/>
    </w:rPr>
  </w:style>
  <w:style w:type="paragraph" w:styleId="Default" w:customStyle="1">
    <w:name w:val="Default"/>
    <w:rsid w:val="00877B5D"/>
    <w:pPr>
      <w:autoSpaceDE w:val="0"/>
      <w:autoSpaceDN w:val="0"/>
      <w:adjustRightInd w:val="0"/>
    </w:pPr>
    <w:rPr>
      <w:rFonts w:ascii="Arial" w:hAnsi="Arial" w:cs="Arial"/>
      <w:color w:val="000000"/>
      <w:sz w:val="24"/>
      <w:szCs w:val="24"/>
    </w:rPr>
  </w:style>
  <w:style w:type="paragraph" w:styleId="BodyBulletedListNWMPHN" w:customStyle="1">
    <w:name w:val="Body Bulleted List NWMPHN"/>
    <w:basedOn w:val="NormalWeb"/>
    <w:next w:val="Normal"/>
    <w:qFormat/>
    <w:rsid w:val="00877B5D"/>
    <w:pPr>
      <w:numPr>
        <w:numId w:val="55"/>
      </w:numPr>
      <w:tabs>
        <w:tab w:val="num" w:pos="360"/>
      </w:tabs>
      <w:spacing w:after="40" w:line="280" w:lineRule="exact"/>
      <w:ind w:left="0" w:firstLine="0"/>
    </w:pPr>
    <w:rPr>
      <w:rFonts w:ascii="Calibri" w:hAnsi="Calibri" w:cs="Arial"/>
      <w:bCs/>
      <w:sz w:val="22"/>
      <w:szCs w:val="22"/>
      <w:lang w:val="en-US"/>
    </w:rPr>
  </w:style>
  <w:style w:type="paragraph" w:styleId="TableTextNWMPHN" w:customStyle="1">
    <w:name w:val="Table Text  NWMPHN"/>
    <w:qFormat/>
    <w:rsid w:val="00877B5D"/>
    <w:pPr>
      <w:spacing w:line="276" w:lineRule="auto"/>
    </w:pPr>
    <w:rPr>
      <w:rFonts w:cs="Arial" w:asciiTheme="minorHAnsi" w:hAnsiTheme="minorHAnsi"/>
      <w:bCs/>
      <w:color w:val="04355E"/>
      <w:szCs w:val="22"/>
      <w:lang w:val="en-US"/>
    </w:rPr>
  </w:style>
  <w:style w:type="paragraph" w:styleId="TableParagraph" w:customStyle="1">
    <w:name w:val="Table Paragraph"/>
    <w:basedOn w:val="Normal"/>
    <w:uiPriority w:val="1"/>
    <w:qFormat/>
    <w:rsid w:val="00877B5D"/>
    <w:pPr>
      <w:widowControl w:val="0"/>
      <w:autoSpaceDE w:val="0"/>
      <w:autoSpaceDN w:val="0"/>
      <w:spacing w:after="0" w:line="240" w:lineRule="auto"/>
    </w:pPr>
    <w:rPr>
      <w:rFonts w:ascii="Calibri" w:hAnsi="Calibri" w:eastAsia="Calibri" w:cs="Calibri"/>
      <w:lang w:eastAsia="en-AU" w:bidi="en-AU"/>
    </w:rPr>
  </w:style>
  <w:style w:type="paragraph" w:styleId="NormalWeb">
    <w:name w:val="Normal (Web)"/>
    <w:basedOn w:val="Normal"/>
    <w:uiPriority w:val="99"/>
    <w:semiHidden/>
    <w:unhideWhenUsed/>
    <w:rsid w:val="00877B5D"/>
    <w:rPr>
      <w:rFonts w:ascii="Times New Roman" w:hAnsi="Times New Roman" w:cs="Times New Roman"/>
      <w:sz w:val="24"/>
      <w:szCs w:val="24"/>
    </w:rPr>
  </w:style>
  <w:style w:type="character" w:styleId="Mention1" w:customStyle="1">
    <w:name w:val="Mention1"/>
    <w:basedOn w:val="DefaultParagraphFont"/>
    <w:uiPriority w:val="99"/>
    <w:unhideWhenUsed/>
    <w:rsid w:val="00E64B9E"/>
    <w:rPr>
      <w:color w:val="2B579A"/>
      <w:shd w:val="clear" w:color="auto" w:fill="E1DFDD"/>
    </w:rPr>
  </w:style>
  <w:style w:type="character" w:styleId="UnresolvedMention2" w:customStyle="1">
    <w:name w:val="Unresolved Mention2"/>
    <w:basedOn w:val="DefaultParagraphFont"/>
    <w:uiPriority w:val="99"/>
    <w:semiHidden/>
    <w:unhideWhenUsed/>
    <w:rsid w:val="004D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7">
      <w:bodyDiv w:val="1"/>
      <w:marLeft w:val="0"/>
      <w:marRight w:val="0"/>
      <w:marTop w:val="0"/>
      <w:marBottom w:val="0"/>
      <w:divBdr>
        <w:top w:val="none" w:sz="0" w:space="0" w:color="auto"/>
        <w:left w:val="none" w:sz="0" w:space="0" w:color="auto"/>
        <w:bottom w:val="none" w:sz="0" w:space="0" w:color="auto"/>
        <w:right w:val="none" w:sz="0" w:space="0" w:color="auto"/>
      </w:divBdr>
    </w:div>
    <w:div w:id="183132931">
      <w:bodyDiv w:val="1"/>
      <w:marLeft w:val="0"/>
      <w:marRight w:val="0"/>
      <w:marTop w:val="0"/>
      <w:marBottom w:val="0"/>
      <w:divBdr>
        <w:top w:val="none" w:sz="0" w:space="0" w:color="auto"/>
        <w:left w:val="none" w:sz="0" w:space="0" w:color="auto"/>
        <w:bottom w:val="none" w:sz="0" w:space="0" w:color="auto"/>
        <w:right w:val="none" w:sz="0" w:space="0" w:color="auto"/>
      </w:divBdr>
    </w:div>
    <w:div w:id="1229537237">
      <w:bodyDiv w:val="1"/>
      <w:marLeft w:val="0"/>
      <w:marRight w:val="0"/>
      <w:marTop w:val="0"/>
      <w:marBottom w:val="0"/>
      <w:divBdr>
        <w:top w:val="none" w:sz="0" w:space="0" w:color="auto"/>
        <w:left w:val="none" w:sz="0" w:space="0" w:color="auto"/>
        <w:bottom w:val="none" w:sz="0" w:space="0" w:color="auto"/>
        <w:right w:val="none" w:sz="0" w:space="0" w:color="auto"/>
      </w:divBdr>
    </w:div>
    <w:div w:id="1486357926">
      <w:bodyDiv w:val="1"/>
      <w:marLeft w:val="0"/>
      <w:marRight w:val="0"/>
      <w:marTop w:val="0"/>
      <w:marBottom w:val="0"/>
      <w:divBdr>
        <w:top w:val="none" w:sz="0" w:space="0" w:color="auto"/>
        <w:left w:val="none" w:sz="0" w:space="0" w:color="auto"/>
        <w:bottom w:val="none" w:sz="0" w:space="0" w:color="auto"/>
        <w:right w:val="none" w:sz="0" w:space="0" w:color="auto"/>
      </w:divBdr>
    </w:div>
    <w:div w:id="1730765817">
      <w:bodyDiv w:val="1"/>
      <w:marLeft w:val="0"/>
      <w:marRight w:val="0"/>
      <w:marTop w:val="0"/>
      <w:marBottom w:val="0"/>
      <w:divBdr>
        <w:top w:val="none" w:sz="0" w:space="0" w:color="auto"/>
        <w:left w:val="none" w:sz="0" w:space="0" w:color="auto"/>
        <w:bottom w:val="none" w:sz="0" w:space="0" w:color="auto"/>
        <w:right w:val="none" w:sz="0" w:space="0" w:color="auto"/>
      </w:divBdr>
    </w:div>
    <w:div w:id="1794206307">
      <w:bodyDiv w:val="1"/>
      <w:marLeft w:val="0"/>
      <w:marRight w:val="0"/>
      <w:marTop w:val="0"/>
      <w:marBottom w:val="0"/>
      <w:divBdr>
        <w:top w:val="none" w:sz="0" w:space="0" w:color="auto"/>
        <w:left w:val="none" w:sz="0" w:space="0" w:color="auto"/>
        <w:bottom w:val="none" w:sz="0" w:space="0" w:color="auto"/>
        <w:right w:val="none" w:sz="0" w:space="0" w:color="auto"/>
      </w:divBdr>
    </w:div>
    <w:div w:id="1999533433">
      <w:bodyDiv w:val="1"/>
      <w:marLeft w:val="0"/>
      <w:marRight w:val="0"/>
      <w:marTop w:val="0"/>
      <w:marBottom w:val="0"/>
      <w:divBdr>
        <w:top w:val="none" w:sz="0" w:space="0" w:color="auto"/>
        <w:left w:val="none" w:sz="0" w:space="0" w:color="auto"/>
        <w:bottom w:val="none" w:sz="0" w:space="0" w:color="auto"/>
        <w:right w:val="none" w:sz="0" w:space="0" w:color="auto"/>
      </w:divBdr>
    </w:div>
    <w:div w:id="213786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Ash.Badhan@mhaustralia.org"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ruth.das@mhaustralia.org"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multicultural@mhaustralia.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2E70407BA34168A8B3E648207A0D47"/>
        <w:category>
          <w:name w:val="General"/>
          <w:gallery w:val="placeholder"/>
        </w:category>
        <w:types>
          <w:type w:val="bbPlcHdr"/>
        </w:types>
        <w:behaviors>
          <w:behavior w:val="content"/>
        </w:behaviors>
        <w:guid w:val="{E14431BA-774E-4512-8398-11A949CAD0E3}"/>
      </w:docPartPr>
      <w:docPartBody>
        <w:p w:rsidR="00597E93" w:rsidRDefault="00300EE4">
          <w:pPr>
            <w:pStyle w:val="792E70407BA34168A8B3E648207A0D47"/>
          </w:pPr>
          <w:r w:rsidRPr="006134AE">
            <w:rPr>
              <w:rStyle w:val="BodyText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useo 300">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300">
    <w:altName w:val="Cambria"/>
    <w:panose1 w:val="00000000000000000000"/>
    <w:charset w:val="00"/>
    <w:family w:val="modern"/>
    <w:notTrueType/>
    <w:pitch w:val="variable"/>
    <w:sig w:usb0="A00000AF" w:usb1="4000004A"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Museo 500">
    <w:altName w:val="Times New Roman"/>
    <w:panose1 w:val="00000000000000000000"/>
    <w:charset w:val="00"/>
    <w:family w:val="roman"/>
    <w:notTrueType/>
    <w:pitch w:val="default"/>
  </w:font>
  <w:font w:name="Museo 700">
    <w:altName w:val="Times New Roman"/>
    <w:panose1 w:val="00000000000000000000"/>
    <w:charset w:val="00"/>
    <w:family w:val="modern"/>
    <w:notTrueType/>
    <w:pitch w:val="variable"/>
    <w:sig w:usb0="A00000AF" w:usb1="4000004A" w:usb2="00000000" w:usb3="00000000" w:csb0="00000093" w:csb1="00000000"/>
  </w:font>
  <w:font w:name="Tahoma">
    <w:panose1 w:val="020B0604030504040204"/>
    <w:charset w:val="00"/>
    <w:family w:val="swiss"/>
    <w:pitch w:val="variable"/>
    <w:sig w:usb0="E1002EFF" w:usb1="C000605B" w:usb2="00000029" w:usb3="00000000" w:csb0="000101FF" w:csb1="00000000"/>
  </w:font>
  <w:font w:name="Museo Sans 700">
    <w:altName w:val="Arial"/>
    <w:panose1 w:val="00000000000000000000"/>
    <w:charset w:val="00"/>
    <w:family w:val="modern"/>
    <w:notTrueType/>
    <w:pitch w:val="variable"/>
    <w:sig w:usb0="00000001"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0EE4"/>
    <w:rsid w:val="001650FF"/>
    <w:rsid w:val="001C378E"/>
    <w:rsid w:val="00222D45"/>
    <w:rsid w:val="002367FC"/>
    <w:rsid w:val="002B3A26"/>
    <w:rsid w:val="00300EE4"/>
    <w:rsid w:val="00325176"/>
    <w:rsid w:val="00325E63"/>
    <w:rsid w:val="00353A70"/>
    <w:rsid w:val="00381B95"/>
    <w:rsid w:val="00443458"/>
    <w:rsid w:val="00597E93"/>
    <w:rsid w:val="006B4C49"/>
    <w:rsid w:val="00753512"/>
    <w:rsid w:val="008E0DA9"/>
    <w:rsid w:val="00920F77"/>
    <w:rsid w:val="00947489"/>
    <w:rsid w:val="009D408E"/>
    <w:rsid w:val="009F4A2C"/>
    <w:rsid w:val="00A2185D"/>
    <w:rsid w:val="00A45192"/>
    <w:rsid w:val="00A64C71"/>
    <w:rsid w:val="00B017F9"/>
    <w:rsid w:val="00B831E2"/>
    <w:rsid w:val="00B95149"/>
    <w:rsid w:val="00BE3CB9"/>
    <w:rsid w:val="00BE46AE"/>
    <w:rsid w:val="00D22F8C"/>
    <w:rsid w:val="00D302C1"/>
    <w:rsid w:val="00DE0090"/>
    <w:rsid w:val="00DF3723"/>
    <w:rsid w:val="00E807FD"/>
    <w:rsid w:val="00EE5ACB"/>
    <w:rsid w:val="00F96C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pPr>
      <w:spacing w:after="180" w:line="270" w:lineRule="atLeast"/>
    </w:pPr>
    <w:rPr>
      <w:rFonts w:ascii="Museo Sans 300" w:eastAsiaTheme="minorHAnsi" w:hAnsi="Museo Sans 300" w:cs="Times New Roman"/>
      <w:color w:val="000000" w:themeColor="text1"/>
      <w:sz w:val="21"/>
      <w:szCs w:val="20"/>
      <w:lang w:eastAsia="en-US"/>
    </w:rPr>
  </w:style>
  <w:style w:type="character" w:customStyle="1" w:styleId="BodyTextChar">
    <w:name w:val="Body Text Char"/>
    <w:basedOn w:val="DefaultParagraphFont"/>
    <w:link w:val="BodyText"/>
    <w:rPr>
      <w:rFonts w:ascii="Museo Sans 300" w:eastAsiaTheme="minorHAnsi" w:hAnsi="Museo Sans 300" w:cs="Times New Roman"/>
      <w:color w:val="000000" w:themeColor="text1"/>
      <w:sz w:val="21"/>
      <w:szCs w:val="20"/>
      <w:lang w:eastAsia="en-US"/>
    </w:rPr>
  </w:style>
  <w:style w:type="paragraph" w:customStyle="1" w:styleId="792E70407BA34168A8B3E648207A0D47">
    <w:name w:val="792E70407BA34168A8B3E648207A0D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HA">
      <a:dk1>
        <a:sysClr val="windowText" lastClr="000000"/>
      </a:dk1>
      <a:lt1>
        <a:sysClr val="window" lastClr="FFFFFF"/>
      </a:lt1>
      <a:dk2>
        <a:srgbClr val="E1EBF4"/>
      </a:dk2>
      <a:lt2>
        <a:srgbClr val="005A7C"/>
      </a:lt2>
      <a:accent1>
        <a:srgbClr val="005A7C"/>
      </a:accent1>
      <a:accent2>
        <a:srgbClr val="F9C606"/>
      </a:accent2>
      <a:accent3>
        <a:srgbClr val="337B96"/>
      </a:accent3>
      <a:accent4>
        <a:srgbClr val="669CB0"/>
      </a:accent4>
      <a:accent5>
        <a:srgbClr val="B3CED8"/>
      </a:accent5>
      <a:accent6>
        <a:srgbClr val="E1EBF4"/>
      </a:accent6>
      <a:hlink>
        <a:srgbClr val="000000"/>
      </a:hlink>
      <a:folHlink>
        <a:srgbClr val="000000"/>
      </a:folHlink>
    </a:clrScheme>
    <a:fontScheme name="MHA">
      <a:majorFont>
        <a:latin typeface="Museo 500"/>
        <a:ea typeface=""/>
        <a:cs typeface=""/>
      </a:majorFont>
      <a:minorFont>
        <a:latin typeface="Museo 30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7B6615FB20348B52374E2C03D9CF6" ma:contentTypeVersion="11" ma:contentTypeDescription="Create a new document." ma:contentTypeScope="" ma:versionID="575b8dc51a61d5dc3288401f9243cec2">
  <xsd:schema xmlns:xsd="http://www.w3.org/2001/XMLSchema" xmlns:xs="http://www.w3.org/2001/XMLSchema" xmlns:p="http://schemas.microsoft.com/office/2006/metadata/properties" xmlns:ns2="1a177cbd-25cc-463b-85e2-3c18c4c86984" xmlns:ns3="5e8f211a-efb2-483c-98bc-214659f4a8fb" targetNamespace="http://schemas.microsoft.com/office/2006/metadata/properties" ma:root="true" ma:fieldsID="0b3c48ba63285c11b537aa606e66b484" ns2:_="" ns3:_="">
    <xsd:import namespace="1a177cbd-25cc-463b-85e2-3c18c4c86984"/>
    <xsd:import namespace="5e8f211a-efb2-483c-98bc-214659f4a8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177cbd-25cc-463b-85e2-3c18c4c86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f211a-efb2-483c-98bc-214659f4a8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e8f211a-efb2-483c-98bc-214659f4a8fb">
      <UserInfo>
        <DisplayName>Ashumita Badhan</DisplayName>
        <AccountId>32</AccountId>
        <AccountType/>
      </UserInfo>
      <UserInfo>
        <DisplayName>Ruth Das</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8FA0C2-66CF-4DBA-A836-20774478C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177cbd-25cc-463b-85e2-3c18c4c86984"/>
    <ds:schemaRef ds:uri="5e8f211a-efb2-483c-98bc-214659f4a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3A43F5-E7EC-4CD9-AE57-D8588D970214}">
  <ds:schemaRefs>
    <ds:schemaRef ds:uri="http://schemas.microsoft.com/sharepoint/v3/contenttype/forms"/>
  </ds:schemaRefs>
</ds:datastoreItem>
</file>

<file path=customXml/itemProps3.xml><?xml version="1.0" encoding="utf-8"?>
<ds:datastoreItem xmlns:ds="http://schemas.openxmlformats.org/officeDocument/2006/customXml" ds:itemID="{14659E70-AB50-4099-AA51-A0D0DFAA47CC}">
  <ds:schemaRefs>
    <ds:schemaRef ds:uri="http://schemas.microsoft.com/office/2006/metadata/properties"/>
    <ds:schemaRef ds:uri="http://schemas.microsoft.com/office/infopath/2007/PartnerControls"/>
    <ds:schemaRef ds:uri="5e8f211a-efb2-483c-98bc-214659f4a8fb"/>
  </ds:schemaRefs>
</ds:datastoreItem>
</file>

<file path=customXml/itemProps4.xml><?xml version="1.0" encoding="utf-8"?>
<ds:datastoreItem xmlns:ds="http://schemas.openxmlformats.org/officeDocument/2006/customXml" ds:itemID="{7A98CBE8-C757-4084-A494-0870BCC36C5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ental Health Austral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imary Health Network Expression of Interest: Embedding the Framework for Mental Health in Multicultural Australia</dc:title>
  <dc:subject/>
  <dc:creator>Kaitlin Saunders</dc:creator>
  <keywords/>
  <dc:description/>
  <lastModifiedBy>Ashumita Badhan</lastModifiedBy>
  <revision>5</revision>
  <lastPrinted>2019-03-29T19:26:00.0000000Z</lastPrinted>
  <dcterms:created xsi:type="dcterms:W3CDTF">2022-02-08T01:19:00.0000000Z</dcterms:created>
  <dcterms:modified xsi:type="dcterms:W3CDTF">2022-02-08T03:15:11.92674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7B6615FB20348B52374E2C03D9CF6</vt:lpwstr>
  </property>
</Properties>
</file>